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header5.xml" ContentType="application/vnd.openxmlformats-officedocument.wordprocessingml.header+xml"/>
  <Override PartName="/word/footer7.xml" ContentType="application/vnd.openxmlformats-officedocument.wordprocessingml.footer+xml"/>
  <Override PartName="/word/header6.xml" ContentType="application/vnd.openxmlformats-officedocument.wordprocessingml.header+xml"/>
  <Override PartName="/word/footer8.xml" ContentType="application/vnd.openxmlformats-officedocument.wordprocessingml.footer+xml"/>
  <Override PartName="/word/header7.xml" ContentType="application/vnd.openxmlformats-officedocument.wordprocessingml.head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header8.xml" ContentType="application/vnd.openxmlformats-officedocument.wordprocessingml.header+xml"/>
  <Override PartName="/word/footer1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E7F6A2" w14:textId="123CA588" w:rsidR="005E5C2E" w:rsidRDefault="00DA1E63" w:rsidP="000F3BF3">
      <w:pPr>
        <w:ind w:right="-851"/>
        <w:jc w:val="both"/>
      </w:pPr>
      <w:r w:rsidRPr="000E17A7">
        <w:rPr>
          <w:rFonts w:cs="Times New Roman"/>
          <w:noProof/>
          <w:lang w:eastAsia="tr-TR"/>
        </w:rPr>
        <mc:AlternateContent>
          <mc:Choice Requires="wpg">
            <w:drawing>
              <wp:anchor distT="0" distB="0" distL="114300" distR="114300" simplePos="0" relativeHeight="251722752" behindDoc="0" locked="0" layoutInCell="1" allowOverlap="1" wp14:anchorId="64C245FF" wp14:editId="2EA7D2DD">
                <wp:simplePos x="0" y="0"/>
                <wp:positionH relativeFrom="margin">
                  <wp:posOffset>-1905</wp:posOffset>
                </wp:positionH>
                <wp:positionV relativeFrom="paragraph">
                  <wp:posOffset>-74930</wp:posOffset>
                </wp:positionV>
                <wp:extent cx="6580583" cy="840105"/>
                <wp:effectExtent l="0" t="0" r="10795" b="10795"/>
                <wp:wrapNone/>
                <wp:docPr id="411090058" name="Gr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80583" cy="840105"/>
                          <a:chOff x="0" y="-420"/>
                          <a:chExt cx="61817" cy="8595"/>
                        </a:xfrm>
                      </wpg:grpSpPr>
                      <wpg:grpSp>
                        <wpg:cNvPr id="1017759479" name="Grup 80"/>
                        <wpg:cNvGrpSpPr>
                          <a:grpSpLocks/>
                        </wpg:cNvGrpSpPr>
                        <wpg:grpSpPr bwMode="auto">
                          <a:xfrm>
                            <a:off x="0" y="-420"/>
                            <a:ext cx="61817" cy="8595"/>
                            <a:chOff x="0" y="-420"/>
                            <a:chExt cx="61817" cy="8595"/>
                          </a:xfrm>
                        </wpg:grpSpPr>
                        <wps:wsp>
                          <wps:cNvPr id="1214361348" name="Düz Bağlayıcı 1"/>
                          <wps:cNvCnPr>
                            <a:cxnSpLocks/>
                          </wps:cNvCnPr>
                          <wps:spPr bwMode="auto">
                            <a:xfrm>
                              <a:off x="0" y="-420"/>
                              <a:ext cx="61664" cy="0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AFABAB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/>
                        </wps:wsp>
                        <wps:wsp>
                          <wps:cNvPr id="103976927" name="Düz Bağlayıcı 2"/>
                          <wps:cNvCnPr>
                            <a:cxnSpLocks/>
                          </wps:cNvCnPr>
                          <wps:spPr bwMode="auto">
                            <a:xfrm>
                              <a:off x="25" y="8175"/>
                              <a:ext cx="61792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  <a:headEnd/>
                              <a:tailEnd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16850774" name="Dikdörtgen 8"/>
                          <wps:cNvSpPr>
                            <a:spLocks/>
                          </wps:cNvSpPr>
                          <wps:spPr bwMode="auto">
                            <a:xfrm>
                              <a:off x="19709" y="25"/>
                              <a:ext cx="41949" cy="7643"/>
                            </a:xfrm>
                            <a:prstGeom prst="rect">
                              <a:avLst/>
                            </a:prstGeom>
                            <a:solidFill>
                              <a:srgbClr val="DEE8F7"/>
                            </a:solidFill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1001">
                              <a:schemeClr val="lt2"/>
                            </a:fillRef>
                            <a:effectRef idx="0">
                              <a:scrgbClr r="0" g="0" b="0"/>
                            </a:effectRef>
                            <a:fontRef idx="major"/>
                          </wps:style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s:wsp>
                        <wps:cNvPr id="1315433596" name="Metin Kutusu 3"/>
                        <wps:cNvSpPr txBox="1">
                          <a:spLocks/>
                        </wps:cNvSpPr>
                        <wps:spPr bwMode="auto">
                          <a:xfrm>
                            <a:off x="28011" y="1956"/>
                            <a:ext cx="26090" cy="47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5B87C34" w14:textId="4C77A1E7" w:rsidR="00880F83" w:rsidRPr="00DA1E63" w:rsidRDefault="00880F83" w:rsidP="00F602EB">
                              <w:pPr>
                                <w:rPr>
                                  <w:rFonts w:ascii="Garamond" w:hAnsi="Garamond" w:cs="Times New Roman"/>
                                  <w:b/>
                                  <w:bCs/>
                                  <w:sz w:val="44"/>
                                  <w:szCs w:val="44"/>
                                </w:rPr>
                              </w:pPr>
                              <w:r w:rsidRPr="00DA1E63">
                                <w:rPr>
                                  <w:rFonts w:ascii="Garamond" w:hAnsi="Garamond" w:cs="Times New Roman"/>
                                  <w:b/>
                                  <w:bCs/>
                                  <w:sz w:val="44"/>
                                  <w:szCs w:val="44"/>
                                </w:rPr>
                                <w:t>Artuklu Health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C245FF" id="Grup 1" o:spid="_x0000_s1026" style="position:absolute;left:0;text-align:left;margin-left:-.15pt;margin-top:-5.9pt;width:518.15pt;height:66.15pt;z-index:251722752;mso-position-horizontal-relative:margin" coordorigin=",-420" coordsize="61817,85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">
                <v:group id="Grup 80" o:spid="_x0000_s1027" style="position:absolute;top:-420;width:61817;height:8595" coordorigin=",-420" coordsize="61817,85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">
                  <v:line id="Düz Bağlayıcı 1" o:spid="_x0000_s1028" style="position:absolute;visibility:visible;mso-wrap-style:square" from="0,-420" to="61664,-4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" strokecolor="#afabab" strokeweight=".5pt">
                    <v:stroke joinstyle="miter"/>
                    <o:lock v:ext="edit" shapetype="f"/>
                  </v:line>
                  <v:line id="Düz Bağlayıcı 2" o:spid="_x0000_s1029" style="position:absolute;visibility:visible;mso-wrap-style:square" from="25,8175" to="61817,81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" strokecolor="#a5a5a5 [2092]" strokeweight=".5pt">
                    <v:stroke joinstyle="miter"/>
                    <o:lock v:ext="edit" shapetype="f"/>
                  </v:line>
                  <v:rect id="Dikdörtgen 8" o:spid="_x0000_s1030" style="position:absolute;left:19709;top:25;width:41949;height:76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" fillcolor="#dee8f7" stroked="f"/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Metin Kutusu 3" o:spid="_x0000_s1031" type="#_x0000_t202" style="position:absolute;left:28011;top:1956;width:26090;height:47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" filled="f" stroked="f">
                  <v:textbox>
                    <w:txbxContent>
                      <w:p w14:paraId="35B87C34" w14:textId="4C77A1E7" w:rsidR="00880F83" w:rsidRPr="00DA1E63" w:rsidRDefault="00880F83" w:rsidP="00F602EB">
                        <w:pPr>
                          <w:rPr>
                            <w:rFonts w:ascii="Garamond" w:hAnsi="Garamond" w:cs="Times New Roman"/>
                            <w:b/>
                            <w:bCs/>
                            <w:sz w:val="44"/>
                            <w:szCs w:val="44"/>
                          </w:rPr>
                        </w:pPr>
                        <w:r w:rsidRPr="00DA1E63">
                          <w:rPr>
                            <w:rFonts w:ascii="Garamond" w:hAnsi="Garamond" w:cs="Times New Roman"/>
                            <w:b/>
                            <w:bCs/>
                            <w:sz w:val="44"/>
                            <w:szCs w:val="44"/>
                          </w:rPr>
                          <w:t>Artuklu Health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0E17A7">
        <w:rPr>
          <w:rFonts w:cs="Times New Roman"/>
          <w:noProof/>
          <w:lang w:eastAsia="tr-TR"/>
        </w:rPr>
        <w:drawing>
          <wp:anchor distT="0" distB="0" distL="114300" distR="114300" simplePos="0" relativeHeight="251723776" behindDoc="0" locked="0" layoutInCell="1" allowOverlap="1" wp14:anchorId="609BAAE2" wp14:editId="77512C51">
            <wp:simplePos x="0" y="0"/>
            <wp:positionH relativeFrom="column">
              <wp:posOffset>60116</wp:posOffset>
            </wp:positionH>
            <wp:positionV relativeFrom="paragraph">
              <wp:posOffset>484</wp:posOffset>
            </wp:positionV>
            <wp:extent cx="1889760" cy="717844"/>
            <wp:effectExtent l="0" t="0" r="2540" b="635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73" t="32599" r="3861" b="32452"/>
                    <a:stretch/>
                  </pic:blipFill>
                  <pic:spPr bwMode="auto">
                    <a:xfrm>
                      <a:off x="0" y="0"/>
                      <a:ext cx="1889760" cy="7178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B030A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0E503864" wp14:editId="001E1CEF">
                <wp:simplePos x="0" y="0"/>
                <wp:positionH relativeFrom="column">
                  <wp:posOffset>-33896</wp:posOffset>
                </wp:positionH>
                <wp:positionV relativeFrom="paragraph">
                  <wp:posOffset>758262</wp:posOffset>
                </wp:positionV>
                <wp:extent cx="2143994" cy="269875"/>
                <wp:effectExtent l="0" t="0" r="0" b="0"/>
                <wp:wrapNone/>
                <wp:docPr id="152754338" name="Metin Kutusu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143994" cy="269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341801" w14:textId="77777777" w:rsidR="00880F83" w:rsidRPr="00353FBD" w:rsidRDefault="00880F83" w:rsidP="000F3BF3">
                            <w:pPr>
                              <w:rPr>
                                <w:rFonts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353FBD">
                              <w:rPr>
                                <w:rFonts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Research</w:t>
                            </w:r>
                            <w:proofErr w:type="spellEnd"/>
                            <w:r w:rsidRPr="00353FBD">
                              <w:rPr>
                                <w:rFonts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53FBD">
                              <w:rPr>
                                <w:rFonts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Article</w:t>
                            </w:r>
                            <w:proofErr w:type="spellEnd"/>
                            <w:r w:rsidRPr="00353FBD">
                              <w:rPr>
                                <w:rFonts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/ Araştırma Makales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503864" id="Metin Kutusu 14" o:spid="_x0000_s1032" type="#_x0000_t202" style="position:absolute;left:0;text-align:left;margin-left:-2.65pt;margin-top:59.7pt;width:168.8pt;height:21.2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" filled="f" stroked="f" strokeweight=".5pt">
                <v:path arrowok="t"/>
                <v:textbox>
                  <w:txbxContent>
                    <w:p w14:paraId="3E341801" w14:textId="77777777" w:rsidR="00880F83" w:rsidRPr="00353FBD" w:rsidRDefault="00880F83" w:rsidP="000F3BF3">
                      <w:pPr>
                        <w:rPr>
                          <w:rFonts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proofErr w:type="spellStart"/>
                      <w:r w:rsidRPr="00353FBD">
                        <w:rPr>
                          <w:rFonts w:cs="Times New Roman"/>
                          <w:color w:val="000000" w:themeColor="text1"/>
                          <w:sz w:val="20"/>
                          <w:szCs w:val="20"/>
                        </w:rPr>
                        <w:t>Research</w:t>
                      </w:r>
                      <w:proofErr w:type="spellEnd"/>
                      <w:r w:rsidRPr="00353FBD">
                        <w:rPr>
                          <w:rFonts w:cs="Times New Roman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353FBD">
                        <w:rPr>
                          <w:rFonts w:cs="Times New Roman"/>
                          <w:color w:val="000000" w:themeColor="text1"/>
                          <w:sz w:val="20"/>
                          <w:szCs w:val="20"/>
                        </w:rPr>
                        <w:t>Article</w:t>
                      </w:r>
                      <w:proofErr w:type="spellEnd"/>
                      <w:r w:rsidRPr="00353FBD">
                        <w:rPr>
                          <w:rFonts w:cs="Times New Roman"/>
                          <w:color w:val="000000" w:themeColor="text1"/>
                          <w:sz w:val="20"/>
                          <w:szCs w:val="20"/>
                        </w:rPr>
                        <w:t xml:space="preserve"> / Araştırma Makalesi</w:t>
                      </w:r>
                    </w:p>
                  </w:txbxContent>
                </v:textbox>
              </v:shape>
            </w:pict>
          </mc:Fallback>
        </mc:AlternateContent>
      </w:r>
      <w:r w:rsidR="009B030A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43901" behindDoc="0" locked="0" layoutInCell="1" allowOverlap="1" wp14:anchorId="507841EC" wp14:editId="3A7B8B59">
                <wp:simplePos x="0" y="0"/>
                <wp:positionH relativeFrom="column">
                  <wp:posOffset>1905</wp:posOffset>
                </wp:positionH>
                <wp:positionV relativeFrom="paragraph">
                  <wp:posOffset>788670</wp:posOffset>
                </wp:positionV>
                <wp:extent cx="2075755" cy="180975"/>
                <wp:effectExtent l="0" t="0" r="0" b="0"/>
                <wp:wrapNone/>
                <wp:docPr id="1721254111" name="Dikdörtgen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75755" cy="180975"/>
                        </a:xfrm>
                        <a:prstGeom prst="rect">
                          <a:avLst/>
                        </a:prstGeom>
                        <a:solidFill>
                          <a:srgbClr val="DEE8F7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D0F633" id="Dikdörtgen 88" o:spid="_x0000_s1026" style="position:absolute;margin-left:.15pt;margin-top:62.1pt;width:163.45pt;height:14.25pt;z-index:25164390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" fillcolor="#dee8f7" stroked="f"/>
            </w:pict>
          </mc:Fallback>
        </mc:AlternateContent>
      </w:r>
    </w:p>
    <w:p w14:paraId="2FED9851" w14:textId="42429159" w:rsidR="00B254D1" w:rsidRPr="00B254D1" w:rsidRDefault="00B254D1" w:rsidP="00B254D1">
      <w:pPr>
        <w:rPr>
          <w:sz w:val="4"/>
          <w:szCs w:val="4"/>
        </w:rPr>
      </w:pPr>
    </w:p>
    <w:p w14:paraId="1AF90954" w14:textId="1EEC2821" w:rsidR="001E30B0" w:rsidRPr="009213C8" w:rsidRDefault="00DA1E63" w:rsidP="00DA1E63">
      <w:pPr>
        <w:tabs>
          <w:tab w:val="left" w:pos="3740"/>
        </w:tabs>
        <w:autoSpaceDE w:val="0"/>
        <w:autoSpaceDN w:val="0"/>
        <w:adjustRightInd w:val="0"/>
        <w:spacing w:line="240" w:lineRule="auto"/>
        <w:ind w:right="-2"/>
        <w:rPr>
          <w:rFonts w:cs="Times New Roman"/>
          <w:b/>
          <w:color w:val="111111"/>
          <w:sz w:val="27"/>
          <w:szCs w:val="27"/>
          <w:shd w:val="clear" w:color="auto" w:fill="FFFFFF"/>
        </w:rPr>
      </w:pPr>
      <w:r w:rsidRPr="009213C8">
        <w:rPr>
          <w:rFonts w:cs="Times New Roman"/>
          <w:b/>
          <w:color w:val="111111"/>
          <w:sz w:val="27"/>
          <w:szCs w:val="27"/>
          <w:shd w:val="clear" w:color="auto" w:fill="FFFFFF"/>
        </w:rPr>
        <w:tab/>
      </w:r>
    </w:p>
    <w:p w14:paraId="174A4537" w14:textId="75ABE1DA" w:rsidR="00A70E8F" w:rsidRPr="00A70E8F" w:rsidRDefault="005408BC" w:rsidP="00A70E8F">
      <w:pPr>
        <w:autoSpaceDE w:val="0"/>
        <w:autoSpaceDN w:val="0"/>
        <w:adjustRightInd w:val="0"/>
        <w:spacing w:line="240" w:lineRule="auto"/>
        <w:ind w:right="-2"/>
        <w:rPr>
          <w:rFonts w:cs="Times New Roman"/>
          <w:b/>
          <w:bCs/>
          <w:color w:val="111111"/>
          <w:sz w:val="27"/>
          <w:szCs w:val="27"/>
          <w:shd w:val="clear" w:color="auto" w:fill="FFFFFF"/>
        </w:rPr>
      </w:pPr>
      <w:r>
        <w:rPr>
          <w:rFonts w:cs="Times New Roman"/>
          <w:b/>
          <w:bCs/>
          <w:color w:val="111111"/>
          <w:sz w:val="27"/>
          <w:szCs w:val="27"/>
          <w:shd w:val="clear" w:color="auto" w:fill="FFFFFF"/>
        </w:rPr>
        <w:t xml:space="preserve">English </w:t>
      </w:r>
      <w:proofErr w:type="spellStart"/>
      <w:r>
        <w:rPr>
          <w:rFonts w:cs="Times New Roman"/>
          <w:b/>
          <w:bCs/>
          <w:color w:val="111111"/>
          <w:sz w:val="27"/>
          <w:szCs w:val="27"/>
          <w:shd w:val="clear" w:color="auto" w:fill="FFFFFF"/>
        </w:rPr>
        <w:t>Title</w:t>
      </w:r>
      <w:proofErr w:type="spellEnd"/>
    </w:p>
    <w:p w14:paraId="174E1019" w14:textId="77777777" w:rsidR="00A70E8F" w:rsidRPr="00A70E8F" w:rsidRDefault="00A70E8F" w:rsidP="00A70E8F">
      <w:pPr>
        <w:autoSpaceDE w:val="0"/>
        <w:autoSpaceDN w:val="0"/>
        <w:adjustRightInd w:val="0"/>
        <w:spacing w:line="240" w:lineRule="auto"/>
        <w:ind w:right="-2"/>
        <w:rPr>
          <w:rFonts w:cs="Times New Roman"/>
          <w:b/>
          <w:bCs/>
          <w:color w:val="111111"/>
          <w:sz w:val="27"/>
          <w:szCs w:val="27"/>
          <w:shd w:val="clear" w:color="auto" w:fill="FFFFFF"/>
        </w:rPr>
      </w:pPr>
    </w:p>
    <w:p w14:paraId="28CC3CA4" w14:textId="54F2A132" w:rsidR="00A70E8F" w:rsidRPr="00A70E8F" w:rsidRDefault="00880F83" w:rsidP="00A70E8F">
      <w:pPr>
        <w:autoSpaceDE w:val="0"/>
        <w:autoSpaceDN w:val="0"/>
        <w:adjustRightInd w:val="0"/>
        <w:spacing w:line="240" w:lineRule="auto"/>
        <w:ind w:right="-2"/>
        <w:rPr>
          <w:rFonts w:cs="Times New Roman"/>
          <w:b/>
          <w:bCs/>
          <w:color w:val="111111"/>
          <w:sz w:val="27"/>
          <w:szCs w:val="27"/>
          <w:shd w:val="clear" w:color="auto" w:fill="FFFFFF"/>
        </w:rPr>
      </w:pPr>
      <w:r>
        <w:rPr>
          <w:rFonts w:cs="Times New Roman"/>
          <w:b/>
          <w:bCs/>
          <w:color w:val="111111"/>
          <w:sz w:val="27"/>
          <w:szCs w:val="27"/>
          <w:shd w:val="clear" w:color="auto" w:fill="FFFFFF"/>
        </w:rPr>
        <w:t>Türkçe Başlık</w:t>
      </w:r>
    </w:p>
    <w:p w14:paraId="0E9F8265" w14:textId="77777777" w:rsidR="005C75EB" w:rsidRPr="000566B9" w:rsidRDefault="005C75EB" w:rsidP="00083365">
      <w:pPr>
        <w:autoSpaceDE w:val="0"/>
        <w:autoSpaceDN w:val="0"/>
        <w:adjustRightInd w:val="0"/>
        <w:spacing w:line="240" w:lineRule="auto"/>
        <w:ind w:right="-2"/>
        <w:rPr>
          <w:rFonts w:cs="Times New Roman"/>
          <w:sz w:val="27"/>
          <w:szCs w:val="27"/>
        </w:rPr>
      </w:pPr>
    </w:p>
    <w:p w14:paraId="08F66C42" w14:textId="77777777" w:rsidR="004852CF" w:rsidRDefault="004852CF" w:rsidP="004852CF"/>
    <w:p w14:paraId="6F0074D7" w14:textId="77777777" w:rsidR="00C67FFD" w:rsidRDefault="00C67FFD" w:rsidP="004852CF"/>
    <w:p w14:paraId="7F8F5DA7" w14:textId="77777777" w:rsidR="00C67FFD" w:rsidRDefault="00C67FFD" w:rsidP="004852CF"/>
    <w:p w14:paraId="2AAE4A08" w14:textId="77777777" w:rsidR="00C67FFD" w:rsidRPr="004852CF" w:rsidRDefault="00C67FFD" w:rsidP="004852CF">
      <w:pPr>
        <w:sectPr w:rsidR="00C67FFD" w:rsidRPr="004852CF" w:rsidSect="00A25E89"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6" w:h="16838"/>
          <w:pgMar w:top="1418" w:right="851" w:bottom="1418" w:left="851" w:header="708" w:footer="709" w:gutter="0"/>
          <w:pgNumType w:start="38"/>
          <w:cols w:space="708"/>
          <w:docGrid w:linePitch="360"/>
        </w:sectPr>
      </w:pPr>
    </w:p>
    <w:p w14:paraId="5896CBB8" w14:textId="1F0D4761" w:rsidR="00897A2F" w:rsidRPr="00897A2F" w:rsidRDefault="00897A2F" w:rsidP="000F0161">
      <w:pPr>
        <w:autoSpaceDE w:val="0"/>
        <w:autoSpaceDN w:val="0"/>
        <w:adjustRightInd w:val="0"/>
        <w:spacing w:line="240" w:lineRule="auto"/>
        <w:ind w:right="-709"/>
        <w:jc w:val="both"/>
        <w:rPr>
          <w:rFonts w:cs="Times New Roman"/>
          <w:sz w:val="8"/>
          <w:szCs w:val="8"/>
        </w:rPr>
      </w:pPr>
    </w:p>
    <w:p w14:paraId="2C1238A6" w14:textId="60AF2F79" w:rsidR="00E01E13" w:rsidRPr="000566B9" w:rsidRDefault="00A8353E" w:rsidP="000F0161">
      <w:pPr>
        <w:autoSpaceDE w:val="0"/>
        <w:autoSpaceDN w:val="0"/>
        <w:adjustRightInd w:val="0"/>
        <w:spacing w:line="240" w:lineRule="auto"/>
        <w:ind w:right="-709"/>
        <w:jc w:val="both"/>
        <w:rPr>
          <w:rFonts w:cs="Times New Roman"/>
          <w:sz w:val="18"/>
          <w:szCs w:val="18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27872" behindDoc="1" locked="0" layoutInCell="1" allowOverlap="1" wp14:anchorId="79A25BE0" wp14:editId="05DE80DD">
                <wp:simplePos x="0" y="0"/>
                <wp:positionH relativeFrom="column">
                  <wp:posOffset>-35059</wp:posOffset>
                </wp:positionH>
                <wp:positionV relativeFrom="paragraph">
                  <wp:posOffset>87396</wp:posOffset>
                </wp:positionV>
                <wp:extent cx="1448409" cy="2444750"/>
                <wp:effectExtent l="0" t="0" r="0" b="6350"/>
                <wp:wrapNone/>
                <wp:docPr id="1004983567" name="Dikdörtgen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48409" cy="2444750"/>
                        </a:xfrm>
                        <a:prstGeom prst="rect">
                          <a:avLst/>
                        </a:prstGeom>
                        <a:solidFill>
                          <a:srgbClr val="DEE8F7">
                            <a:alpha val="60489"/>
                          </a:srgb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9354DC" id="Dikdörtgen 2" o:spid="_x0000_s1026" style="position:absolute;margin-left:-2.75pt;margin-top:6.9pt;width:114.05pt;height:192.5pt;z-index:-251588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" fillcolor="#dee8f7" stroked="f">
                <v:fill opacity="39578f"/>
              </v:rect>
            </w:pict>
          </mc:Fallback>
        </mc:AlternateContent>
      </w:r>
      <w:r w:rsidR="00EC04CF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28B6CED2" wp14:editId="2B1F8AA0">
                <wp:simplePos x="0" y="0"/>
                <wp:positionH relativeFrom="column">
                  <wp:posOffset>-89535</wp:posOffset>
                </wp:positionH>
                <wp:positionV relativeFrom="paragraph">
                  <wp:posOffset>88265</wp:posOffset>
                </wp:positionV>
                <wp:extent cx="1302385" cy="207645"/>
                <wp:effectExtent l="0" t="0" r="0" b="0"/>
                <wp:wrapNone/>
                <wp:docPr id="1579496547" name="Metin Kutusu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302385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DB55C1" w14:textId="77777777" w:rsidR="00880F83" w:rsidRPr="00BF2502" w:rsidRDefault="00880F83" w:rsidP="00981EB4">
                            <w:pPr>
                              <w:jc w:val="left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BF2502">
                              <w:rPr>
                                <w:rFonts w:cs="Times New Roman"/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  <w:t>ARTICLE INF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B6CED2" id="Metin Kutusu 11" o:spid="_x0000_s1033" type="#_x0000_t202" style="position:absolute;left:0;text-align:left;margin-left:-7.05pt;margin-top:6.95pt;width:102.55pt;height:16.3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" filled="f" stroked="f">
                <v:path arrowok="t"/>
                <v:textbox>
                  <w:txbxContent>
                    <w:p w14:paraId="06DB55C1" w14:textId="77777777" w:rsidR="00880F83" w:rsidRPr="00BF2502" w:rsidRDefault="00880F83" w:rsidP="00981EB4">
                      <w:pPr>
                        <w:jc w:val="left"/>
                        <w:rPr>
                          <w:b/>
                          <w:bCs/>
                          <w:color w:val="000000" w:themeColor="text1"/>
                        </w:rPr>
                      </w:pPr>
                      <w:r w:rsidRPr="00BF2502">
                        <w:rPr>
                          <w:rFonts w:cs="Times New Roman"/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  <w:t>ARTICLE INFO</w:t>
                      </w:r>
                    </w:p>
                  </w:txbxContent>
                </v:textbox>
              </v:shape>
            </w:pict>
          </mc:Fallback>
        </mc:AlternateContent>
      </w:r>
    </w:p>
    <w:p w14:paraId="5213F3DF" w14:textId="6902D097" w:rsidR="00332288" w:rsidRPr="00530845" w:rsidRDefault="00332288" w:rsidP="000F0161">
      <w:pPr>
        <w:autoSpaceDE w:val="0"/>
        <w:autoSpaceDN w:val="0"/>
        <w:adjustRightInd w:val="0"/>
        <w:spacing w:line="240" w:lineRule="auto"/>
        <w:ind w:right="-709"/>
        <w:jc w:val="left"/>
        <w:rPr>
          <w:rFonts w:cs="Times New Roman"/>
          <w:sz w:val="14"/>
          <w:szCs w:val="14"/>
        </w:rPr>
      </w:pPr>
    </w:p>
    <w:p w14:paraId="627F9B5C" w14:textId="77777777" w:rsidR="00994299" w:rsidRDefault="00994299" w:rsidP="00D50244">
      <w:pPr>
        <w:autoSpaceDE w:val="0"/>
        <w:autoSpaceDN w:val="0"/>
        <w:adjustRightInd w:val="0"/>
        <w:spacing w:line="240" w:lineRule="auto"/>
        <w:ind w:right="-203"/>
        <w:jc w:val="left"/>
        <w:rPr>
          <w:rFonts w:cs="Times New Roman"/>
          <w:color w:val="000000" w:themeColor="text1"/>
          <w:sz w:val="14"/>
          <w:szCs w:val="14"/>
        </w:rPr>
      </w:pPr>
    </w:p>
    <w:p w14:paraId="54780119" w14:textId="77777777" w:rsidR="00332288" w:rsidRPr="0003534F" w:rsidRDefault="00370920" w:rsidP="00D50244">
      <w:pPr>
        <w:autoSpaceDE w:val="0"/>
        <w:autoSpaceDN w:val="0"/>
        <w:adjustRightInd w:val="0"/>
        <w:spacing w:line="240" w:lineRule="auto"/>
        <w:ind w:right="-203"/>
        <w:jc w:val="left"/>
        <w:rPr>
          <w:rFonts w:cs="Times New Roman"/>
          <w:b/>
          <w:bCs/>
          <w:color w:val="000000" w:themeColor="text1"/>
          <w:sz w:val="14"/>
          <w:szCs w:val="14"/>
        </w:rPr>
      </w:pPr>
      <w:proofErr w:type="spellStart"/>
      <w:r w:rsidRPr="0003534F">
        <w:rPr>
          <w:rFonts w:cs="Times New Roman"/>
          <w:b/>
          <w:bCs/>
          <w:color w:val="000000" w:themeColor="text1"/>
          <w:sz w:val="14"/>
          <w:szCs w:val="14"/>
        </w:rPr>
        <w:t>Article</w:t>
      </w:r>
      <w:proofErr w:type="spellEnd"/>
      <w:r w:rsidR="00F357E3" w:rsidRPr="0003534F">
        <w:rPr>
          <w:rFonts w:cs="Times New Roman"/>
          <w:b/>
          <w:bCs/>
          <w:color w:val="000000" w:themeColor="text1"/>
          <w:sz w:val="14"/>
          <w:szCs w:val="14"/>
        </w:rPr>
        <w:t xml:space="preserve"> </w:t>
      </w:r>
      <w:proofErr w:type="spellStart"/>
      <w:r w:rsidRPr="0003534F">
        <w:rPr>
          <w:rFonts w:cs="Times New Roman"/>
          <w:b/>
          <w:bCs/>
          <w:color w:val="000000" w:themeColor="text1"/>
          <w:sz w:val="14"/>
          <w:szCs w:val="14"/>
        </w:rPr>
        <w:t>History</w:t>
      </w:r>
      <w:proofErr w:type="spellEnd"/>
      <w:r w:rsidR="00332288" w:rsidRPr="0003534F">
        <w:rPr>
          <w:rFonts w:cs="Times New Roman"/>
          <w:b/>
          <w:bCs/>
          <w:color w:val="000000" w:themeColor="text1"/>
          <w:sz w:val="14"/>
          <w:szCs w:val="14"/>
        </w:rPr>
        <w:t>:</w:t>
      </w:r>
    </w:p>
    <w:p w14:paraId="1ACEEC68" w14:textId="26FE8C93" w:rsidR="00332288" w:rsidRPr="00102C16" w:rsidRDefault="00332288" w:rsidP="002B1DB5">
      <w:pPr>
        <w:autoSpaceDE w:val="0"/>
        <w:autoSpaceDN w:val="0"/>
        <w:adjustRightInd w:val="0"/>
        <w:spacing w:line="240" w:lineRule="auto"/>
        <w:ind w:right="-709"/>
        <w:jc w:val="left"/>
        <w:rPr>
          <w:rFonts w:cs="Times New Roman"/>
          <w:sz w:val="14"/>
          <w:szCs w:val="14"/>
        </w:rPr>
      </w:pPr>
      <w:proofErr w:type="spellStart"/>
      <w:r w:rsidRPr="00102C16">
        <w:rPr>
          <w:rFonts w:cs="Times New Roman"/>
          <w:sz w:val="14"/>
          <w:szCs w:val="14"/>
        </w:rPr>
        <w:t>Received</w:t>
      </w:r>
      <w:proofErr w:type="spellEnd"/>
      <w:r w:rsidR="00DA5A80" w:rsidRPr="00102C16">
        <w:rPr>
          <w:rFonts w:cs="Times New Roman"/>
          <w:sz w:val="14"/>
          <w:szCs w:val="14"/>
        </w:rPr>
        <w:t>:</w:t>
      </w:r>
      <w:r w:rsidR="000A4973" w:rsidRPr="00102C16">
        <w:rPr>
          <w:rFonts w:cs="Times New Roman"/>
          <w:sz w:val="14"/>
          <w:szCs w:val="14"/>
        </w:rPr>
        <w:t xml:space="preserve"> </w:t>
      </w:r>
    </w:p>
    <w:p w14:paraId="63F06DAE" w14:textId="0E63B29B" w:rsidR="00102C16" w:rsidRPr="00102C16" w:rsidRDefault="00332288" w:rsidP="002B1DB5">
      <w:pPr>
        <w:spacing w:line="240" w:lineRule="auto"/>
        <w:ind w:right="-709"/>
        <w:jc w:val="left"/>
        <w:rPr>
          <w:rFonts w:cs="Times New Roman"/>
          <w:sz w:val="14"/>
          <w:szCs w:val="14"/>
        </w:rPr>
      </w:pPr>
      <w:proofErr w:type="spellStart"/>
      <w:r w:rsidRPr="00102C16">
        <w:rPr>
          <w:rFonts w:cs="Times New Roman"/>
          <w:sz w:val="14"/>
          <w:szCs w:val="14"/>
        </w:rPr>
        <w:t>Accepted</w:t>
      </w:r>
      <w:proofErr w:type="spellEnd"/>
      <w:r w:rsidR="00DA5A80" w:rsidRPr="00102C16">
        <w:rPr>
          <w:rFonts w:cs="Times New Roman"/>
          <w:sz w:val="14"/>
          <w:szCs w:val="14"/>
        </w:rPr>
        <w:t>:</w:t>
      </w:r>
      <w:r w:rsidR="002B1DB5">
        <w:rPr>
          <w:rFonts w:cs="Times New Roman"/>
          <w:sz w:val="14"/>
          <w:szCs w:val="14"/>
        </w:rPr>
        <w:t xml:space="preserve"> </w:t>
      </w:r>
    </w:p>
    <w:p w14:paraId="1008570F" w14:textId="21C79790" w:rsidR="00332288" w:rsidRPr="00102C16" w:rsidRDefault="00102C16" w:rsidP="002B1DB5">
      <w:pPr>
        <w:spacing w:line="240" w:lineRule="auto"/>
        <w:ind w:right="-709"/>
        <w:jc w:val="left"/>
        <w:rPr>
          <w:rFonts w:cs="Times New Roman"/>
          <w:sz w:val="14"/>
          <w:szCs w:val="14"/>
        </w:rPr>
      </w:pPr>
      <w:proofErr w:type="spellStart"/>
      <w:r w:rsidRPr="00102C16">
        <w:rPr>
          <w:rFonts w:cs="Times New Roman"/>
          <w:sz w:val="14"/>
          <w:szCs w:val="14"/>
        </w:rPr>
        <w:t>Publication</w:t>
      </w:r>
      <w:proofErr w:type="spellEnd"/>
      <w:r w:rsidRPr="00102C16">
        <w:rPr>
          <w:rFonts w:cs="Times New Roman"/>
          <w:sz w:val="14"/>
          <w:szCs w:val="14"/>
        </w:rPr>
        <w:t>:</w:t>
      </w:r>
      <w:r w:rsidR="002B1DB5">
        <w:rPr>
          <w:rFonts w:cs="Times New Roman"/>
          <w:sz w:val="14"/>
          <w:szCs w:val="14"/>
        </w:rPr>
        <w:t xml:space="preserve"> </w:t>
      </w:r>
    </w:p>
    <w:p w14:paraId="2B009F76" w14:textId="78586B49" w:rsidR="00200163" w:rsidRPr="00832F76" w:rsidRDefault="00A8353E" w:rsidP="00024D79">
      <w:pPr>
        <w:autoSpaceDE w:val="0"/>
        <w:autoSpaceDN w:val="0"/>
        <w:adjustRightInd w:val="0"/>
        <w:spacing w:before="120" w:line="240" w:lineRule="auto"/>
        <w:ind w:right="-709"/>
        <w:jc w:val="left"/>
        <w:rPr>
          <w:rFonts w:cs="Times New Roman"/>
          <w:b/>
          <w:bCs/>
          <w:color w:val="000000" w:themeColor="text1"/>
          <w:sz w:val="14"/>
          <w:szCs w:val="14"/>
        </w:rPr>
      </w:pPr>
      <w:proofErr w:type="spellStart"/>
      <w:r w:rsidRPr="00832F76">
        <w:rPr>
          <w:rFonts w:cs="Times New Roman"/>
          <w:b/>
          <w:bCs/>
          <w:color w:val="000000" w:themeColor="text1"/>
          <w:sz w:val="14"/>
          <w:szCs w:val="14"/>
        </w:rPr>
        <w:t>Citation</w:t>
      </w:r>
      <w:proofErr w:type="spellEnd"/>
      <w:r w:rsidR="00900C7A" w:rsidRPr="00832F76">
        <w:rPr>
          <w:rFonts w:cs="Times New Roman"/>
          <w:b/>
          <w:bCs/>
          <w:color w:val="000000" w:themeColor="text1"/>
          <w:sz w:val="14"/>
          <w:szCs w:val="14"/>
        </w:rPr>
        <w:t>:</w:t>
      </w:r>
    </w:p>
    <w:p w14:paraId="5FFE5204" w14:textId="71117FA2" w:rsidR="00A8353E" w:rsidRPr="009230DD" w:rsidRDefault="00A8353E" w:rsidP="00A61104">
      <w:pPr>
        <w:autoSpaceDE w:val="0"/>
        <w:autoSpaceDN w:val="0"/>
        <w:adjustRightInd w:val="0"/>
        <w:spacing w:line="240" w:lineRule="auto"/>
        <w:ind w:right="-345"/>
        <w:jc w:val="both"/>
        <w:rPr>
          <w:rFonts w:cs="Times New Roman"/>
          <w:bCs/>
          <w:color w:val="000000" w:themeColor="text1"/>
          <w:sz w:val="14"/>
          <w:szCs w:val="14"/>
        </w:rPr>
      </w:pPr>
    </w:p>
    <w:p w14:paraId="4301EF11" w14:textId="77777777" w:rsidR="00F60B7C" w:rsidRDefault="00F60B7C" w:rsidP="00F60B7C">
      <w:pPr>
        <w:autoSpaceDE w:val="0"/>
        <w:autoSpaceDN w:val="0"/>
        <w:adjustRightInd w:val="0"/>
        <w:spacing w:line="240" w:lineRule="auto"/>
        <w:ind w:right="-345"/>
        <w:jc w:val="both"/>
        <w:rPr>
          <w:rFonts w:cs="Times New Roman"/>
          <w:bCs/>
          <w:color w:val="000000" w:themeColor="text1"/>
          <w:sz w:val="14"/>
          <w:szCs w:val="14"/>
        </w:rPr>
      </w:pPr>
    </w:p>
    <w:p w14:paraId="526358ED" w14:textId="69CC85AA" w:rsidR="00C67FFD" w:rsidRPr="00C67FFD" w:rsidRDefault="00C67FFD" w:rsidP="00C67FFD">
      <w:pPr>
        <w:autoSpaceDE w:val="0"/>
        <w:autoSpaceDN w:val="0"/>
        <w:adjustRightInd w:val="0"/>
        <w:spacing w:line="240" w:lineRule="auto"/>
        <w:ind w:right="-345"/>
        <w:jc w:val="both"/>
        <w:rPr>
          <w:rFonts w:cs="Times New Roman"/>
          <w:b/>
          <w:bCs/>
          <w:color w:val="000000" w:themeColor="text1"/>
          <w:sz w:val="14"/>
          <w:szCs w:val="14"/>
        </w:rPr>
      </w:pPr>
      <w:r w:rsidRPr="00C67FFD">
        <w:rPr>
          <w:rFonts w:cs="Times New Roman"/>
          <w:b/>
          <w:bCs/>
          <w:color w:val="000000" w:themeColor="text1"/>
          <w:sz w:val="14"/>
          <w:szCs w:val="14"/>
        </w:rPr>
        <w:t>(</w:t>
      </w:r>
      <w:r w:rsidR="00686A24" w:rsidRPr="00686A24">
        <w:rPr>
          <w:rFonts w:cs="Times New Roman"/>
          <w:b/>
          <w:bCs/>
          <w:color w:val="000000" w:themeColor="text1"/>
          <w:sz w:val="14"/>
          <w:szCs w:val="14"/>
        </w:rPr>
        <w:t>Bu kısım boş bırakılacaktır</w:t>
      </w:r>
      <w:r w:rsidRPr="00C67FFD">
        <w:rPr>
          <w:rFonts w:cs="Times New Roman"/>
          <w:b/>
          <w:bCs/>
          <w:color w:val="000000" w:themeColor="text1"/>
          <w:sz w:val="14"/>
          <w:szCs w:val="14"/>
        </w:rPr>
        <w:t>)</w:t>
      </w:r>
    </w:p>
    <w:p w14:paraId="485754D0" w14:textId="77777777" w:rsidR="00C67FFD" w:rsidRPr="00C67FFD" w:rsidRDefault="00C67FFD" w:rsidP="00C67FFD">
      <w:pPr>
        <w:autoSpaceDE w:val="0"/>
        <w:autoSpaceDN w:val="0"/>
        <w:adjustRightInd w:val="0"/>
        <w:spacing w:line="240" w:lineRule="auto"/>
        <w:ind w:right="-345"/>
        <w:jc w:val="both"/>
        <w:rPr>
          <w:rFonts w:cs="Times New Roman"/>
          <w:b/>
          <w:bCs/>
          <w:color w:val="000000" w:themeColor="text1"/>
          <w:sz w:val="14"/>
          <w:szCs w:val="14"/>
        </w:rPr>
      </w:pPr>
    </w:p>
    <w:p w14:paraId="1605C601" w14:textId="037BFE22" w:rsidR="00F60B7C" w:rsidRPr="00A8353E" w:rsidRDefault="00F60B7C" w:rsidP="00F60B7C">
      <w:pPr>
        <w:autoSpaceDE w:val="0"/>
        <w:autoSpaceDN w:val="0"/>
        <w:adjustRightInd w:val="0"/>
        <w:spacing w:line="240" w:lineRule="auto"/>
        <w:ind w:right="-345"/>
        <w:jc w:val="both"/>
        <w:rPr>
          <w:rFonts w:cs="Times New Roman"/>
          <w:bCs/>
          <w:color w:val="000000" w:themeColor="text1"/>
          <w:sz w:val="14"/>
          <w:szCs w:val="14"/>
        </w:rPr>
      </w:pPr>
    </w:p>
    <w:p w14:paraId="6FFE8733" w14:textId="79774AEF" w:rsidR="00FA4D82" w:rsidRPr="00FA4D82" w:rsidRDefault="00FA4D82" w:rsidP="00FA4D82">
      <w:pPr>
        <w:autoSpaceDE w:val="0"/>
        <w:autoSpaceDN w:val="0"/>
        <w:adjustRightInd w:val="0"/>
        <w:spacing w:line="240" w:lineRule="auto"/>
        <w:ind w:right="-709"/>
        <w:jc w:val="left"/>
        <w:rPr>
          <w:rFonts w:cs="Times New Roman"/>
          <w:bCs/>
          <w:color w:val="000000" w:themeColor="text1"/>
          <w:sz w:val="14"/>
          <w:szCs w:val="14"/>
          <w:lang w:val="en-GB"/>
        </w:rPr>
      </w:pPr>
    </w:p>
    <w:p w14:paraId="66A88D85" w14:textId="142524B9" w:rsidR="00E73484" w:rsidRPr="0095455F" w:rsidRDefault="0095455F" w:rsidP="00676736">
      <w:pPr>
        <w:autoSpaceDE w:val="0"/>
        <w:autoSpaceDN w:val="0"/>
        <w:adjustRightInd w:val="0"/>
        <w:spacing w:line="240" w:lineRule="auto"/>
        <w:ind w:right="-709"/>
        <w:jc w:val="left"/>
        <w:rPr>
          <w:rFonts w:cs="Times New Roman"/>
          <w:bCs/>
          <w:color w:val="000000" w:themeColor="text1"/>
          <w:sz w:val="14"/>
          <w:szCs w:val="14"/>
          <w:lang w:val="en-GB"/>
        </w:rPr>
      </w:pPr>
      <w:r>
        <w:rPr>
          <w:rFonts w:cs="Times New Roman"/>
          <w:bCs/>
          <w:color w:val="000000" w:themeColor="text1"/>
          <w:sz w:val="14"/>
          <w:szCs w:val="14"/>
          <w:lang w:val="en-GB"/>
        </w:rPr>
        <w:br w:type="column"/>
      </w:r>
    </w:p>
    <w:p w14:paraId="6B4A1888" w14:textId="2C9D2EEE" w:rsidR="002E4240" w:rsidRPr="0095455F" w:rsidRDefault="006C025B" w:rsidP="0095455F">
      <w:pPr>
        <w:autoSpaceDE w:val="0"/>
        <w:autoSpaceDN w:val="0"/>
        <w:adjustRightInd w:val="0"/>
        <w:spacing w:line="240" w:lineRule="auto"/>
        <w:ind w:right="-709"/>
        <w:jc w:val="left"/>
        <w:rPr>
          <w:rFonts w:cs="Times New Roman"/>
          <w:bCs/>
          <w:color w:val="000000" w:themeColor="text1"/>
          <w:sz w:val="14"/>
          <w:szCs w:val="14"/>
          <w:lang w:val="en-US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5680" behindDoc="1" locked="0" layoutInCell="1" allowOverlap="1" wp14:anchorId="4E5ED231" wp14:editId="44BF2C30">
                <wp:simplePos x="0" y="0"/>
                <wp:positionH relativeFrom="column">
                  <wp:posOffset>-80979</wp:posOffset>
                </wp:positionH>
                <wp:positionV relativeFrom="paragraph">
                  <wp:posOffset>43580</wp:posOffset>
                </wp:positionV>
                <wp:extent cx="5079238" cy="2444817"/>
                <wp:effectExtent l="0" t="0" r="1270" b="6350"/>
                <wp:wrapNone/>
                <wp:docPr id="1906161262" name="Dikdörtgen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79238" cy="2444817"/>
                        </a:xfrm>
                        <a:prstGeom prst="rect">
                          <a:avLst/>
                        </a:prstGeom>
                        <a:solidFill>
                          <a:srgbClr val="DEE8F7">
                            <a:alpha val="60000"/>
                          </a:srgb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CA8A5E" id="Dikdörtgen 2" o:spid="_x0000_s1026" style="position:absolute;margin-left:-6.4pt;margin-top:3.45pt;width:399.95pt;height:192.5pt;z-index:-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" fillcolor="#dee8f7" stroked="f">
                <v:fill opacity="39321f"/>
              </v:rect>
            </w:pict>
          </mc:Fallback>
        </mc:AlternateContent>
      </w:r>
      <w:r w:rsidR="00EC04CF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2AF2EE52" wp14:editId="1A623F1A">
                <wp:simplePos x="0" y="0"/>
                <wp:positionH relativeFrom="column">
                  <wp:posOffset>-82550</wp:posOffset>
                </wp:positionH>
                <wp:positionV relativeFrom="paragraph">
                  <wp:posOffset>41275</wp:posOffset>
                </wp:positionV>
                <wp:extent cx="992505" cy="243840"/>
                <wp:effectExtent l="0" t="0" r="0" b="0"/>
                <wp:wrapNone/>
                <wp:docPr id="1301799208" name="Metin Kutusu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992505" cy="243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206386" w14:textId="77777777" w:rsidR="00880F83" w:rsidRPr="00BF2502" w:rsidRDefault="00880F83" w:rsidP="00981EB4">
                            <w:pPr>
                              <w:jc w:val="left"/>
                              <w:rPr>
                                <w:rFonts w:cs="Times New Roman"/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BF2502">
                              <w:rPr>
                                <w:rFonts w:cs="Times New Roman"/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  <w:t>ABSTRA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F2EE52" id="Metin Kutusu 8" o:spid="_x0000_s1034" type="#_x0000_t202" style="position:absolute;margin-left:-6.5pt;margin-top:3.25pt;width:78.15pt;height:19.2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" filled="f" stroked="f">
                <v:path arrowok="t"/>
                <v:textbox>
                  <w:txbxContent>
                    <w:p w14:paraId="63206386" w14:textId="77777777" w:rsidR="00880F83" w:rsidRPr="00BF2502" w:rsidRDefault="00880F83" w:rsidP="00981EB4">
                      <w:pPr>
                        <w:jc w:val="left"/>
                        <w:rPr>
                          <w:rFonts w:cs="Times New Roman"/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</w:pPr>
                      <w:r w:rsidRPr="00BF2502">
                        <w:rPr>
                          <w:rFonts w:cs="Times New Roman"/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  <w:t>ABSTRACT</w:t>
                      </w:r>
                    </w:p>
                  </w:txbxContent>
                </v:textbox>
              </v:shape>
            </w:pict>
          </mc:Fallback>
        </mc:AlternateContent>
      </w:r>
    </w:p>
    <w:p w14:paraId="149C04DB" w14:textId="77777777" w:rsidR="00721063" w:rsidRPr="00721063" w:rsidRDefault="00721063" w:rsidP="00390904">
      <w:pPr>
        <w:spacing w:line="240" w:lineRule="auto"/>
        <w:ind w:right="59"/>
        <w:jc w:val="both"/>
        <w:rPr>
          <w:rFonts w:cs="Times New Roman"/>
          <w:sz w:val="6"/>
          <w:szCs w:val="6"/>
          <w:lang w:val="en-US"/>
        </w:rPr>
      </w:pPr>
    </w:p>
    <w:p w14:paraId="40730B2B" w14:textId="2EC5432F" w:rsidR="00D449B5" w:rsidRDefault="00D449B5" w:rsidP="00D449B5">
      <w:pPr>
        <w:spacing w:line="240" w:lineRule="auto"/>
        <w:ind w:right="57"/>
        <w:jc w:val="both"/>
        <w:rPr>
          <w:rFonts w:cs="Times New Roman"/>
          <w:bCs/>
          <w:sz w:val="16"/>
          <w:szCs w:val="16"/>
          <w:lang w:val="en-US"/>
        </w:rPr>
      </w:pPr>
    </w:p>
    <w:p w14:paraId="188040A6" w14:textId="1B6B51D2" w:rsidR="00E73484" w:rsidRDefault="00E73484" w:rsidP="00A710FC">
      <w:pPr>
        <w:spacing w:line="240" w:lineRule="auto"/>
        <w:ind w:right="-83"/>
        <w:jc w:val="both"/>
        <w:rPr>
          <w:rFonts w:cs="Times New Roman"/>
          <w:bCs/>
          <w:sz w:val="16"/>
          <w:szCs w:val="16"/>
        </w:rPr>
      </w:pPr>
      <w:r w:rsidRPr="006867D3">
        <w:rPr>
          <w:rFonts w:cs="Times New Roman"/>
          <w:b/>
          <w:bCs/>
          <w:sz w:val="16"/>
          <w:szCs w:val="16"/>
          <w:lang w:val="en-GB"/>
        </w:rPr>
        <w:t>Introduction:</w:t>
      </w:r>
      <w:r w:rsidR="0085346C">
        <w:rPr>
          <w:rFonts w:cs="Times New Roman"/>
          <w:b/>
          <w:bCs/>
          <w:sz w:val="16"/>
          <w:szCs w:val="16"/>
          <w:lang w:val="en-GB"/>
        </w:rPr>
        <w:t xml:space="preserve"> </w:t>
      </w:r>
      <w:r w:rsidRPr="00E73484">
        <w:rPr>
          <w:rFonts w:cs="Times New Roman"/>
          <w:sz w:val="16"/>
          <w:szCs w:val="16"/>
          <w:lang w:val="en-GB"/>
        </w:rPr>
        <w:t xml:space="preserve"> </w:t>
      </w:r>
    </w:p>
    <w:p w14:paraId="129E5420" w14:textId="77777777" w:rsidR="00F8127D" w:rsidRDefault="00F8127D" w:rsidP="00A710FC">
      <w:pPr>
        <w:spacing w:line="240" w:lineRule="auto"/>
        <w:ind w:right="-83"/>
        <w:jc w:val="both"/>
        <w:rPr>
          <w:rFonts w:cs="Times New Roman"/>
          <w:bCs/>
          <w:sz w:val="16"/>
          <w:szCs w:val="16"/>
        </w:rPr>
      </w:pPr>
    </w:p>
    <w:p w14:paraId="5F0E14C8" w14:textId="77777777" w:rsidR="00F8127D" w:rsidRDefault="00F8127D" w:rsidP="00A710FC">
      <w:pPr>
        <w:spacing w:line="240" w:lineRule="auto"/>
        <w:ind w:right="-83"/>
        <w:jc w:val="both"/>
        <w:rPr>
          <w:rFonts w:cs="Times New Roman"/>
          <w:bCs/>
          <w:sz w:val="16"/>
          <w:szCs w:val="16"/>
        </w:rPr>
      </w:pPr>
    </w:p>
    <w:p w14:paraId="3A402F99" w14:textId="77777777" w:rsidR="00F8127D" w:rsidRPr="00FD0BCF" w:rsidRDefault="00F8127D" w:rsidP="00A710FC">
      <w:pPr>
        <w:spacing w:line="240" w:lineRule="auto"/>
        <w:ind w:right="-83"/>
        <w:jc w:val="both"/>
        <w:rPr>
          <w:rFonts w:cs="Times New Roman"/>
          <w:bCs/>
          <w:sz w:val="16"/>
          <w:szCs w:val="16"/>
        </w:rPr>
      </w:pPr>
    </w:p>
    <w:p w14:paraId="6A700C97" w14:textId="4B6ECC7C" w:rsidR="00FA4D82" w:rsidRDefault="00D22156" w:rsidP="00A710FC">
      <w:pPr>
        <w:spacing w:line="240" w:lineRule="auto"/>
        <w:ind w:right="-83"/>
        <w:jc w:val="both"/>
        <w:rPr>
          <w:rFonts w:cs="Times New Roman"/>
          <w:bCs/>
          <w:sz w:val="16"/>
          <w:szCs w:val="16"/>
        </w:rPr>
      </w:pPr>
      <w:r w:rsidRPr="006867D3">
        <w:rPr>
          <w:rFonts w:cs="Times New Roman"/>
          <w:b/>
          <w:bCs/>
          <w:sz w:val="16"/>
          <w:szCs w:val="16"/>
          <w:lang w:val="en-GB"/>
        </w:rPr>
        <w:t>M</w:t>
      </w:r>
      <w:r w:rsidR="00E73484" w:rsidRPr="006867D3">
        <w:rPr>
          <w:rFonts w:cs="Times New Roman"/>
          <w:b/>
          <w:bCs/>
          <w:sz w:val="16"/>
          <w:szCs w:val="16"/>
          <w:lang w:val="en-GB"/>
        </w:rPr>
        <w:t>ethods:</w:t>
      </w:r>
      <w:r w:rsidR="00E73484" w:rsidRPr="00E73484">
        <w:rPr>
          <w:rFonts w:cs="Times New Roman"/>
          <w:sz w:val="16"/>
          <w:szCs w:val="16"/>
          <w:lang w:val="en-GB"/>
        </w:rPr>
        <w:t xml:space="preserve"> </w:t>
      </w:r>
    </w:p>
    <w:p w14:paraId="74A78AF5" w14:textId="77777777" w:rsidR="00F8127D" w:rsidRDefault="00F8127D" w:rsidP="00A710FC">
      <w:pPr>
        <w:spacing w:line="240" w:lineRule="auto"/>
        <w:ind w:right="-83"/>
        <w:jc w:val="both"/>
        <w:rPr>
          <w:rFonts w:cs="Times New Roman"/>
          <w:bCs/>
          <w:sz w:val="16"/>
          <w:szCs w:val="16"/>
        </w:rPr>
      </w:pPr>
    </w:p>
    <w:p w14:paraId="5A8AD802" w14:textId="77777777" w:rsidR="00F8127D" w:rsidRDefault="00F8127D" w:rsidP="00A710FC">
      <w:pPr>
        <w:spacing w:line="240" w:lineRule="auto"/>
        <w:ind w:right="-83"/>
        <w:jc w:val="both"/>
        <w:rPr>
          <w:rFonts w:cs="Times New Roman"/>
          <w:bCs/>
          <w:sz w:val="16"/>
          <w:szCs w:val="16"/>
        </w:rPr>
      </w:pPr>
    </w:p>
    <w:p w14:paraId="1B8D9A13" w14:textId="77777777" w:rsidR="00F8127D" w:rsidRDefault="00F8127D" w:rsidP="00A710FC">
      <w:pPr>
        <w:spacing w:line="240" w:lineRule="auto"/>
        <w:ind w:right="-83"/>
        <w:jc w:val="both"/>
        <w:rPr>
          <w:rFonts w:cs="Times New Roman"/>
          <w:bCs/>
          <w:sz w:val="16"/>
          <w:szCs w:val="16"/>
          <w:lang w:val="en-GB"/>
        </w:rPr>
      </w:pPr>
    </w:p>
    <w:p w14:paraId="60C0AC8E" w14:textId="225C7A1C" w:rsidR="001A3401" w:rsidRDefault="00611FAF" w:rsidP="00A710FC">
      <w:pPr>
        <w:spacing w:line="240" w:lineRule="auto"/>
        <w:ind w:right="-83"/>
        <w:jc w:val="both"/>
        <w:rPr>
          <w:rFonts w:cs="Times New Roman"/>
          <w:bCs/>
          <w:sz w:val="16"/>
          <w:szCs w:val="16"/>
        </w:rPr>
      </w:pPr>
      <w:r w:rsidRPr="006867D3">
        <w:rPr>
          <w:rFonts w:cs="Times New Roman"/>
          <w:b/>
          <w:bCs/>
          <w:sz w:val="16"/>
          <w:szCs w:val="16"/>
          <w:lang w:val="en-GB"/>
        </w:rPr>
        <w:t>Results</w:t>
      </w:r>
      <w:r w:rsidR="00FE5DE2">
        <w:rPr>
          <w:rFonts w:cs="Times New Roman"/>
          <w:b/>
          <w:bCs/>
          <w:sz w:val="16"/>
          <w:szCs w:val="16"/>
          <w:lang w:val="en-GB"/>
        </w:rPr>
        <w:t>:</w:t>
      </w:r>
      <w:r w:rsidR="001A3401" w:rsidRPr="001A3401">
        <w:t xml:space="preserve"> </w:t>
      </w:r>
    </w:p>
    <w:p w14:paraId="50C54848" w14:textId="77777777" w:rsidR="00F8127D" w:rsidRDefault="00F8127D" w:rsidP="00A710FC">
      <w:pPr>
        <w:spacing w:line="240" w:lineRule="auto"/>
        <w:ind w:right="-83"/>
        <w:jc w:val="both"/>
        <w:rPr>
          <w:rFonts w:cs="Times New Roman"/>
          <w:bCs/>
          <w:sz w:val="16"/>
          <w:szCs w:val="16"/>
        </w:rPr>
      </w:pPr>
    </w:p>
    <w:p w14:paraId="3B72D044" w14:textId="77777777" w:rsidR="00F8127D" w:rsidRDefault="00F8127D" w:rsidP="00A710FC">
      <w:pPr>
        <w:spacing w:line="240" w:lineRule="auto"/>
        <w:ind w:right="-83"/>
        <w:jc w:val="both"/>
        <w:rPr>
          <w:rFonts w:cs="Times New Roman"/>
          <w:bCs/>
          <w:sz w:val="16"/>
          <w:szCs w:val="16"/>
        </w:rPr>
      </w:pPr>
    </w:p>
    <w:p w14:paraId="3EAC9FF0" w14:textId="77777777" w:rsidR="00F8127D" w:rsidRDefault="00F8127D" w:rsidP="00A710FC">
      <w:pPr>
        <w:spacing w:line="240" w:lineRule="auto"/>
        <w:ind w:right="-83"/>
        <w:jc w:val="both"/>
        <w:rPr>
          <w:rFonts w:cs="Times New Roman"/>
          <w:bCs/>
          <w:sz w:val="16"/>
          <w:szCs w:val="16"/>
        </w:rPr>
      </w:pPr>
    </w:p>
    <w:p w14:paraId="7F808EDA" w14:textId="77777777" w:rsidR="00F8127D" w:rsidRDefault="00F8127D" w:rsidP="00A710FC">
      <w:pPr>
        <w:spacing w:line="240" w:lineRule="auto"/>
        <w:ind w:right="-83"/>
        <w:jc w:val="both"/>
        <w:rPr>
          <w:rFonts w:cs="Times New Roman"/>
          <w:b/>
          <w:bCs/>
          <w:sz w:val="16"/>
          <w:szCs w:val="16"/>
          <w:lang w:val="en-GB"/>
        </w:rPr>
      </w:pPr>
    </w:p>
    <w:p w14:paraId="420FD558" w14:textId="01F54B24" w:rsidR="0095455F" w:rsidRDefault="00E73484" w:rsidP="00A710FC">
      <w:pPr>
        <w:spacing w:line="240" w:lineRule="auto"/>
        <w:ind w:right="-83"/>
        <w:jc w:val="both"/>
        <w:rPr>
          <w:rFonts w:cs="Times New Roman"/>
          <w:sz w:val="16"/>
          <w:szCs w:val="16"/>
        </w:rPr>
      </w:pPr>
      <w:r w:rsidRPr="006867D3">
        <w:rPr>
          <w:rFonts w:cs="Times New Roman"/>
          <w:b/>
          <w:bCs/>
          <w:sz w:val="16"/>
          <w:szCs w:val="16"/>
          <w:lang w:val="en-GB"/>
        </w:rPr>
        <w:t>Conclusion</w:t>
      </w:r>
      <w:r w:rsidR="00FE5DE2">
        <w:rPr>
          <w:rFonts w:cs="Times New Roman"/>
          <w:b/>
          <w:bCs/>
          <w:sz w:val="16"/>
          <w:szCs w:val="16"/>
          <w:lang w:val="en-GB"/>
        </w:rPr>
        <w:t>:</w:t>
      </w:r>
      <w:r w:rsidR="00FE5DE2" w:rsidRPr="00FE5DE2">
        <w:rPr>
          <w:rFonts w:asciiTheme="minorHAnsi" w:hAnsiTheme="minorHAnsi" w:cstheme="minorHAnsi"/>
          <w:bCs/>
        </w:rPr>
        <w:t xml:space="preserve"> </w:t>
      </w:r>
    </w:p>
    <w:p w14:paraId="3A5066FD" w14:textId="77777777" w:rsidR="00F8127D" w:rsidRDefault="00F8127D" w:rsidP="00A710FC">
      <w:pPr>
        <w:spacing w:line="240" w:lineRule="auto"/>
        <w:ind w:right="-83"/>
        <w:jc w:val="both"/>
        <w:rPr>
          <w:rFonts w:cs="Times New Roman"/>
          <w:sz w:val="16"/>
          <w:szCs w:val="16"/>
        </w:rPr>
      </w:pPr>
    </w:p>
    <w:p w14:paraId="398BD99F" w14:textId="77777777" w:rsidR="00F8127D" w:rsidRDefault="00F8127D" w:rsidP="00A710FC">
      <w:pPr>
        <w:spacing w:line="240" w:lineRule="auto"/>
        <w:ind w:right="-83"/>
        <w:jc w:val="both"/>
        <w:rPr>
          <w:rFonts w:cs="Times New Roman"/>
          <w:sz w:val="16"/>
          <w:szCs w:val="16"/>
        </w:rPr>
      </w:pPr>
    </w:p>
    <w:p w14:paraId="45286DD8" w14:textId="77777777" w:rsidR="00F8127D" w:rsidRDefault="00F8127D" w:rsidP="00A710FC">
      <w:pPr>
        <w:spacing w:line="240" w:lineRule="auto"/>
        <w:ind w:right="-83"/>
        <w:jc w:val="both"/>
        <w:rPr>
          <w:rFonts w:cs="Times New Roman"/>
          <w:sz w:val="16"/>
          <w:szCs w:val="16"/>
        </w:rPr>
      </w:pPr>
    </w:p>
    <w:p w14:paraId="74785DB1" w14:textId="2BC43613" w:rsidR="0095455F" w:rsidRDefault="006C025B" w:rsidP="00BF363E">
      <w:pPr>
        <w:spacing w:before="120" w:line="240" w:lineRule="auto"/>
        <w:ind w:right="-85"/>
        <w:jc w:val="both"/>
        <w:rPr>
          <w:rFonts w:cs="Times New Roman"/>
          <w:bCs/>
          <w:sz w:val="16"/>
          <w:szCs w:val="16"/>
        </w:rPr>
      </w:pPr>
      <w:proofErr w:type="spellStart"/>
      <w:r w:rsidRPr="00474B22">
        <w:rPr>
          <w:rFonts w:cs="Times New Roman"/>
          <w:b/>
          <w:sz w:val="16"/>
          <w:szCs w:val="16"/>
        </w:rPr>
        <w:t>Keywords</w:t>
      </w:r>
      <w:proofErr w:type="spellEnd"/>
      <w:r w:rsidRPr="00474B22">
        <w:rPr>
          <w:rFonts w:cs="Times New Roman"/>
          <w:b/>
          <w:sz w:val="16"/>
          <w:szCs w:val="16"/>
        </w:rPr>
        <w:t>:</w:t>
      </w:r>
      <w:r>
        <w:rPr>
          <w:rFonts w:cs="Times New Roman"/>
          <w:bCs/>
          <w:sz w:val="16"/>
          <w:szCs w:val="16"/>
        </w:rPr>
        <w:t xml:space="preserve"> </w:t>
      </w:r>
    </w:p>
    <w:p w14:paraId="2CAE66E3" w14:textId="77777777" w:rsidR="00B43D0C" w:rsidRDefault="00B43D0C" w:rsidP="00BF363E">
      <w:pPr>
        <w:spacing w:before="120" w:line="240" w:lineRule="auto"/>
        <w:ind w:right="-85"/>
        <w:jc w:val="both"/>
        <w:rPr>
          <w:rFonts w:cs="Times New Roman"/>
          <w:sz w:val="16"/>
          <w:szCs w:val="16"/>
          <w:lang w:val="en-GB"/>
        </w:rPr>
        <w:sectPr w:rsidR="00B43D0C" w:rsidSect="000C5597"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type w:val="continuous"/>
          <w:pgSz w:w="11906" w:h="16838"/>
          <w:pgMar w:top="1418" w:right="851" w:bottom="1418" w:left="851" w:header="709" w:footer="709" w:gutter="0"/>
          <w:cols w:num="2" w:space="708" w:equalWidth="0">
            <w:col w:w="1782" w:space="708"/>
            <w:col w:w="7714"/>
          </w:cols>
          <w:docGrid w:linePitch="360"/>
        </w:sectPr>
      </w:pPr>
    </w:p>
    <w:p w14:paraId="48AF4F81" w14:textId="3ED2B62C" w:rsidR="0095455F" w:rsidRDefault="0099641D" w:rsidP="00A710FC">
      <w:pPr>
        <w:spacing w:line="240" w:lineRule="auto"/>
        <w:ind w:right="-83"/>
        <w:jc w:val="both"/>
        <w:rPr>
          <w:rFonts w:cs="Times New Roman"/>
          <w:sz w:val="16"/>
          <w:szCs w:val="16"/>
          <w:lang w:val="en-GB"/>
        </w:rPr>
        <w:sectPr w:rsidR="0095455F" w:rsidSect="000C5597">
          <w:type w:val="continuous"/>
          <w:pgSz w:w="11906" w:h="16838"/>
          <w:pgMar w:top="1418" w:right="851" w:bottom="1418" w:left="851" w:header="709" w:footer="709" w:gutter="0"/>
          <w:cols w:space="708"/>
          <w:docGrid w:linePitch="360"/>
        </w:sect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29920" behindDoc="1" locked="0" layoutInCell="1" allowOverlap="1" wp14:anchorId="44294D9D" wp14:editId="33C2D236">
                <wp:simplePos x="0" y="0"/>
                <wp:positionH relativeFrom="column">
                  <wp:posOffset>-35059</wp:posOffset>
                </wp:positionH>
                <wp:positionV relativeFrom="paragraph">
                  <wp:posOffset>128003</wp:posOffset>
                </wp:positionV>
                <wp:extent cx="1447800" cy="2613025"/>
                <wp:effectExtent l="0" t="0" r="0" b="3175"/>
                <wp:wrapNone/>
                <wp:docPr id="1440440278" name="Dikdörtgen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47800" cy="2613025"/>
                        </a:xfrm>
                        <a:prstGeom prst="rect">
                          <a:avLst/>
                        </a:prstGeom>
                        <a:solidFill>
                          <a:srgbClr val="DEE8F7">
                            <a:alpha val="60000"/>
                          </a:srgb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EE49B0" id="Dikdörtgen 2" o:spid="_x0000_s1026" style="position:absolute;margin-left:-2.75pt;margin-top:10.1pt;width:114pt;height:205.75pt;z-index:-251586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" fillcolor="#dee8f7" stroked="f">
                <v:fill opacity="39321f"/>
              </v:rect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20704" behindDoc="1" locked="0" layoutInCell="1" allowOverlap="1" wp14:anchorId="51A3D5E7" wp14:editId="037901CA">
                <wp:simplePos x="0" y="0"/>
                <wp:positionH relativeFrom="column">
                  <wp:posOffset>1500171</wp:posOffset>
                </wp:positionH>
                <wp:positionV relativeFrom="paragraph">
                  <wp:posOffset>128003</wp:posOffset>
                </wp:positionV>
                <wp:extent cx="5077460" cy="2613259"/>
                <wp:effectExtent l="0" t="0" r="2540" b="3175"/>
                <wp:wrapNone/>
                <wp:docPr id="121874900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77460" cy="2613259"/>
                        </a:xfrm>
                        <a:prstGeom prst="rect">
                          <a:avLst/>
                        </a:prstGeom>
                        <a:solidFill>
                          <a:srgbClr val="DEE8F7">
                            <a:alpha val="60000"/>
                          </a:srgb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91DA5A" id="Rectangle 4" o:spid="_x0000_s1026" style="position:absolute;margin-left:118.1pt;margin-top:10.1pt;width:399.8pt;height:205.75pt;z-index:-25159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" fillcolor="#dee8f7" stroked="f">
                <v:fill opacity="39321f"/>
              </v:rect>
            </w:pict>
          </mc:Fallback>
        </mc:AlternateContent>
      </w:r>
      <w:r w:rsidR="00AF0126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7DC99FB8" wp14:editId="40E431D2">
                <wp:simplePos x="0" y="0"/>
                <wp:positionH relativeFrom="column">
                  <wp:posOffset>1495425</wp:posOffset>
                </wp:positionH>
                <wp:positionV relativeFrom="paragraph">
                  <wp:posOffset>138163</wp:posOffset>
                </wp:positionV>
                <wp:extent cx="992505" cy="243840"/>
                <wp:effectExtent l="0" t="0" r="0" b="0"/>
                <wp:wrapNone/>
                <wp:docPr id="1615304154" name="Metin Kutusu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992505" cy="243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8B3605" w14:textId="77777777" w:rsidR="00880F83" w:rsidRPr="00BF2502" w:rsidRDefault="00880F83" w:rsidP="00F36A6F">
                            <w:pPr>
                              <w:jc w:val="left"/>
                              <w:rPr>
                                <w:rFonts w:cs="Times New Roman"/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9D479C">
                              <w:rPr>
                                <w:rFonts w:cs="Times New Roman"/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  <w:t>ÖZ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C99FB8" id="Metin Kutusu 7" o:spid="_x0000_s1035" type="#_x0000_t202" style="position:absolute;left:0;text-align:left;margin-left:117.75pt;margin-top:10.9pt;width:78.15pt;height:19.2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" filled="f" stroked="f">
                <v:path arrowok="t"/>
                <v:textbox>
                  <w:txbxContent>
                    <w:p w14:paraId="3B8B3605" w14:textId="77777777" w:rsidR="00880F83" w:rsidRPr="00BF2502" w:rsidRDefault="00880F83" w:rsidP="00F36A6F">
                      <w:pPr>
                        <w:jc w:val="left"/>
                        <w:rPr>
                          <w:rFonts w:cs="Times New Roman"/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</w:pPr>
                      <w:r w:rsidRPr="009D479C">
                        <w:rPr>
                          <w:rFonts w:cs="Times New Roman"/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  <w:t>ÖZET</w:t>
                      </w:r>
                    </w:p>
                  </w:txbxContent>
                </v:textbox>
              </v:shape>
            </w:pict>
          </mc:Fallback>
        </mc:AlternateContent>
      </w:r>
    </w:p>
    <w:p w14:paraId="394FFB03" w14:textId="6A514351" w:rsidR="0095455F" w:rsidRDefault="002A698B" w:rsidP="00D50244">
      <w:pPr>
        <w:autoSpaceDE w:val="0"/>
        <w:autoSpaceDN w:val="0"/>
        <w:adjustRightInd w:val="0"/>
        <w:spacing w:line="240" w:lineRule="auto"/>
        <w:ind w:right="486"/>
        <w:jc w:val="left"/>
        <w:rPr>
          <w:rFonts w:cs="Times New Roman"/>
          <w:color w:val="000000" w:themeColor="text1"/>
          <w:sz w:val="14"/>
          <w:szCs w:val="14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014E4CA2" wp14:editId="072E3191">
                <wp:simplePos x="0" y="0"/>
                <wp:positionH relativeFrom="column">
                  <wp:posOffset>-86995</wp:posOffset>
                </wp:positionH>
                <wp:positionV relativeFrom="paragraph">
                  <wp:posOffset>23238</wp:posOffset>
                </wp:positionV>
                <wp:extent cx="1401445" cy="244475"/>
                <wp:effectExtent l="0" t="0" r="0" b="0"/>
                <wp:wrapNone/>
                <wp:docPr id="1083578415" name="Metin Kutusu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401445" cy="244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F80E11" w14:textId="77777777" w:rsidR="00880F83" w:rsidRPr="00BF2502" w:rsidRDefault="00880F83" w:rsidP="00981EB4">
                            <w:pPr>
                              <w:jc w:val="left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BF2502">
                              <w:rPr>
                                <w:rFonts w:cs="Times New Roman"/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  <w:t>MAKALE BİLGİLERİ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4E4CA2" id="Metin Kutusu 87" o:spid="_x0000_s1036" type="#_x0000_t202" style="position:absolute;margin-left:-6.85pt;margin-top:1.85pt;width:110.35pt;height:19.2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" filled="f" stroked="f">
                <v:path arrowok="t"/>
                <v:textbox>
                  <w:txbxContent>
                    <w:p w14:paraId="76F80E11" w14:textId="77777777" w:rsidR="00880F83" w:rsidRPr="00BF2502" w:rsidRDefault="00880F83" w:rsidP="00981EB4">
                      <w:pPr>
                        <w:jc w:val="left"/>
                        <w:rPr>
                          <w:b/>
                          <w:bCs/>
                          <w:color w:val="000000" w:themeColor="text1"/>
                        </w:rPr>
                      </w:pPr>
                      <w:r w:rsidRPr="00BF2502">
                        <w:rPr>
                          <w:rFonts w:cs="Times New Roman"/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  <w:t>MAKALE BİLGİLERİ</w:t>
                      </w:r>
                    </w:p>
                  </w:txbxContent>
                </v:textbox>
              </v:shape>
            </w:pict>
          </mc:Fallback>
        </mc:AlternateContent>
      </w:r>
    </w:p>
    <w:p w14:paraId="4C5D6E37" w14:textId="3391CBAD" w:rsidR="00AC236F" w:rsidRDefault="00AC236F" w:rsidP="00D50244">
      <w:pPr>
        <w:autoSpaceDE w:val="0"/>
        <w:autoSpaceDN w:val="0"/>
        <w:adjustRightInd w:val="0"/>
        <w:spacing w:line="240" w:lineRule="auto"/>
        <w:ind w:right="486"/>
        <w:jc w:val="left"/>
        <w:rPr>
          <w:rFonts w:cs="Times New Roman"/>
          <w:color w:val="000000" w:themeColor="text1"/>
          <w:sz w:val="14"/>
          <w:szCs w:val="14"/>
        </w:rPr>
      </w:pPr>
    </w:p>
    <w:p w14:paraId="17F5DEC1" w14:textId="3B18B655" w:rsidR="00D34030" w:rsidRPr="0003534F" w:rsidRDefault="00AB3DA7" w:rsidP="00D50244">
      <w:pPr>
        <w:autoSpaceDE w:val="0"/>
        <w:autoSpaceDN w:val="0"/>
        <w:adjustRightInd w:val="0"/>
        <w:spacing w:line="240" w:lineRule="auto"/>
        <w:ind w:right="486"/>
        <w:jc w:val="left"/>
        <w:rPr>
          <w:rFonts w:cs="Times New Roman"/>
          <w:b/>
          <w:bCs/>
          <w:color w:val="000000" w:themeColor="text1"/>
          <w:sz w:val="14"/>
          <w:szCs w:val="14"/>
        </w:rPr>
      </w:pPr>
      <w:r>
        <w:rPr>
          <w:rFonts w:cs="Times New Roman"/>
          <w:color w:val="000000" w:themeColor="text1"/>
          <w:sz w:val="14"/>
          <w:szCs w:val="14"/>
        </w:rPr>
        <w:br/>
      </w:r>
      <w:r w:rsidR="00370920" w:rsidRPr="0003534F">
        <w:rPr>
          <w:rFonts w:cs="Times New Roman"/>
          <w:b/>
          <w:bCs/>
          <w:color w:val="000000" w:themeColor="text1"/>
          <w:sz w:val="14"/>
          <w:szCs w:val="14"/>
        </w:rPr>
        <w:t>Makale Geçmişi</w:t>
      </w:r>
      <w:r w:rsidR="00D34030" w:rsidRPr="0003534F">
        <w:rPr>
          <w:rFonts w:cs="Times New Roman"/>
          <w:b/>
          <w:bCs/>
          <w:color w:val="000000" w:themeColor="text1"/>
          <w:sz w:val="14"/>
          <w:szCs w:val="14"/>
        </w:rPr>
        <w:t>:</w:t>
      </w:r>
    </w:p>
    <w:p w14:paraId="4E6F4224" w14:textId="27B14331" w:rsidR="00024D79" w:rsidRDefault="00D34030" w:rsidP="00024D79">
      <w:pPr>
        <w:autoSpaceDE w:val="0"/>
        <w:autoSpaceDN w:val="0"/>
        <w:adjustRightInd w:val="0"/>
        <w:spacing w:line="240" w:lineRule="auto"/>
        <w:ind w:right="-709"/>
        <w:jc w:val="left"/>
        <w:rPr>
          <w:rFonts w:cs="Times New Roman"/>
          <w:sz w:val="14"/>
          <w:szCs w:val="14"/>
        </w:rPr>
      </w:pPr>
      <w:r w:rsidRPr="00C3630B">
        <w:rPr>
          <w:rFonts w:cs="Times New Roman"/>
          <w:sz w:val="14"/>
          <w:szCs w:val="14"/>
        </w:rPr>
        <w:t>Geliş Tarihi</w:t>
      </w:r>
      <w:r w:rsidR="00200163" w:rsidRPr="00C3630B">
        <w:rPr>
          <w:rFonts w:cs="Times New Roman"/>
          <w:sz w:val="14"/>
          <w:szCs w:val="14"/>
        </w:rPr>
        <w:t xml:space="preserve">: </w:t>
      </w:r>
    </w:p>
    <w:p w14:paraId="1F94A477" w14:textId="75465A2E" w:rsidR="00D34030" w:rsidRPr="00530845" w:rsidRDefault="00D34030" w:rsidP="008A0D6A">
      <w:pPr>
        <w:spacing w:line="240" w:lineRule="auto"/>
        <w:ind w:right="-709"/>
        <w:jc w:val="left"/>
        <w:rPr>
          <w:rFonts w:cs="Times New Roman"/>
          <w:sz w:val="14"/>
          <w:szCs w:val="14"/>
        </w:rPr>
      </w:pPr>
      <w:r w:rsidRPr="00C3630B">
        <w:rPr>
          <w:rFonts w:cs="Times New Roman"/>
          <w:sz w:val="14"/>
          <w:szCs w:val="14"/>
        </w:rPr>
        <w:t>Kabul Tarihi</w:t>
      </w:r>
      <w:r w:rsidR="00C22247">
        <w:rPr>
          <w:rFonts w:cs="Times New Roman"/>
          <w:sz w:val="14"/>
          <w:szCs w:val="14"/>
        </w:rPr>
        <w:t xml:space="preserve">: </w:t>
      </w:r>
      <w:r w:rsidR="008A0D6A">
        <w:rPr>
          <w:rFonts w:cs="Times New Roman"/>
          <w:sz w:val="14"/>
          <w:szCs w:val="14"/>
        </w:rPr>
        <w:br/>
        <w:t xml:space="preserve">Yayım Tarihi: </w:t>
      </w:r>
    </w:p>
    <w:p w14:paraId="4C8457C3" w14:textId="39FDC06B" w:rsidR="00E946C9" w:rsidRDefault="00E946C9" w:rsidP="00390904">
      <w:pPr>
        <w:spacing w:line="240" w:lineRule="auto"/>
        <w:ind w:right="-709"/>
        <w:jc w:val="both"/>
        <w:rPr>
          <w:rFonts w:cs="Times New Roman"/>
          <w:color w:val="000000" w:themeColor="text1"/>
          <w:sz w:val="14"/>
          <w:szCs w:val="14"/>
        </w:rPr>
      </w:pPr>
    </w:p>
    <w:p w14:paraId="5EFF9CD6" w14:textId="25C6536B" w:rsidR="002A7975" w:rsidRPr="00832F76" w:rsidRDefault="002A7975" w:rsidP="002A698B">
      <w:pPr>
        <w:spacing w:line="240" w:lineRule="auto"/>
        <w:ind w:right="-365"/>
        <w:jc w:val="both"/>
        <w:rPr>
          <w:rFonts w:cs="Times New Roman"/>
          <w:b/>
          <w:bCs/>
          <w:color w:val="000000" w:themeColor="text1"/>
          <w:sz w:val="14"/>
          <w:szCs w:val="14"/>
          <w:lang w:val="en-GB"/>
        </w:rPr>
      </w:pPr>
      <w:r w:rsidRPr="00832F76">
        <w:rPr>
          <w:rFonts w:cs="Times New Roman"/>
          <w:b/>
          <w:bCs/>
          <w:color w:val="000000" w:themeColor="text1"/>
          <w:sz w:val="14"/>
          <w:szCs w:val="14"/>
        </w:rPr>
        <w:t>Atıf Bilgisi:</w:t>
      </w:r>
    </w:p>
    <w:p w14:paraId="58630627" w14:textId="77777777" w:rsidR="00AF0126" w:rsidRDefault="00AF0126" w:rsidP="009230DD">
      <w:pPr>
        <w:spacing w:line="240" w:lineRule="auto"/>
        <w:ind w:right="-365"/>
        <w:jc w:val="both"/>
        <w:rPr>
          <w:rFonts w:cs="Times New Roman"/>
          <w:bCs/>
          <w:color w:val="000000" w:themeColor="text1"/>
          <w:sz w:val="14"/>
          <w:szCs w:val="14"/>
        </w:rPr>
      </w:pPr>
    </w:p>
    <w:p w14:paraId="54F5E32F" w14:textId="4F8C6748" w:rsidR="009230DD" w:rsidRDefault="00C14C83" w:rsidP="009230DD">
      <w:pPr>
        <w:spacing w:line="240" w:lineRule="auto"/>
        <w:ind w:right="-365"/>
        <w:jc w:val="both"/>
        <w:rPr>
          <w:rFonts w:cs="Times New Roman"/>
          <w:bCs/>
          <w:color w:val="000000" w:themeColor="text1"/>
          <w:sz w:val="14"/>
          <w:szCs w:val="14"/>
        </w:rPr>
      </w:pPr>
      <w:r>
        <w:rPr>
          <w:rFonts w:cs="Times New Roman"/>
          <w:bCs/>
          <w:color w:val="000000" w:themeColor="text1"/>
          <w:sz w:val="14"/>
          <w:szCs w:val="14"/>
        </w:rPr>
        <w:t xml:space="preserve"> </w:t>
      </w:r>
    </w:p>
    <w:p w14:paraId="5D12CA7A" w14:textId="61A83336" w:rsidR="00AF0126" w:rsidRDefault="00C67FFD" w:rsidP="009230DD">
      <w:pPr>
        <w:spacing w:line="240" w:lineRule="auto"/>
        <w:ind w:right="-365"/>
        <w:jc w:val="both"/>
        <w:rPr>
          <w:rFonts w:cs="Times New Roman"/>
          <w:b/>
          <w:bCs/>
          <w:color w:val="000000" w:themeColor="text1"/>
          <w:sz w:val="14"/>
          <w:szCs w:val="14"/>
        </w:rPr>
      </w:pPr>
      <w:r>
        <w:rPr>
          <w:rFonts w:cs="Times New Roman"/>
          <w:b/>
          <w:bCs/>
          <w:color w:val="000000" w:themeColor="text1"/>
          <w:sz w:val="14"/>
          <w:szCs w:val="14"/>
        </w:rPr>
        <w:t>(</w:t>
      </w:r>
      <w:r w:rsidR="00686A24" w:rsidRPr="00686A24">
        <w:rPr>
          <w:rFonts w:cs="Times New Roman"/>
          <w:b/>
          <w:bCs/>
          <w:color w:val="000000" w:themeColor="text1"/>
          <w:sz w:val="14"/>
          <w:szCs w:val="14"/>
        </w:rPr>
        <w:t>Bu kısım boş bırakılacaktır</w:t>
      </w:r>
      <w:r>
        <w:rPr>
          <w:rFonts w:cs="Times New Roman"/>
          <w:b/>
          <w:bCs/>
          <w:color w:val="000000" w:themeColor="text1"/>
          <w:sz w:val="14"/>
          <w:szCs w:val="14"/>
        </w:rPr>
        <w:t>)</w:t>
      </w:r>
    </w:p>
    <w:p w14:paraId="42C64276" w14:textId="77777777" w:rsidR="00621FBC" w:rsidRPr="00FE5DE2" w:rsidRDefault="00621FBC" w:rsidP="009230DD">
      <w:pPr>
        <w:spacing w:line="240" w:lineRule="auto"/>
        <w:ind w:right="-365"/>
        <w:jc w:val="both"/>
        <w:rPr>
          <w:rFonts w:cs="Times New Roman"/>
          <w:b/>
          <w:bCs/>
          <w:color w:val="000000" w:themeColor="text1"/>
          <w:sz w:val="14"/>
          <w:szCs w:val="14"/>
        </w:rPr>
      </w:pPr>
    </w:p>
    <w:p w14:paraId="43E740DD" w14:textId="77777777" w:rsidR="008E4F84" w:rsidRDefault="008E4F84" w:rsidP="009230DD">
      <w:pPr>
        <w:spacing w:line="240" w:lineRule="auto"/>
        <w:ind w:right="-365"/>
        <w:jc w:val="both"/>
        <w:rPr>
          <w:rFonts w:cs="Times New Roman"/>
          <w:bCs/>
          <w:color w:val="000000" w:themeColor="text1"/>
          <w:sz w:val="14"/>
          <w:szCs w:val="14"/>
        </w:rPr>
      </w:pPr>
    </w:p>
    <w:p w14:paraId="16328EA6" w14:textId="77777777" w:rsidR="008E4F84" w:rsidRDefault="008E4F84" w:rsidP="009230DD">
      <w:pPr>
        <w:spacing w:line="240" w:lineRule="auto"/>
        <w:ind w:right="-365"/>
        <w:jc w:val="both"/>
        <w:rPr>
          <w:rFonts w:cs="Times New Roman"/>
          <w:bCs/>
          <w:color w:val="000000" w:themeColor="text1"/>
          <w:sz w:val="14"/>
          <w:szCs w:val="14"/>
        </w:rPr>
      </w:pPr>
    </w:p>
    <w:p w14:paraId="5F1F20B6" w14:textId="77777777" w:rsidR="00736177" w:rsidRDefault="00736177" w:rsidP="009230DD">
      <w:pPr>
        <w:spacing w:line="240" w:lineRule="auto"/>
        <w:ind w:right="-365"/>
        <w:jc w:val="both"/>
        <w:rPr>
          <w:rFonts w:cs="Times New Roman"/>
          <w:bCs/>
          <w:color w:val="000000" w:themeColor="text1"/>
          <w:sz w:val="14"/>
          <w:szCs w:val="14"/>
        </w:rPr>
      </w:pPr>
    </w:p>
    <w:p w14:paraId="5957D215" w14:textId="11D7243A" w:rsidR="00CC267B" w:rsidRDefault="00CC267B" w:rsidP="00D32377">
      <w:pPr>
        <w:autoSpaceDE w:val="0"/>
        <w:autoSpaceDN w:val="0"/>
        <w:adjustRightInd w:val="0"/>
        <w:spacing w:line="240" w:lineRule="auto"/>
        <w:ind w:right="-345"/>
        <w:jc w:val="left"/>
        <w:rPr>
          <w:rStyle w:val="Hyperlink"/>
          <w:rFonts w:cs="Times New Roman"/>
          <w:bCs/>
          <w:color w:val="000000" w:themeColor="text1"/>
          <w:sz w:val="14"/>
          <w:szCs w:val="14"/>
        </w:rPr>
      </w:pPr>
    </w:p>
    <w:p w14:paraId="3FBE5D6B" w14:textId="77777777" w:rsidR="00FB49B8" w:rsidRDefault="00FB49B8" w:rsidP="00D32377">
      <w:pPr>
        <w:autoSpaceDE w:val="0"/>
        <w:autoSpaceDN w:val="0"/>
        <w:adjustRightInd w:val="0"/>
        <w:spacing w:line="240" w:lineRule="auto"/>
        <w:ind w:right="-345"/>
        <w:jc w:val="left"/>
        <w:rPr>
          <w:rStyle w:val="Hyperlink"/>
          <w:rFonts w:cs="Times New Roman"/>
          <w:bCs/>
          <w:color w:val="000000" w:themeColor="text1"/>
          <w:sz w:val="14"/>
          <w:szCs w:val="14"/>
        </w:rPr>
      </w:pPr>
    </w:p>
    <w:p w14:paraId="37947F53" w14:textId="77777777" w:rsidR="00FB49B8" w:rsidRDefault="00FB49B8" w:rsidP="00D32377">
      <w:pPr>
        <w:autoSpaceDE w:val="0"/>
        <w:autoSpaceDN w:val="0"/>
        <w:adjustRightInd w:val="0"/>
        <w:spacing w:line="240" w:lineRule="auto"/>
        <w:ind w:right="-345"/>
        <w:jc w:val="left"/>
        <w:rPr>
          <w:rStyle w:val="Hyperlink"/>
          <w:rFonts w:cs="Times New Roman"/>
          <w:bCs/>
          <w:color w:val="000000" w:themeColor="text1"/>
          <w:sz w:val="14"/>
          <w:szCs w:val="14"/>
        </w:rPr>
      </w:pPr>
    </w:p>
    <w:p w14:paraId="7A99A86F" w14:textId="77777777" w:rsidR="00FB49B8" w:rsidRPr="00CC267B" w:rsidRDefault="00FB49B8" w:rsidP="00D32377">
      <w:pPr>
        <w:autoSpaceDE w:val="0"/>
        <w:autoSpaceDN w:val="0"/>
        <w:adjustRightInd w:val="0"/>
        <w:spacing w:line="240" w:lineRule="auto"/>
        <w:ind w:right="-345"/>
        <w:jc w:val="left"/>
        <w:rPr>
          <w:rFonts w:cs="Times New Roman"/>
          <w:bCs/>
          <w:color w:val="000000" w:themeColor="text1"/>
          <w:sz w:val="14"/>
          <w:szCs w:val="14"/>
        </w:rPr>
      </w:pPr>
    </w:p>
    <w:p w14:paraId="246F80F6" w14:textId="77777777" w:rsidR="002A7975" w:rsidRDefault="002A7975" w:rsidP="00390904">
      <w:pPr>
        <w:spacing w:line="240" w:lineRule="auto"/>
        <w:ind w:right="-709"/>
        <w:jc w:val="both"/>
        <w:rPr>
          <w:rFonts w:cs="Times New Roman"/>
          <w:bCs/>
          <w:color w:val="000000" w:themeColor="text1"/>
          <w:sz w:val="14"/>
          <w:szCs w:val="14"/>
          <w:lang w:val="en-GB"/>
        </w:rPr>
      </w:pPr>
    </w:p>
    <w:p w14:paraId="075326EA" w14:textId="77777777" w:rsidR="00954DDB" w:rsidRDefault="00954DDB" w:rsidP="00390904">
      <w:pPr>
        <w:spacing w:line="240" w:lineRule="auto"/>
        <w:ind w:right="-709"/>
        <w:jc w:val="both"/>
        <w:rPr>
          <w:rFonts w:cs="Times New Roman"/>
          <w:bCs/>
          <w:color w:val="000000" w:themeColor="text1"/>
          <w:sz w:val="14"/>
          <w:szCs w:val="14"/>
          <w:lang w:val="en-GB"/>
        </w:rPr>
      </w:pPr>
    </w:p>
    <w:p w14:paraId="62023CAF" w14:textId="77777777" w:rsidR="00880F83" w:rsidRDefault="00880F83" w:rsidP="00AF0126">
      <w:pPr>
        <w:spacing w:before="120" w:line="240" w:lineRule="auto"/>
        <w:ind w:right="-62"/>
        <w:jc w:val="both"/>
        <w:rPr>
          <w:rFonts w:cs="Times New Roman"/>
          <w:b/>
          <w:color w:val="000000" w:themeColor="text1"/>
          <w:sz w:val="16"/>
          <w:szCs w:val="16"/>
          <w:lang w:val="en-GB"/>
        </w:rPr>
      </w:pPr>
    </w:p>
    <w:p w14:paraId="5CEA260E" w14:textId="77777777" w:rsidR="00F8127D" w:rsidRDefault="00F8127D" w:rsidP="00AF0126">
      <w:pPr>
        <w:spacing w:before="120" w:line="240" w:lineRule="auto"/>
        <w:ind w:right="-62"/>
        <w:jc w:val="both"/>
        <w:rPr>
          <w:rFonts w:cs="Times New Roman"/>
          <w:b/>
          <w:color w:val="000000" w:themeColor="text1"/>
          <w:sz w:val="16"/>
          <w:szCs w:val="16"/>
          <w:lang w:val="en-GB"/>
        </w:rPr>
      </w:pPr>
    </w:p>
    <w:p w14:paraId="03040428" w14:textId="77777777" w:rsidR="00F8127D" w:rsidRDefault="00F8127D" w:rsidP="00AF0126">
      <w:pPr>
        <w:spacing w:before="120" w:line="240" w:lineRule="auto"/>
        <w:ind w:right="-62"/>
        <w:jc w:val="both"/>
        <w:rPr>
          <w:rFonts w:cs="Times New Roman"/>
          <w:b/>
          <w:color w:val="000000" w:themeColor="text1"/>
          <w:sz w:val="16"/>
          <w:szCs w:val="16"/>
          <w:lang w:val="en-GB"/>
        </w:rPr>
      </w:pPr>
    </w:p>
    <w:p w14:paraId="17098F56" w14:textId="215B5072" w:rsidR="00E946C9" w:rsidRDefault="004A7E79" w:rsidP="00AF0126">
      <w:pPr>
        <w:spacing w:before="120" w:line="240" w:lineRule="auto"/>
        <w:ind w:right="-62"/>
        <w:jc w:val="both"/>
        <w:rPr>
          <w:rFonts w:cs="Times New Roman"/>
          <w:bCs/>
          <w:color w:val="000000" w:themeColor="text1"/>
          <w:sz w:val="16"/>
          <w:szCs w:val="16"/>
        </w:rPr>
      </w:pPr>
      <w:r w:rsidRPr="00F0587D">
        <w:rPr>
          <w:rFonts w:cs="Times New Roman"/>
          <w:b/>
          <w:color w:val="000000" w:themeColor="text1"/>
          <w:sz w:val="16"/>
          <w:szCs w:val="16"/>
          <w:lang w:val="en-GB"/>
        </w:rPr>
        <w:t>Giriş:</w:t>
      </w:r>
      <w:r w:rsidRPr="004A7E79">
        <w:rPr>
          <w:rFonts w:cs="Times New Roman"/>
          <w:bCs/>
          <w:color w:val="000000" w:themeColor="text1"/>
          <w:sz w:val="16"/>
          <w:szCs w:val="16"/>
          <w:lang w:val="en-GB"/>
        </w:rPr>
        <w:t xml:space="preserve"> </w:t>
      </w:r>
    </w:p>
    <w:p w14:paraId="2A438C2F" w14:textId="77777777" w:rsidR="00F8127D" w:rsidRDefault="00F8127D" w:rsidP="0072688E">
      <w:pPr>
        <w:spacing w:line="240" w:lineRule="auto"/>
        <w:ind w:right="-63"/>
        <w:jc w:val="both"/>
        <w:rPr>
          <w:rFonts w:cs="Times New Roman"/>
          <w:b/>
          <w:color w:val="000000" w:themeColor="text1"/>
          <w:sz w:val="16"/>
          <w:szCs w:val="16"/>
          <w:lang w:val="en-GB"/>
        </w:rPr>
      </w:pPr>
    </w:p>
    <w:p w14:paraId="43672BF0" w14:textId="77777777" w:rsidR="00F8127D" w:rsidRDefault="00F8127D" w:rsidP="0072688E">
      <w:pPr>
        <w:spacing w:line="240" w:lineRule="auto"/>
        <w:ind w:right="-63"/>
        <w:jc w:val="both"/>
        <w:rPr>
          <w:rFonts w:cs="Times New Roman"/>
          <w:b/>
          <w:color w:val="000000" w:themeColor="text1"/>
          <w:sz w:val="16"/>
          <w:szCs w:val="16"/>
          <w:lang w:val="en-GB"/>
        </w:rPr>
      </w:pPr>
    </w:p>
    <w:p w14:paraId="43FE049E" w14:textId="77777777" w:rsidR="00F8127D" w:rsidRDefault="00F8127D" w:rsidP="0072688E">
      <w:pPr>
        <w:spacing w:line="240" w:lineRule="auto"/>
        <w:ind w:right="-63"/>
        <w:jc w:val="both"/>
        <w:rPr>
          <w:rFonts w:cs="Times New Roman"/>
          <w:b/>
          <w:color w:val="000000" w:themeColor="text1"/>
          <w:sz w:val="16"/>
          <w:szCs w:val="16"/>
          <w:lang w:val="en-GB"/>
        </w:rPr>
      </w:pPr>
    </w:p>
    <w:p w14:paraId="658A8C22" w14:textId="23F618AE" w:rsidR="004A7E79" w:rsidRDefault="00D22156" w:rsidP="0072688E">
      <w:pPr>
        <w:spacing w:line="240" w:lineRule="auto"/>
        <w:ind w:right="-63"/>
        <w:jc w:val="both"/>
        <w:rPr>
          <w:bCs/>
          <w:color w:val="000000" w:themeColor="text1"/>
          <w:sz w:val="16"/>
          <w:szCs w:val="16"/>
        </w:rPr>
      </w:pPr>
      <w:r w:rsidRPr="00F0587D">
        <w:rPr>
          <w:rFonts w:cs="Times New Roman"/>
          <w:b/>
          <w:color w:val="000000" w:themeColor="text1"/>
          <w:sz w:val="16"/>
          <w:szCs w:val="16"/>
          <w:lang w:val="en-GB"/>
        </w:rPr>
        <w:t>Y</w:t>
      </w:r>
      <w:r w:rsidR="004A7E79" w:rsidRPr="00F0587D">
        <w:rPr>
          <w:rFonts w:cs="Times New Roman"/>
          <w:b/>
          <w:color w:val="000000" w:themeColor="text1"/>
          <w:sz w:val="16"/>
          <w:szCs w:val="16"/>
          <w:lang w:val="en-GB"/>
        </w:rPr>
        <w:t>öntem:</w:t>
      </w:r>
      <w:r w:rsidR="004A7E79" w:rsidRPr="004A7E79">
        <w:rPr>
          <w:rFonts w:cs="Times New Roman"/>
          <w:bCs/>
          <w:color w:val="000000" w:themeColor="text1"/>
          <w:sz w:val="16"/>
          <w:szCs w:val="16"/>
          <w:lang w:val="en-GB"/>
        </w:rPr>
        <w:t xml:space="preserve"> </w:t>
      </w:r>
    </w:p>
    <w:p w14:paraId="331D874E" w14:textId="77777777" w:rsidR="00F8127D" w:rsidRDefault="00F8127D" w:rsidP="0072688E">
      <w:pPr>
        <w:spacing w:line="240" w:lineRule="auto"/>
        <w:ind w:right="-63"/>
        <w:jc w:val="both"/>
        <w:rPr>
          <w:bCs/>
          <w:color w:val="000000" w:themeColor="text1"/>
          <w:sz w:val="16"/>
          <w:szCs w:val="16"/>
        </w:rPr>
      </w:pPr>
    </w:p>
    <w:p w14:paraId="0EDC88BD" w14:textId="77777777" w:rsidR="00F8127D" w:rsidRDefault="00F8127D" w:rsidP="0072688E">
      <w:pPr>
        <w:spacing w:line="240" w:lineRule="auto"/>
        <w:ind w:right="-63"/>
        <w:jc w:val="both"/>
        <w:rPr>
          <w:bCs/>
          <w:color w:val="000000" w:themeColor="text1"/>
          <w:sz w:val="16"/>
          <w:szCs w:val="16"/>
        </w:rPr>
      </w:pPr>
    </w:p>
    <w:p w14:paraId="07123C5C" w14:textId="77777777" w:rsidR="00F8127D" w:rsidRPr="00453D2C" w:rsidRDefault="00F8127D" w:rsidP="0072688E">
      <w:pPr>
        <w:spacing w:line="240" w:lineRule="auto"/>
        <w:ind w:right="-63"/>
        <w:jc w:val="both"/>
        <w:rPr>
          <w:bCs/>
          <w:color w:val="000000" w:themeColor="text1"/>
          <w:sz w:val="16"/>
          <w:szCs w:val="16"/>
        </w:rPr>
      </w:pPr>
    </w:p>
    <w:p w14:paraId="0F2EEC04" w14:textId="2C6ECA7A" w:rsidR="004A7E79" w:rsidRDefault="004A7E79" w:rsidP="0072688E">
      <w:pPr>
        <w:spacing w:line="240" w:lineRule="auto"/>
        <w:ind w:right="-63"/>
        <w:jc w:val="both"/>
        <w:rPr>
          <w:rFonts w:cs="Times New Roman"/>
          <w:bCs/>
          <w:color w:val="000000" w:themeColor="text1"/>
          <w:sz w:val="16"/>
          <w:szCs w:val="16"/>
        </w:rPr>
      </w:pPr>
      <w:r w:rsidRPr="00F0587D">
        <w:rPr>
          <w:rFonts w:cs="Times New Roman"/>
          <w:b/>
          <w:color w:val="000000" w:themeColor="text1"/>
          <w:sz w:val="16"/>
          <w:szCs w:val="16"/>
          <w:lang w:val="en-GB"/>
        </w:rPr>
        <w:t>Bulgular:</w:t>
      </w:r>
      <w:r w:rsidRPr="00EC04CF">
        <w:rPr>
          <w:rFonts w:cs="Times New Roman"/>
          <w:bCs/>
          <w:color w:val="000000" w:themeColor="text1"/>
          <w:sz w:val="16"/>
          <w:szCs w:val="16"/>
          <w:lang w:val="en-GB"/>
        </w:rPr>
        <w:t xml:space="preserve"> </w:t>
      </w:r>
    </w:p>
    <w:p w14:paraId="315A868F" w14:textId="77777777" w:rsidR="00F8127D" w:rsidRDefault="00F8127D" w:rsidP="0072688E">
      <w:pPr>
        <w:spacing w:line="240" w:lineRule="auto"/>
        <w:ind w:right="-63"/>
        <w:jc w:val="both"/>
        <w:rPr>
          <w:rFonts w:cs="Times New Roman"/>
          <w:bCs/>
          <w:color w:val="000000" w:themeColor="text1"/>
          <w:sz w:val="16"/>
          <w:szCs w:val="16"/>
        </w:rPr>
      </w:pPr>
    </w:p>
    <w:p w14:paraId="78E8E66D" w14:textId="77777777" w:rsidR="00F8127D" w:rsidRDefault="00F8127D" w:rsidP="0072688E">
      <w:pPr>
        <w:spacing w:line="240" w:lineRule="auto"/>
        <w:ind w:right="-63"/>
        <w:jc w:val="both"/>
        <w:rPr>
          <w:rFonts w:cs="Times New Roman"/>
          <w:bCs/>
          <w:color w:val="000000" w:themeColor="text1"/>
          <w:sz w:val="16"/>
          <w:szCs w:val="16"/>
        </w:rPr>
      </w:pPr>
    </w:p>
    <w:p w14:paraId="19DCD292" w14:textId="77777777" w:rsidR="00F8127D" w:rsidRDefault="00F8127D" w:rsidP="0072688E">
      <w:pPr>
        <w:spacing w:line="240" w:lineRule="auto"/>
        <w:ind w:right="-63"/>
        <w:jc w:val="both"/>
        <w:rPr>
          <w:rFonts w:cs="Times New Roman"/>
          <w:bCs/>
          <w:color w:val="000000" w:themeColor="text1"/>
          <w:sz w:val="16"/>
          <w:szCs w:val="16"/>
        </w:rPr>
      </w:pPr>
    </w:p>
    <w:p w14:paraId="4786DEF7" w14:textId="77777777" w:rsidR="00F8127D" w:rsidRPr="00EC04CF" w:rsidRDefault="00F8127D" w:rsidP="0072688E">
      <w:pPr>
        <w:spacing w:line="240" w:lineRule="auto"/>
        <w:ind w:right="-63"/>
        <w:jc w:val="both"/>
        <w:rPr>
          <w:rFonts w:cs="Times New Roman"/>
          <w:bCs/>
          <w:color w:val="000000" w:themeColor="text1"/>
          <w:sz w:val="16"/>
          <w:szCs w:val="16"/>
          <w:lang w:val="en-GB"/>
        </w:rPr>
      </w:pPr>
    </w:p>
    <w:p w14:paraId="013581B5" w14:textId="0F1C6319" w:rsidR="00F8127D" w:rsidRPr="00F8127D" w:rsidRDefault="004A7E79" w:rsidP="00BF363E">
      <w:pPr>
        <w:spacing w:after="120" w:line="240" w:lineRule="auto"/>
        <w:ind w:right="-63"/>
        <w:jc w:val="both"/>
        <w:rPr>
          <w:rFonts w:cs="Times New Roman"/>
          <w:bCs/>
          <w:color w:val="000000" w:themeColor="text1"/>
          <w:sz w:val="16"/>
          <w:szCs w:val="16"/>
          <w:lang w:val="en-GB"/>
        </w:rPr>
      </w:pPr>
      <w:proofErr w:type="spellStart"/>
      <w:r w:rsidRPr="00F0587D">
        <w:rPr>
          <w:rFonts w:cs="Times New Roman"/>
          <w:b/>
          <w:color w:val="000000" w:themeColor="text1"/>
          <w:sz w:val="16"/>
          <w:szCs w:val="16"/>
          <w:lang w:val="en-GB"/>
        </w:rPr>
        <w:t>Sonuç</w:t>
      </w:r>
      <w:proofErr w:type="spellEnd"/>
      <w:r w:rsidRPr="00F0587D">
        <w:rPr>
          <w:rFonts w:cs="Times New Roman"/>
          <w:b/>
          <w:color w:val="000000" w:themeColor="text1"/>
          <w:sz w:val="16"/>
          <w:szCs w:val="16"/>
          <w:lang w:val="en-GB"/>
        </w:rPr>
        <w:t>:</w:t>
      </w:r>
      <w:r w:rsidRPr="00EC04CF">
        <w:rPr>
          <w:rFonts w:cs="Times New Roman"/>
          <w:bCs/>
          <w:color w:val="000000" w:themeColor="text1"/>
          <w:sz w:val="16"/>
          <w:szCs w:val="16"/>
          <w:lang w:val="en-GB"/>
        </w:rPr>
        <w:t xml:space="preserve"> </w:t>
      </w:r>
    </w:p>
    <w:p w14:paraId="1FAD783B" w14:textId="77777777" w:rsidR="00F8127D" w:rsidRDefault="00F8127D" w:rsidP="00BF363E">
      <w:pPr>
        <w:spacing w:before="120" w:line="240" w:lineRule="auto"/>
        <w:ind w:right="-62"/>
        <w:jc w:val="both"/>
        <w:rPr>
          <w:rFonts w:cs="Times New Roman"/>
          <w:b/>
          <w:bCs/>
          <w:color w:val="000000" w:themeColor="text1"/>
          <w:sz w:val="16"/>
          <w:szCs w:val="16"/>
        </w:rPr>
      </w:pPr>
    </w:p>
    <w:p w14:paraId="4E961AAB" w14:textId="77777777" w:rsidR="00F8127D" w:rsidRDefault="00F8127D" w:rsidP="00BF363E">
      <w:pPr>
        <w:spacing w:before="120" w:line="240" w:lineRule="auto"/>
        <w:ind w:right="-62"/>
        <w:jc w:val="both"/>
        <w:rPr>
          <w:rFonts w:cs="Times New Roman"/>
          <w:b/>
          <w:bCs/>
          <w:color w:val="000000" w:themeColor="text1"/>
          <w:sz w:val="16"/>
          <w:szCs w:val="16"/>
        </w:rPr>
      </w:pPr>
    </w:p>
    <w:p w14:paraId="0CD63ED5" w14:textId="7AC3B4BD" w:rsidR="001C40EB" w:rsidRDefault="002A7975" w:rsidP="00F8127D">
      <w:pPr>
        <w:spacing w:before="120" w:line="240" w:lineRule="auto"/>
        <w:ind w:right="-62"/>
        <w:jc w:val="both"/>
        <w:rPr>
          <w:bCs/>
          <w:color w:val="000000" w:themeColor="text1"/>
          <w:sz w:val="16"/>
          <w:szCs w:val="16"/>
        </w:rPr>
      </w:pPr>
      <w:r w:rsidRPr="00474B22">
        <w:rPr>
          <w:rFonts w:cs="Times New Roman"/>
          <w:b/>
          <w:bCs/>
          <w:color w:val="000000" w:themeColor="text1"/>
          <w:sz w:val="16"/>
          <w:szCs w:val="16"/>
        </w:rPr>
        <w:t>Anahtar Kelimeler:</w:t>
      </w:r>
      <w:r>
        <w:rPr>
          <w:rFonts w:cs="Times New Roman"/>
          <w:color w:val="000000" w:themeColor="text1"/>
          <w:sz w:val="16"/>
          <w:szCs w:val="16"/>
        </w:rPr>
        <w:t xml:space="preserve">  </w:t>
      </w:r>
    </w:p>
    <w:p w14:paraId="53A2C3E3" w14:textId="77777777" w:rsidR="00F8127D" w:rsidRPr="00EC04CF" w:rsidRDefault="00F8127D" w:rsidP="00F8127D">
      <w:pPr>
        <w:spacing w:before="120" w:line="240" w:lineRule="auto"/>
        <w:ind w:right="-62"/>
        <w:jc w:val="both"/>
        <w:rPr>
          <w:rFonts w:cs="Times New Roman"/>
          <w:color w:val="000000" w:themeColor="text1"/>
          <w:sz w:val="16"/>
          <w:szCs w:val="16"/>
        </w:rPr>
        <w:sectPr w:rsidR="00F8127D" w:rsidRPr="00EC04CF" w:rsidSect="008F689A">
          <w:type w:val="continuous"/>
          <w:pgSz w:w="11906" w:h="16838"/>
          <w:pgMar w:top="1418" w:right="851" w:bottom="1418" w:left="851" w:header="708" w:footer="708" w:gutter="0"/>
          <w:cols w:num="2" w:space="290" w:equalWidth="0">
            <w:col w:w="1777" w:space="708"/>
            <w:col w:w="7719"/>
          </w:cols>
          <w:docGrid w:linePitch="360"/>
        </w:sectPr>
      </w:pPr>
    </w:p>
    <w:p w14:paraId="4DCDBBB6" w14:textId="77777777" w:rsidR="00340C68" w:rsidRDefault="00340C68" w:rsidP="00A93E2B">
      <w:pPr>
        <w:spacing w:line="276" w:lineRule="auto"/>
        <w:ind w:right="-70"/>
        <w:jc w:val="both"/>
        <w:rPr>
          <w:rFonts w:cs="Times New Roman"/>
          <w:color w:val="000000" w:themeColor="text1"/>
          <w:sz w:val="16"/>
          <w:szCs w:val="16"/>
        </w:rPr>
        <w:sectPr w:rsidR="00340C68" w:rsidSect="000C5597">
          <w:headerReference w:type="even" r:id="rId19"/>
          <w:footerReference w:type="even" r:id="rId20"/>
          <w:headerReference w:type="first" r:id="rId21"/>
          <w:footerReference w:type="first" r:id="rId22"/>
          <w:type w:val="continuous"/>
          <w:pgSz w:w="11906" w:h="16838"/>
          <w:pgMar w:top="1418" w:right="851" w:bottom="1418" w:left="851" w:header="708" w:footer="708" w:gutter="0"/>
          <w:cols w:space="560"/>
          <w:docGrid w:linePitch="360"/>
        </w:sectPr>
      </w:pPr>
    </w:p>
    <w:p w14:paraId="534052F6" w14:textId="0057F7BF" w:rsidR="000E74CE" w:rsidRDefault="00340C68" w:rsidP="0090790C">
      <w:pPr>
        <w:spacing w:after="120"/>
        <w:ind w:right="-68"/>
        <w:jc w:val="left"/>
        <w:rPr>
          <w:rFonts w:cs="Times New Roman"/>
          <w:b/>
          <w:bCs/>
          <w:color w:val="000000" w:themeColor="text1"/>
          <w:sz w:val="18"/>
          <w:szCs w:val="18"/>
          <w:lang w:val="en-US"/>
        </w:rPr>
      </w:pPr>
      <w:r w:rsidRPr="003E5C08">
        <w:rPr>
          <w:rFonts w:cs="Times New Roman"/>
          <w:b/>
          <w:bCs/>
          <w:color w:val="000000" w:themeColor="text1"/>
          <w:sz w:val="18"/>
          <w:szCs w:val="18"/>
        </w:rPr>
        <w:lastRenderedPageBreak/>
        <w:t xml:space="preserve">1. </w:t>
      </w:r>
      <w:r w:rsidR="00A077A3" w:rsidRPr="00A077A3">
        <w:rPr>
          <w:rFonts w:cs="Times New Roman"/>
          <w:b/>
          <w:bCs/>
          <w:color w:val="000000" w:themeColor="text1"/>
          <w:sz w:val="18"/>
          <w:szCs w:val="18"/>
          <w:lang w:val="en-US"/>
        </w:rPr>
        <w:t>Giri</w:t>
      </w:r>
      <w:r w:rsidR="000D238E">
        <w:rPr>
          <w:rFonts w:cs="Times New Roman"/>
          <w:b/>
          <w:bCs/>
          <w:color w:val="000000" w:themeColor="text1"/>
          <w:sz w:val="18"/>
          <w:szCs w:val="18"/>
          <w:lang w:val="en-US"/>
        </w:rPr>
        <w:t>ş</w:t>
      </w:r>
      <w:r w:rsidR="00C67FFD">
        <w:rPr>
          <w:rFonts w:cs="Times New Roman"/>
          <w:b/>
          <w:bCs/>
          <w:color w:val="000000" w:themeColor="text1"/>
          <w:sz w:val="18"/>
          <w:szCs w:val="18"/>
          <w:lang w:val="en-US"/>
        </w:rPr>
        <w:t>/</w:t>
      </w:r>
      <w:r w:rsidR="00C67FFD" w:rsidRPr="00C67FFD">
        <w:rPr>
          <w:rFonts w:cs="Times New Roman"/>
          <w:b/>
          <w:bCs/>
          <w:color w:val="000000" w:themeColor="text1"/>
          <w:sz w:val="18"/>
          <w:szCs w:val="18"/>
          <w:lang w:val="en-US"/>
        </w:rPr>
        <w:t>Introduction</w:t>
      </w:r>
    </w:p>
    <w:p w14:paraId="492F216D" w14:textId="68FFF4C0" w:rsidR="00F75DE8" w:rsidRDefault="00F75DE8" w:rsidP="00F8127D">
      <w:pPr>
        <w:jc w:val="both"/>
        <w:rPr>
          <w:bCs/>
          <w:color w:val="000000"/>
          <w:sz w:val="18"/>
          <w:szCs w:val="18"/>
        </w:rPr>
      </w:pPr>
      <w:r w:rsidRPr="00F75DE8">
        <w:rPr>
          <w:bCs/>
          <w:color w:val="000000"/>
          <w:sz w:val="18"/>
          <w:szCs w:val="18"/>
          <w:highlight w:val="yellow"/>
        </w:rPr>
        <w:t>Times New Roman, 9 punto ile yazılmalıdır.</w:t>
      </w:r>
    </w:p>
    <w:p w14:paraId="6DF59A2C" w14:textId="163F3F2B" w:rsidR="00C67FFD" w:rsidRDefault="00C67FFD" w:rsidP="00F8127D">
      <w:pPr>
        <w:jc w:val="both"/>
        <w:rPr>
          <w:bCs/>
          <w:color w:val="000000"/>
          <w:sz w:val="18"/>
          <w:szCs w:val="18"/>
        </w:rPr>
      </w:pPr>
      <w:r w:rsidRPr="00C67FFD">
        <w:rPr>
          <w:bCs/>
          <w:color w:val="000000"/>
          <w:sz w:val="18"/>
          <w:szCs w:val="18"/>
          <w:highlight w:val="yellow"/>
        </w:rPr>
        <w:t xml:space="preserve">Satır aralığı 1,5 ve </w:t>
      </w:r>
      <w:r>
        <w:rPr>
          <w:bCs/>
          <w:color w:val="000000"/>
          <w:sz w:val="18"/>
          <w:szCs w:val="18"/>
          <w:highlight w:val="yellow"/>
        </w:rPr>
        <w:t>tüm başlıklardan</w:t>
      </w:r>
      <w:r w:rsidRPr="00C67FFD">
        <w:rPr>
          <w:bCs/>
          <w:color w:val="000000"/>
          <w:sz w:val="18"/>
          <w:szCs w:val="18"/>
          <w:highlight w:val="yellow"/>
        </w:rPr>
        <w:t xml:space="preserve"> sonra 6 </w:t>
      </w:r>
      <w:proofErr w:type="spellStart"/>
      <w:r w:rsidRPr="00C67FFD">
        <w:rPr>
          <w:bCs/>
          <w:color w:val="000000"/>
          <w:sz w:val="18"/>
          <w:szCs w:val="18"/>
          <w:highlight w:val="yellow"/>
        </w:rPr>
        <w:t>nk</w:t>
      </w:r>
      <w:proofErr w:type="spellEnd"/>
      <w:r w:rsidRPr="00C67FFD">
        <w:rPr>
          <w:bCs/>
          <w:color w:val="000000"/>
          <w:sz w:val="18"/>
          <w:szCs w:val="18"/>
          <w:highlight w:val="yellow"/>
        </w:rPr>
        <w:t xml:space="preserve"> aralık verilmelidir.</w:t>
      </w:r>
    </w:p>
    <w:p w14:paraId="492024FC" w14:textId="77777777" w:rsidR="00C67FFD" w:rsidRDefault="00C67FFD" w:rsidP="00C67FFD">
      <w:pPr>
        <w:jc w:val="both"/>
        <w:rPr>
          <w:bCs/>
          <w:color w:val="000000"/>
          <w:sz w:val="18"/>
          <w:szCs w:val="18"/>
        </w:rPr>
      </w:pPr>
      <w:r w:rsidRPr="00C67FFD">
        <w:rPr>
          <w:bCs/>
          <w:color w:val="000000"/>
          <w:sz w:val="18"/>
          <w:szCs w:val="18"/>
          <w:highlight w:val="yellow"/>
        </w:rPr>
        <w:t>Yazılacak dile göre başlıklar revize edilmelidir.</w:t>
      </w:r>
    </w:p>
    <w:p w14:paraId="625D5AD9" w14:textId="798A4968" w:rsidR="00F8127D" w:rsidRDefault="00F8127D" w:rsidP="00F8127D">
      <w:pPr>
        <w:jc w:val="both"/>
        <w:rPr>
          <w:bCs/>
          <w:color w:val="000000"/>
          <w:sz w:val="18"/>
          <w:szCs w:val="18"/>
        </w:rPr>
      </w:pPr>
      <w:r w:rsidRPr="00F8127D">
        <w:rPr>
          <w:bCs/>
          <w:color w:val="000000"/>
          <w:sz w:val="18"/>
          <w:szCs w:val="18"/>
        </w:rPr>
        <w:t>Bu bölümde, makaleye konu olan güncel bilgiler verilmelidir. Çalışma konusunu oluşturan iddialar geçmişte yapılan çalışmalar göz önüne alınarak oluşturulmalı, hedeflenen soruya net bir açıklama getirmelidir.</w:t>
      </w:r>
    </w:p>
    <w:p w14:paraId="1F2FF4A0" w14:textId="1DCB0B4B" w:rsidR="0079369F" w:rsidRDefault="007D35B1" w:rsidP="00E66C2F">
      <w:pPr>
        <w:spacing w:before="120"/>
        <w:jc w:val="both"/>
        <w:rPr>
          <w:b/>
          <w:bCs/>
          <w:color w:val="000000"/>
          <w:sz w:val="18"/>
          <w:szCs w:val="18"/>
        </w:rPr>
      </w:pPr>
      <w:r>
        <w:rPr>
          <w:b/>
          <w:bCs/>
          <w:color w:val="000000"/>
          <w:sz w:val="18"/>
          <w:szCs w:val="18"/>
        </w:rPr>
        <w:t xml:space="preserve">2. </w:t>
      </w:r>
      <w:r w:rsidR="00887A7A" w:rsidRPr="007D35B1">
        <w:rPr>
          <w:b/>
          <w:bCs/>
          <w:color w:val="000000"/>
          <w:sz w:val="18"/>
          <w:szCs w:val="18"/>
        </w:rPr>
        <w:t>Yöntem</w:t>
      </w:r>
      <w:r w:rsidR="00C67FFD">
        <w:rPr>
          <w:b/>
          <w:bCs/>
          <w:color w:val="000000"/>
          <w:sz w:val="18"/>
          <w:szCs w:val="18"/>
        </w:rPr>
        <w:t>/</w:t>
      </w:r>
      <w:proofErr w:type="spellStart"/>
      <w:r w:rsidR="00C67FFD" w:rsidRPr="00C67FFD">
        <w:rPr>
          <w:b/>
          <w:bCs/>
          <w:color w:val="000000"/>
          <w:sz w:val="18"/>
          <w:szCs w:val="18"/>
        </w:rPr>
        <w:t>Methods</w:t>
      </w:r>
      <w:proofErr w:type="spellEnd"/>
    </w:p>
    <w:p w14:paraId="624353CA" w14:textId="520EDC8D" w:rsidR="00F8127D" w:rsidRPr="00F8127D" w:rsidRDefault="00F8127D" w:rsidP="00E66C2F">
      <w:pPr>
        <w:spacing w:before="120"/>
        <w:jc w:val="both"/>
        <w:rPr>
          <w:bCs/>
          <w:color w:val="000000"/>
          <w:sz w:val="18"/>
          <w:szCs w:val="18"/>
        </w:rPr>
      </w:pPr>
      <w:r w:rsidRPr="00F8127D">
        <w:rPr>
          <w:bCs/>
          <w:color w:val="000000"/>
          <w:sz w:val="18"/>
          <w:szCs w:val="18"/>
        </w:rPr>
        <w:t>Bu bölümde, araştırmanın türü, yeri ve zamanı, evreni ve örneklemi, veri toplama araç ve yöntemleri, istatistiksel analizler</w:t>
      </w:r>
      <w:r w:rsidR="0079369F">
        <w:rPr>
          <w:bCs/>
          <w:color w:val="000000"/>
          <w:sz w:val="18"/>
          <w:szCs w:val="18"/>
        </w:rPr>
        <w:t>,</w:t>
      </w:r>
      <w:r w:rsidRPr="00F8127D">
        <w:rPr>
          <w:bCs/>
          <w:color w:val="000000"/>
          <w:sz w:val="18"/>
          <w:szCs w:val="18"/>
        </w:rPr>
        <w:t xml:space="preserve"> verilerin değerlendirmesi</w:t>
      </w:r>
      <w:r w:rsidR="0079369F">
        <w:rPr>
          <w:bCs/>
          <w:color w:val="000000"/>
          <w:sz w:val="18"/>
          <w:szCs w:val="18"/>
        </w:rPr>
        <w:t xml:space="preserve"> ve </w:t>
      </w:r>
      <w:r w:rsidR="0079369F" w:rsidRPr="00F8127D">
        <w:rPr>
          <w:bCs/>
          <w:color w:val="000000"/>
          <w:sz w:val="18"/>
          <w:szCs w:val="18"/>
        </w:rPr>
        <w:t xml:space="preserve">araştırmanın etik yönü </w:t>
      </w:r>
      <w:r w:rsidRPr="00F8127D">
        <w:rPr>
          <w:bCs/>
          <w:color w:val="000000"/>
          <w:sz w:val="18"/>
          <w:szCs w:val="18"/>
        </w:rPr>
        <w:t>ayrıntılı bir biçimde verilmelidir.</w:t>
      </w:r>
      <w:r>
        <w:rPr>
          <w:bCs/>
          <w:color w:val="000000"/>
          <w:sz w:val="18"/>
          <w:szCs w:val="18"/>
        </w:rPr>
        <w:t xml:space="preserve"> </w:t>
      </w:r>
      <w:r w:rsidRPr="00F8127D">
        <w:rPr>
          <w:bCs/>
          <w:color w:val="000000"/>
          <w:sz w:val="18"/>
          <w:szCs w:val="18"/>
        </w:rPr>
        <w:t>Etik kurul onayının alındığı kurulun adı anonimleştirilerek yazılmalıdır</w:t>
      </w:r>
      <w:r w:rsidR="0079369F">
        <w:rPr>
          <w:bCs/>
          <w:color w:val="000000"/>
          <w:sz w:val="18"/>
          <w:szCs w:val="18"/>
        </w:rPr>
        <w:t xml:space="preserve"> (Başlık sayfasında açık adı yazılmalıdır)</w:t>
      </w:r>
      <w:r w:rsidRPr="00F8127D">
        <w:rPr>
          <w:bCs/>
          <w:color w:val="000000"/>
          <w:sz w:val="18"/>
          <w:szCs w:val="18"/>
        </w:rPr>
        <w:t>. Etik kurulun alındığı tarih ve sayı numarası mutlaka belirtilmelidir.</w:t>
      </w:r>
      <w:r w:rsidRPr="00F8127D">
        <w:rPr>
          <w:bCs/>
          <w:color w:val="000000"/>
          <w:sz w:val="18"/>
          <w:szCs w:val="18"/>
        </w:rPr>
        <w:br/>
        <w:t>Veri toplama tarihleri gün/ay/yıl şeklinde mutlaka belirtilmelidir (00/00/0000 – 00/00/0000).</w:t>
      </w:r>
      <w:r w:rsidRPr="00F8127D">
        <w:rPr>
          <w:b/>
          <w:bCs/>
          <w:color w:val="000000"/>
          <w:sz w:val="18"/>
          <w:szCs w:val="18"/>
        </w:rPr>
        <w:t xml:space="preserve"> </w:t>
      </w:r>
    </w:p>
    <w:p w14:paraId="120009EB" w14:textId="43BB65AB" w:rsidR="00F8127D" w:rsidRDefault="00E66C2F" w:rsidP="00887A7A">
      <w:pPr>
        <w:spacing w:before="120"/>
        <w:jc w:val="both"/>
        <w:rPr>
          <w:b/>
          <w:bCs/>
          <w:color w:val="000000"/>
          <w:sz w:val="18"/>
          <w:szCs w:val="18"/>
        </w:rPr>
      </w:pPr>
      <w:r>
        <w:rPr>
          <w:b/>
          <w:bCs/>
          <w:color w:val="000000"/>
          <w:sz w:val="18"/>
          <w:szCs w:val="18"/>
        </w:rPr>
        <w:t xml:space="preserve">2.1. </w:t>
      </w:r>
      <w:r w:rsidR="00F8127D">
        <w:rPr>
          <w:b/>
          <w:bCs/>
          <w:color w:val="000000"/>
          <w:sz w:val="18"/>
          <w:szCs w:val="18"/>
        </w:rPr>
        <w:t>Alt Başlık</w:t>
      </w:r>
      <w:r w:rsidR="00C67FFD">
        <w:rPr>
          <w:b/>
          <w:bCs/>
          <w:color w:val="000000"/>
          <w:sz w:val="18"/>
          <w:szCs w:val="18"/>
        </w:rPr>
        <w:t>/</w:t>
      </w:r>
      <w:proofErr w:type="spellStart"/>
      <w:r w:rsidR="00C67FFD" w:rsidRPr="00C67FFD">
        <w:rPr>
          <w:b/>
          <w:bCs/>
          <w:color w:val="000000"/>
          <w:sz w:val="18"/>
          <w:szCs w:val="18"/>
        </w:rPr>
        <w:t>Subtitle</w:t>
      </w:r>
      <w:proofErr w:type="spellEnd"/>
    </w:p>
    <w:p w14:paraId="7B1EE15D" w14:textId="77777777" w:rsidR="00DC47CA" w:rsidRPr="003825F8" w:rsidRDefault="00DC47CA" w:rsidP="00887A7A">
      <w:pPr>
        <w:spacing w:before="120"/>
        <w:jc w:val="both"/>
        <w:rPr>
          <w:b/>
          <w:bCs/>
          <w:color w:val="000000"/>
          <w:sz w:val="18"/>
          <w:szCs w:val="18"/>
        </w:rPr>
      </w:pPr>
    </w:p>
    <w:p w14:paraId="397E6933" w14:textId="4B5559DB" w:rsidR="003825F8" w:rsidRPr="003825F8" w:rsidRDefault="003825F8" w:rsidP="003825F8">
      <w:pPr>
        <w:spacing w:before="120"/>
        <w:jc w:val="both"/>
        <w:rPr>
          <w:b/>
          <w:bCs/>
          <w:color w:val="000000"/>
          <w:sz w:val="18"/>
          <w:szCs w:val="18"/>
        </w:rPr>
      </w:pPr>
      <w:r w:rsidRPr="003825F8">
        <w:rPr>
          <w:b/>
          <w:bCs/>
          <w:color w:val="000000"/>
          <w:sz w:val="18"/>
          <w:szCs w:val="18"/>
        </w:rPr>
        <w:t>2.1.2. Alt başlık</w:t>
      </w:r>
      <w:r w:rsidR="00C67FFD">
        <w:rPr>
          <w:b/>
          <w:bCs/>
          <w:color w:val="000000"/>
          <w:sz w:val="18"/>
          <w:szCs w:val="18"/>
        </w:rPr>
        <w:t>/</w:t>
      </w:r>
      <w:proofErr w:type="spellStart"/>
      <w:r w:rsidR="00C67FFD" w:rsidRPr="00C67FFD">
        <w:rPr>
          <w:b/>
          <w:bCs/>
          <w:color w:val="000000"/>
          <w:sz w:val="18"/>
          <w:szCs w:val="18"/>
        </w:rPr>
        <w:t>Subtitle</w:t>
      </w:r>
      <w:proofErr w:type="spellEnd"/>
    </w:p>
    <w:p w14:paraId="3F1143E1" w14:textId="77777777" w:rsidR="003825F8" w:rsidRDefault="003825F8" w:rsidP="00887A7A">
      <w:pPr>
        <w:spacing w:before="120"/>
        <w:jc w:val="both"/>
        <w:rPr>
          <w:bCs/>
          <w:color w:val="000000"/>
          <w:sz w:val="18"/>
          <w:szCs w:val="18"/>
        </w:rPr>
      </w:pPr>
    </w:p>
    <w:p w14:paraId="4A409DCA" w14:textId="0D2C67B7" w:rsidR="00887A7A" w:rsidRDefault="00E66C2F" w:rsidP="00E66C2F">
      <w:pPr>
        <w:spacing w:before="120"/>
        <w:jc w:val="both"/>
        <w:rPr>
          <w:b/>
          <w:bCs/>
          <w:color w:val="000000"/>
          <w:sz w:val="18"/>
          <w:szCs w:val="18"/>
        </w:rPr>
      </w:pPr>
      <w:r>
        <w:rPr>
          <w:b/>
          <w:bCs/>
          <w:color w:val="000000"/>
          <w:sz w:val="18"/>
          <w:szCs w:val="18"/>
        </w:rPr>
        <w:t xml:space="preserve">3. </w:t>
      </w:r>
      <w:r w:rsidR="00887A7A" w:rsidRPr="00887A7A">
        <w:rPr>
          <w:b/>
          <w:bCs/>
          <w:color w:val="000000"/>
          <w:sz w:val="18"/>
          <w:szCs w:val="18"/>
        </w:rPr>
        <w:t>Bulgular</w:t>
      </w:r>
      <w:r w:rsidR="00C67FFD">
        <w:rPr>
          <w:b/>
          <w:bCs/>
          <w:color w:val="000000"/>
          <w:sz w:val="18"/>
          <w:szCs w:val="18"/>
        </w:rPr>
        <w:t>/</w:t>
      </w:r>
      <w:r w:rsidR="00C67FFD" w:rsidRPr="00C67FFD">
        <w:rPr>
          <w:b/>
          <w:bCs/>
          <w:color w:val="000000"/>
          <w:sz w:val="18"/>
          <w:szCs w:val="18"/>
        </w:rPr>
        <w:t>Results</w:t>
      </w:r>
    </w:p>
    <w:p w14:paraId="406CA1B2" w14:textId="0EB6D259" w:rsidR="00624AA8" w:rsidRPr="00624AA8" w:rsidRDefault="00624AA8" w:rsidP="00E66C2F">
      <w:pPr>
        <w:spacing w:before="120"/>
        <w:jc w:val="both"/>
        <w:rPr>
          <w:bCs/>
          <w:color w:val="000000"/>
          <w:sz w:val="18"/>
          <w:szCs w:val="18"/>
        </w:rPr>
      </w:pPr>
      <w:r w:rsidRPr="00624AA8">
        <w:rPr>
          <w:bCs/>
          <w:color w:val="000000"/>
          <w:sz w:val="18"/>
          <w:szCs w:val="18"/>
        </w:rPr>
        <w:t>Bu bölümde, araştırma bulguları yer almalıdır. Bir tabloda ya da figürde verilmiş olan veriler başka bir tablo ya da figürde ve m</w:t>
      </w:r>
      <w:r>
        <w:rPr>
          <w:bCs/>
          <w:color w:val="000000"/>
          <w:sz w:val="18"/>
          <w:szCs w:val="18"/>
        </w:rPr>
        <w:t xml:space="preserve">etin içinde tekrarlanmamalıdır. </w:t>
      </w:r>
      <w:r w:rsidRPr="00624AA8">
        <w:rPr>
          <w:bCs/>
          <w:color w:val="000000"/>
          <w:sz w:val="18"/>
          <w:szCs w:val="18"/>
        </w:rPr>
        <w:t>Tablolar, şekiller, grafikler ve fotoğraflar metin içinde uygun yere yerleştirilmelidir.</w:t>
      </w:r>
    </w:p>
    <w:p w14:paraId="2BF233EA" w14:textId="10955AAD" w:rsidR="00887A7A" w:rsidRDefault="00E66C2F" w:rsidP="00E66C2F">
      <w:pPr>
        <w:spacing w:before="120"/>
        <w:jc w:val="both"/>
        <w:rPr>
          <w:b/>
          <w:bCs/>
          <w:color w:val="000000"/>
          <w:sz w:val="18"/>
          <w:szCs w:val="18"/>
        </w:rPr>
      </w:pPr>
      <w:r>
        <w:rPr>
          <w:b/>
          <w:bCs/>
          <w:color w:val="000000"/>
          <w:sz w:val="18"/>
          <w:szCs w:val="18"/>
        </w:rPr>
        <w:t xml:space="preserve">3.1. </w:t>
      </w:r>
      <w:r w:rsidR="00624AA8">
        <w:rPr>
          <w:b/>
          <w:bCs/>
          <w:color w:val="000000"/>
          <w:sz w:val="18"/>
          <w:szCs w:val="18"/>
        </w:rPr>
        <w:t>Alt Başlık</w:t>
      </w:r>
      <w:r w:rsidR="00C67FFD">
        <w:rPr>
          <w:b/>
          <w:bCs/>
          <w:color w:val="000000"/>
          <w:sz w:val="18"/>
          <w:szCs w:val="18"/>
        </w:rPr>
        <w:t>/</w:t>
      </w:r>
      <w:proofErr w:type="spellStart"/>
      <w:r w:rsidR="00C67FFD" w:rsidRPr="00C67FFD">
        <w:rPr>
          <w:b/>
          <w:bCs/>
          <w:color w:val="000000"/>
          <w:sz w:val="18"/>
          <w:szCs w:val="18"/>
        </w:rPr>
        <w:t>Subtitle</w:t>
      </w:r>
      <w:proofErr w:type="spellEnd"/>
    </w:p>
    <w:p w14:paraId="03424FE2" w14:textId="77777777" w:rsidR="00624AA8" w:rsidRPr="00624AA8" w:rsidRDefault="00624AA8" w:rsidP="00E66C2F">
      <w:pPr>
        <w:spacing w:before="120"/>
        <w:jc w:val="both"/>
        <w:rPr>
          <w:bCs/>
          <w:color w:val="000000"/>
          <w:sz w:val="18"/>
          <w:szCs w:val="18"/>
        </w:rPr>
      </w:pPr>
    </w:p>
    <w:p w14:paraId="020564B1" w14:textId="68E9B1F9" w:rsidR="00D94518" w:rsidRDefault="0063458F" w:rsidP="00BD4445">
      <w:pPr>
        <w:spacing w:before="120" w:after="120" w:line="240" w:lineRule="auto"/>
        <w:jc w:val="both"/>
        <w:rPr>
          <w:rFonts w:cs="Times New Roman"/>
          <w:iCs/>
          <w:color w:val="000000"/>
          <w:sz w:val="18"/>
          <w:szCs w:val="18"/>
        </w:rPr>
      </w:pPr>
      <w:r w:rsidRPr="004F0AA6">
        <w:rPr>
          <w:rFonts w:cs="Times New Roman"/>
          <w:b/>
          <w:bCs/>
          <w:iCs/>
          <w:color w:val="000000"/>
          <w:sz w:val="18"/>
          <w:szCs w:val="18"/>
        </w:rPr>
        <w:t>Tabl</w:t>
      </w:r>
      <w:r w:rsidR="007D0F12" w:rsidRPr="004F0AA6">
        <w:rPr>
          <w:rFonts w:cs="Times New Roman"/>
          <w:b/>
          <w:bCs/>
          <w:iCs/>
          <w:color w:val="000000"/>
          <w:sz w:val="18"/>
          <w:szCs w:val="18"/>
        </w:rPr>
        <w:t>o</w:t>
      </w:r>
      <w:r w:rsidRPr="004F0AA6">
        <w:rPr>
          <w:rFonts w:cs="Times New Roman"/>
          <w:b/>
          <w:bCs/>
          <w:iCs/>
          <w:color w:val="000000"/>
          <w:sz w:val="18"/>
          <w:szCs w:val="18"/>
        </w:rPr>
        <w:t xml:space="preserve"> </w:t>
      </w:r>
      <w:r w:rsidR="004F0AA6" w:rsidRPr="004F0AA6">
        <w:rPr>
          <w:rFonts w:cs="Times New Roman"/>
          <w:b/>
          <w:bCs/>
          <w:iCs/>
          <w:color w:val="000000"/>
          <w:sz w:val="18"/>
          <w:szCs w:val="18"/>
        </w:rPr>
        <w:t>1</w:t>
      </w:r>
      <w:r w:rsidRPr="004F0AA6">
        <w:rPr>
          <w:rFonts w:cs="Times New Roman"/>
          <w:b/>
          <w:bCs/>
          <w:iCs/>
          <w:color w:val="000000"/>
          <w:sz w:val="18"/>
          <w:szCs w:val="18"/>
        </w:rPr>
        <w:t>.</w:t>
      </w:r>
      <w:r w:rsidR="00C67FFD">
        <w:rPr>
          <w:rFonts w:cs="Times New Roman"/>
          <w:b/>
          <w:bCs/>
          <w:iCs/>
          <w:color w:val="000000"/>
          <w:sz w:val="18"/>
          <w:szCs w:val="18"/>
        </w:rPr>
        <w:t>/</w:t>
      </w:r>
      <w:proofErr w:type="spellStart"/>
      <w:r w:rsidR="00C67FFD" w:rsidRPr="00C67FFD">
        <w:rPr>
          <w:rFonts w:cs="Times New Roman"/>
          <w:b/>
          <w:bCs/>
          <w:iCs/>
          <w:color w:val="000000"/>
          <w:sz w:val="18"/>
          <w:szCs w:val="18"/>
        </w:rPr>
        <w:t>Table</w:t>
      </w:r>
      <w:proofErr w:type="spellEnd"/>
      <w:r w:rsidR="00C67FFD" w:rsidRPr="00C67FFD">
        <w:rPr>
          <w:rFonts w:cs="Times New Roman"/>
          <w:b/>
          <w:bCs/>
          <w:iCs/>
          <w:color w:val="000000"/>
          <w:sz w:val="18"/>
          <w:szCs w:val="18"/>
        </w:rPr>
        <w:t xml:space="preserve"> 1. </w:t>
      </w:r>
      <w:proofErr w:type="spellStart"/>
      <w:r w:rsidR="00624AA8" w:rsidRPr="00624AA8">
        <w:rPr>
          <w:rFonts w:cs="Times New Roman"/>
          <w:iCs/>
          <w:color w:val="000000"/>
          <w:sz w:val="18"/>
          <w:szCs w:val="18"/>
        </w:rPr>
        <w:t>Xxxx</w:t>
      </w:r>
      <w:proofErr w:type="spellEnd"/>
      <w:r w:rsidR="00624AA8" w:rsidRPr="00624AA8">
        <w:rPr>
          <w:rFonts w:cs="Times New Roman"/>
          <w:iCs/>
          <w:color w:val="000000"/>
          <w:sz w:val="18"/>
          <w:szCs w:val="18"/>
        </w:rPr>
        <w:t xml:space="preserve"> </w:t>
      </w:r>
      <w:proofErr w:type="spellStart"/>
      <w:r w:rsidR="00624AA8" w:rsidRPr="00624AA8">
        <w:rPr>
          <w:rFonts w:cs="Times New Roman"/>
          <w:iCs/>
          <w:color w:val="000000"/>
          <w:sz w:val="18"/>
          <w:szCs w:val="18"/>
        </w:rPr>
        <w:t>xxxx</w:t>
      </w:r>
      <w:proofErr w:type="spellEnd"/>
      <w:r w:rsidR="00624AA8" w:rsidRPr="00624AA8">
        <w:rPr>
          <w:rFonts w:cs="Times New Roman"/>
          <w:iCs/>
          <w:color w:val="000000"/>
          <w:sz w:val="18"/>
          <w:szCs w:val="18"/>
        </w:rPr>
        <w:t xml:space="preserve"> </w:t>
      </w:r>
      <w:proofErr w:type="spellStart"/>
      <w:r w:rsidR="00624AA8" w:rsidRPr="00624AA8">
        <w:rPr>
          <w:rFonts w:cs="Times New Roman"/>
          <w:iCs/>
          <w:color w:val="000000"/>
          <w:sz w:val="18"/>
          <w:szCs w:val="18"/>
        </w:rPr>
        <w:t>xxxx</w:t>
      </w:r>
      <w:proofErr w:type="spellEnd"/>
      <w:r w:rsidR="00624AA8" w:rsidRPr="00624AA8">
        <w:rPr>
          <w:rFonts w:cs="Times New Roman"/>
          <w:iCs/>
          <w:color w:val="000000"/>
          <w:sz w:val="18"/>
          <w:szCs w:val="18"/>
        </w:rPr>
        <w:t xml:space="preserve"> </w:t>
      </w:r>
      <w:proofErr w:type="spellStart"/>
      <w:r w:rsidR="00624AA8" w:rsidRPr="00624AA8">
        <w:rPr>
          <w:rFonts w:cs="Times New Roman"/>
          <w:iCs/>
          <w:color w:val="000000"/>
          <w:sz w:val="18"/>
          <w:szCs w:val="18"/>
        </w:rPr>
        <w:t>xxxx</w:t>
      </w:r>
      <w:proofErr w:type="spellEnd"/>
      <w:r w:rsidR="00624AA8" w:rsidRPr="00624AA8">
        <w:rPr>
          <w:rFonts w:cs="Times New Roman"/>
          <w:iCs/>
          <w:color w:val="000000"/>
          <w:sz w:val="18"/>
          <w:szCs w:val="18"/>
        </w:rPr>
        <w:t>.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528"/>
        <w:gridCol w:w="725"/>
        <w:gridCol w:w="785"/>
      </w:tblGrid>
      <w:tr w:rsidR="00AD6FE3" w:rsidRPr="00AD6FE3" w14:paraId="783B43EB" w14:textId="77777777" w:rsidTr="00624AA8">
        <w:trPr>
          <w:trHeight w:val="89"/>
        </w:trPr>
        <w:tc>
          <w:tcPr>
            <w:tcW w:w="3501" w:type="pct"/>
            <w:tcBorders>
              <w:top w:val="single" w:sz="4" w:space="0" w:color="auto"/>
              <w:bottom w:val="single" w:sz="4" w:space="0" w:color="auto"/>
            </w:tcBorders>
          </w:tcPr>
          <w:p w14:paraId="3111F46F" w14:textId="1A169B54" w:rsidR="00AD6FE3" w:rsidRPr="00311864" w:rsidRDefault="00624AA8" w:rsidP="006004C1">
            <w:pPr>
              <w:widowControl w:val="0"/>
              <w:spacing w:line="288" w:lineRule="auto"/>
              <w:contextualSpacing/>
              <w:jc w:val="left"/>
              <w:rPr>
                <w:rFonts w:eastAsia="Times New Roman" w:cs="Times New Roman"/>
                <w:b/>
                <w:bCs/>
                <w:sz w:val="16"/>
                <w:szCs w:val="16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sz w:val="16"/>
                <w:szCs w:val="16"/>
              </w:rPr>
              <w:t>Xxxx</w:t>
            </w:r>
            <w:proofErr w:type="spellEnd"/>
            <w:r>
              <w:rPr>
                <w:rFonts w:eastAsia="Times New Roman" w:cs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eastAsia="Times New Roman" w:cs="Times New Roman"/>
                <w:b/>
                <w:bCs/>
                <w:sz w:val="16"/>
                <w:szCs w:val="16"/>
              </w:rPr>
              <w:t>xxxx</w:t>
            </w:r>
            <w:proofErr w:type="spellEnd"/>
            <w:r>
              <w:rPr>
                <w:rFonts w:eastAsia="Times New Roman" w:cs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eastAsia="Times New Roman" w:cs="Times New Roman"/>
                <w:b/>
                <w:bCs/>
                <w:sz w:val="16"/>
                <w:szCs w:val="16"/>
              </w:rPr>
              <w:t>xxxx</w:t>
            </w:r>
            <w:proofErr w:type="spellEnd"/>
            <w:r>
              <w:rPr>
                <w:rFonts w:eastAsia="Times New Roman" w:cs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eastAsia="Times New Roman" w:cs="Times New Roman"/>
                <w:b/>
                <w:bCs/>
                <w:sz w:val="16"/>
                <w:szCs w:val="16"/>
              </w:rPr>
              <w:t>xxxx</w:t>
            </w:r>
            <w:proofErr w:type="spellEnd"/>
          </w:p>
        </w:tc>
        <w:tc>
          <w:tcPr>
            <w:tcW w:w="720" w:type="pct"/>
            <w:tcBorders>
              <w:top w:val="single" w:sz="4" w:space="0" w:color="auto"/>
              <w:bottom w:val="single" w:sz="4" w:space="0" w:color="auto"/>
            </w:tcBorders>
          </w:tcPr>
          <w:p w14:paraId="29D81825" w14:textId="4CDCEEE6" w:rsidR="00AD6FE3" w:rsidRPr="00311864" w:rsidRDefault="00181829" w:rsidP="00181829">
            <w:pPr>
              <w:widowControl w:val="0"/>
              <w:spacing w:line="288" w:lineRule="auto"/>
              <w:contextualSpacing/>
              <w:rPr>
                <w:rFonts w:eastAsia="Times New Roman" w:cs="Times New Roman"/>
                <w:b/>
                <w:bCs/>
                <w:sz w:val="16"/>
                <w:szCs w:val="16"/>
              </w:rPr>
            </w:pPr>
            <w:r>
              <w:rPr>
                <w:rFonts w:eastAsia="Times New Roman" w:cs="Times New Roman"/>
                <w:b/>
                <w:bCs/>
                <w:sz w:val="16"/>
                <w:szCs w:val="16"/>
              </w:rPr>
              <w:t xml:space="preserve">      </w:t>
            </w:r>
            <w:r w:rsidR="00AD6FE3" w:rsidRPr="00311864">
              <w:rPr>
                <w:rFonts w:eastAsia="Times New Roman" w:cs="Times New Roman"/>
                <w:b/>
                <w:bCs/>
                <w:sz w:val="16"/>
                <w:szCs w:val="16"/>
              </w:rPr>
              <w:t>n</w:t>
            </w:r>
          </w:p>
        </w:tc>
        <w:tc>
          <w:tcPr>
            <w:tcW w:w="779" w:type="pct"/>
            <w:tcBorders>
              <w:top w:val="single" w:sz="4" w:space="0" w:color="auto"/>
              <w:bottom w:val="single" w:sz="4" w:space="0" w:color="auto"/>
            </w:tcBorders>
          </w:tcPr>
          <w:p w14:paraId="62231DCE" w14:textId="4CAA019F" w:rsidR="00AD6FE3" w:rsidRPr="00311864" w:rsidRDefault="00181829" w:rsidP="00181829">
            <w:pPr>
              <w:widowControl w:val="0"/>
              <w:spacing w:line="288" w:lineRule="auto"/>
              <w:contextualSpacing/>
              <w:rPr>
                <w:rFonts w:eastAsia="Times New Roman" w:cs="Times New Roman"/>
                <w:b/>
                <w:bCs/>
                <w:sz w:val="16"/>
                <w:szCs w:val="16"/>
              </w:rPr>
            </w:pPr>
            <w:r>
              <w:rPr>
                <w:rFonts w:eastAsia="Times New Roman" w:cs="Times New Roman"/>
                <w:b/>
                <w:bCs/>
                <w:sz w:val="16"/>
                <w:szCs w:val="16"/>
              </w:rPr>
              <w:t xml:space="preserve">      </w:t>
            </w:r>
            <w:r w:rsidR="00AD6FE3" w:rsidRPr="00311864">
              <w:rPr>
                <w:rFonts w:eastAsia="Times New Roman" w:cs="Times New Roman"/>
                <w:b/>
                <w:bCs/>
                <w:sz w:val="16"/>
                <w:szCs w:val="16"/>
              </w:rPr>
              <w:t>%</w:t>
            </w:r>
          </w:p>
        </w:tc>
      </w:tr>
      <w:tr w:rsidR="00AD6FE3" w:rsidRPr="00AD6FE3" w14:paraId="3D04A55C" w14:textId="77777777" w:rsidTr="00624AA8">
        <w:trPr>
          <w:trHeight w:val="40"/>
        </w:trPr>
        <w:tc>
          <w:tcPr>
            <w:tcW w:w="3501" w:type="pct"/>
            <w:tcBorders>
              <w:top w:val="single" w:sz="4" w:space="0" w:color="auto"/>
            </w:tcBorders>
          </w:tcPr>
          <w:p w14:paraId="14A997A5" w14:textId="2025BFE1" w:rsidR="00AD6FE3" w:rsidRPr="00311864" w:rsidRDefault="00624AA8" w:rsidP="00624AA8">
            <w:pPr>
              <w:widowControl w:val="0"/>
              <w:spacing w:line="288" w:lineRule="auto"/>
              <w:contextualSpacing/>
              <w:jc w:val="left"/>
              <w:rPr>
                <w:rFonts w:eastAsia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624AA8">
              <w:rPr>
                <w:rFonts w:eastAsia="Times New Roman" w:cs="Times New Roman"/>
                <w:b/>
                <w:bCs/>
                <w:sz w:val="16"/>
                <w:szCs w:val="16"/>
              </w:rPr>
              <w:t>Xxxx</w:t>
            </w:r>
            <w:proofErr w:type="spellEnd"/>
            <w:r w:rsidRPr="00624AA8">
              <w:rPr>
                <w:rFonts w:eastAsia="Times New Roman" w:cs="Times New Roman"/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720" w:type="pct"/>
            <w:tcBorders>
              <w:top w:val="single" w:sz="4" w:space="0" w:color="auto"/>
            </w:tcBorders>
          </w:tcPr>
          <w:p w14:paraId="1B2D1211" w14:textId="678B3461" w:rsidR="00AD6FE3" w:rsidRPr="00311864" w:rsidRDefault="00AD6FE3" w:rsidP="006004C1">
            <w:pPr>
              <w:widowControl w:val="0"/>
              <w:spacing w:line="288" w:lineRule="auto"/>
              <w:contextualSpacing/>
              <w:jc w:val="right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779" w:type="pct"/>
            <w:tcBorders>
              <w:top w:val="single" w:sz="4" w:space="0" w:color="auto"/>
            </w:tcBorders>
          </w:tcPr>
          <w:p w14:paraId="2B1AC502" w14:textId="48B0FC98" w:rsidR="00AD6FE3" w:rsidRPr="00311864" w:rsidRDefault="00AD6FE3" w:rsidP="006004C1">
            <w:pPr>
              <w:widowControl w:val="0"/>
              <w:spacing w:line="288" w:lineRule="auto"/>
              <w:contextualSpacing/>
              <w:jc w:val="right"/>
              <w:rPr>
                <w:rFonts w:eastAsia="Times New Roman" w:cs="Times New Roman"/>
                <w:sz w:val="16"/>
                <w:szCs w:val="16"/>
              </w:rPr>
            </w:pPr>
          </w:p>
        </w:tc>
      </w:tr>
      <w:tr w:rsidR="00AD6FE3" w:rsidRPr="00AD6FE3" w14:paraId="0D7728AC" w14:textId="77777777" w:rsidTr="00624AA8">
        <w:trPr>
          <w:trHeight w:val="79"/>
        </w:trPr>
        <w:tc>
          <w:tcPr>
            <w:tcW w:w="3501" w:type="pct"/>
          </w:tcPr>
          <w:p w14:paraId="6EB9C90E" w14:textId="4D0510F1" w:rsidR="00AD6FE3" w:rsidRPr="00AD6FE3" w:rsidRDefault="00AD6FE3" w:rsidP="00624AA8">
            <w:pPr>
              <w:widowControl w:val="0"/>
              <w:spacing w:line="288" w:lineRule="auto"/>
              <w:contextualSpacing/>
              <w:jc w:val="left"/>
              <w:rPr>
                <w:rFonts w:eastAsia="Times New Roman" w:cs="Times New Roman"/>
                <w:b/>
                <w:bCs/>
                <w:sz w:val="16"/>
                <w:szCs w:val="16"/>
              </w:rPr>
            </w:pPr>
            <w:r>
              <w:rPr>
                <w:rFonts w:eastAsia="Times New Roman" w:cs="Times New Roman"/>
                <w:sz w:val="16"/>
                <w:szCs w:val="16"/>
              </w:rPr>
              <w:t xml:space="preserve">  </w:t>
            </w:r>
            <w:proofErr w:type="spellStart"/>
            <w:r w:rsidR="00624AA8">
              <w:rPr>
                <w:rFonts w:eastAsia="Times New Roman" w:cs="Times New Roman"/>
                <w:sz w:val="16"/>
                <w:szCs w:val="16"/>
              </w:rPr>
              <w:t>Xxxx</w:t>
            </w:r>
            <w:proofErr w:type="spellEnd"/>
          </w:p>
        </w:tc>
        <w:tc>
          <w:tcPr>
            <w:tcW w:w="720" w:type="pct"/>
          </w:tcPr>
          <w:p w14:paraId="3B350996" w14:textId="7775F88A" w:rsidR="00AD6FE3" w:rsidRPr="00AD6FE3" w:rsidRDefault="00624AA8" w:rsidP="006004C1">
            <w:pPr>
              <w:widowControl w:val="0"/>
              <w:spacing w:line="288" w:lineRule="auto"/>
              <w:contextualSpacing/>
              <w:jc w:val="right"/>
              <w:rPr>
                <w:rFonts w:eastAsia="Times New Roman" w:cs="Times New Roman"/>
                <w:sz w:val="16"/>
                <w:szCs w:val="16"/>
              </w:rPr>
            </w:pPr>
            <w:r>
              <w:rPr>
                <w:rFonts w:eastAsia="Times New Roman" w:cs="Times New Roman"/>
                <w:sz w:val="16"/>
                <w:szCs w:val="16"/>
              </w:rPr>
              <w:t>X</w:t>
            </w:r>
          </w:p>
        </w:tc>
        <w:tc>
          <w:tcPr>
            <w:tcW w:w="779" w:type="pct"/>
          </w:tcPr>
          <w:p w14:paraId="7CBD83D3" w14:textId="7F2AEAE0" w:rsidR="00AD6FE3" w:rsidRPr="00AD6FE3" w:rsidRDefault="00624AA8" w:rsidP="006004C1">
            <w:pPr>
              <w:widowControl w:val="0"/>
              <w:spacing w:line="288" w:lineRule="auto"/>
              <w:contextualSpacing/>
              <w:jc w:val="right"/>
              <w:rPr>
                <w:rFonts w:eastAsia="Times New Roman" w:cs="Times New Roman"/>
                <w:sz w:val="16"/>
                <w:szCs w:val="16"/>
              </w:rPr>
            </w:pPr>
            <w:r w:rsidRPr="00624AA8">
              <w:rPr>
                <w:rFonts w:eastAsia="Times New Roman" w:cs="Times New Roman"/>
                <w:sz w:val="16"/>
                <w:szCs w:val="16"/>
              </w:rPr>
              <w:t>X</w:t>
            </w:r>
          </w:p>
        </w:tc>
      </w:tr>
      <w:tr w:rsidR="00AD6FE3" w:rsidRPr="00AD6FE3" w14:paraId="2E04DFFB" w14:textId="77777777" w:rsidTr="00624AA8">
        <w:trPr>
          <w:trHeight w:val="50"/>
        </w:trPr>
        <w:tc>
          <w:tcPr>
            <w:tcW w:w="3501" w:type="pct"/>
          </w:tcPr>
          <w:p w14:paraId="764886C5" w14:textId="3AC2372B" w:rsidR="00AD6FE3" w:rsidRPr="00311864" w:rsidRDefault="00AD6FE3" w:rsidP="00624AA8">
            <w:pPr>
              <w:widowControl w:val="0"/>
              <w:spacing w:line="288" w:lineRule="auto"/>
              <w:contextualSpacing/>
              <w:jc w:val="left"/>
              <w:rPr>
                <w:rFonts w:eastAsia="Times New Roman" w:cs="Times New Roman"/>
                <w:b/>
                <w:bCs/>
                <w:sz w:val="16"/>
                <w:szCs w:val="16"/>
              </w:rPr>
            </w:pPr>
            <w:r>
              <w:rPr>
                <w:rFonts w:eastAsia="Times New Roman" w:cs="Times New Roman"/>
                <w:sz w:val="16"/>
                <w:szCs w:val="16"/>
              </w:rPr>
              <w:t xml:space="preserve">  </w:t>
            </w:r>
            <w:proofErr w:type="spellStart"/>
            <w:r w:rsidR="00624AA8">
              <w:rPr>
                <w:rFonts w:eastAsia="Times New Roman" w:cs="Times New Roman"/>
                <w:sz w:val="16"/>
                <w:szCs w:val="16"/>
              </w:rPr>
              <w:t>Xxxx</w:t>
            </w:r>
            <w:proofErr w:type="spellEnd"/>
          </w:p>
        </w:tc>
        <w:tc>
          <w:tcPr>
            <w:tcW w:w="720" w:type="pct"/>
          </w:tcPr>
          <w:p w14:paraId="2DC0F829" w14:textId="49A4DDF0" w:rsidR="00AD6FE3" w:rsidRPr="00311864" w:rsidRDefault="00624AA8" w:rsidP="006004C1">
            <w:pPr>
              <w:widowControl w:val="0"/>
              <w:spacing w:line="288" w:lineRule="auto"/>
              <w:contextualSpacing/>
              <w:jc w:val="right"/>
              <w:rPr>
                <w:rFonts w:eastAsia="Times New Roman" w:cs="Times New Roman"/>
                <w:sz w:val="16"/>
                <w:szCs w:val="16"/>
              </w:rPr>
            </w:pPr>
            <w:r w:rsidRPr="00624AA8">
              <w:rPr>
                <w:rFonts w:eastAsia="Times New Roman" w:cs="Times New Roman"/>
                <w:sz w:val="16"/>
                <w:szCs w:val="16"/>
              </w:rPr>
              <w:t>X</w:t>
            </w:r>
          </w:p>
        </w:tc>
        <w:tc>
          <w:tcPr>
            <w:tcW w:w="779" w:type="pct"/>
          </w:tcPr>
          <w:p w14:paraId="5EFD1469" w14:textId="3B892645" w:rsidR="00AD6FE3" w:rsidRPr="00311864" w:rsidRDefault="00624AA8" w:rsidP="006004C1">
            <w:pPr>
              <w:widowControl w:val="0"/>
              <w:spacing w:line="288" w:lineRule="auto"/>
              <w:contextualSpacing/>
              <w:jc w:val="right"/>
              <w:rPr>
                <w:rFonts w:eastAsia="Times New Roman" w:cs="Times New Roman"/>
                <w:sz w:val="16"/>
                <w:szCs w:val="16"/>
              </w:rPr>
            </w:pPr>
            <w:r w:rsidRPr="00624AA8">
              <w:rPr>
                <w:rFonts w:eastAsia="Times New Roman" w:cs="Times New Roman"/>
                <w:sz w:val="16"/>
                <w:szCs w:val="16"/>
              </w:rPr>
              <w:t>X</w:t>
            </w:r>
          </w:p>
        </w:tc>
      </w:tr>
      <w:tr w:rsidR="00624AA8" w:rsidRPr="00AD6FE3" w14:paraId="4D2BBBD1" w14:textId="77777777" w:rsidTr="00624AA8">
        <w:trPr>
          <w:trHeight w:val="50"/>
        </w:trPr>
        <w:tc>
          <w:tcPr>
            <w:tcW w:w="3501" w:type="pct"/>
          </w:tcPr>
          <w:p w14:paraId="0C115FE0" w14:textId="0E4CB991" w:rsidR="00624AA8" w:rsidRPr="00311864" w:rsidRDefault="00624AA8" w:rsidP="006004C1">
            <w:pPr>
              <w:widowControl w:val="0"/>
              <w:spacing w:line="288" w:lineRule="auto"/>
              <w:contextualSpacing/>
              <w:jc w:val="left"/>
              <w:rPr>
                <w:rFonts w:eastAsia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624AA8">
              <w:rPr>
                <w:rFonts w:eastAsia="Times New Roman" w:cs="Times New Roman"/>
                <w:b/>
                <w:bCs/>
                <w:sz w:val="16"/>
                <w:szCs w:val="16"/>
              </w:rPr>
              <w:t>Xxxx</w:t>
            </w:r>
            <w:proofErr w:type="spellEnd"/>
            <w:r w:rsidRPr="00624AA8">
              <w:rPr>
                <w:rFonts w:eastAsia="Times New Roman" w:cs="Times New Roman"/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720" w:type="pct"/>
          </w:tcPr>
          <w:p w14:paraId="091F6DBF" w14:textId="39D4AF59" w:rsidR="00624AA8" w:rsidRPr="00311864" w:rsidRDefault="00624AA8" w:rsidP="006004C1">
            <w:pPr>
              <w:widowControl w:val="0"/>
              <w:spacing w:line="288" w:lineRule="auto"/>
              <w:contextualSpacing/>
              <w:jc w:val="right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779" w:type="pct"/>
          </w:tcPr>
          <w:p w14:paraId="15C1F6F4" w14:textId="3674CC77" w:rsidR="00624AA8" w:rsidRPr="00311864" w:rsidRDefault="00624AA8" w:rsidP="006004C1">
            <w:pPr>
              <w:widowControl w:val="0"/>
              <w:spacing w:line="288" w:lineRule="auto"/>
              <w:contextualSpacing/>
              <w:jc w:val="right"/>
              <w:rPr>
                <w:rFonts w:eastAsia="Times New Roman" w:cs="Times New Roman"/>
                <w:sz w:val="16"/>
                <w:szCs w:val="16"/>
              </w:rPr>
            </w:pPr>
          </w:p>
        </w:tc>
      </w:tr>
      <w:tr w:rsidR="00624AA8" w:rsidRPr="00AD6FE3" w14:paraId="4F13FE02" w14:textId="77777777" w:rsidTr="00624AA8">
        <w:trPr>
          <w:trHeight w:val="50"/>
        </w:trPr>
        <w:tc>
          <w:tcPr>
            <w:tcW w:w="3501" w:type="pct"/>
          </w:tcPr>
          <w:p w14:paraId="6E4E46E1" w14:textId="7A9DCB1C" w:rsidR="00624AA8" w:rsidRPr="00AD6FE3" w:rsidRDefault="00624AA8" w:rsidP="006004C1">
            <w:pPr>
              <w:widowControl w:val="0"/>
              <w:spacing w:line="288" w:lineRule="auto"/>
              <w:contextualSpacing/>
              <w:jc w:val="left"/>
              <w:rPr>
                <w:rFonts w:eastAsia="Times New Roman" w:cs="Times New Roman"/>
                <w:b/>
                <w:bCs/>
                <w:sz w:val="16"/>
                <w:szCs w:val="16"/>
              </w:rPr>
            </w:pPr>
            <w:r>
              <w:rPr>
                <w:rFonts w:eastAsia="Times New Roman" w:cs="Times New Roman"/>
                <w:sz w:val="16"/>
                <w:szCs w:val="16"/>
              </w:rPr>
              <w:t xml:space="preserve">  </w:t>
            </w:r>
            <w:proofErr w:type="spellStart"/>
            <w:r>
              <w:rPr>
                <w:rFonts w:eastAsia="Times New Roman" w:cs="Times New Roman"/>
                <w:sz w:val="16"/>
                <w:szCs w:val="16"/>
              </w:rPr>
              <w:t>Xxxx</w:t>
            </w:r>
            <w:proofErr w:type="spellEnd"/>
          </w:p>
        </w:tc>
        <w:tc>
          <w:tcPr>
            <w:tcW w:w="720" w:type="pct"/>
          </w:tcPr>
          <w:p w14:paraId="069F20F2" w14:textId="1B1FE3E7" w:rsidR="00624AA8" w:rsidRPr="00AD6FE3" w:rsidRDefault="00624AA8" w:rsidP="006004C1">
            <w:pPr>
              <w:widowControl w:val="0"/>
              <w:spacing w:line="288" w:lineRule="auto"/>
              <w:contextualSpacing/>
              <w:jc w:val="right"/>
              <w:rPr>
                <w:rFonts w:eastAsia="Times New Roman" w:cs="Times New Roman"/>
                <w:sz w:val="16"/>
                <w:szCs w:val="16"/>
              </w:rPr>
            </w:pPr>
            <w:r w:rsidRPr="00624AA8">
              <w:rPr>
                <w:rFonts w:eastAsia="Times New Roman" w:cs="Times New Roman"/>
                <w:sz w:val="16"/>
                <w:szCs w:val="16"/>
              </w:rPr>
              <w:t>X</w:t>
            </w:r>
          </w:p>
        </w:tc>
        <w:tc>
          <w:tcPr>
            <w:tcW w:w="779" w:type="pct"/>
          </w:tcPr>
          <w:p w14:paraId="21BF9DC3" w14:textId="3103C5CA" w:rsidR="00624AA8" w:rsidRPr="00AD6FE3" w:rsidRDefault="00624AA8" w:rsidP="006004C1">
            <w:pPr>
              <w:widowControl w:val="0"/>
              <w:spacing w:line="288" w:lineRule="auto"/>
              <w:contextualSpacing/>
              <w:jc w:val="right"/>
              <w:rPr>
                <w:rFonts w:eastAsia="Times New Roman" w:cs="Times New Roman"/>
                <w:sz w:val="16"/>
                <w:szCs w:val="16"/>
              </w:rPr>
            </w:pPr>
            <w:r w:rsidRPr="00624AA8">
              <w:rPr>
                <w:rFonts w:eastAsia="Times New Roman" w:cs="Times New Roman"/>
                <w:sz w:val="16"/>
                <w:szCs w:val="16"/>
              </w:rPr>
              <w:t>X</w:t>
            </w:r>
          </w:p>
        </w:tc>
      </w:tr>
      <w:tr w:rsidR="00624AA8" w:rsidRPr="00AD6FE3" w14:paraId="2939978F" w14:textId="77777777" w:rsidTr="00624AA8">
        <w:trPr>
          <w:trHeight w:val="50"/>
        </w:trPr>
        <w:tc>
          <w:tcPr>
            <w:tcW w:w="3501" w:type="pct"/>
          </w:tcPr>
          <w:p w14:paraId="21D11E37" w14:textId="37338581" w:rsidR="00624AA8" w:rsidRPr="00311864" w:rsidRDefault="00624AA8" w:rsidP="006004C1">
            <w:pPr>
              <w:widowControl w:val="0"/>
              <w:spacing w:line="288" w:lineRule="auto"/>
              <w:contextualSpacing/>
              <w:jc w:val="left"/>
              <w:rPr>
                <w:rFonts w:eastAsia="Times New Roman" w:cs="Times New Roman"/>
                <w:b/>
                <w:bCs/>
                <w:sz w:val="16"/>
                <w:szCs w:val="16"/>
              </w:rPr>
            </w:pPr>
            <w:r>
              <w:rPr>
                <w:rFonts w:eastAsia="Times New Roman" w:cs="Times New Roman"/>
                <w:sz w:val="16"/>
                <w:szCs w:val="16"/>
              </w:rPr>
              <w:t xml:space="preserve">  </w:t>
            </w:r>
            <w:proofErr w:type="spellStart"/>
            <w:r>
              <w:rPr>
                <w:rFonts w:eastAsia="Times New Roman" w:cs="Times New Roman"/>
                <w:sz w:val="16"/>
                <w:szCs w:val="16"/>
              </w:rPr>
              <w:t>Xxxx</w:t>
            </w:r>
            <w:proofErr w:type="spellEnd"/>
          </w:p>
        </w:tc>
        <w:tc>
          <w:tcPr>
            <w:tcW w:w="720" w:type="pct"/>
          </w:tcPr>
          <w:p w14:paraId="60A84BBC" w14:textId="1476B6E2" w:rsidR="00624AA8" w:rsidRPr="00311864" w:rsidRDefault="00624AA8" w:rsidP="006004C1">
            <w:pPr>
              <w:widowControl w:val="0"/>
              <w:spacing w:line="288" w:lineRule="auto"/>
              <w:contextualSpacing/>
              <w:jc w:val="right"/>
              <w:rPr>
                <w:rFonts w:eastAsia="Times New Roman" w:cs="Times New Roman"/>
                <w:sz w:val="16"/>
                <w:szCs w:val="16"/>
              </w:rPr>
            </w:pPr>
            <w:r w:rsidRPr="00624AA8">
              <w:rPr>
                <w:rFonts w:eastAsia="Times New Roman" w:cs="Times New Roman"/>
                <w:sz w:val="16"/>
                <w:szCs w:val="16"/>
              </w:rPr>
              <w:t>X</w:t>
            </w:r>
          </w:p>
        </w:tc>
        <w:tc>
          <w:tcPr>
            <w:tcW w:w="779" w:type="pct"/>
          </w:tcPr>
          <w:p w14:paraId="336E4AD5" w14:textId="449C67F5" w:rsidR="00624AA8" w:rsidRPr="00311864" w:rsidRDefault="00624AA8" w:rsidP="006004C1">
            <w:pPr>
              <w:widowControl w:val="0"/>
              <w:spacing w:line="288" w:lineRule="auto"/>
              <w:contextualSpacing/>
              <w:jc w:val="right"/>
              <w:rPr>
                <w:rFonts w:eastAsia="Times New Roman" w:cs="Times New Roman"/>
                <w:sz w:val="16"/>
                <w:szCs w:val="16"/>
              </w:rPr>
            </w:pPr>
            <w:r w:rsidRPr="00624AA8">
              <w:rPr>
                <w:rFonts w:eastAsia="Times New Roman" w:cs="Times New Roman"/>
                <w:sz w:val="16"/>
                <w:szCs w:val="16"/>
              </w:rPr>
              <w:t>X</w:t>
            </w:r>
          </w:p>
        </w:tc>
      </w:tr>
      <w:tr w:rsidR="00624AA8" w:rsidRPr="00AD6FE3" w14:paraId="231C4468" w14:textId="77777777" w:rsidTr="00624AA8">
        <w:trPr>
          <w:trHeight w:val="50"/>
        </w:trPr>
        <w:tc>
          <w:tcPr>
            <w:tcW w:w="3501" w:type="pct"/>
          </w:tcPr>
          <w:p w14:paraId="21781C0C" w14:textId="2A228E43" w:rsidR="00624AA8" w:rsidRPr="00311864" w:rsidRDefault="00624AA8" w:rsidP="006004C1">
            <w:pPr>
              <w:widowControl w:val="0"/>
              <w:spacing w:line="288" w:lineRule="auto"/>
              <w:contextualSpacing/>
              <w:jc w:val="left"/>
              <w:rPr>
                <w:rFonts w:eastAsia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624AA8">
              <w:rPr>
                <w:rFonts w:eastAsia="Times New Roman" w:cs="Times New Roman"/>
                <w:b/>
                <w:bCs/>
                <w:sz w:val="16"/>
                <w:szCs w:val="16"/>
              </w:rPr>
              <w:t>Xxxx</w:t>
            </w:r>
            <w:proofErr w:type="spellEnd"/>
            <w:r w:rsidRPr="00624AA8">
              <w:rPr>
                <w:rFonts w:eastAsia="Times New Roman" w:cs="Times New Roman"/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720" w:type="pct"/>
          </w:tcPr>
          <w:p w14:paraId="70CBC550" w14:textId="33532215" w:rsidR="00624AA8" w:rsidRPr="00311864" w:rsidRDefault="00624AA8" w:rsidP="006004C1">
            <w:pPr>
              <w:widowControl w:val="0"/>
              <w:spacing w:line="288" w:lineRule="auto"/>
              <w:contextualSpacing/>
              <w:jc w:val="right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779" w:type="pct"/>
          </w:tcPr>
          <w:p w14:paraId="545D874C" w14:textId="0F93C758" w:rsidR="00624AA8" w:rsidRPr="00311864" w:rsidRDefault="00624AA8" w:rsidP="006004C1">
            <w:pPr>
              <w:widowControl w:val="0"/>
              <w:spacing w:line="288" w:lineRule="auto"/>
              <w:contextualSpacing/>
              <w:jc w:val="right"/>
              <w:rPr>
                <w:rFonts w:eastAsia="Times New Roman" w:cs="Times New Roman"/>
                <w:sz w:val="16"/>
                <w:szCs w:val="16"/>
              </w:rPr>
            </w:pPr>
          </w:p>
        </w:tc>
      </w:tr>
      <w:tr w:rsidR="00624AA8" w:rsidRPr="00AD6FE3" w14:paraId="4F575E85" w14:textId="77777777" w:rsidTr="00624AA8">
        <w:trPr>
          <w:trHeight w:val="50"/>
        </w:trPr>
        <w:tc>
          <w:tcPr>
            <w:tcW w:w="3501" w:type="pct"/>
          </w:tcPr>
          <w:p w14:paraId="0E78FC70" w14:textId="5E545500" w:rsidR="00624AA8" w:rsidRPr="00311864" w:rsidRDefault="00624AA8" w:rsidP="006004C1">
            <w:pPr>
              <w:widowControl w:val="0"/>
              <w:spacing w:line="288" w:lineRule="auto"/>
              <w:contextualSpacing/>
              <w:jc w:val="left"/>
              <w:rPr>
                <w:rFonts w:eastAsia="Times New Roman" w:cs="Times New Roman"/>
                <w:b/>
                <w:bCs/>
                <w:sz w:val="16"/>
                <w:szCs w:val="16"/>
              </w:rPr>
            </w:pPr>
            <w:r>
              <w:rPr>
                <w:rFonts w:eastAsia="Times New Roman" w:cs="Times New Roman"/>
                <w:sz w:val="16"/>
                <w:szCs w:val="16"/>
              </w:rPr>
              <w:t xml:space="preserve">  </w:t>
            </w:r>
            <w:proofErr w:type="spellStart"/>
            <w:r>
              <w:rPr>
                <w:rFonts w:eastAsia="Times New Roman" w:cs="Times New Roman"/>
                <w:sz w:val="16"/>
                <w:szCs w:val="16"/>
              </w:rPr>
              <w:t>Xxxx</w:t>
            </w:r>
            <w:proofErr w:type="spellEnd"/>
          </w:p>
        </w:tc>
        <w:tc>
          <w:tcPr>
            <w:tcW w:w="720" w:type="pct"/>
          </w:tcPr>
          <w:p w14:paraId="070492E7" w14:textId="43007E3B" w:rsidR="00624AA8" w:rsidRPr="00311864" w:rsidRDefault="00624AA8" w:rsidP="006004C1">
            <w:pPr>
              <w:widowControl w:val="0"/>
              <w:spacing w:line="288" w:lineRule="auto"/>
              <w:contextualSpacing/>
              <w:jc w:val="right"/>
              <w:rPr>
                <w:rFonts w:eastAsia="Times New Roman" w:cs="Times New Roman"/>
                <w:sz w:val="16"/>
                <w:szCs w:val="16"/>
              </w:rPr>
            </w:pPr>
            <w:r w:rsidRPr="00624AA8">
              <w:rPr>
                <w:rFonts w:eastAsia="Times New Roman" w:cs="Times New Roman"/>
                <w:sz w:val="16"/>
                <w:szCs w:val="16"/>
              </w:rPr>
              <w:t>X</w:t>
            </w:r>
          </w:p>
        </w:tc>
        <w:tc>
          <w:tcPr>
            <w:tcW w:w="779" w:type="pct"/>
          </w:tcPr>
          <w:p w14:paraId="55844BA8" w14:textId="3C4A83FB" w:rsidR="00624AA8" w:rsidRPr="00311864" w:rsidRDefault="00624AA8" w:rsidP="006004C1">
            <w:pPr>
              <w:widowControl w:val="0"/>
              <w:spacing w:line="288" w:lineRule="auto"/>
              <w:contextualSpacing/>
              <w:jc w:val="right"/>
              <w:rPr>
                <w:rFonts w:eastAsia="Times New Roman" w:cs="Times New Roman"/>
                <w:sz w:val="16"/>
                <w:szCs w:val="16"/>
              </w:rPr>
            </w:pPr>
            <w:r w:rsidRPr="00624AA8">
              <w:rPr>
                <w:rFonts w:eastAsia="Times New Roman" w:cs="Times New Roman"/>
                <w:sz w:val="16"/>
                <w:szCs w:val="16"/>
              </w:rPr>
              <w:t>X</w:t>
            </w:r>
          </w:p>
        </w:tc>
      </w:tr>
      <w:tr w:rsidR="00624AA8" w:rsidRPr="00AD6FE3" w14:paraId="1B223AD9" w14:textId="77777777" w:rsidTr="00624AA8">
        <w:trPr>
          <w:trHeight w:val="50"/>
        </w:trPr>
        <w:tc>
          <w:tcPr>
            <w:tcW w:w="3501" w:type="pct"/>
          </w:tcPr>
          <w:p w14:paraId="1CF9615F" w14:textId="154D788C" w:rsidR="00624AA8" w:rsidRPr="00AD6FE3" w:rsidRDefault="00624AA8" w:rsidP="006004C1">
            <w:pPr>
              <w:widowControl w:val="0"/>
              <w:spacing w:line="288" w:lineRule="auto"/>
              <w:contextualSpacing/>
              <w:jc w:val="left"/>
              <w:rPr>
                <w:rFonts w:eastAsia="Times New Roman" w:cs="Times New Roman"/>
                <w:b/>
                <w:bCs/>
                <w:sz w:val="16"/>
                <w:szCs w:val="16"/>
              </w:rPr>
            </w:pPr>
            <w:r>
              <w:rPr>
                <w:rFonts w:eastAsia="Times New Roman" w:cs="Times New Roman"/>
                <w:sz w:val="16"/>
                <w:szCs w:val="16"/>
              </w:rPr>
              <w:t xml:space="preserve">  </w:t>
            </w:r>
            <w:proofErr w:type="spellStart"/>
            <w:r>
              <w:rPr>
                <w:rFonts w:eastAsia="Times New Roman" w:cs="Times New Roman"/>
                <w:sz w:val="16"/>
                <w:szCs w:val="16"/>
              </w:rPr>
              <w:t>Xxxx</w:t>
            </w:r>
            <w:proofErr w:type="spellEnd"/>
          </w:p>
        </w:tc>
        <w:tc>
          <w:tcPr>
            <w:tcW w:w="720" w:type="pct"/>
          </w:tcPr>
          <w:p w14:paraId="301BE95C" w14:textId="25A93D7B" w:rsidR="00624AA8" w:rsidRPr="00AD6FE3" w:rsidRDefault="00624AA8" w:rsidP="006004C1">
            <w:pPr>
              <w:widowControl w:val="0"/>
              <w:spacing w:line="288" w:lineRule="auto"/>
              <w:contextualSpacing/>
              <w:jc w:val="right"/>
              <w:rPr>
                <w:rFonts w:eastAsia="Times New Roman" w:cs="Times New Roman"/>
                <w:sz w:val="16"/>
                <w:szCs w:val="16"/>
              </w:rPr>
            </w:pPr>
            <w:r w:rsidRPr="00624AA8">
              <w:rPr>
                <w:rFonts w:eastAsia="Times New Roman" w:cs="Times New Roman"/>
                <w:sz w:val="16"/>
                <w:szCs w:val="16"/>
              </w:rPr>
              <w:t>X</w:t>
            </w:r>
          </w:p>
        </w:tc>
        <w:tc>
          <w:tcPr>
            <w:tcW w:w="779" w:type="pct"/>
          </w:tcPr>
          <w:p w14:paraId="39D4287E" w14:textId="3CB5A99B" w:rsidR="00624AA8" w:rsidRPr="00AD6FE3" w:rsidRDefault="00624AA8" w:rsidP="006004C1">
            <w:pPr>
              <w:widowControl w:val="0"/>
              <w:spacing w:line="288" w:lineRule="auto"/>
              <w:contextualSpacing/>
              <w:jc w:val="right"/>
              <w:rPr>
                <w:rFonts w:eastAsia="Times New Roman" w:cs="Times New Roman"/>
                <w:sz w:val="16"/>
                <w:szCs w:val="16"/>
              </w:rPr>
            </w:pPr>
            <w:r w:rsidRPr="00624AA8">
              <w:rPr>
                <w:rFonts w:eastAsia="Times New Roman" w:cs="Times New Roman"/>
                <w:sz w:val="16"/>
                <w:szCs w:val="16"/>
              </w:rPr>
              <w:t>X</w:t>
            </w:r>
          </w:p>
        </w:tc>
      </w:tr>
      <w:tr w:rsidR="00624AA8" w:rsidRPr="00AD6FE3" w14:paraId="107564AD" w14:textId="77777777" w:rsidTr="00624AA8">
        <w:trPr>
          <w:trHeight w:val="50"/>
        </w:trPr>
        <w:tc>
          <w:tcPr>
            <w:tcW w:w="3501" w:type="pct"/>
          </w:tcPr>
          <w:p w14:paraId="65D20322" w14:textId="6B52AEDE" w:rsidR="00624AA8" w:rsidRPr="00311864" w:rsidRDefault="00624AA8" w:rsidP="006004C1">
            <w:pPr>
              <w:widowControl w:val="0"/>
              <w:spacing w:line="288" w:lineRule="auto"/>
              <w:contextualSpacing/>
              <w:jc w:val="left"/>
              <w:rPr>
                <w:rFonts w:eastAsia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624AA8">
              <w:rPr>
                <w:rFonts w:eastAsia="Times New Roman" w:cs="Times New Roman"/>
                <w:b/>
                <w:bCs/>
                <w:sz w:val="16"/>
                <w:szCs w:val="16"/>
              </w:rPr>
              <w:t>Xxxx</w:t>
            </w:r>
            <w:proofErr w:type="spellEnd"/>
            <w:r w:rsidRPr="00624AA8">
              <w:rPr>
                <w:rFonts w:eastAsia="Times New Roman" w:cs="Times New Roman"/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720" w:type="pct"/>
          </w:tcPr>
          <w:p w14:paraId="5957E3AA" w14:textId="76CC5E4B" w:rsidR="00624AA8" w:rsidRPr="00311864" w:rsidRDefault="00624AA8" w:rsidP="006004C1">
            <w:pPr>
              <w:widowControl w:val="0"/>
              <w:spacing w:line="288" w:lineRule="auto"/>
              <w:contextualSpacing/>
              <w:jc w:val="right"/>
              <w:rPr>
                <w:rFonts w:eastAsia="Times New Roman" w:cs="Times New Roman"/>
                <w:sz w:val="16"/>
                <w:szCs w:val="16"/>
              </w:rPr>
            </w:pPr>
            <w:r w:rsidRPr="00624AA8">
              <w:rPr>
                <w:rFonts w:eastAsia="Times New Roman" w:cs="Times New Roman"/>
                <w:sz w:val="16"/>
                <w:szCs w:val="16"/>
              </w:rPr>
              <w:t>X</w:t>
            </w:r>
          </w:p>
        </w:tc>
        <w:tc>
          <w:tcPr>
            <w:tcW w:w="779" w:type="pct"/>
          </w:tcPr>
          <w:p w14:paraId="1BC5DB29" w14:textId="3AC028F9" w:rsidR="00624AA8" w:rsidRPr="00311864" w:rsidRDefault="00624AA8" w:rsidP="006004C1">
            <w:pPr>
              <w:widowControl w:val="0"/>
              <w:spacing w:line="288" w:lineRule="auto"/>
              <w:contextualSpacing/>
              <w:jc w:val="right"/>
              <w:rPr>
                <w:rFonts w:eastAsia="Times New Roman" w:cs="Times New Roman"/>
                <w:sz w:val="16"/>
                <w:szCs w:val="16"/>
              </w:rPr>
            </w:pPr>
            <w:r w:rsidRPr="00624AA8">
              <w:rPr>
                <w:rFonts w:eastAsia="Times New Roman" w:cs="Times New Roman"/>
                <w:sz w:val="16"/>
                <w:szCs w:val="16"/>
              </w:rPr>
              <w:t>X</w:t>
            </w:r>
          </w:p>
        </w:tc>
      </w:tr>
      <w:tr w:rsidR="00624AA8" w:rsidRPr="00AD6FE3" w14:paraId="08997B9F" w14:textId="77777777" w:rsidTr="00624AA8">
        <w:trPr>
          <w:trHeight w:val="50"/>
        </w:trPr>
        <w:tc>
          <w:tcPr>
            <w:tcW w:w="3501" w:type="pct"/>
          </w:tcPr>
          <w:p w14:paraId="02A3FDD8" w14:textId="75A65AB5" w:rsidR="00624AA8" w:rsidRPr="00311864" w:rsidRDefault="00624AA8" w:rsidP="006004C1">
            <w:pPr>
              <w:widowControl w:val="0"/>
              <w:spacing w:line="288" w:lineRule="auto"/>
              <w:contextualSpacing/>
              <w:jc w:val="left"/>
              <w:rPr>
                <w:rFonts w:eastAsia="Times New Roman" w:cs="Times New Roman"/>
                <w:b/>
                <w:bCs/>
                <w:sz w:val="16"/>
                <w:szCs w:val="16"/>
              </w:rPr>
            </w:pPr>
            <w:r>
              <w:rPr>
                <w:rFonts w:eastAsia="Times New Roman" w:cs="Times New Roman"/>
                <w:sz w:val="16"/>
                <w:szCs w:val="16"/>
              </w:rPr>
              <w:t xml:space="preserve">  </w:t>
            </w:r>
            <w:proofErr w:type="spellStart"/>
            <w:r>
              <w:rPr>
                <w:rFonts w:eastAsia="Times New Roman" w:cs="Times New Roman"/>
                <w:sz w:val="16"/>
                <w:szCs w:val="16"/>
              </w:rPr>
              <w:t>Xxxx</w:t>
            </w:r>
            <w:proofErr w:type="spellEnd"/>
          </w:p>
        </w:tc>
        <w:tc>
          <w:tcPr>
            <w:tcW w:w="720" w:type="pct"/>
          </w:tcPr>
          <w:p w14:paraId="11CC3129" w14:textId="795B5E3F" w:rsidR="00624AA8" w:rsidRPr="00311864" w:rsidRDefault="00624AA8" w:rsidP="006004C1">
            <w:pPr>
              <w:widowControl w:val="0"/>
              <w:spacing w:line="288" w:lineRule="auto"/>
              <w:contextualSpacing/>
              <w:jc w:val="right"/>
              <w:rPr>
                <w:rFonts w:eastAsia="Times New Roman" w:cs="Times New Roman"/>
                <w:sz w:val="16"/>
                <w:szCs w:val="16"/>
              </w:rPr>
            </w:pPr>
            <w:r w:rsidRPr="00624AA8">
              <w:rPr>
                <w:rFonts w:eastAsia="Times New Roman" w:cs="Times New Roman"/>
                <w:sz w:val="16"/>
                <w:szCs w:val="16"/>
              </w:rPr>
              <w:t>X</w:t>
            </w:r>
          </w:p>
        </w:tc>
        <w:tc>
          <w:tcPr>
            <w:tcW w:w="779" w:type="pct"/>
          </w:tcPr>
          <w:p w14:paraId="6186B9F9" w14:textId="5287F745" w:rsidR="00624AA8" w:rsidRPr="00311864" w:rsidRDefault="00624AA8" w:rsidP="006004C1">
            <w:pPr>
              <w:widowControl w:val="0"/>
              <w:spacing w:line="288" w:lineRule="auto"/>
              <w:contextualSpacing/>
              <w:jc w:val="right"/>
              <w:rPr>
                <w:rFonts w:eastAsia="Times New Roman" w:cs="Times New Roman"/>
                <w:sz w:val="16"/>
                <w:szCs w:val="16"/>
              </w:rPr>
            </w:pPr>
            <w:r w:rsidRPr="00624AA8">
              <w:rPr>
                <w:rFonts w:eastAsia="Times New Roman" w:cs="Times New Roman"/>
                <w:sz w:val="16"/>
                <w:szCs w:val="16"/>
              </w:rPr>
              <w:t>X</w:t>
            </w:r>
          </w:p>
        </w:tc>
      </w:tr>
    </w:tbl>
    <w:p w14:paraId="40A4BE74" w14:textId="77777777" w:rsidR="002862F0" w:rsidRDefault="002862F0" w:rsidP="00E21F78">
      <w:pPr>
        <w:spacing w:before="120"/>
        <w:jc w:val="both"/>
        <w:rPr>
          <w:b/>
          <w:bCs/>
          <w:color w:val="000000" w:themeColor="text1"/>
          <w:sz w:val="18"/>
          <w:szCs w:val="18"/>
        </w:rPr>
      </w:pPr>
    </w:p>
    <w:p w14:paraId="7F6A6800" w14:textId="464F2943" w:rsidR="00CB345E" w:rsidRDefault="00BB3226" w:rsidP="00E21F78">
      <w:pPr>
        <w:spacing w:before="120"/>
        <w:jc w:val="both"/>
        <w:rPr>
          <w:b/>
          <w:bCs/>
          <w:color w:val="000000" w:themeColor="text1"/>
          <w:sz w:val="18"/>
          <w:szCs w:val="18"/>
        </w:rPr>
      </w:pPr>
      <w:r w:rsidRPr="00BB3226">
        <w:rPr>
          <w:b/>
          <w:bCs/>
          <w:color w:val="000000" w:themeColor="text1"/>
          <w:sz w:val="18"/>
          <w:szCs w:val="18"/>
        </w:rPr>
        <w:t>4.</w:t>
      </w:r>
      <w:r w:rsidR="00832A36">
        <w:rPr>
          <w:b/>
          <w:bCs/>
          <w:color w:val="000000" w:themeColor="text1"/>
          <w:sz w:val="18"/>
          <w:szCs w:val="18"/>
        </w:rPr>
        <w:t xml:space="preserve"> </w:t>
      </w:r>
      <w:r w:rsidR="00CB345E" w:rsidRPr="00CB345E">
        <w:rPr>
          <w:b/>
          <w:bCs/>
          <w:color w:val="000000" w:themeColor="text1"/>
          <w:sz w:val="18"/>
          <w:szCs w:val="18"/>
        </w:rPr>
        <w:t>Tartışma</w:t>
      </w:r>
      <w:r w:rsidR="00C67FFD">
        <w:rPr>
          <w:b/>
          <w:bCs/>
          <w:color w:val="000000" w:themeColor="text1"/>
          <w:sz w:val="18"/>
          <w:szCs w:val="18"/>
        </w:rPr>
        <w:t>/</w:t>
      </w:r>
      <w:proofErr w:type="spellStart"/>
      <w:r w:rsidR="00C67FFD" w:rsidRPr="00C67FFD">
        <w:rPr>
          <w:b/>
          <w:bCs/>
          <w:color w:val="000000" w:themeColor="text1"/>
          <w:sz w:val="18"/>
          <w:szCs w:val="18"/>
        </w:rPr>
        <w:t>Discussion</w:t>
      </w:r>
      <w:proofErr w:type="spellEnd"/>
    </w:p>
    <w:p w14:paraId="165F93E1" w14:textId="77777777" w:rsidR="00624AA8" w:rsidRDefault="00624AA8" w:rsidP="0014457B">
      <w:pPr>
        <w:spacing w:before="120"/>
        <w:jc w:val="both"/>
        <w:rPr>
          <w:b/>
          <w:bCs/>
          <w:color w:val="000000" w:themeColor="text1"/>
          <w:sz w:val="18"/>
          <w:szCs w:val="18"/>
        </w:rPr>
      </w:pPr>
      <w:r w:rsidRPr="00624AA8">
        <w:rPr>
          <w:color w:val="000000" w:themeColor="text1"/>
          <w:sz w:val="18"/>
          <w:szCs w:val="18"/>
        </w:rPr>
        <w:t>Giriş ve bulgular bölümündeki anlatımlar bu bölümde tekrarlanmamalıdır. Elde edilen sonuçlar ilgili güncel literatür ile tartışılmalıdır. Çalışmanın sınırlılıkları varsa "Sınırlılıklar" alt başlığı ile bu kısımda belirtilmelidir.</w:t>
      </w:r>
      <w:r w:rsidRPr="00624AA8">
        <w:rPr>
          <w:b/>
          <w:bCs/>
          <w:color w:val="000000" w:themeColor="text1"/>
          <w:sz w:val="18"/>
          <w:szCs w:val="18"/>
        </w:rPr>
        <w:t xml:space="preserve"> </w:t>
      </w:r>
    </w:p>
    <w:p w14:paraId="05BAAC05" w14:textId="79EF553C" w:rsidR="005C72EA" w:rsidRDefault="005C72EA" w:rsidP="0014457B">
      <w:pPr>
        <w:spacing w:before="120"/>
        <w:jc w:val="both"/>
        <w:rPr>
          <w:b/>
          <w:bCs/>
          <w:color w:val="000000" w:themeColor="text1"/>
          <w:sz w:val="18"/>
          <w:szCs w:val="18"/>
        </w:rPr>
      </w:pPr>
      <w:r w:rsidRPr="005C72EA">
        <w:rPr>
          <w:b/>
          <w:bCs/>
          <w:color w:val="000000" w:themeColor="text1"/>
          <w:sz w:val="18"/>
          <w:szCs w:val="18"/>
        </w:rPr>
        <w:t>4.1. Sınırlılıklar</w:t>
      </w:r>
      <w:r w:rsidR="00C67FFD">
        <w:rPr>
          <w:b/>
          <w:bCs/>
          <w:color w:val="000000" w:themeColor="text1"/>
          <w:sz w:val="18"/>
          <w:szCs w:val="18"/>
        </w:rPr>
        <w:t>/</w:t>
      </w:r>
      <w:proofErr w:type="spellStart"/>
      <w:r w:rsidR="00C67FFD" w:rsidRPr="00C67FFD">
        <w:rPr>
          <w:b/>
          <w:bCs/>
          <w:color w:val="000000" w:themeColor="text1"/>
          <w:sz w:val="18"/>
          <w:szCs w:val="18"/>
        </w:rPr>
        <w:t>Limitations</w:t>
      </w:r>
      <w:proofErr w:type="spellEnd"/>
    </w:p>
    <w:p w14:paraId="1B4DCA66" w14:textId="77777777" w:rsidR="00474E0F" w:rsidRDefault="00474E0F" w:rsidP="0014457B">
      <w:pPr>
        <w:spacing w:before="120"/>
        <w:jc w:val="both"/>
        <w:rPr>
          <w:b/>
          <w:bCs/>
          <w:color w:val="000000" w:themeColor="text1"/>
          <w:sz w:val="18"/>
          <w:szCs w:val="18"/>
        </w:rPr>
      </w:pPr>
    </w:p>
    <w:p w14:paraId="0E5683A1" w14:textId="41CE742C" w:rsidR="004F0E81" w:rsidRPr="004F0E81" w:rsidRDefault="004F0E81" w:rsidP="0014457B">
      <w:pPr>
        <w:spacing w:before="120"/>
        <w:jc w:val="both"/>
        <w:rPr>
          <w:b/>
          <w:bCs/>
          <w:color w:val="000000" w:themeColor="text1"/>
          <w:sz w:val="18"/>
          <w:szCs w:val="18"/>
        </w:rPr>
      </w:pPr>
      <w:r w:rsidRPr="004F0E81">
        <w:rPr>
          <w:b/>
          <w:bCs/>
          <w:color w:val="000000" w:themeColor="text1"/>
          <w:sz w:val="18"/>
          <w:szCs w:val="18"/>
        </w:rPr>
        <w:t>5. Sonuç</w:t>
      </w:r>
      <w:r w:rsidR="00C67FFD">
        <w:rPr>
          <w:b/>
          <w:bCs/>
          <w:color w:val="000000" w:themeColor="text1"/>
          <w:sz w:val="18"/>
          <w:szCs w:val="18"/>
        </w:rPr>
        <w:t>/</w:t>
      </w:r>
      <w:proofErr w:type="spellStart"/>
      <w:r w:rsidR="00C67FFD" w:rsidRPr="00C67FFD">
        <w:rPr>
          <w:b/>
          <w:bCs/>
          <w:color w:val="000000" w:themeColor="text1"/>
          <w:sz w:val="18"/>
          <w:szCs w:val="18"/>
        </w:rPr>
        <w:t>Conclusion</w:t>
      </w:r>
      <w:proofErr w:type="spellEnd"/>
    </w:p>
    <w:p w14:paraId="57983CB1" w14:textId="77777777" w:rsidR="0079369F" w:rsidRDefault="00624AA8" w:rsidP="002271A0">
      <w:pPr>
        <w:jc w:val="both"/>
        <w:rPr>
          <w:color w:val="000000" w:themeColor="text1"/>
          <w:sz w:val="18"/>
          <w:szCs w:val="18"/>
        </w:rPr>
      </w:pPr>
      <w:r w:rsidRPr="00624AA8">
        <w:rPr>
          <w:color w:val="000000" w:themeColor="text1"/>
          <w:sz w:val="18"/>
          <w:szCs w:val="18"/>
        </w:rPr>
        <w:t>Çalışma sonucunda elde edilen sonuçlar ve bu sonuçlar doğrultusunda ilgili öneriler belirtilmelidir.</w:t>
      </w:r>
      <w:r w:rsidR="004F0E81" w:rsidRPr="004F0E81">
        <w:rPr>
          <w:color w:val="000000" w:themeColor="text1"/>
          <w:sz w:val="18"/>
          <w:szCs w:val="18"/>
        </w:rPr>
        <w:t xml:space="preserve"> </w:t>
      </w:r>
    </w:p>
    <w:p w14:paraId="43756495" w14:textId="77777777" w:rsidR="0079369F" w:rsidRDefault="0079369F" w:rsidP="002271A0">
      <w:pPr>
        <w:jc w:val="both"/>
        <w:rPr>
          <w:color w:val="000000" w:themeColor="text1"/>
          <w:sz w:val="18"/>
          <w:szCs w:val="18"/>
        </w:rPr>
      </w:pPr>
    </w:p>
    <w:p w14:paraId="5FF93F92" w14:textId="77777777" w:rsidR="000136DE" w:rsidRPr="000136DE" w:rsidRDefault="000136DE" w:rsidP="000136DE">
      <w:pPr>
        <w:spacing w:before="120"/>
        <w:jc w:val="both"/>
        <w:rPr>
          <w:rFonts w:eastAsia="Calibri"/>
          <w:b/>
          <w:bCs/>
          <w:color w:val="000000"/>
          <w:sz w:val="18"/>
          <w:szCs w:val="18"/>
          <w:lang w:val="en-GB"/>
        </w:rPr>
      </w:pPr>
      <w:r w:rsidRPr="000136DE">
        <w:rPr>
          <w:rFonts w:eastAsia="Calibri"/>
          <w:b/>
          <w:bCs/>
          <w:noProof/>
          <w:color w:val="000000"/>
          <w:sz w:val="18"/>
          <w:szCs w:val="18"/>
          <w:lang w:eastAsia="tr-T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44BFBD3D" wp14:editId="0ACBA654">
                <wp:simplePos x="0" y="0"/>
                <wp:positionH relativeFrom="column">
                  <wp:posOffset>15875</wp:posOffset>
                </wp:positionH>
                <wp:positionV relativeFrom="paragraph">
                  <wp:posOffset>120650</wp:posOffset>
                </wp:positionV>
                <wp:extent cx="3048000" cy="0"/>
                <wp:effectExtent l="13335" t="13335" r="5715" b="5715"/>
                <wp:wrapNone/>
                <wp:docPr id="742829812" name="AutoShape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480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4FC2665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09" o:spid="_x0000_s1026" type="#_x0000_t32" style="position:absolute;margin-left:1.25pt;margin-top:9.5pt;width:240pt;height:0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"/>
            </w:pict>
          </mc:Fallback>
        </mc:AlternateContent>
      </w:r>
    </w:p>
    <w:p w14:paraId="7808A225" w14:textId="77777777" w:rsidR="000136DE" w:rsidRPr="000136DE" w:rsidRDefault="000136DE" w:rsidP="000136DE">
      <w:pPr>
        <w:shd w:val="clear" w:color="auto" w:fill="FFFFFF"/>
        <w:tabs>
          <w:tab w:val="left" w:pos="284"/>
        </w:tabs>
        <w:contextualSpacing/>
        <w:jc w:val="both"/>
        <w:textAlignment w:val="baseline"/>
        <w:rPr>
          <w:rFonts w:eastAsia="Calibri" w:cs="Times New Roman"/>
          <w:b/>
          <w:bCs/>
          <w:color w:val="000000"/>
          <w:sz w:val="18"/>
          <w:szCs w:val="18"/>
          <w:lang w:val="en-GB"/>
        </w:rPr>
      </w:pPr>
      <w:r w:rsidRPr="000136DE">
        <w:rPr>
          <w:rFonts w:eastAsia="Calibri" w:cs="Times New Roman"/>
          <w:b/>
          <w:bCs/>
          <w:color w:val="000000"/>
          <w:sz w:val="18"/>
          <w:szCs w:val="18"/>
          <w:lang w:val="en-GB"/>
        </w:rPr>
        <w:t>Article Information /</w:t>
      </w:r>
      <w:r w:rsidRPr="000136DE">
        <w:rPr>
          <w:rFonts w:eastAsia="Calibri"/>
          <w:sz w:val="18"/>
          <w:szCs w:val="18"/>
        </w:rPr>
        <w:t xml:space="preserve"> </w:t>
      </w:r>
      <w:r w:rsidRPr="000136DE">
        <w:rPr>
          <w:rFonts w:eastAsia="Calibri" w:cs="Times New Roman"/>
          <w:b/>
          <w:bCs/>
          <w:color w:val="000000"/>
          <w:sz w:val="18"/>
          <w:szCs w:val="18"/>
          <w:lang w:val="en-GB"/>
        </w:rPr>
        <w:t xml:space="preserve">Makale </w:t>
      </w:r>
      <w:proofErr w:type="spellStart"/>
      <w:r w:rsidRPr="000136DE">
        <w:rPr>
          <w:rFonts w:eastAsia="Calibri" w:cs="Times New Roman"/>
          <w:b/>
          <w:bCs/>
          <w:color w:val="000000"/>
          <w:sz w:val="18"/>
          <w:szCs w:val="18"/>
          <w:lang w:val="en-GB"/>
        </w:rPr>
        <w:t>Bilgileri</w:t>
      </w:r>
      <w:proofErr w:type="spellEnd"/>
    </w:p>
    <w:p w14:paraId="7E416B09" w14:textId="3280F3E7" w:rsidR="000136DE" w:rsidRPr="000136DE" w:rsidRDefault="000136DE" w:rsidP="000136DE">
      <w:pPr>
        <w:jc w:val="both"/>
        <w:rPr>
          <w:rFonts w:eastAsia="Calibri" w:cs="Times New Roman"/>
          <w:color w:val="000000"/>
          <w:sz w:val="18"/>
          <w:szCs w:val="18"/>
        </w:rPr>
      </w:pPr>
      <w:r w:rsidRPr="000136DE">
        <w:rPr>
          <w:rFonts w:eastAsia="Calibri" w:cs="Times New Roman"/>
          <w:b/>
          <w:bCs/>
          <w:color w:val="000000"/>
          <w:sz w:val="18"/>
          <w:szCs w:val="18"/>
          <w:lang w:val="en-GB"/>
        </w:rPr>
        <w:t xml:space="preserve">Evaluation: </w:t>
      </w:r>
      <w:r w:rsidRPr="000136DE">
        <w:rPr>
          <w:rFonts w:eastAsia="Calibri" w:cs="Times New Roman"/>
          <w:b/>
          <w:color w:val="000000"/>
          <w:sz w:val="18"/>
          <w:szCs w:val="18"/>
        </w:rPr>
        <w:t>(Bu kısım boş bırakılacaktır)</w:t>
      </w:r>
    </w:p>
    <w:p w14:paraId="2EB43361" w14:textId="1C3AAA5C" w:rsidR="000136DE" w:rsidRPr="000136DE" w:rsidRDefault="000136DE" w:rsidP="000136DE">
      <w:pPr>
        <w:jc w:val="both"/>
        <w:rPr>
          <w:rFonts w:eastAsia="Calibri" w:cs="Times New Roman"/>
          <w:sz w:val="18"/>
          <w:szCs w:val="18"/>
        </w:rPr>
      </w:pPr>
      <w:r w:rsidRPr="000136DE">
        <w:rPr>
          <w:rFonts w:eastAsia="Calibri" w:cs="Times New Roman"/>
          <w:b/>
          <w:bCs/>
          <w:sz w:val="18"/>
          <w:szCs w:val="18"/>
        </w:rPr>
        <w:t xml:space="preserve">Değerlendirme: </w:t>
      </w:r>
      <w:r w:rsidRPr="000136DE">
        <w:rPr>
          <w:rFonts w:eastAsia="Calibri" w:cs="Times New Roman"/>
          <w:b/>
          <w:sz w:val="18"/>
          <w:szCs w:val="18"/>
        </w:rPr>
        <w:t>(Bu kısım boş bırakılacaktır)</w:t>
      </w:r>
    </w:p>
    <w:p w14:paraId="5223D47F" w14:textId="5C84DFF4" w:rsidR="000136DE" w:rsidRPr="000136DE" w:rsidRDefault="000136DE" w:rsidP="000136DE">
      <w:pPr>
        <w:jc w:val="both"/>
        <w:rPr>
          <w:rFonts w:eastAsia="Calibri" w:cs="Times New Roman"/>
          <w:sz w:val="18"/>
          <w:szCs w:val="18"/>
        </w:rPr>
      </w:pPr>
      <w:r w:rsidRPr="000136DE">
        <w:rPr>
          <w:rFonts w:eastAsia="Calibri" w:cs="Times New Roman"/>
          <w:b/>
          <w:bCs/>
          <w:sz w:val="18"/>
          <w:szCs w:val="18"/>
          <w:lang w:val="en-GB"/>
        </w:rPr>
        <w:t xml:space="preserve">Ethical Consideration: </w:t>
      </w:r>
      <w:proofErr w:type="spellStart"/>
      <w:r w:rsidRPr="000136DE">
        <w:rPr>
          <w:rFonts w:eastAsia="Calibri" w:cs="Times New Roman"/>
          <w:bCs/>
          <w:sz w:val="18"/>
          <w:szCs w:val="18"/>
        </w:rPr>
        <w:t>Xxxxxxx</w:t>
      </w:r>
      <w:proofErr w:type="spellEnd"/>
    </w:p>
    <w:p w14:paraId="518CFA11" w14:textId="7F35980C" w:rsidR="000136DE" w:rsidRPr="000136DE" w:rsidRDefault="000136DE" w:rsidP="000136DE">
      <w:pPr>
        <w:jc w:val="both"/>
        <w:rPr>
          <w:rFonts w:eastAsia="Calibri" w:cs="Times New Roman"/>
          <w:b/>
          <w:bCs/>
          <w:sz w:val="6"/>
          <w:szCs w:val="18"/>
        </w:rPr>
      </w:pPr>
      <w:r w:rsidRPr="000136DE">
        <w:rPr>
          <w:rFonts w:eastAsia="Calibri" w:cs="Times New Roman"/>
          <w:b/>
          <w:bCs/>
          <w:sz w:val="18"/>
          <w:szCs w:val="18"/>
        </w:rPr>
        <w:t xml:space="preserve">Etik Beyan: </w:t>
      </w:r>
      <w:proofErr w:type="spellStart"/>
      <w:r w:rsidRPr="000136DE">
        <w:rPr>
          <w:rFonts w:eastAsia="Calibri" w:cs="Times New Roman"/>
          <w:bCs/>
          <w:sz w:val="18"/>
          <w:szCs w:val="18"/>
        </w:rPr>
        <w:t>Xxxxxxx</w:t>
      </w:r>
      <w:proofErr w:type="spellEnd"/>
    </w:p>
    <w:p w14:paraId="28623399" w14:textId="4E6DC5EF" w:rsidR="000136DE" w:rsidRPr="000136DE" w:rsidRDefault="000136DE" w:rsidP="000136DE">
      <w:pPr>
        <w:jc w:val="both"/>
        <w:rPr>
          <w:rFonts w:eastAsia="Calibri" w:cs="Times New Roman"/>
          <w:color w:val="000000"/>
          <w:sz w:val="18"/>
          <w:szCs w:val="18"/>
          <w:lang w:val="en-GB"/>
        </w:rPr>
      </w:pPr>
      <w:r w:rsidRPr="000136DE">
        <w:rPr>
          <w:rFonts w:eastAsia="Calibri" w:cs="Times New Roman"/>
          <w:b/>
          <w:bCs/>
          <w:color w:val="000000"/>
          <w:sz w:val="18"/>
          <w:szCs w:val="18"/>
          <w:lang w:val="en-GB"/>
        </w:rPr>
        <w:t xml:space="preserve">Similarity Screening: </w:t>
      </w:r>
      <w:proofErr w:type="spellStart"/>
      <w:r w:rsidRPr="000136DE">
        <w:rPr>
          <w:rFonts w:eastAsia="Calibri" w:cs="Times New Roman"/>
          <w:bCs/>
          <w:color w:val="000000"/>
          <w:sz w:val="18"/>
          <w:szCs w:val="18"/>
        </w:rPr>
        <w:t>Xxxxxxx</w:t>
      </w:r>
      <w:proofErr w:type="spellEnd"/>
    </w:p>
    <w:p w14:paraId="5A622AC1" w14:textId="6FCAD727" w:rsidR="000136DE" w:rsidRPr="000136DE" w:rsidRDefault="000136DE" w:rsidP="000136DE">
      <w:pPr>
        <w:jc w:val="both"/>
        <w:rPr>
          <w:rFonts w:eastAsia="Calibri" w:cs="Times New Roman"/>
          <w:color w:val="000000"/>
          <w:sz w:val="18"/>
          <w:szCs w:val="18"/>
          <w:lang w:val="en-GB"/>
        </w:rPr>
      </w:pPr>
      <w:r w:rsidRPr="000136DE">
        <w:rPr>
          <w:rFonts w:eastAsia="Calibri"/>
          <w:b/>
          <w:bCs/>
          <w:sz w:val="18"/>
          <w:szCs w:val="18"/>
        </w:rPr>
        <w:t xml:space="preserve">Benzerlik Taraması: </w:t>
      </w:r>
      <w:proofErr w:type="spellStart"/>
      <w:r w:rsidRPr="000136DE">
        <w:rPr>
          <w:rFonts w:eastAsia="Calibri"/>
          <w:bCs/>
          <w:sz w:val="18"/>
          <w:szCs w:val="18"/>
        </w:rPr>
        <w:t>Xxxxxxx</w:t>
      </w:r>
      <w:proofErr w:type="spellEnd"/>
    </w:p>
    <w:p w14:paraId="030F1478" w14:textId="77777777" w:rsidR="000136DE" w:rsidRPr="000136DE" w:rsidRDefault="000136DE" w:rsidP="000136DE">
      <w:pPr>
        <w:jc w:val="both"/>
        <w:rPr>
          <w:rFonts w:eastAsia="Calibri" w:cs="Times New Roman"/>
          <w:b/>
          <w:bCs/>
          <w:color w:val="000000"/>
          <w:sz w:val="18"/>
          <w:szCs w:val="18"/>
          <w:lang w:val="en-GB"/>
        </w:rPr>
      </w:pPr>
      <w:r w:rsidRPr="000136DE">
        <w:rPr>
          <w:rFonts w:eastAsia="Calibri" w:cs="Times New Roman"/>
          <w:b/>
          <w:bCs/>
          <w:color w:val="000000"/>
          <w:sz w:val="18"/>
          <w:szCs w:val="18"/>
          <w:lang w:val="en-GB"/>
        </w:rPr>
        <w:t>Ethical Statement /</w:t>
      </w:r>
      <w:r w:rsidRPr="000136DE">
        <w:rPr>
          <w:rFonts w:eastAsia="Calibri" w:cs="Times New Roman"/>
          <w:b/>
          <w:bCs/>
          <w:sz w:val="18"/>
          <w:szCs w:val="18"/>
        </w:rPr>
        <w:t xml:space="preserve"> Etik Bildirim</w:t>
      </w:r>
      <w:r w:rsidRPr="000136DE">
        <w:rPr>
          <w:rFonts w:eastAsia="Calibri" w:cs="Times New Roman"/>
          <w:b/>
          <w:bCs/>
          <w:color w:val="000000"/>
          <w:sz w:val="18"/>
          <w:szCs w:val="18"/>
          <w:lang w:val="en-GB"/>
        </w:rPr>
        <w:t xml:space="preserve">: </w:t>
      </w:r>
      <w:hyperlink r:id="rId23" w:history="1">
        <w:r w:rsidRPr="000136DE">
          <w:rPr>
            <w:rFonts w:eastAsia="Calibri" w:cs="Times New Roman"/>
            <w:color w:val="000000"/>
            <w:sz w:val="18"/>
            <w:szCs w:val="18"/>
            <w:u w:val="single"/>
            <w:lang w:val="en-GB"/>
          </w:rPr>
          <w:t>health@artuklu.edu.tr</w:t>
        </w:r>
      </w:hyperlink>
      <w:r w:rsidRPr="000136DE">
        <w:rPr>
          <w:rFonts w:eastAsia="Calibri" w:cs="Times New Roman"/>
          <w:b/>
          <w:bCs/>
          <w:color w:val="000000"/>
          <w:sz w:val="18"/>
          <w:szCs w:val="18"/>
          <w:lang w:val="en-GB"/>
        </w:rPr>
        <w:t xml:space="preserve"> </w:t>
      </w:r>
    </w:p>
    <w:p w14:paraId="7490F7B6" w14:textId="77777777" w:rsidR="000136DE" w:rsidRPr="000136DE" w:rsidRDefault="000136DE" w:rsidP="000136DE">
      <w:pPr>
        <w:jc w:val="both"/>
        <w:rPr>
          <w:rFonts w:eastAsia="Calibri" w:cs="Times New Roman"/>
          <w:b/>
          <w:bCs/>
          <w:sz w:val="18"/>
          <w:szCs w:val="18"/>
        </w:rPr>
      </w:pPr>
      <w:r w:rsidRPr="000136DE">
        <w:rPr>
          <w:rFonts w:eastAsia="Calibri" w:cs="Times New Roman"/>
          <w:b/>
          <w:bCs/>
          <w:sz w:val="18"/>
          <w:szCs w:val="18"/>
          <w:lang w:val="en-GB"/>
        </w:rPr>
        <w:t>Authorship Contribution /</w:t>
      </w:r>
      <w:r w:rsidRPr="000136DE">
        <w:rPr>
          <w:rFonts w:eastAsia="Calibri" w:cs="Times New Roman"/>
          <w:b/>
          <w:bCs/>
          <w:sz w:val="18"/>
          <w:szCs w:val="18"/>
        </w:rPr>
        <w:t xml:space="preserve"> Yazar Katkıları</w:t>
      </w:r>
      <w:r w:rsidRPr="000136DE">
        <w:rPr>
          <w:rFonts w:eastAsia="Calibri" w:cs="Times New Roman"/>
          <w:b/>
          <w:bCs/>
          <w:sz w:val="18"/>
          <w:szCs w:val="18"/>
          <w:lang w:val="en-GB"/>
        </w:rPr>
        <w:t>:</w:t>
      </w:r>
      <w:r w:rsidRPr="000136DE">
        <w:rPr>
          <w:rFonts w:eastAsia="Calibri" w:cs="Times New Roman"/>
          <w:b/>
          <w:bCs/>
          <w:sz w:val="18"/>
          <w:szCs w:val="18"/>
        </w:rPr>
        <w:t xml:space="preserve"> </w:t>
      </w:r>
    </w:p>
    <w:tbl>
      <w:tblPr>
        <w:tblStyle w:val="Makale"/>
        <w:tblW w:w="9672" w:type="dxa"/>
        <w:tblLayout w:type="fixed"/>
        <w:tblLook w:val="04A0" w:firstRow="1" w:lastRow="0" w:firstColumn="1" w:lastColumn="0" w:noHBand="0" w:noVBand="1"/>
      </w:tblPr>
      <w:tblGrid>
        <w:gridCol w:w="2871"/>
        <w:gridCol w:w="2871"/>
        <w:gridCol w:w="1059"/>
        <w:gridCol w:w="2871"/>
      </w:tblGrid>
      <w:tr w:rsidR="000136DE" w:rsidRPr="000B5CF8" w14:paraId="75A5B177" w14:textId="77777777" w:rsidTr="00060ED3">
        <w:trPr>
          <w:gridAfter w:val="1"/>
          <w:wAfter w:w="2871" w:type="dxa"/>
        </w:trPr>
        <w:tc>
          <w:tcPr>
            <w:tcW w:w="2871" w:type="dxa"/>
          </w:tcPr>
          <w:p w14:paraId="17EA36E6" w14:textId="77777777" w:rsidR="000136DE" w:rsidRPr="000B5CF8" w:rsidRDefault="000136DE" w:rsidP="00060ED3">
            <w:pPr>
              <w:jc w:val="both"/>
              <w:rPr>
                <w:rFonts w:ascii="Times New Roman" w:eastAsia="Cambria" w:hAnsi="Times New Roman" w:cs="Times New Roman"/>
                <w:b/>
                <w:bCs/>
                <w:spacing w:val="-2"/>
                <w:szCs w:val="18"/>
              </w:rPr>
            </w:pPr>
            <w:r w:rsidRPr="00562677">
              <w:rPr>
                <w:rFonts w:ascii="Times New Roman" w:eastAsia="Times New Roman" w:hAnsi="Times New Roman" w:cs="Times New Roman"/>
                <w:color w:val="111111"/>
                <w:szCs w:val="18"/>
              </w:rPr>
              <w:t>Araştırmanın Tasarımı (</w:t>
            </w:r>
            <w:proofErr w:type="spellStart"/>
            <w:r w:rsidRPr="00562677">
              <w:rPr>
                <w:rFonts w:ascii="Times New Roman" w:eastAsia="Times New Roman" w:hAnsi="Times New Roman" w:cs="Times New Roman"/>
                <w:color w:val="111111"/>
                <w:szCs w:val="18"/>
              </w:rPr>
              <w:t>CRediT</w:t>
            </w:r>
            <w:proofErr w:type="spellEnd"/>
            <w:r w:rsidRPr="00562677">
              <w:rPr>
                <w:rFonts w:ascii="Times New Roman" w:eastAsia="Times New Roman" w:hAnsi="Times New Roman" w:cs="Times New Roman"/>
                <w:color w:val="111111"/>
                <w:szCs w:val="18"/>
              </w:rPr>
              <w:t xml:space="preserve"> 1)</w:t>
            </w:r>
          </w:p>
        </w:tc>
        <w:tc>
          <w:tcPr>
            <w:tcW w:w="3930" w:type="dxa"/>
            <w:gridSpan w:val="2"/>
          </w:tcPr>
          <w:p w14:paraId="0F48C477" w14:textId="77777777" w:rsidR="000136DE" w:rsidRPr="000B5CF8" w:rsidRDefault="000136DE" w:rsidP="00060ED3">
            <w:pPr>
              <w:jc w:val="both"/>
              <w:rPr>
                <w:rFonts w:ascii="Times New Roman" w:eastAsia="Cambria" w:hAnsi="Times New Roman" w:cs="Times New Roman"/>
                <w:b/>
                <w:bCs/>
                <w:spacing w:val="-2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111111"/>
                <w:szCs w:val="18"/>
              </w:rPr>
              <w:t>AB</w:t>
            </w:r>
            <w:r w:rsidRPr="00562677">
              <w:rPr>
                <w:rFonts w:ascii="Times New Roman" w:eastAsia="Times New Roman" w:hAnsi="Times New Roman" w:cs="Times New Roman"/>
                <w:color w:val="111111"/>
                <w:szCs w:val="18"/>
              </w:rPr>
              <w:t xml:space="preserve"> (%60) - </w:t>
            </w:r>
            <w:r>
              <w:rPr>
                <w:rFonts w:ascii="Times New Roman" w:eastAsia="Times New Roman" w:hAnsi="Times New Roman" w:cs="Times New Roman"/>
                <w:color w:val="111111"/>
                <w:szCs w:val="18"/>
              </w:rPr>
              <w:t>CD</w:t>
            </w:r>
            <w:r w:rsidRPr="00562677">
              <w:rPr>
                <w:rFonts w:ascii="Times New Roman" w:eastAsia="Times New Roman" w:hAnsi="Times New Roman" w:cs="Times New Roman"/>
                <w:color w:val="111111"/>
                <w:szCs w:val="18"/>
              </w:rPr>
              <w:t xml:space="preserve"> (%40)</w:t>
            </w:r>
          </w:p>
        </w:tc>
      </w:tr>
      <w:tr w:rsidR="000136DE" w:rsidRPr="000B5CF8" w14:paraId="344F54CC" w14:textId="77777777" w:rsidTr="00060ED3">
        <w:trPr>
          <w:gridAfter w:val="1"/>
          <w:wAfter w:w="2871" w:type="dxa"/>
        </w:trPr>
        <w:tc>
          <w:tcPr>
            <w:tcW w:w="2871" w:type="dxa"/>
          </w:tcPr>
          <w:p w14:paraId="709610D2" w14:textId="77777777" w:rsidR="000136DE" w:rsidRPr="000B5CF8" w:rsidRDefault="000136DE" w:rsidP="00060ED3">
            <w:pPr>
              <w:jc w:val="both"/>
              <w:rPr>
                <w:rFonts w:ascii="Times New Roman" w:eastAsia="Cambria" w:hAnsi="Times New Roman" w:cs="Times New Roman"/>
                <w:b/>
                <w:bCs/>
                <w:spacing w:val="-2"/>
                <w:szCs w:val="18"/>
              </w:rPr>
            </w:pPr>
            <w:r w:rsidRPr="00562677">
              <w:rPr>
                <w:rFonts w:ascii="Times New Roman" w:eastAsia="Times New Roman" w:hAnsi="Times New Roman" w:cs="Times New Roman"/>
                <w:color w:val="111111"/>
                <w:szCs w:val="18"/>
              </w:rPr>
              <w:t>Veri Toplanması (</w:t>
            </w:r>
            <w:proofErr w:type="spellStart"/>
            <w:r w:rsidRPr="00562677">
              <w:rPr>
                <w:rFonts w:ascii="Times New Roman" w:eastAsia="Times New Roman" w:hAnsi="Times New Roman" w:cs="Times New Roman"/>
                <w:color w:val="111111"/>
                <w:szCs w:val="18"/>
              </w:rPr>
              <w:t>CRediT</w:t>
            </w:r>
            <w:proofErr w:type="spellEnd"/>
            <w:r w:rsidRPr="00562677">
              <w:rPr>
                <w:rFonts w:ascii="Times New Roman" w:eastAsia="Times New Roman" w:hAnsi="Times New Roman" w:cs="Times New Roman"/>
                <w:color w:val="111111"/>
                <w:szCs w:val="18"/>
              </w:rPr>
              <w:t xml:space="preserve"> 2)</w:t>
            </w:r>
          </w:p>
        </w:tc>
        <w:tc>
          <w:tcPr>
            <w:tcW w:w="3930" w:type="dxa"/>
            <w:gridSpan w:val="2"/>
          </w:tcPr>
          <w:p w14:paraId="48104C63" w14:textId="77777777" w:rsidR="000136DE" w:rsidRPr="000B5CF8" w:rsidRDefault="000136DE" w:rsidP="00060ED3">
            <w:pPr>
              <w:jc w:val="both"/>
              <w:rPr>
                <w:rFonts w:ascii="Times New Roman" w:eastAsia="Cambria" w:hAnsi="Times New Roman" w:cs="Times New Roman"/>
                <w:spacing w:val="-2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111111"/>
                <w:szCs w:val="18"/>
              </w:rPr>
              <w:t>AB</w:t>
            </w:r>
            <w:r w:rsidRPr="00562677">
              <w:rPr>
                <w:rFonts w:ascii="Times New Roman" w:eastAsia="Times New Roman" w:hAnsi="Times New Roman" w:cs="Times New Roman"/>
                <w:color w:val="111111"/>
                <w:szCs w:val="18"/>
              </w:rPr>
              <w:t xml:space="preserve"> (%40) - </w:t>
            </w:r>
            <w:r>
              <w:rPr>
                <w:rFonts w:ascii="Times New Roman" w:eastAsia="Times New Roman" w:hAnsi="Times New Roman" w:cs="Times New Roman"/>
                <w:color w:val="111111"/>
                <w:szCs w:val="18"/>
              </w:rPr>
              <w:t>CD</w:t>
            </w:r>
            <w:r w:rsidRPr="00562677">
              <w:rPr>
                <w:rFonts w:ascii="Times New Roman" w:eastAsia="Times New Roman" w:hAnsi="Times New Roman" w:cs="Times New Roman"/>
                <w:color w:val="111111"/>
                <w:szCs w:val="18"/>
              </w:rPr>
              <w:t xml:space="preserve"> (%60)</w:t>
            </w:r>
          </w:p>
        </w:tc>
      </w:tr>
      <w:tr w:rsidR="000136DE" w:rsidRPr="000B5CF8" w14:paraId="7D823EF4" w14:textId="77777777" w:rsidTr="00060ED3">
        <w:trPr>
          <w:gridAfter w:val="1"/>
          <w:wAfter w:w="2871" w:type="dxa"/>
        </w:trPr>
        <w:tc>
          <w:tcPr>
            <w:tcW w:w="2871" w:type="dxa"/>
          </w:tcPr>
          <w:p w14:paraId="6274DFFD" w14:textId="77777777" w:rsidR="000136DE" w:rsidRPr="000B5CF8" w:rsidRDefault="000136DE" w:rsidP="00060ED3">
            <w:pPr>
              <w:jc w:val="both"/>
              <w:rPr>
                <w:rFonts w:ascii="Times New Roman" w:eastAsia="Cambria" w:hAnsi="Times New Roman" w:cs="Times New Roman"/>
                <w:b/>
                <w:bCs/>
                <w:spacing w:val="-2"/>
                <w:szCs w:val="18"/>
              </w:rPr>
            </w:pPr>
            <w:r w:rsidRPr="00562677">
              <w:rPr>
                <w:rFonts w:ascii="Times New Roman" w:eastAsia="Times New Roman" w:hAnsi="Times New Roman" w:cs="Times New Roman"/>
                <w:color w:val="111111"/>
                <w:szCs w:val="18"/>
              </w:rPr>
              <w:t>Araştırma - Veri Analizi - Doğrulama (</w:t>
            </w:r>
            <w:proofErr w:type="spellStart"/>
            <w:r w:rsidRPr="00562677">
              <w:rPr>
                <w:rFonts w:ascii="Times New Roman" w:eastAsia="Times New Roman" w:hAnsi="Times New Roman" w:cs="Times New Roman"/>
                <w:color w:val="111111"/>
                <w:szCs w:val="18"/>
              </w:rPr>
              <w:t>CRediT</w:t>
            </w:r>
            <w:proofErr w:type="spellEnd"/>
            <w:r w:rsidRPr="00562677">
              <w:rPr>
                <w:rFonts w:ascii="Times New Roman" w:eastAsia="Times New Roman" w:hAnsi="Times New Roman" w:cs="Times New Roman"/>
                <w:color w:val="111111"/>
                <w:szCs w:val="18"/>
              </w:rPr>
              <w:t xml:space="preserve"> 3-4-6-11)</w:t>
            </w:r>
          </w:p>
        </w:tc>
        <w:tc>
          <w:tcPr>
            <w:tcW w:w="3930" w:type="dxa"/>
            <w:gridSpan w:val="2"/>
          </w:tcPr>
          <w:p w14:paraId="38C1CA7F" w14:textId="77777777" w:rsidR="000136DE" w:rsidRPr="000B5CF8" w:rsidRDefault="000136DE" w:rsidP="00060ED3">
            <w:pPr>
              <w:jc w:val="both"/>
              <w:rPr>
                <w:rFonts w:ascii="Times New Roman" w:eastAsia="Cambria" w:hAnsi="Times New Roman" w:cs="Times New Roman"/>
                <w:spacing w:val="-2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111111"/>
                <w:szCs w:val="18"/>
              </w:rPr>
              <w:t>AB</w:t>
            </w:r>
            <w:r w:rsidRPr="00562677">
              <w:rPr>
                <w:rFonts w:ascii="Times New Roman" w:eastAsia="Times New Roman" w:hAnsi="Times New Roman" w:cs="Times New Roman"/>
                <w:color w:val="111111"/>
                <w:szCs w:val="18"/>
              </w:rPr>
              <w:t xml:space="preserve"> (%50) - </w:t>
            </w:r>
            <w:r>
              <w:rPr>
                <w:rFonts w:ascii="Times New Roman" w:eastAsia="Times New Roman" w:hAnsi="Times New Roman" w:cs="Times New Roman"/>
                <w:color w:val="111111"/>
                <w:szCs w:val="18"/>
              </w:rPr>
              <w:t>CD</w:t>
            </w:r>
            <w:r w:rsidRPr="00562677">
              <w:rPr>
                <w:rFonts w:ascii="Times New Roman" w:eastAsia="Times New Roman" w:hAnsi="Times New Roman" w:cs="Times New Roman"/>
                <w:color w:val="111111"/>
                <w:szCs w:val="18"/>
              </w:rPr>
              <w:t xml:space="preserve"> (%50)</w:t>
            </w:r>
          </w:p>
        </w:tc>
      </w:tr>
      <w:tr w:rsidR="000136DE" w:rsidRPr="000B5CF8" w14:paraId="70EBC1C4" w14:textId="77777777" w:rsidTr="00060ED3">
        <w:trPr>
          <w:gridAfter w:val="1"/>
          <w:wAfter w:w="2871" w:type="dxa"/>
        </w:trPr>
        <w:tc>
          <w:tcPr>
            <w:tcW w:w="2871" w:type="dxa"/>
          </w:tcPr>
          <w:p w14:paraId="08B60829" w14:textId="77777777" w:rsidR="000136DE" w:rsidRPr="000B5CF8" w:rsidRDefault="000136DE" w:rsidP="00060ED3">
            <w:pPr>
              <w:jc w:val="both"/>
              <w:rPr>
                <w:rFonts w:ascii="Times New Roman" w:eastAsia="Cambria" w:hAnsi="Times New Roman" w:cs="Times New Roman"/>
                <w:b/>
                <w:bCs/>
                <w:spacing w:val="-2"/>
                <w:szCs w:val="18"/>
              </w:rPr>
            </w:pPr>
            <w:r w:rsidRPr="00562677">
              <w:rPr>
                <w:rFonts w:ascii="Times New Roman" w:eastAsia="Times New Roman" w:hAnsi="Times New Roman" w:cs="Times New Roman"/>
                <w:color w:val="111111"/>
                <w:szCs w:val="18"/>
              </w:rPr>
              <w:t>Makalenin Yazımı (</w:t>
            </w:r>
            <w:proofErr w:type="spellStart"/>
            <w:r w:rsidRPr="00562677">
              <w:rPr>
                <w:rFonts w:ascii="Times New Roman" w:eastAsia="Times New Roman" w:hAnsi="Times New Roman" w:cs="Times New Roman"/>
                <w:color w:val="111111"/>
                <w:szCs w:val="18"/>
              </w:rPr>
              <w:t>CRediT</w:t>
            </w:r>
            <w:proofErr w:type="spellEnd"/>
            <w:r w:rsidRPr="00562677">
              <w:rPr>
                <w:rFonts w:ascii="Times New Roman" w:eastAsia="Times New Roman" w:hAnsi="Times New Roman" w:cs="Times New Roman"/>
                <w:color w:val="111111"/>
                <w:szCs w:val="18"/>
              </w:rPr>
              <w:t xml:space="preserve"> 12-13)</w:t>
            </w:r>
          </w:p>
        </w:tc>
        <w:tc>
          <w:tcPr>
            <w:tcW w:w="3930" w:type="dxa"/>
            <w:gridSpan w:val="2"/>
          </w:tcPr>
          <w:p w14:paraId="4A63C790" w14:textId="77777777" w:rsidR="000136DE" w:rsidRPr="000B5CF8" w:rsidRDefault="000136DE" w:rsidP="00060ED3">
            <w:pPr>
              <w:jc w:val="both"/>
              <w:rPr>
                <w:rFonts w:ascii="Times New Roman" w:eastAsia="Cambria" w:hAnsi="Times New Roman" w:cs="Times New Roman"/>
                <w:spacing w:val="-2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111111"/>
                <w:szCs w:val="18"/>
              </w:rPr>
              <w:t>AB</w:t>
            </w:r>
            <w:r w:rsidRPr="00562677">
              <w:rPr>
                <w:rFonts w:ascii="Times New Roman" w:eastAsia="Times New Roman" w:hAnsi="Times New Roman" w:cs="Times New Roman"/>
                <w:color w:val="111111"/>
                <w:szCs w:val="18"/>
              </w:rPr>
              <w:t xml:space="preserve"> (%50) - </w:t>
            </w:r>
            <w:r>
              <w:rPr>
                <w:rFonts w:ascii="Times New Roman" w:eastAsia="Times New Roman" w:hAnsi="Times New Roman" w:cs="Times New Roman"/>
                <w:color w:val="111111"/>
                <w:szCs w:val="18"/>
              </w:rPr>
              <w:t>CD</w:t>
            </w:r>
            <w:r w:rsidRPr="00562677">
              <w:rPr>
                <w:rFonts w:ascii="Times New Roman" w:eastAsia="Times New Roman" w:hAnsi="Times New Roman" w:cs="Times New Roman"/>
                <w:color w:val="111111"/>
                <w:szCs w:val="18"/>
              </w:rPr>
              <w:t xml:space="preserve"> (%50)</w:t>
            </w:r>
          </w:p>
        </w:tc>
      </w:tr>
      <w:tr w:rsidR="000136DE" w:rsidRPr="0034445C" w14:paraId="1DDE388E" w14:textId="77777777" w:rsidTr="00060ED3">
        <w:trPr>
          <w:gridAfter w:val="1"/>
          <w:wAfter w:w="2871" w:type="dxa"/>
          <w:trHeight w:val="50"/>
        </w:trPr>
        <w:tc>
          <w:tcPr>
            <w:tcW w:w="2871" w:type="dxa"/>
          </w:tcPr>
          <w:p w14:paraId="1F756FF8" w14:textId="77777777" w:rsidR="000136DE" w:rsidRPr="000B5CF8" w:rsidRDefault="000136DE" w:rsidP="00060ED3">
            <w:pPr>
              <w:jc w:val="both"/>
              <w:rPr>
                <w:rFonts w:ascii="Times New Roman" w:eastAsia="Times New Roman" w:hAnsi="Times New Roman" w:cs="Times New Roman"/>
                <w:b/>
                <w:bCs/>
                <w:color w:val="111111"/>
                <w:spacing w:val="-4"/>
                <w:szCs w:val="18"/>
              </w:rPr>
            </w:pPr>
            <w:r w:rsidRPr="00562677">
              <w:rPr>
                <w:rFonts w:ascii="Times New Roman" w:eastAsia="Times New Roman" w:hAnsi="Times New Roman" w:cs="Times New Roman"/>
                <w:color w:val="111111"/>
                <w:spacing w:val="-4"/>
                <w:szCs w:val="18"/>
              </w:rPr>
              <w:t xml:space="preserve">Metnin Geliştirilmesi ve Tashihi </w:t>
            </w:r>
            <w:r w:rsidRPr="00562677">
              <w:rPr>
                <w:rFonts w:ascii="Times New Roman" w:eastAsia="Times New Roman" w:hAnsi="Times New Roman" w:cs="Times New Roman"/>
                <w:color w:val="111111"/>
                <w:szCs w:val="18"/>
              </w:rPr>
              <w:t>(</w:t>
            </w:r>
            <w:proofErr w:type="spellStart"/>
            <w:r w:rsidRPr="00562677">
              <w:rPr>
                <w:rFonts w:ascii="Times New Roman" w:eastAsia="Times New Roman" w:hAnsi="Times New Roman" w:cs="Times New Roman"/>
                <w:color w:val="111111"/>
                <w:szCs w:val="18"/>
              </w:rPr>
              <w:t>CRediT</w:t>
            </w:r>
            <w:proofErr w:type="spellEnd"/>
            <w:r w:rsidRPr="00562677">
              <w:rPr>
                <w:rFonts w:ascii="Times New Roman" w:eastAsia="Times New Roman" w:hAnsi="Times New Roman" w:cs="Times New Roman"/>
                <w:color w:val="111111"/>
                <w:szCs w:val="18"/>
              </w:rPr>
              <w:t xml:space="preserve"> 14)</w:t>
            </w:r>
          </w:p>
        </w:tc>
        <w:tc>
          <w:tcPr>
            <w:tcW w:w="3930" w:type="dxa"/>
            <w:gridSpan w:val="2"/>
          </w:tcPr>
          <w:p w14:paraId="775548FE" w14:textId="77777777" w:rsidR="000136DE" w:rsidRPr="000B5CF8" w:rsidRDefault="000136DE" w:rsidP="00060ED3">
            <w:pPr>
              <w:jc w:val="both"/>
              <w:rPr>
                <w:rFonts w:ascii="Times New Roman" w:eastAsia="Times New Roman" w:hAnsi="Times New Roman" w:cs="Times New Roman"/>
                <w:color w:val="111111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111111"/>
                <w:szCs w:val="18"/>
              </w:rPr>
              <w:t>AB (%100)</w:t>
            </w:r>
          </w:p>
        </w:tc>
      </w:tr>
      <w:tr w:rsidR="000136DE" w:rsidRPr="000B5CF8" w14:paraId="082CB579" w14:textId="77777777" w:rsidTr="00060ED3">
        <w:tc>
          <w:tcPr>
            <w:tcW w:w="2871" w:type="dxa"/>
            <w:vAlign w:val="top"/>
          </w:tcPr>
          <w:p w14:paraId="712C51DC" w14:textId="77777777" w:rsidR="000136DE" w:rsidRDefault="000136DE" w:rsidP="00060ED3">
            <w:pPr>
              <w:jc w:val="both"/>
              <w:rPr>
                <w:rFonts w:ascii="Times New Roman" w:hAnsi="Times New Roman" w:cs="Times New Roman"/>
                <w:color w:val="000000"/>
                <w:szCs w:val="18"/>
              </w:rPr>
            </w:pPr>
          </w:p>
          <w:p w14:paraId="4C4D608E" w14:textId="77777777" w:rsidR="000136DE" w:rsidRDefault="000136DE" w:rsidP="00060ED3">
            <w:pPr>
              <w:jc w:val="both"/>
              <w:rPr>
                <w:rFonts w:ascii="Times New Roman" w:hAnsi="Times New Roman" w:cs="Times New Roman"/>
                <w:color w:val="000000"/>
                <w:szCs w:val="18"/>
              </w:rPr>
            </w:pPr>
          </w:p>
          <w:p w14:paraId="2E601769" w14:textId="77777777" w:rsidR="000136DE" w:rsidRPr="00CA4A38" w:rsidRDefault="000136DE" w:rsidP="00060ED3">
            <w:pPr>
              <w:jc w:val="both"/>
              <w:rPr>
                <w:rFonts w:ascii="Times New Roman" w:eastAsia="Times New Roman" w:hAnsi="Times New Roman" w:cs="Times New Roman"/>
                <w:color w:val="111111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Cs w:val="18"/>
              </w:rPr>
              <w:t>Research</w:t>
            </w:r>
            <w:proofErr w:type="spellEnd"/>
            <w:r>
              <w:rPr>
                <w:rFonts w:ascii="Times New Roman" w:hAnsi="Times New Roman" w:cs="Times New Roman"/>
                <w:color w:val="000000"/>
                <w:szCs w:val="18"/>
              </w:rPr>
              <w:t xml:space="preserve"> Design (</w:t>
            </w:r>
            <w:proofErr w:type="spellStart"/>
            <w:r>
              <w:rPr>
                <w:rFonts w:ascii="Times New Roman" w:hAnsi="Times New Roman" w:cs="Times New Roman"/>
                <w:color w:val="000000"/>
                <w:szCs w:val="18"/>
              </w:rPr>
              <w:t>CRediT</w:t>
            </w:r>
            <w:proofErr w:type="spellEnd"/>
            <w:r>
              <w:rPr>
                <w:rFonts w:ascii="Times New Roman" w:hAnsi="Times New Roman" w:cs="Times New Roman"/>
                <w:color w:val="000000"/>
                <w:szCs w:val="18"/>
              </w:rPr>
              <w:t xml:space="preserve"> 1)</w:t>
            </w:r>
            <w:r w:rsidRPr="00CA4A38">
              <w:rPr>
                <w:rFonts w:ascii="Times New Roman" w:hAnsi="Times New Roman" w:cs="Times New Roman"/>
                <w:color w:val="000000"/>
                <w:szCs w:val="18"/>
              </w:rPr>
              <w:t xml:space="preserve"> </w:t>
            </w:r>
          </w:p>
        </w:tc>
        <w:tc>
          <w:tcPr>
            <w:tcW w:w="2871" w:type="dxa"/>
            <w:vAlign w:val="top"/>
          </w:tcPr>
          <w:p w14:paraId="376EECA3" w14:textId="77777777" w:rsidR="000136DE" w:rsidRDefault="000136DE" w:rsidP="00060ED3">
            <w:pPr>
              <w:jc w:val="both"/>
              <w:rPr>
                <w:rFonts w:ascii="Times New Roman" w:hAnsi="Times New Roman" w:cs="Times New Roman"/>
              </w:rPr>
            </w:pPr>
          </w:p>
          <w:p w14:paraId="35790CB8" w14:textId="77777777" w:rsidR="000136DE" w:rsidRDefault="000136DE" w:rsidP="00060ED3">
            <w:pPr>
              <w:jc w:val="both"/>
              <w:rPr>
                <w:rFonts w:ascii="Times New Roman" w:hAnsi="Times New Roman" w:cs="Times New Roman"/>
              </w:rPr>
            </w:pPr>
          </w:p>
          <w:p w14:paraId="4806A4C3" w14:textId="77777777" w:rsidR="000136DE" w:rsidRPr="0029615B" w:rsidRDefault="000136DE" w:rsidP="00060ED3">
            <w:pPr>
              <w:jc w:val="both"/>
              <w:rPr>
                <w:rFonts w:ascii="Times New Roman" w:eastAsia="Cambria" w:hAnsi="Times New Roman" w:cs="Times New Roman"/>
                <w:b/>
                <w:bCs/>
                <w:spacing w:val="-2"/>
                <w:szCs w:val="18"/>
              </w:rPr>
            </w:pPr>
            <w:r w:rsidRPr="0029615B">
              <w:rPr>
                <w:rFonts w:ascii="Times New Roman" w:hAnsi="Times New Roman" w:cs="Times New Roman"/>
              </w:rPr>
              <w:t>AB (%60) - CD (%40)</w:t>
            </w:r>
          </w:p>
        </w:tc>
        <w:tc>
          <w:tcPr>
            <w:tcW w:w="3930" w:type="dxa"/>
            <w:gridSpan w:val="2"/>
          </w:tcPr>
          <w:p w14:paraId="41EBA52E" w14:textId="77777777" w:rsidR="000136DE" w:rsidRPr="000B5CF8" w:rsidRDefault="000136DE" w:rsidP="00060ED3">
            <w:pPr>
              <w:jc w:val="both"/>
              <w:rPr>
                <w:rFonts w:ascii="Times New Roman" w:eastAsia="Cambria" w:hAnsi="Times New Roman" w:cs="Times New Roman"/>
                <w:b/>
                <w:bCs/>
                <w:spacing w:val="-2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111111"/>
                <w:szCs w:val="18"/>
              </w:rPr>
              <w:t>AB</w:t>
            </w:r>
            <w:r w:rsidRPr="00562677">
              <w:rPr>
                <w:rFonts w:ascii="Times New Roman" w:eastAsia="Times New Roman" w:hAnsi="Times New Roman" w:cs="Times New Roman"/>
                <w:color w:val="111111"/>
                <w:szCs w:val="18"/>
              </w:rPr>
              <w:t xml:space="preserve"> (%60) - </w:t>
            </w:r>
            <w:r>
              <w:rPr>
                <w:rFonts w:ascii="Times New Roman" w:eastAsia="Times New Roman" w:hAnsi="Times New Roman" w:cs="Times New Roman"/>
                <w:color w:val="111111"/>
                <w:szCs w:val="18"/>
              </w:rPr>
              <w:t>CD</w:t>
            </w:r>
            <w:r w:rsidRPr="00562677">
              <w:rPr>
                <w:rFonts w:ascii="Times New Roman" w:eastAsia="Times New Roman" w:hAnsi="Times New Roman" w:cs="Times New Roman"/>
                <w:color w:val="111111"/>
                <w:szCs w:val="18"/>
              </w:rPr>
              <w:t xml:space="preserve"> (%40)</w:t>
            </w:r>
          </w:p>
        </w:tc>
      </w:tr>
      <w:tr w:rsidR="000136DE" w:rsidRPr="000B5CF8" w14:paraId="4333D1F7" w14:textId="77777777" w:rsidTr="00060ED3">
        <w:tc>
          <w:tcPr>
            <w:tcW w:w="2871" w:type="dxa"/>
            <w:vAlign w:val="top"/>
          </w:tcPr>
          <w:p w14:paraId="363A9BAE" w14:textId="77777777" w:rsidR="000136DE" w:rsidRPr="00CA4A38" w:rsidRDefault="000136DE" w:rsidP="00060ED3">
            <w:pPr>
              <w:jc w:val="both"/>
              <w:rPr>
                <w:rFonts w:ascii="Times New Roman" w:eastAsia="Times New Roman" w:hAnsi="Times New Roman" w:cs="Times New Roman"/>
                <w:color w:val="111111"/>
                <w:szCs w:val="18"/>
              </w:rPr>
            </w:pPr>
            <w:r w:rsidRPr="00CA4A38">
              <w:rPr>
                <w:rFonts w:ascii="Times New Roman" w:hAnsi="Times New Roman" w:cs="Times New Roman"/>
                <w:color w:val="000000"/>
                <w:szCs w:val="18"/>
              </w:rPr>
              <w:t>Data Collection (</w:t>
            </w:r>
            <w:proofErr w:type="spellStart"/>
            <w:r w:rsidRPr="00CA4A38">
              <w:rPr>
                <w:rFonts w:ascii="Times New Roman" w:hAnsi="Times New Roman" w:cs="Times New Roman"/>
                <w:color w:val="000000"/>
                <w:szCs w:val="18"/>
              </w:rPr>
              <w:t>CRediT</w:t>
            </w:r>
            <w:proofErr w:type="spellEnd"/>
            <w:r w:rsidRPr="00CA4A38">
              <w:rPr>
                <w:rFonts w:ascii="Times New Roman" w:hAnsi="Times New Roman" w:cs="Times New Roman"/>
                <w:color w:val="000000"/>
                <w:szCs w:val="18"/>
              </w:rPr>
              <w:t xml:space="preserve"> 2)</w:t>
            </w:r>
          </w:p>
        </w:tc>
        <w:tc>
          <w:tcPr>
            <w:tcW w:w="2871" w:type="dxa"/>
            <w:vAlign w:val="top"/>
          </w:tcPr>
          <w:p w14:paraId="017328F3" w14:textId="77777777" w:rsidR="000136DE" w:rsidRPr="0029615B" w:rsidRDefault="000136DE" w:rsidP="00060ED3">
            <w:pPr>
              <w:jc w:val="both"/>
              <w:rPr>
                <w:rFonts w:ascii="Times New Roman" w:eastAsia="Cambria" w:hAnsi="Times New Roman" w:cs="Times New Roman"/>
                <w:b/>
                <w:bCs/>
                <w:spacing w:val="-2"/>
                <w:szCs w:val="18"/>
              </w:rPr>
            </w:pPr>
            <w:r w:rsidRPr="0029615B">
              <w:rPr>
                <w:rFonts w:ascii="Times New Roman" w:hAnsi="Times New Roman" w:cs="Times New Roman"/>
              </w:rPr>
              <w:t>AB (%40) - CD (%60)</w:t>
            </w:r>
          </w:p>
        </w:tc>
        <w:tc>
          <w:tcPr>
            <w:tcW w:w="3930" w:type="dxa"/>
            <w:gridSpan w:val="2"/>
          </w:tcPr>
          <w:p w14:paraId="39F69160" w14:textId="77777777" w:rsidR="000136DE" w:rsidRPr="000B5CF8" w:rsidRDefault="000136DE" w:rsidP="00060ED3">
            <w:pPr>
              <w:jc w:val="both"/>
              <w:rPr>
                <w:rFonts w:ascii="Times New Roman" w:eastAsia="Cambria" w:hAnsi="Times New Roman" w:cs="Times New Roman"/>
                <w:spacing w:val="-2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111111"/>
                <w:szCs w:val="18"/>
              </w:rPr>
              <w:t>AB</w:t>
            </w:r>
            <w:r w:rsidRPr="00562677">
              <w:rPr>
                <w:rFonts w:ascii="Times New Roman" w:eastAsia="Times New Roman" w:hAnsi="Times New Roman" w:cs="Times New Roman"/>
                <w:color w:val="111111"/>
                <w:szCs w:val="18"/>
              </w:rPr>
              <w:t xml:space="preserve"> (%40) - </w:t>
            </w:r>
            <w:r>
              <w:rPr>
                <w:rFonts w:ascii="Times New Roman" w:eastAsia="Times New Roman" w:hAnsi="Times New Roman" w:cs="Times New Roman"/>
                <w:color w:val="111111"/>
                <w:szCs w:val="18"/>
              </w:rPr>
              <w:t>CD</w:t>
            </w:r>
            <w:r w:rsidRPr="00562677">
              <w:rPr>
                <w:rFonts w:ascii="Times New Roman" w:eastAsia="Times New Roman" w:hAnsi="Times New Roman" w:cs="Times New Roman"/>
                <w:color w:val="111111"/>
                <w:szCs w:val="18"/>
              </w:rPr>
              <w:t xml:space="preserve"> (%60)</w:t>
            </w:r>
          </w:p>
        </w:tc>
      </w:tr>
      <w:tr w:rsidR="000136DE" w:rsidRPr="000B5CF8" w14:paraId="5E8FFD26" w14:textId="77777777" w:rsidTr="00060ED3">
        <w:tc>
          <w:tcPr>
            <w:tcW w:w="2871" w:type="dxa"/>
            <w:vAlign w:val="top"/>
          </w:tcPr>
          <w:p w14:paraId="360AB79D" w14:textId="77777777" w:rsidR="000136DE" w:rsidRPr="00CA4A38" w:rsidRDefault="000136DE" w:rsidP="00060ED3">
            <w:pPr>
              <w:jc w:val="both"/>
              <w:rPr>
                <w:rFonts w:ascii="Times New Roman" w:eastAsia="Times New Roman" w:hAnsi="Times New Roman" w:cs="Times New Roman"/>
                <w:color w:val="111111"/>
                <w:szCs w:val="18"/>
              </w:rPr>
            </w:pPr>
            <w:proofErr w:type="spellStart"/>
            <w:r w:rsidRPr="00CA4A38">
              <w:rPr>
                <w:rFonts w:ascii="Times New Roman" w:hAnsi="Times New Roman" w:cs="Times New Roman"/>
                <w:color w:val="000000"/>
                <w:szCs w:val="18"/>
              </w:rPr>
              <w:t>Research</w:t>
            </w:r>
            <w:proofErr w:type="spellEnd"/>
            <w:r w:rsidRPr="00CA4A38">
              <w:rPr>
                <w:rFonts w:ascii="Times New Roman" w:hAnsi="Times New Roman" w:cs="Times New Roman"/>
                <w:color w:val="000000"/>
                <w:szCs w:val="18"/>
              </w:rPr>
              <w:t xml:space="preserve"> - Data Analysis - </w:t>
            </w:r>
            <w:proofErr w:type="spellStart"/>
            <w:r w:rsidRPr="00CA4A38">
              <w:rPr>
                <w:rFonts w:ascii="Times New Roman" w:hAnsi="Times New Roman" w:cs="Times New Roman"/>
                <w:color w:val="000000"/>
                <w:szCs w:val="18"/>
              </w:rPr>
              <w:t>Verification</w:t>
            </w:r>
            <w:proofErr w:type="spellEnd"/>
            <w:r w:rsidRPr="00CA4A38">
              <w:rPr>
                <w:rFonts w:ascii="Times New Roman" w:hAnsi="Times New Roman" w:cs="Times New Roman"/>
                <w:color w:val="000000"/>
                <w:szCs w:val="18"/>
              </w:rPr>
              <w:t xml:space="preserve"> (</w:t>
            </w:r>
            <w:proofErr w:type="spellStart"/>
            <w:r w:rsidRPr="00CA4A38">
              <w:rPr>
                <w:rFonts w:ascii="Times New Roman" w:hAnsi="Times New Roman" w:cs="Times New Roman"/>
                <w:color w:val="000000"/>
                <w:szCs w:val="18"/>
              </w:rPr>
              <w:t>CRediT</w:t>
            </w:r>
            <w:proofErr w:type="spellEnd"/>
            <w:r w:rsidRPr="00CA4A38">
              <w:rPr>
                <w:rFonts w:ascii="Times New Roman" w:hAnsi="Times New Roman" w:cs="Times New Roman"/>
                <w:color w:val="000000"/>
                <w:szCs w:val="18"/>
              </w:rPr>
              <w:t xml:space="preserve"> 3-4-6-11)</w:t>
            </w:r>
          </w:p>
        </w:tc>
        <w:tc>
          <w:tcPr>
            <w:tcW w:w="2871" w:type="dxa"/>
            <w:vAlign w:val="top"/>
          </w:tcPr>
          <w:p w14:paraId="5432D56E" w14:textId="77777777" w:rsidR="000136DE" w:rsidRPr="0029615B" w:rsidRDefault="000136DE" w:rsidP="00060ED3">
            <w:pPr>
              <w:jc w:val="both"/>
              <w:rPr>
                <w:rFonts w:ascii="Times New Roman" w:eastAsia="Cambria" w:hAnsi="Times New Roman" w:cs="Times New Roman"/>
                <w:b/>
                <w:bCs/>
                <w:spacing w:val="-2"/>
                <w:szCs w:val="18"/>
              </w:rPr>
            </w:pPr>
            <w:r w:rsidRPr="0029615B">
              <w:rPr>
                <w:rFonts w:ascii="Times New Roman" w:hAnsi="Times New Roman" w:cs="Times New Roman"/>
              </w:rPr>
              <w:t>AB (%50) - CD (%50)</w:t>
            </w:r>
          </w:p>
        </w:tc>
        <w:tc>
          <w:tcPr>
            <w:tcW w:w="3930" w:type="dxa"/>
            <w:gridSpan w:val="2"/>
          </w:tcPr>
          <w:p w14:paraId="3D32BD2B" w14:textId="77777777" w:rsidR="000136DE" w:rsidRPr="000B5CF8" w:rsidRDefault="000136DE" w:rsidP="00060ED3">
            <w:pPr>
              <w:jc w:val="both"/>
              <w:rPr>
                <w:rFonts w:ascii="Times New Roman" w:eastAsia="Cambria" w:hAnsi="Times New Roman" w:cs="Times New Roman"/>
                <w:spacing w:val="-2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111111"/>
                <w:szCs w:val="18"/>
              </w:rPr>
              <w:t>AB</w:t>
            </w:r>
            <w:r w:rsidRPr="00562677">
              <w:rPr>
                <w:rFonts w:ascii="Times New Roman" w:eastAsia="Times New Roman" w:hAnsi="Times New Roman" w:cs="Times New Roman"/>
                <w:color w:val="111111"/>
                <w:szCs w:val="18"/>
              </w:rPr>
              <w:t xml:space="preserve"> (%50) - </w:t>
            </w:r>
            <w:r>
              <w:rPr>
                <w:rFonts w:ascii="Times New Roman" w:eastAsia="Times New Roman" w:hAnsi="Times New Roman" w:cs="Times New Roman"/>
                <w:color w:val="111111"/>
                <w:szCs w:val="18"/>
              </w:rPr>
              <w:t>CD</w:t>
            </w:r>
            <w:r w:rsidRPr="00562677">
              <w:rPr>
                <w:rFonts w:ascii="Times New Roman" w:eastAsia="Times New Roman" w:hAnsi="Times New Roman" w:cs="Times New Roman"/>
                <w:color w:val="111111"/>
                <w:szCs w:val="18"/>
              </w:rPr>
              <w:t xml:space="preserve"> (%50)</w:t>
            </w:r>
          </w:p>
        </w:tc>
      </w:tr>
      <w:tr w:rsidR="000136DE" w:rsidRPr="000B5CF8" w14:paraId="19D7F3D7" w14:textId="77777777" w:rsidTr="00060ED3">
        <w:tc>
          <w:tcPr>
            <w:tcW w:w="2871" w:type="dxa"/>
            <w:vAlign w:val="top"/>
          </w:tcPr>
          <w:p w14:paraId="54EF9589" w14:textId="77777777" w:rsidR="000136DE" w:rsidRPr="00CA4A38" w:rsidRDefault="000136DE" w:rsidP="00060ED3">
            <w:pPr>
              <w:jc w:val="both"/>
              <w:rPr>
                <w:rFonts w:ascii="Times New Roman" w:eastAsia="Times New Roman" w:hAnsi="Times New Roman" w:cs="Times New Roman"/>
                <w:color w:val="111111"/>
                <w:szCs w:val="18"/>
              </w:rPr>
            </w:pPr>
            <w:proofErr w:type="spellStart"/>
            <w:r w:rsidRPr="00CA4A38">
              <w:rPr>
                <w:rFonts w:ascii="Times New Roman" w:hAnsi="Times New Roman" w:cs="Times New Roman"/>
                <w:color w:val="000000"/>
                <w:szCs w:val="18"/>
              </w:rPr>
              <w:t>Writing</w:t>
            </w:r>
            <w:proofErr w:type="spellEnd"/>
            <w:r w:rsidRPr="00CA4A38">
              <w:rPr>
                <w:rFonts w:ascii="Times New Roman" w:hAnsi="Times New Roman" w:cs="Times New Roman"/>
                <w:color w:val="000000"/>
                <w:szCs w:val="18"/>
              </w:rPr>
              <w:t xml:space="preserve"> </w:t>
            </w:r>
            <w:proofErr w:type="spellStart"/>
            <w:r w:rsidRPr="00CA4A38">
              <w:rPr>
                <w:rFonts w:ascii="Times New Roman" w:hAnsi="Times New Roman" w:cs="Times New Roman"/>
                <w:color w:val="000000"/>
                <w:szCs w:val="18"/>
              </w:rPr>
              <w:t>the</w:t>
            </w:r>
            <w:proofErr w:type="spellEnd"/>
            <w:r w:rsidRPr="00CA4A38">
              <w:rPr>
                <w:rFonts w:ascii="Times New Roman" w:hAnsi="Times New Roman" w:cs="Times New Roman"/>
                <w:color w:val="000000"/>
                <w:szCs w:val="18"/>
              </w:rPr>
              <w:t xml:space="preserve"> </w:t>
            </w:r>
            <w:proofErr w:type="spellStart"/>
            <w:r w:rsidRPr="00CA4A38">
              <w:rPr>
                <w:rFonts w:ascii="Times New Roman" w:hAnsi="Times New Roman" w:cs="Times New Roman"/>
                <w:color w:val="000000"/>
                <w:szCs w:val="18"/>
              </w:rPr>
              <w:t>Article</w:t>
            </w:r>
            <w:proofErr w:type="spellEnd"/>
            <w:r w:rsidRPr="00CA4A38">
              <w:rPr>
                <w:rFonts w:ascii="Times New Roman" w:hAnsi="Times New Roman" w:cs="Times New Roman"/>
                <w:color w:val="000000"/>
                <w:szCs w:val="18"/>
              </w:rPr>
              <w:t xml:space="preserve"> (</w:t>
            </w:r>
            <w:proofErr w:type="spellStart"/>
            <w:r w:rsidRPr="00CA4A38">
              <w:rPr>
                <w:rFonts w:ascii="Times New Roman" w:hAnsi="Times New Roman" w:cs="Times New Roman"/>
                <w:color w:val="000000"/>
                <w:szCs w:val="18"/>
              </w:rPr>
              <w:t>CRediT</w:t>
            </w:r>
            <w:proofErr w:type="spellEnd"/>
            <w:r w:rsidRPr="00CA4A38">
              <w:rPr>
                <w:rFonts w:ascii="Times New Roman" w:hAnsi="Times New Roman" w:cs="Times New Roman"/>
                <w:color w:val="000000"/>
                <w:szCs w:val="18"/>
              </w:rPr>
              <w:t xml:space="preserve"> 12-13)</w:t>
            </w:r>
          </w:p>
        </w:tc>
        <w:tc>
          <w:tcPr>
            <w:tcW w:w="2871" w:type="dxa"/>
            <w:vAlign w:val="top"/>
          </w:tcPr>
          <w:p w14:paraId="064896D8" w14:textId="77777777" w:rsidR="000136DE" w:rsidRPr="0029615B" w:rsidRDefault="000136DE" w:rsidP="00060ED3">
            <w:pPr>
              <w:jc w:val="both"/>
              <w:rPr>
                <w:rFonts w:ascii="Times New Roman" w:eastAsia="Cambria" w:hAnsi="Times New Roman" w:cs="Times New Roman"/>
                <w:b/>
                <w:bCs/>
                <w:spacing w:val="-2"/>
                <w:szCs w:val="18"/>
              </w:rPr>
            </w:pPr>
            <w:r w:rsidRPr="0029615B">
              <w:rPr>
                <w:rFonts w:ascii="Times New Roman" w:hAnsi="Times New Roman" w:cs="Times New Roman"/>
              </w:rPr>
              <w:t>AB (%50) - CD (%50)</w:t>
            </w:r>
          </w:p>
        </w:tc>
        <w:tc>
          <w:tcPr>
            <w:tcW w:w="3930" w:type="dxa"/>
            <w:gridSpan w:val="2"/>
          </w:tcPr>
          <w:p w14:paraId="29CF896D" w14:textId="77777777" w:rsidR="000136DE" w:rsidRPr="000B5CF8" w:rsidRDefault="000136DE" w:rsidP="00060ED3">
            <w:pPr>
              <w:jc w:val="both"/>
              <w:rPr>
                <w:rFonts w:ascii="Times New Roman" w:eastAsia="Cambria" w:hAnsi="Times New Roman" w:cs="Times New Roman"/>
                <w:spacing w:val="-2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111111"/>
                <w:szCs w:val="18"/>
              </w:rPr>
              <w:t>AB</w:t>
            </w:r>
            <w:r w:rsidRPr="00562677">
              <w:rPr>
                <w:rFonts w:ascii="Times New Roman" w:eastAsia="Times New Roman" w:hAnsi="Times New Roman" w:cs="Times New Roman"/>
                <w:color w:val="111111"/>
                <w:szCs w:val="18"/>
              </w:rPr>
              <w:t xml:space="preserve"> (%50) - </w:t>
            </w:r>
            <w:r>
              <w:rPr>
                <w:rFonts w:ascii="Times New Roman" w:eastAsia="Times New Roman" w:hAnsi="Times New Roman" w:cs="Times New Roman"/>
                <w:color w:val="111111"/>
                <w:szCs w:val="18"/>
              </w:rPr>
              <w:t>CD</w:t>
            </w:r>
            <w:r w:rsidRPr="00562677">
              <w:rPr>
                <w:rFonts w:ascii="Times New Roman" w:eastAsia="Times New Roman" w:hAnsi="Times New Roman" w:cs="Times New Roman"/>
                <w:color w:val="111111"/>
                <w:szCs w:val="18"/>
              </w:rPr>
              <w:t xml:space="preserve"> (%50)</w:t>
            </w:r>
          </w:p>
        </w:tc>
      </w:tr>
      <w:tr w:rsidR="000136DE" w:rsidRPr="0034445C" w14:paraId="2DF5332F" w14:textId="77777777" w:rsidTr="00060ED3">
        <w:trPr>
          <w:trHeight w:val="50"/>
        </w:trPr>
        <w:tc>
          <w:tcPr>
            <w:tcW w:w="2871" w:type="dxa"/>
            <w:vAlign w:val="top"/>
          </w:tcPr>
          <w:p w14:paraId="0CB23F66" w14:textId="77777777" w:rsidR="000136DE" w:rsidRPr="00CA4A38" w:rsidRDefault="000136DE" w:rsidP="00060ED3">
            <w:pPr>
              <w:jc w:val="both"/>
              <w:rPr>
                <w:rFonts w:ascii="Times New Roman" w:eastAsia="Times New Roman" w:hAnsi="Times New Roman" w:cs="Times New Roman"/>
                <w:color w:val="111111"/>
                <w:spacing w:val="-4"/>
                <w:szCs w:val="18"/>
              </w:rPr>
            </w:pPr>
            <w:r w:rsidRPr="00CA4A38">
              <w:rPr>
                <w:rFonts w:ascii="Times New Roman" w:hAnsi="Times New Roman" w:cs="Times New Roman"/>
                <w:color w:val="000000"/>
                <w:szCs w:val="18"/>
              </w:rPr>
              <w:t xml:space="preserve">Development </w:t>
            </w:r>
            <w:proofErr w:type="spellStart"/>
            <w:r w:rsidRPr="00CA4A38">
              <w:rPr>
                <w:rFonts w:ascii="Times New Roman" w:hAnsi="Times New Roman" w:cs="Times New Roman"/>
                <w:color w:val="000000"/>
                <w:szCs w:val="18"/>
              </w:rPr>
              <w:t>and</w:t>
            </w:r>
            <w:proofErr w:type="spellEnd"/>
            <w:r w:rsidRPr="00CA4A38">
              <w:rPr>
                <w:rFonts w:ascii="Times New Roman" w:hAnsi="Times New Roman" w:cs="Times New Roman"/>
                <w:color w:val="000000"/>
                <w:szCs w:val="18"/>
              </w:rPr>
              <w:t xml:space="preserve"> </w:t>
            </w:r>
            <w:proofErr w:type="spellStart"/>
            <w:r w:rsidRPr="00CA4A38">
              <w:rPr>
                <w:rFonts w:ascii="Times New Roman" w:hAnsi="Times New Roman" w:cs="Times New Roman"/>
                <w:color w:val="000000"/>
                <w:szCs w:val="18"/>
              </w:rPr>
              <w:t>Revision</w:t>
            </w:r>
            <w:proofErr w:type="spellEnd"/>
            <w:r w:rsidRPr="00CA4A38">
              <w:rPr>
                <w:rFonts w:ascii="Times New Roman" w:hAnsi="Times New Roman" w:cs="Times New Roman"/>
                <w:color w:val="000000"/>
                <w:szCs w:val="18"/>
              </w:rPr>
              <w:t xml:space="preserve"> of </w:t>
            </w:r>
            <w:proofErr w:type="spellStart"/>
            <w:r w:rsidRPr="00CA4A38">
              <w:rPr>
                <w:rFonts w:ascii="Times New Roman" w:hAnsi="Times New Roman" w:cs="Times New Roman"/>
                <w:color w:val="000000"/>
                <w:szCs w:val="18"/>
              </w:rPr>
              <w:t>the</w:t>
            </w:r>
            <w:proofErr w:type="spellEnd"/>
            <w:r w:rsidRPr="00CA4A38">
              <w:rPr>
                <w:rFonts w:ascii="Times New Roman" w:hAnsi="Times New Roman" w:cs="Times New Roman"/>
                <w:color w:val="000000"/>
                <w:szCs w:val="18"/>
              </w:rPr>
              <w:t xml:space="preserve"> </w:t>
            </w:r>
            <w:proofErr w:type="spellStart"/>
            <w:r w:rsidRPr="00CA4A38">
              <w:rPr>
                <w:rFonts w:ascii="Times New Roman" w:hAnsi="Times New Roman" w:cs="Times New Roman"/>
                <w:color w:val="000000"/>
                <w:szCs w:val="18"/>
              </w:rPr>
              <w:t>Text</w:t>
            </w:r>
            <w:proofErr w:type="spellEnd"/>
            <w:r w:rsidRPr="00CA4A38">
              <w:rPr>
                <w:rFonts w:ascii="Times New Roman" w:hAnsi="Times New Roman" w:cs="Times New Roman"/>
                <w:color w:val="000000"/>
                <w:szCs w:val="18"/>
              </w:rPr>
              <w:t xml:space="preserve"> (</w:t>
            </w:r>
            <w:proofErr w:type="spellStart"/>
            <w:r w:rsidRPr="00CA4A38">
              <w:rPr>
                <w:rFonts w:ascii="Times New Roman" w:hAnsi="Times New Roman" w:cs="Times New Roman"/>
                <w:color w:val="000000"/>
                <w:szCs w:val="18"/>
              </w:rPr>
              <w:t>CRediT</w:t>
            </w:r>
            <w:proofErr w:type="spellEnd"/>
            <w:r w:rsidRPr="00CA4A38">
              <w:rPr>
                <w:rFonts w:ascii="Times New Roman" w:hAnsi="Times New Roman" w:cs="Times New Roman"/>
                <w:color w:val="000000"/>
                <w:szCs w:val="18"/>
              </w:rPr>
              <w:t xml:space="preserve"> 14)</w:t>
            </w:r>
          </w:p>
        </w:tc>
        <w:tc>
          <w:tcPr>
            <w:tcW w:w="2871" w:type="dxa"/>
            <w:vAlign w:val="top"/>
          </w:tcPr>
          <w:p w14:paraId="2D36D9B0" w14:textId="77777777" w:rsidR="000136DE" w:rsidRPr="0029615B" w:rsidRDefault="000136DE" w:rsidP="00060ED3">
            <w:pPr>
              <w:jc w:val="both"/>
              <w:rPr>
                <w:rFonts w:ascii="Times New Roman" w:eastAsia="Times New Roman" w:hAnsi="Times New Roman" w:cs="Times New Roman"/>
                <w:b/>
                <w:bCs/>
                <w:color w:val="111111"/>
                <w:spacing w:val="-4"/>
                <w:szCs w:val="18"/>
              </w:rPr>
            </w:pPr>
            <w:r w:rsidRPr="0029615B">
              <w:rPr>
                <w:rFonts w:ascii="Times New Roman" w:hAnsi="Times New Roman" w:cs="Times New Roman"/>
              </w:rPr>
              <w:t>AB (%100)</w:t>
            </w:r>
          </w:p>
        </w:tc>
        <w:tc>
          <w:tcPr>
            <w:tcW w:w="3930" w:type="dxa"/>
            <w:gridSpan w:val="2"/>
          </w:tcPr>
          <w:p w14:paraId="2C4A002B" w14:textId="77777777" w:rsidR="000136DE" w:rsidRPr="000B5CF8" w:rsidRDefault="000136DE" w:rsidP="00060ED3">
            <w:pPr>
              <w:jc w:val="both"/>
              <w:rPr>
                <w:rFonts w:ascii="Times New Roman" w:eastAsia="Times New Roman" w:hAnsi="Times New Roman" w:cs="Times New Roman"/>
                <w:color w:val="111111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111111"/>
                <w:szCs w:val="18"/>
              </w:rPr>
              <w:t>AB (%100)</w:t>
            </w:r>
          </w:p>
        </w:tc>
      </w:tr>
    </w:tbl>
    <w:p w14:paraId="4A45EE56" w14:textId="3D46D92D" w:rsidR="000136DE" w:rsidRPr="000136DE" w:rsidRDefault="000136DE" w:rsidP="000136DE">
      <w:pPr>
        <w:spacing w:before="240"/>
        <w:jc w:val="both"/>
        <w:rPr>
          <w:rFonts w:eastAsia="Calibri" w:cs="Times New Roman"/>
          <w:b/>
          <w:bCs/>
          <w:sz w:val="18"/>
          <w:szCs w:val="18"/>
        </w:rPr>
      </w:pPr>
      <w:r w:rsidRPr="000136DE">
        <w:rPr>
          <w:rFonts w:eastAsia="Calibri" w:cs="Times New Roman"/>
          <w:b/>
          <w:bCs/>
          <w:color w:val="000000"/>
          <w:sz w:val="18"/>
          <w:szCs w:val="18"/>
          <w:lang w:val="en-GB"/>
        </w:rPr>
        <w:t xml:space="preserve">Conflict of Interest: </w:t>
      </w:r>
      <w:proofErr w:type="spellStart"/>
      <w:r w:rsidRPr="000136DE">
        <w:rPr>
          <w:rFonts w:eastAsia="Calibri" w:cs="Times New Roman"/>
          <w:bCs/>
          <w:color w:val="000000"/>
          <w:sz w:val="18"/>
          <w:szCs w:val="18"/>
        </w:rPr>
        <w:t>Xxxxxxx</w:t>
      </w:r>
      <w:proofErr w:type="spellEnd"/>
    </w:p>
    <w:p w14:paraId="77D52FC8" w14:textId="3BB58599" w:rsidR="000136DE" w:rsidRPr="000136DE" w:rsidRDefault="000136DE" w:rsidP="000136DE">
      <w:pPr>
        <w:jc w:val="both"/>
        <w:rPr>
          <w:rFonts w:eastAsia="Calibri" w:cs="Times New Roman"/>
          <w:sz w:val="18"/>
          <w:szCs w:val="18"/>
        </w:rPr>
      </w:pPr>
      <w:r w:rsidRPr="000136DE">
        <w:rPr>
          <w:rFonts w:eastAsia="Calibri" w:cs="Times New Roman"/>
          <w:b/>
          <w:bCs/>
          <w:sz w:val="18"/>
          <w:szCs w:val="18"/>
        </w:rPr>
        <w:t xml:space="preserve">Çıkar Çatışması: </w:t>
      </w:r>
      <w:proofErr w:type="spellStart"/>
      <w:r w:rsidRPr="000136DE">
        <w:rPr>
          <w:rFonts w:eastAsia="Calibri" w:cs="Times New Roman"/>
          <w:bCs/>
          <w:sz w:val="18"/>
          <w:szCs w:val="18"/>
        </w:rPr>
        <w:t>Xxxxxxx</w:t>
      </w:r>
      <w:proofErr w:type="spellEnd"/>
    </w:p>
    <w:p w14:paraId="489703FE" w14:textId="125AC4AE" w:rsidR="000136DE" w:rsidRPr="000136DE" w:rsidRDefault="000136DE" w:rsidP="000136DE">
      <w:pPr>
        <w:jc w:val="both"/>
        <w:rPr>
          <w:rFonts w:eastAsia="Calibri" w:cs="Times New Roman"/>
          <w:b/>
          <w:bCs/>
          <w:sz w:val="18"/>
          <w:szCs w:val="18"/>
          <w:lang w:val="en-GB"/>
        </w:rPr>
      </w:pPr>
      <w:r w:rsidRPr="000136DE">
        <w:rPr>
          <w:rFonts w:eastAsia="Calibri" w:cs="Times New Roman"/>
          <w:b/>
          <w:bCs/>
          <w:sz w:val="18"/>
          <w:szCs w:val="18"/>
          <w:lang w:val="en-GB"/>
        </w:rPr>
        <w:t xml:space="preserve">Financing: </w:t>
      </w:r>
      <w:proofErr w:type="spellStart"/>
      <w:r w:rsidRPr="000136DE">
        <w:rPr>
          <w:rFonts w:eastAsia="Calibri" w:cs="Times New Roman"/>
          <w:bCs/>
          <w:sz w:val="18"/>
          <w:szCs w:val="18"/>
        </w:rPr>
        <w:t>Xxxxxxx</w:t>
      </w:r>
      <w:proofErr w:type="spellEnd"/>
    </w:p>
    <w:p w14:paraId="6480F652" w14:textId="71A5C4B9" w:rsidR="000136DE" w:rsidRPr="000136DE" w:rsidRDefault="000136DE" w:rsidP="000136DE">
      <w:pPr>
        <w:jc w:val="both"/>
        <w:rPr>
          <w:rFonts w:eastAsia="Calibri" w:cs="Times New Roman"/>
          <w:sz w:val="18"/>
          <w:szCs w:val="18"/>
        </w:rPr>
      </w:pPr>
      <w:r w:rsidRPr="000136DE">
        <w:rPr>
          <w:rFonts w:eastAsia="Calibri" w:cs="Times New Roman"/>
          <w:b/>
          <w:bCs/>
          <w:sz w:val="18"/>
          <w:szCs w:val="18"/>
        </w:rPr>
        <w:t>Finansman:</w:t>
      </w:r>
      <w:r w:rsidRPr="000136DE">
        <w:rPr>
          <w:rFonts w:eastAsia="Calibri" w:cs="Times New Roman"/>
          <w:sz w:val="18"/>
          <w:szCs w:val="18"/>
        </w:rPr>
        <w:t xml:space="preserve"> </w:t>
      </w:r>
      <w:proofErr w:type="spellStart"/>
      <w:r w:rsidRPr="000136DE">
        <w:rPr>
          <w:rFonts w:eastAsia="Calibri" w:cs="Times New Roman"/>
          <w:bCs/>
          <w:sz w:val="18"/>
          <w:szCs w:val="18"/>
        </w:rPr>
        <w:t>Xxxxxxx</w:t>
      </w:r>
      <w:proofErr w:type="spellEnd"/>
    </w:p>
    <w:p w14:paraId="427699D5" w14:textId="77777777" w:rsidR="000136DE" w:rsidRPr="000136DE" w:rsidRDefault="000136DE" w:rsidP="000136DE">
      <w:pPr>
        <w:jc w:val="both"/>
        <w:rPr>
          <w:rFonts w:eastAsia="Calibri" w:cs="Times New Roman"/>
          <w:b/>
          <w:bCs/>
          <w:sz w:val="18"/>
          <w:szCs w:val="18"/>
        </w:rPr>
      </w:pPr>
      <w:r w:rsidRPr="000136DE">
        <w:rPr>
          <w:rFonts w:eastAsia="Calibri" w:cs="Times New Roman"/>
          <w:b/>
          <w:bCs/>
          <w:noProof/>
          <w:color w:val="000000"/>
          <w:sz w:val="18"/>
          <w:szCs w:val="18"/>
          <w:lang w:eastAsia="tr-TR"/>
        </w:rPr>
        <w:drawing>
          <wp:anchor distT="0" distB="0" distL="114300" distR="114300" simplePos="0" relativeHeight="251732992" behindDoc="1" locked="0" layoutInCell="1" allowOverlap="1" wp14:anchorId="41B8A94D" wp14:editId="6443BF12">
            <wp:simplePos x="0" y="0"/>
            <wp:positionH relativeFrom="column">
              <wp:posOffset>1410335</wp:posOffset>
            </wp:positionH>
            <wp:positionV relativeFrom="paragraph">
              <wp:posOffset>370205</wp:posOffset>
            </wp:positionV>
            <wp:extent cx="419100" cy="136525"/>
            <wp:effectExtent l="0" t="0" r="0" b="0"/>
            <wp:wrapThrough wrapText="bothSides">
              <wp:wrapPolygon edited="0">
                <wp:start x="0" y="0"/>
                <wp:lineTo x="0" y="18084"/>
                <wp:lineTo x="20618" y="18084"/>
                <wp:lineTo x="20618" y="0"/>
                <wp:lineTo x="0" y="0"/>
              </wp:wrapPolygon>
            </wp:wrapThrough>
            <wp:docPr id="2" name="Resim 1">
              <a:hlinkClick xmlns:a="http://schemas.openxmlformats.org/drawingml/2006/main" r:id="rId2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1">
                      <a:hlinkClick r:id="rId2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" cy="136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136DE">
        <w:rPr>
          <w:rFonts w:eastAsia="Calibri" w:cs="Times New Roman"/>
          <w:b/>
          <w:bCs/>
          <w:color w:val="000000"/>
          <w:sz w:val="18"/>
          <w:szCs w:val="18"/>
          <w:lang w:val="en-GB"/>
        </w:rPr>
        <w:t xml:space="preserve">Copyright &amp; Licence: </w:t>
      </w:r>
      <w:r w:rsidRPr="000136DE">
        <w:rPr>
          <w:rFonts w:eastAsia="Calibri" w:cs="Times New Roman"/>
          <w:color w:val="000000"/>
          <w:sz w:val="18"/>
          <w:szCs w:val="18"/>
          <w:lang w:val="en-GB"/>
        </w:rPr>
        <w:t xml:space="preserve">The authors own the copyright of their work published in the journal and their work is published under the CC BY-NC 4.0 licence. </w:t>
      </w:r>
    </w:p>
    <w:p w14:paraId="1C009F04" w14:textId="77777777" w:rsidR="000136DE" w:rsidRDefault="000136DE" w:rsidP="000136DE">
      <w:pPr>
        <w:jc w:val="both"/>
        <w:rPr>
          <w:rFonts w:eastAsia="Calibri" w:cs="Times New Roman"/>
          <w:sz w:val="18"/>
          <w:szCs w:val="18"/>
        </w:rPr>
      </w:pPr>
      <w:r w:rsidRPr="000136DE">
        <w:rPr>
          <w:rFonts w:eastAsia="Calibri"/>
          <w:noProof/>
          <w:lang w:eastAsia="tr-TR"/>
        </w:rPr>
        <w:drawing>
          <wp:anchor distT="0" distB="0" distL="114300" distR="114300" simplePos="0" relativeHeight="251731968" behindDoc="1" locked="0" layoutInCell="1" allowOverlap="1" wp14:anchorId="1605F60D" wp14:editId="7DBD0266">
            <wp:simplePos x="0" y="0"/>
            <wp:positionH relativeFrom="column">
              <wp:posOffset>1829435</wp:posOffset>
            </wp:positionH>
            <wp:positionV relativeFrom="paragraph">
              <wp:posOffset>361950</wp:posOffset>
            </wp:positionV>
            <wp:extent cx="419100" cy="136525"/>
            <wp:effectExtent l="0" t="0" r="0" b="0"/>
            <wp:wrapThrough wrapText="bothSides">
              <wp:wrapPolygon edited="0">
                <wp:start x="0" y="0"/>
                <wp:lineTo x="0" y="18084"/>
                <wp:lineTo x="20618" y="18084"/>
                <wp:lineTo x="20618" y="0"/>
                <wp:lineTo x="0" y="0"/>
              </wp:wrapPolygon>
            </wp:wrapThrough>
            <wp:docPr id="3" name="Resim 1">
              <a:hlinkClick xmlns:a="http://schemas.openxmlformats.org/drawingml/2006/main" r:id="rId2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1">
                      <a:hlinkClick r:id="rId2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" cy="136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136DE">
        <w:rPr>
          <w:rFonts w:eastAsia="Calibri" w:cs="Times New Roman"/>
          <w:b/>
          <w:bCs/>
          <w:sz w:val="18"/>
          <w:szCs w:val="18"/>
        </w:rPr>
        <w:t xml:space="preserve">Telif Hakkı &amp; Lisans: </w:t>
      </w:r>
      <w:r w:rsidRPr="000136DE">
        <w:rPr>
          <w:rFonts w:eastAsia="Calibri" w:cs="Times New Roman"/>
          <w:sz w:val="18"/>
          <w:szCs w:val="18"/>
        </w:rPr>
        <w:t>Yazarlar dergide yayınlanan çalışmalarının telif hakkına sahiptirler ve çalışmaları CC BY-NC 4.0 lisansı altında yayımlanmaktadır.</w:t>
      </w:r>
    </w:p>
    <w:p w14:paraId="6A905E7A" w14:textId="77777777" w:rsidR="00813E75" w:rsidRDefault="00813E75" w:rsidP="000136DE">
      <w:pPr>
        <w:jc w:val="both"/>
        <w:rPr>
          <w:b/>
          <w:bCs/>
          <w:sz w:val="18"/>
          <w:szCs w:val="18"/>
        </w:rPr>
      </w:pPr>
    </w:p>
    <w:p w14:paraId="3537BDC6" w14:textId="4CC86E2C" w:rsidR="000136DE" w:rsidRDefault="000136DE" w:rsidP="000136DE">
      <w:pPr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lastRenderedPageBreak/>
        <w:t xml:space="preserve">Teşekkür: </w:t>
      </w:r>
      <w:proofErr w:type="spellStart"/>
      <w:r w:rsidRPr="00813E75">
        <w:rPr>
          <w:bCs/>
          <w:sz w:val="18"/>
          <w:szCs w:val="18"/>
        </w:rPr>
        <w:t>Xxxxxx</w:t>
      </w:r>
      <w:proofErr w:type="spellEnd"/>
    </w:p>
    <w:p w14:paraId="18341BC8" w14:textId="367811FF" w:rsidR="000136DE" w:rsidRPr="00972BFE" w:rsidRDefault="000136DE" w:rsidP="000136DE">
      <w:pPr>
        <w:jc w:val="both"/>
        <w:rPr>
          <w:sz w:val="18"/>
          <w:szCs w:val="18"/>
        </w:rPr>
      </w:pPr>
      <w:proofErr w:type="spellStart"/>
      <w:r w:rsidRPr="00686A24">
        <w:rPr>
          <w:b/>
          <w:bCs/>
          <w:sz w:val="18"/>
          <w:szCs w:val="18"/>
        </w:rPr>
        <w:t>Acknowledgments</w:t>
      </w:r>
      <w:proofErr w:type="spellEnd"/>
      <w:r>
        <w:rPr>
          <w:b/>
          <w:bCs/>
          <w:sz w:val="18"/>
          <w:szCs w:val="18"/>
        </w:rPr>
        <w:t xml:space="preserve">: </w:t>
      </w:r>
      <w:proofErr w:type="spellStart"/>
      <w:r>
        <w:rPr>
          <w:sz w:val="18"/>
          <w:szCs w:val="18"/>
        </w:rPr>
        <w:t>Xxxxxx</w:t>
      </w:r>
      <w:proofErr w:type="spellEnd"/>
    </w:p>
    <w:p w14:paraId="018ACBF9" w14:textId="77777777" w:rsidR="000136DE" w:rsidRPr="000136DE" w:rsidRDefault="000136DE" w:rsidP="000136DE">
      <w:pPr>
        <w:spacing w:before="120"/>
        <w:jc w:val="both"/>
        <w:rPr>
          <w:rFonts w:eastAsia="Calibri"/>
          <w:b/>
          <w:bCs/>
          <w:color w:val="000000"/>
          <w:sz w:val="18"/>
          <w:szCs w:val="18"/>
          <w:lang w:val="en-GB"/>
        </w:rPr>
      </w:pPr>
      <w:r w:rsidRPr="000136DE">
        <w:rPr>
          <w:rFonts w:eastAsia="Calibri"/>
          <w:b/>
          <w:bCs/>
          <w:noProof/>
          <w:color w:val="000000"/>
          <w:sz w:val="18"/>
          <w:szCs w:val="18"/>
          <w:lang w:eastAsia="tr-TR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5711ED4D" wp14:editId="4C3533D7">
                <wp:simplePos x="0" y="0"/>
                <wp:positionH relativeFrom="column">
                  <wp:posOffset>15875</wp:posOffset>
                </wp:positionH>
                <wp:positionV relativeFrom="paragraph">
                  <wp:posOffset>90170</wp:posOffset>
                </wp:positionV>
                <wp:extent cx="3048000" cy="0"/>
                <wp:effectExtent l="11430" t="5080" r="7620" b="13970"/>
                <wp:wrapNone/>
                <wp:docPr id="1478006685" name="AutoShape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480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31320C" id="AutoShape 108" o:spid="_x0000_s1026" type="#_x0000_t32" style="position:absolute;margin-left:1.25pt;margin-top:7.1pt;width:240pt;height:0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"/>
            </w:pict>
          </mc:Fallback>
        </mc:AlternateContent>
      </w:r>
    </w:p>
    <w:p w14:paraId="0735F0A0" w14:textId="417FB99D" w:rsidR="001B25F3" w:rsidRPr="00984E0A" w:rsidRDefault="001B25F3" w:rsidP="001B25F3">
      <w:pPr>
        <w:jc w:val="both"/>
        <w:rPr>
          <w:b/>
          <w:bCs/>
          <w:sz w:val="18"/>
          <w:szCs w:val="18"/>
        </w:rPr>
      </w:pPr>
      <w:r w:rsidRPr="001B25F3">
        <w:rPr>
          <w:rFonts w:cs="Times New Roman"/>
          <w:b/>
          <w:bCs/>
          <w:sz w:val="18"/>
          <w:szCs w:val="18"/>
        </w:rPr>
        <w:t>Kaynaklar</w:t>
      </w:r>
      <w:r w:rsidR="00686A24">
        <w:rPr>
          <w:rFonts w:cs="Times New Roman"/>
          <w:b/>
          <w:bCs/>
          <w:sz w:val="18"/>
          <w:szCs w:val="18"/>
        </w:rPr>
        <w:t>/</w:t>
      </w:r>
      <w:proofErr w:type="spellStart"/>
      <w:r w:rsidR="00686A24" w:rsidRPr="00686A24">
        <w:rPr>
          <w:rFonts w:cs="Times New Roman"/>
          <w:b/>
          <w:bCs/>
          <w:sz w:val="18"/>
          <w:szCs w:val="18"/>
        </w:rPr>
        <w:t>References</w:t>
      </w:r>
      <w:proofErr w:type="spellEnd"/>
    </w:p>
    <w:p w14:paraId="4F68E8E3" w14:textId="577787F1" w:rsidR="00034B4D" w:rsidRDefault="0085346C" w:rsidP="0085346C">
      <w:pPr>
        <w:ind w:left="142" w:hanging="142"/>
        <w:jc w:val="both"/>
        <w:rPr>
          <w:rFonts w:cs="Times New Roman"/>
          <w:color w:val="000000" w:themeColor="text1"/>
          <w:sz w:val="14"/>
          <w:szCs w:val="14"/>
        </w:rPr>
      </w:pPr>
      <w:r w:rsidRPr="0085346C">
        <w:rPr>
          <w:rFonts w:cs="Times New Roman"/>
          <w:color w:val="000000" w:themeColor="text1"/>
          <w:sz w:val="14"/>
          <w:szCs w:val="14"/>
        </w:rPr>
        <w:t>Dergimiz APA 7. baskı tarzında kaynak gösterimini kabul etmektedir.</w:t>
      </w:r>
      <w:r>
        <w:rPr>
          <w:rFonts w:cs="Times New Roman"/>
          <w:color w:val="000000" w:themeColor="text1"/>
          <w:sz w:val="14"/>
          <w:szCs w:val="14"/>
        </w:rPr>
        <w:t xml:space="preserve"> </w:t>
      </w:r>
      <w:r w:rsidR="00F75DE8">
        <w:rPr>
          <w:rFonts w:cs="Times New Roman"/>
          <w:color w:val="000000" w:themeColor="text1"/>
          <w:sz w:val="14"/>
          <w:szCs w:val="14"/>
        </w:rPr>
        <w:t>Kaynak gösterimi için dergimizin yazım kurallarına bakmanız gerekmektedir.</w:t>
      </w:r>
    </w:p>
    <w:p w14:paraId="5A3E1751" w14:textId="3E5D6AED" w:rsidR="00F75DE8" w:rsidRDefault="00F75DE8" w:rsidP="0085346C">
      <w:pPr>
        <w:ind w:left="142" w:hanging="142"/>
        <w:jc w:val="both"/>
        <w:rPr>
          <w:rFonts w:cs="Times New Roman"/>
          <w:color w:val="000000" w:themeColor="text1"/>
          <w:sz w:val="14"/>
          <w:szCs w:val="14"/>
        </w:rPr>
      </w:pPr>
      <w:r w:rsidRPr="00F75DE8">
        <w:rPr>
          <w:rFonts w:cs="Times New Roman"/>
          <w:color w:val="000000" w:themeColor="text1"/>
          <w:sz w:val="14"/>
          <w:szCs w:val="14"/>
          <w:highlight w:val="yellow"/>
        </w:rPr>
        <w:t>Kaynaklar, Time</w:t>
      </w:r>
      <w:r>
        <w:rPr>
          <w:rFonts w:cs="Times New Roman"/>
          <w:color w:val="000000" w:themeColor="text1"/>
          <w:sz w:val="14"/>
          <w:szCs w:val="14"/>
          <w:highlight w:val="yellow"/>
        </w:rPr>
        <w:t>s</w:t>
      </w:r>
      <w:r w:rsidRPr="00F75DE8">
        <w:rPr>
          <w:rFonts w:cs="Times New Roman"/>
          <w:color w:val="000000" w:themeColor="text1"/>
          <w:sz w:val="14"/>
          <w:szCs w:val="14"/>
          <w:highlight w:val="yellow"/>
        </w:rPr>
        <w:t xml:space="preserve"> New Roman, 7 punto ile yazılmalıdır.</w:t>
      </w:r>
    </w:p>
    <w:p w14:paraId="0C6FAFAB" w14:textId="3661E9CB" w:rsidR="00705985" w:rsidRPr="00894D5B" w:rsidRDefault="00705985" w:rsidP="0085346C">
      <w:pPr>
        <w:ind w:left="142" w:hanging="142"/>
        <w:jc w:val="both"/>
        <w:rPr>
          <w:rFonts w:cs="Times New Roman"/>
          <w:color w:val="000000" w:themeColor="text1"/>
          <w:sz w:val="14"/>
          <w:szCs w:val="14"/>
        </w:rPr>
      </w:pPr>
      <w:r w:rsidRPr="00705985">
        <w:rPr>
          <w:rFonts w:cs="Times New Roman"/>
          <w:color w:val="000000" w:themeColor="text1"/>
          <w:sz w:val="14"/>
          <w:szCs w:val="14"/>
        </w:rPr>
        <w:t>Araştırma makaleleri için en fazla 40 kaynak kullanılabilir.</w:t>
      </w:r>
    </w:p>
    <w:sectPr w:rsidR="00705985" w:rsidRPr="00894D5B" w:rsidSect="00F8127D">
      <w:headerReference w:type="even" r:id="rId26"/>
      <w:footerReference w:type="even" r:id="rId27"/>
      <w:footerReference w:type="default" r:id="rId28"/>
      <w:headerReference w:type="first" r:id="rId29"/>
      <w:footerReference w:type="first" r:id="rId30"/>
      <w:pgSz w:w="11906" w:h="16838"/>
      <w:pgMar w:top="1418" w:right="851" w:bottom="1418" w:left="851" w:header="708" w:footer="708" w:gutter="0"/>
      <w:cols w:num="2" w:space="5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DA155F" w14:textId="77777777" w:rsidR="00AD260F" w:rsidRDefault="00AD260F" w:rsidP="002078F2">
      <w:pPr>
        <w:spacing w:line="240" w:lineRule="auto"/>
      </w:pPr>
      <w:r>
        <w:separator/>
      </w:r>
    </w:p>
  </w:endnote>
  <w:endnote w:type="continuationSeparator" w:id="0">
    <w:p w14:paraId="6B2A724A" w14:textId="77777777" w:rsidR="00AD260F" w:rsidRDefault="00AD260F" w:rsidP="002078F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(CS Gövde)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ntium Plus">
    <w:altName w:val="Calibri"/>
    <w:charset w:val="A2"/>
    <w:family w:val="auto"/>
    <w:pitch w:val="variable"/>
    <w:sig w:usb0="E00002FF" w:usb1="5200E1FB" w:usb2="0200002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73621549"/>
      <w:docPartObj>
        <w:docPartGallery w:val="Page Numbers (Bottom of Page)"/>
        <w:docPartUnique/>
      </w:docPartObj>
    </w:sdtPr>
    <w:sdtContent>
      <w:p w14:paraId="7A348DDF" w14:textId="1E7256AF" w:rsidR="00880F83" w:rsidRDefault="0079369F" w:rsidP="0079369F">
        <w:pPr>
          <w:pStyle w:val="Footer"/>
          <w:framePr w:wrap="none" w:vAnchor="text" w:hAnchor="margin" w:xAlign="right" w:y="1"/>
          <w:jc w:val="both"/>
          <w:rPr>
            <w:rStyle w:val="PageNumber"/>
          </w:rPr>
        </w:pPr>
        <w:r>
          <w:rPr>
            <w:rStyle w:val="PageNumber"/>
          </w:rPr>
          <w:t>1</w:t>
        </w:r>
      </w:p>
    </w:sdtContent>
  </w:sdt>
  <w:p w14:paraId="7BEE0860" w14:textId="77777777" w:rsidR="00880F83" w:rsidRPr="000172D1" w:rsidRDefault="00880F83" w:rsidP="00A25E89">
    <w:pPr>
      <w:pStyle w:val="Footer"/>
      <w:pBdr>
        <w:top w:val="single" w:sz="4" w:space="1" w:color="auto"/>
      </w:pBdr>
      <w:tabs>
        <w:tab w:val="center" w:pos="0"/>
        <w:tab w:val="right" w:pos="8931"/>
      </w:tabs>
      <w:ind w:right="360"/>
      <w:jc w:val="left"/>
      <w:rPr>
        <w:color w:val="000000" w:themeColor="text1"/>
        <w:sz w:val="16"/>
        <w:szCs w:val="16"/>
      </w:rPr>
    </w:pPr>
    <w:r w:rsidRPr="006B1D60">
      <w:rPr>
        <w:rFonts w:cs="Times New Roman"/>
        <w:noProof/>
        <w:sz w:val="14"/>
        <w:szCs w:val="14"/>
        <w:lang w:eastAsia="tr-TR"/>
      </w:rPr>
      <w:drawing>
        <wp:anchor distT="0" distB="0" distL="114300" distR="114300" simplePos="0" relativeHeight="251654144" behindDoc="1" locked="0" layoutInCell="1" allowOverlap="1" wp14:anchorId="2F40A5E0" wp14:editId="78D4BFEF">
          <wp:simplePos x="0" y="0"/>
          <wp:positionH relativeFrom="column">
            <wp:posOffset>2540</wp:posOffset>
          </wp:positionH>
          <wp:positionV relativeFrom="paragraph">
            <wp:posOffset>12700</wp:posOffset>
          </wp:positionV>
          <wp:extent cx="672465" cy="220345"/>
          <wp:effectExtent l="0" t="0" r="635" b="0"/>
          <wp:wrapTight wrapText="bothSides">
            <wp:wrapPolygon edited="0">
              <wp:start x="0" y="0"/>
              <wp:lineTo x="0" y="19919"/>
              <wp:lineTo x="21212" y="19919"/>
              <wp:lineTo x="21212" y="0"/>
              <wp:lineTo x="0" y="0"/>
            </wp:wrapPolygon>
          </wp:wrapTight>
          <wp:docPr id="9" name="Resim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52137979" name="Resim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2465" cy="220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E13ED">
      <w:rPr>
        <w:color w:val="000000" w:themeColor="text1"/>
        <w:sz w:val="16"/>
        <w:szCs w:val="16"/>
      </w:rPr>
      <w:t>Ya</w:t>
    </w:r>
    <w:r w:rsidRPr="000172D1">
      <w:rPr>
        <w:color w:val="000000" w:themeColor="text1"/>
        <w:sz w:val="16"/>
        <w:szCs w:val="16"/>
      </w:rPr>
      <w:t xml:space="preserve">zarlar dergide yayınlanan çalışmalarının telif hakkına sahiptirler ve çalışmaları CC BY-NC 4.0 lisansı altında yayımlanmaktadır. </w:t>
    </w:r>
  </w:p>
  <w:p w14:paraId="75C446CE" w14:textId="77777777" w:rsidR="00880F83" w:rsidRPr="00CD6480" w:rsidRDefault="00880F83" w:rsidP="00880F83">
    <w:pPr>
      <w:pStyle w:val="Footer"/>
      <w:tabs>
        <w:tab w:val="center" w:pos="0"/>
        <w:tab w:val="right" w:pos="8931"/>
      </w:tabs>
      <w:jc w:val="left"/>
      <w:rPr>
        <w:color w:val="000000" w:themeColor="text1"/>
        <w:sz w:val="16"/>
        <w:szCs w:val="16"/>
      </w:rPr>
    </w:pPr>
    <w:proofErr w:type="spellStart"/>
    <w:r w:rsidRPr="000172D1">
      <w:rPr>
        <w:color w:val="000000" w:themeColor="text1"/>
        <w:sz w:val="16"/>
        <w:szCs w:val="16"/>
      </w:rPr>
      <w:t>Authors</w:t>
    </w:r>
    <w:proofErr w:type="spellEnd"/>
    <w:r w:rsidRPr="000172D1">
      <w:rPr>
        <w:color w:val="000000" w:themeColor="text1"/>
        <w:sz w:val="16"/>
        <w:szCs w:val="16"/>
      </w:rPr>
      <w:t xml:space="preserve"> </w:t>
    </w:r>
    <w:proofErr w:type="spellStart"/>
    <w:r w:rsidRPr="000172D1">
      <w:rPr>
        <w:color w:val="000000" w:themeColor="text1"/>
        <w:sz w:val="16"/>
        <w:szCs w:val="16"/>
      </w:rPr>
      <w:t>publishing</w:t>
    </w:r>
    <w:proofErr w:type="spellEnd"/>
    <w:r w:rsidRPr="000172D1">
      <w:rPr>
        <w:color w:val="000000" w:themeColor="text1"/>
        <w:sz w:val="16"/>
        <w:szCs w:val="16"/>
      </w:rPr>
      <w:t xml:space="preserve"> </w:t>
    </w:r>
    <w:proofErr w:type="spellStart"/>
    <w:r w:rsidRPr="000172D1">
      <w:rPr>
        <w:color w:val="000000" w:themeColor="text1"/>
        <w:sz w:val="16"/>
        <w:szCs w:val="16"/>
      </w:rPr>
      <w:t>with</w:t>
    </w:r>
    <w:proofErr w:type="spellEnd"/>
    <w:r w:rsidRPr="000172D1">
      <w:rPr>
        <w:color w:val="000000" w:themeColor="text1"/>
        <w:sz w:val="16"/>
        <w:szCs w:val="16"/>
      </w:rPr>
      <w:t xml:space="preserve"> </w:t>
    </w:r>
    <w:proofErr w:type="spellStart"/>
    <w:r w:rsidRPr="000172D1">
      <w:rPr>
        <w:color w:val="000000" w:themeColor="text1"/>
        <w:sz w:val="16"/>
        <w:szCs w:val="16"/>
      </w:rPr>
      <w:t>the</w:t>
    </w:r>
    <w:proofErr w:type="spellEnd"/>
    <w:r w:rsidRPr="000172D1">
      <w:rPr>
        <w:color w:val="000000" w:themeColor="text1"/>
        <w:sz w:val="16"/>
        <w:szCs w:val="16"/>
      </w:rPr>
      <w:t xml:space="preserve"> </w:t>
    </w:r>
    <w:proofErr w:type="spellStart"/>
    <w:r w:rsidRPr="000172D1">
      <w:rPr>
        <w:color w:val="000000" w:themeColor="text1"/>
        <w:sz w:val="16"/>
        <w:szCs w:val="16"/>
      </w:rPr>
      <w:t>journal</w:t>
    </w:r>
    <w:proofErr w:type="spellEnd"/>
    <w:r w:rsidRPr="000172D1">
      <w:rPr>
        <w:color w:val="000000" w:themeColor="text1"/>
        <w:sz w:val="16"/>
        <w:szCs w:val="16"/>
      </w:rPr>
      <w:t xml:space="preserve"> </w:t>
    </w:r>
    <w:proofErr w:type="spellStart"/>
    <w:r w:rsidRPr="000172D1">
      <w:rPr>
        <w:color w:val="000000" w:themeColor="text1"/>
        <w:sz w:val="16"/>
        <w:szCs w:val="16"/>
      </w:rPr>
      <w:t>retain</w:t>
    </w:r>
    <w:proofErr w:type="spellEnd"/>
    <w:r w:rsidRPr="000172D1">
      <w:rPr>
        <w:color w:val="000000" w:themeColor="text1"/>
        <w:sz w:val="16"/>
        <w:szCs w:val="16"/>
      </w:rPr>
      <w:t xml:space="preserve"> </w:t>
    </w:r>
    <w:proofErr w:type="spellStart"/>
    <w:r w:rsidRPr="000172D1">
      <w:rPr>
        <w:color w:val="000000" w:themeColor="text1"/>
        <w:sz w:val="16"/>
        <w:szCs w:val="16"/>
      </w:rPr>
      <w:t>the</w:t>
    </w:r>
    <w:proofErr w:type="spellEnd"/>
    <w:r w:rsidRPr="000172D1">
      <w:rPr>
        <w:color w:val="000000" w:themeColor="text1"/>
        <w:sz w:val="16"/>
        <w:szCs w:val="16"/>
      </w:rPr>
      <w:t xml:space="preserve"> </w:t>
    </w:r>
    <w:proofErr w:type="spellStart"/>
    <w:r w:rsidRPr="000172D1">
      <w:rPr>
        <w:color w:val="000000" w:themeColor="text1"/>
        <w:sz w:val="16"/>
        <w:szCs w:val="16"/>
      </w:rPr>
      <w:t>copyright</w:t>
    </w:r>
    <w:proofErr w:type="spellEnd"/>
    <w:r w:rsidRPr="000172D1">
      <w:rPr>
        <w:color w:val="000000" w:themeColor="text1"/>
        <w:sz w:val="16"/>
        <w:szCs w:val="16"/>
      </w:rPr>
      <w:t xml:space="preserve"> </w:t>
    </w:r>
    <w:proofErr w:type="spellStart"/>
    <w:r w:rsidRPr="000172D1">
      <w:rPr>
        <w:color w:val="000000" w:themeColor="text1"/>
        <w:sz w:val="16"/>
        <w:szCs w:val="16"/>
      </w:rPr>
      <w:t>to</w:t>
    </w:r>
    <w:proofErr w:type="spellEnd"/>
    <w:r w:rsidRPr="000172D1">
      <w:rPr>
        <w:color w:val="000000" w:themeColor="text1"/>
        <w:sz w:val="16"/>
        <w:szCs w:val="16"/>
      </w:rPr>
      <w:t xml:space="preserve"> </w:t>
    </w:r>
    <w:proofErr w:type="spellStart"/>
    <w:r w:rsidRPr="000172D1">
      <w:rPr>
        <w:color w:val="000000" w:themeColor="text1"/>
        <w:sz w:val="16"/>
        <w:szCs w:val="16"/>
      </w:rPr>
      <w:t>their</w:t>
    </w:r>
    <w:proofErr w:type="spellEnd"/>
    <w:r w:rsidRPr="000172D1">
      <w:rPr>
        <w:color w:val="000000" w:themeColor="text1"/>
        <w:sz w:val="16"/>
        <w:szCs w:val="16"/>
      </w:rPr>
      <w:t xml:space="preserve"> </w:t>
    </w:r>
    <w:proofErr w:type="spellStart"/>
    <w:r w:rsidRPr="000172D1">
      <w:rPr>
        <w:color w:val="000000" w:themeColor="text1"/>
        <w:sz w:val="16"/>
        <w:szCs w:val="16"/>
      </w:rPr>
      <w:t>work</w:t>
    </w:r>
    <w:proofErr w:type="spellEnd"/>
    <w:r w:rsidRPr="000172D1">
      <w:rPr>
        <w:color w:val="000000" w:themeColor="text1"/>
        <w:sz w:val="16"/>
        <w:szCs w:val="16"/>
      </w:rPr>
      <w:t xml:space="preserve"> </w:t>
    </w:r>
    <w:proofErr w:type="spellStart"/>
    <w:r w:rsidRPr="000172D1">
      <w:rPr>
        <w:color w:val="000000" w:themeColor="text1"/>
        <w:sz w:val="16"/>
        <w:szCs w:val="16"/>
      </w:rPr>
      <w:t>licensed</w:t>
    </w:r>
    <w:proofErr w:type="spellEnd"/>
    <w:r w:rsidRPr="000172D1">
      <w:rPr>
        <w:color w:val="000000" w:themeColor="text1"/>
        <w:sz w:val="16"/>
        <w:szCs w:val="16"/>
      </w:rPr>
      <w:t xml:space="preserve"> </w:t>
    </w:r>
    <w:proofErr w:type="spellStart"/>
    <w:r w:rsidRPr="000172D1">
      <w:rPr>
        <w:color w:val="000000" w:themeColor="text1"/>
        <w:sz w:val="16"/>
        <w:szCs w:val="16"/>
      </w:rPr>
      <w:t>under</w:t>
    </w:r>
    <w:proofErr w:type="spellEnd"/>
    <w:r w:rsidRPr="000172D1">
      <w:rPr>
        <w:color w:val="000000" w:themeColor="text1"/>
        <w:sz w:val="16"/>
        <w:szCs w:val="16"/>
      </w:rPr>
      <w:t xml:space="preserve"> </w:t>
    </w:r>
    <w:proofErr w:type="spellStart"/>
    <w:r w:rsidRPr="000172D1">
      <w:rPr>
        <w:color w:val="000000" w:themeColor="text1"/>
        <w:sz w:val="16"/>
        <w:szCs w:val="16"/>
      </w:rPr>
      <w:t>the</w:t>
    </w:r>
    <w:proofErr w:type="spellEnd"/>
    <w:r w:rsidRPr="000172D1">
      <w:rPr>
        <w:color w:val="000000" w:themeColor="text1"/>
        <w:sz w:val="16"/>
        <w:szCs w:val="16"/>
      </w:rPr>
      <w:t xml:space="preserve"> CC BY-NC 4.0</w:t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456686521"/>
      <w:docPartObj>
        <w:docPartGallery w:val="Page Numbers (Bottom of Page)"/>
        <w:docPartUnique/>
      </w:docPartObj>
    </w:sdtPr>
    <w:sdtContent>
      <w:p w14:paraId="66DFF846" w14:textId="18C647F1" w:rsidR="00880F83" w:rsidRDefault="00F75DE8" w:rsidP="00A25E89">
        <w:pPr>
          <w:pStyle w:val="Footer"/>
          <w:framePr w:wrap="none" w:vAnchor="text" w:hAnchor="page" w:x="10828" w:y="142"/>
          <w:rPr>
            <w:rStyle w:val="PageNumber"/>
          </w:rPr>
        </w:pPr>
        <w:r>
          <w:rPr>
            <w:rStyle w:val="PageNumber"/>
          </w:rPr>
          <w:t>2</w:t>
        </w:r>
      </w:p>
    </w:sdtContent>
  </w:sdt>
  <w:p w14:paraId="1F79E07A" w14:textId="57710992" w:rsidR="00880F83" w:rsidRDefault="00880F83" w:rsidP="00A25E89">
    <w:pPr>
      <w:pStyle w:val="Footer"/>
      <w:framePr w:wrap="none" w:vAnchor="text" w:hAnchor="page" w:x="11019" w:y="173"/>
      <w:ind w:right="360"/>
      <w:rPr>
        <w:rStyle w:val="PageNumber"/>
      </w:rPr>
    </w:pPr>
  </w:p>
  <w:p w14:paraId="428234B1" w14:textId="4EDC915D" w:rsidR="00880F83" w:rsidRDefault="00880F83" w:rsidP="004754A0">
    <w:pPr>
      <w:pStyle w:val="Footer"/>
      <w:tabs>
        <w:tab w:val="clear" w:pos="4536"/>
        <w:tab w:val="clear" w:pos="9072"/>
        <w:tab w:val="center" w:pos="0"/>
        <w:tab w:val="right" w:pos="8931"/>
      </w:tabs>
      <w:ind w:right="360"/>
      <w:jc w:val="both"/>
      <w:rPr>
        <w:color w:val="000000" w:themeColor="text1"/>
        <w:sz w:val="16"/>
        <w:szCs w:val="16"/>
      </w:rPr>
    </w:pP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C5FE823" wp14:editId="14D43F32">
              <wp:simplePos x="0" y="0"/>
              <wp:positionH relativeFrom="column">
                <wp:posOffset>-888</wp:posOffset>
              </wp:positionH>
              <wp:positionV relativeFrom="paragraph">
                <wp:posOffset>76962</wp:posOffset>
              </wp:positionV>
              <wp:extent cx="6528816" cy="0"/>
              <wp:effectExtent l="0" t="0" r="12065" b="12700"/>
              <wp:wrapNone/>
              <wp:docPr id="1282946599" name="Düz Bağlayıcı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6528816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840C9D1" id="Düz Bağlayıcı 17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-.05pt,6.05pt" to="514.0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" strokeweight=".5pt">
              <v:stroke joinstyle="miter"/>
              <o:lock v:ext="edit" shapetype="f"/>
            </v:line>
          </w:pict>
        </mc:Fallback>
      </mc:AlternateContent>
    </w:r>
  </w:p>
  <w:p w14:paraId="182C2F63" w14:textId="4CE159DA" w:rsidR="00880F83" w:rsidRDefault="00880F83" w:rsidP="009160E6">
    <w:pPr>
      <w:pStyle w:val="Footer"/>
      <w:tabs>
        <w:tab w:val="center" w:pos="0"/>
        <w:tab w:val="right" w:pos="8931"/>
      </w:tabs>
      <w:ind w:right="-2"/>
      <w:jc w:val="left"/>
      <w:rPr>
        <w:bCs/>
        <w:color w:val="000000" w:themeColor="text1"/>
        <w:sz w:val="16"/>
        <w:szCs w:val="16"/>
      </w:rPr>
    </w:pPr>
  </w:p>
  <w:p w14:paraId="7C40D503" w14:textId="77777777" w:rsidR="008B6061" w:rsidRPr="009160E6" w:rsidRDefault="008B6061" w:rsidP="009160E6">
    <w:pPr>
      <w:pStyle w:val="Footer"/>
      <w:tabs>
        <w:tab w:val="center" w:pos="0"/>
        <w:tab w:val="right" w:pos="8931"/>
      </w:tabs>
      <w:ind w:right="-2"/>
      <w:jc w:val="left"/>
      <w:rPr>
        <w:b/>
        <w:bCs/>
        <w:color w:val="000000" w:themeColor="text1"/>
        <w:sz w:val="16"/>
        <w:szCs w:val="16"/>
      </w:rPr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67549B" w14:textId="77777777" w:rsidR="00880F83" w:rsidRDefault="00880F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34727685"/>
      <w:docPartObj>
        <w:docPartGallery w:val="Page Numbers (Bottom of Page)"/>
        <w:docPartUnique/>
      </w:docPartObj>
    </w:sdtPr>
    <w:sdtContent>
      <w:p w14:paraId="4BD10DBA" w14:textId="1EACE47F" w:rsidR="00880F83" w:rsidRDefault="00880F83" w:rsidP="00880F8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38</w:t>
        </w:r>
        <w:r>
          <w:rPr>
            <w:rStyle w:val="PageNumber"/>
          </w:rPr>
          <w:fldChar w:fldCharType="end"/>
        </w:r>
      </w:p>
    </w:sdtContent>
  </w:sdt>
  <w:p w14:paraId="129FAFE3" w14:textId="77777777" w:rsidR="00880F83" w:rsidRDefault="00880F83" w:rsidP="004754A0">
    <w:pPr>
      <w:pStyle w:val="Footer"/>
      <w:tabs>
        <w:tab w:val="clear" w:pos="4536"/>
        <w:tab w:val="clear" w:pos="9072"/>
        <w:tab w:val="center" w:pos="0"/>
        <w:tab w:val="right" w:pos="8931"/>
      </w:tabs>
      <w:ind w:right="360"/>
      <w:jc w:val="both"/>
      <w:rPr>
        <w:color w:val="000000" w:themeColor="text1"/>
        <w:sz w:val="16"/>
        <w:szCs w:val="16"/>
      </w:rPr>
    </w:pP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CDC81DC" wp14:editId="434F146A">
              <wp:simplePos x="0" y="0"/>
              <wp:positionH relativeFrom="column">
                <wp:posOffset>-888</wp:posOffset>
              </wp:positionH>
              <wp:positionV relativeFrom="paragraph">
                <wp:posOffset>80010</wp:posOffset>
              </wp:positionV>
              <wp:extent cx="6498082" cy="0"/>
              <wp:effectExtent l="0" t="0" r="17145" b="12700"/>
              <wp:wrapNone/>
              <wp:docPr id="1050326980" name="Düz Bağlayıcı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6498082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664AE9D" id="Düz Bağlayıcı 17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-.05pt,6.3pt" to="511.6pt,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" strokeweight=".5pt">
              <v:stroke joinstyle="miter"/>
              <o:lock v:ext="edit" shapetype="f"/>
            </v:line>
          </w:pict>
        </mc:Fallback>
      </mc:AlternateContent>
    </w:r>
  </w:p>
  <w:p w14:paraId="132B574F" w14:textId="77777777" w:rsidR="00880F83" w:rsidRPr="000172D1" w:rsidRDefault="00880F83" w:rsidP="000172D1">
    <w:pPr>
      <w:pStyle w:val="Footer"/>
      <w:tabs>
        <w:tab w:val="center" w:pos="0"/>
        <w:tab w:val="right" w:pos="8931"/>
      </w:tabs>
      <w:jc w:val="left"/>
      <w:rPr>
        <w:color w:val="000000" w:themeColor="text1"/>
        <w:sz w:val="16"/>
        <w:szCs w:val="16"/>
      </w:rPr>
    </w:pPr>
    <w:r w:rsidRPr="006B1D60">
      <w:rPr>
        <w:rFonts w:cs="Times New Roman"/>
        <w:noProof/>
        <w:sz w:val="14"/>
        <w:szCs w:val="14"/>
        <w:lang w:eastAsia="tr-TR"/>
      </w:rPr>
      <w:drawing>
        <wp:anchor distT="0" distB="0" distL="114300" distR="114300" simplePos="0" relativeHeight="251661312" behindDoc="1" locked="0" layoutInCell="1" allowOverlap="1" wp14:anchorId="2C07F6F1" wp14:editId="4BCF0DD5">
          <wp:simplePos x="0" y="0"/>
          <wp:positionH relativeFrom="column">
            <wp:posOffset>2540</wp:posOffset>
          </wp:positionH>
          <wp:positionV relativeFrom="paragraph">
            <wp:posOffset>12700</wp:posOffset>
          </wp:positionV>
          <wp:extent cx="672465" cy="220345"/>
          <wp:effectExtent l="0" t="0" r="635" b="0"/>
          <wp:wrapTight wrapText="bothSides">
            <wp:wrapPolygon edited="0">
              <wp:start x="0" y="0"/>
              <wp:lineTo x="0" y="19919"/>
              <wp:lineTo x="21212" y="19919"/>
              <wp:lineTo x="21212" y="0"/>
              <wp:lineTo x="0" y="0"/>
            </wp:wrapPolygon>
          </wp:wrapTight>
          <wp:docPr id="10" name="Resim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52137979" name="Resim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2465" cy="220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E13ED">
      <w:rPr>
        <w:color w:val="000000" w:themeColor="text1"/>
        <w:sz w:val="16"/>
        <w:szCs w:val="16"/>
      </w:rPr>
      <w:t>Ya</w:t>
    </w:r>
    <w:r w:rsidRPr="000172D1">
      <w:rPr>
        <w:color w:val="000000" w:themeColor="text1"/>
        <w:sz w:val="16"/>
        <w:szCs w:val="16"/>
      </w:rPr>
      <w:t xml:space="preserve">zarlar dergide yayınlanan çalışmalarının telif hakkına sahiptirler ve çalışmaları CC BY-NC 4.0 lisansı altında yayımlanmaktadır. </w:t>
    </w:r>
  </w:p>
  <w:p w14:paraId="00C11BE3" w14:textId="77777777" w:rsidR="00880F83" w:rsidRPr="000172D1" w:rsidRDefault="00880F83" w:rsidP="000172D1">
    <w:pPr>
      <w:pStyle w:val="Footer"/>
      <w:tabs>
        <w:tab w:val="center" w:pos="0"/>
        <w:tab w:val="right" w:pos="8931"/>
      </w:tabs>
      <w:jc w:val="left"/>
      <w:rPr>
        <w:color w:val="000000" w:themeColor="text1"/>
        <w:sz w:val="16"/>
        <w:szCs w:val="16"/>
      </w:rPr>
    </w:pPr>
    <w:proofErr w:type="spellStart"/>
    <w:r w:rsidRPr="000172D1">
      <w:rPr>
        <w:color w:val="000000" w:themeColor="text1"/>
        <w:sz w:val="16"/>
        <w:szCs w:val="16"/>
      </w:rPr>
      <w:t>Authors</w:t>
    </w:r>
    <w:proofErr w:type="spellEnd"/>
    <w:r w:rsidRPr="000172D1">
      <w:rPr>
        <w:color w:val="000000" w:themeColor="text1"/>
        <w:sz w:val="16"/>
        <w:szCs w:val="16"/>
      </w:rPr>
      <w:t xml:space="preserve"> </w:t>
    </w:r>
    <w:proofErr w:type="spellStart"/>
    <w:r w:rsidRPr="000172D1">
      <w:rPr>
        <w:color w:val="000000" w:themeColor="text1"/>
        <w:sz w:val="16"/>
        <w:szCs w:val="16"/>
      </w:rPr>
      <w:t>publishing</w:t>
    </w:r>
    <w:proofErr w:type="spellEnd"/>
    <w:r w:rsidRPr="000172D1">
      <w:rPr>
        <w:color w:val="000000" w:themeColor="text1"/>
        <w:sz w:val="16"/>
        <w:szCs w:val="16"/>
      </w:rPr>
      <w:t xml:space="preserve"> </w:t>
    </w:r>
    <w:proofErr w:type="spellStart"/>
    <w:r w:rsidRPr="000172D1">
      <w:rPr>
        <w:color w:val="000000" w:themeColor="text1"/>
        <w:sz w:val="16"/>
        <w:szCs w:val="16"/>
      </w:rPr>
      <w:t>with</w:t>
    </w:r>
    <w:proofErr w:type="spellEnd"/>
    <w:r w:rsidRPr="000172D1">
      <w:rPr>
        <w:color w:val="000000" w:themeColor="text1"/>
        <w:sz w:val="16"/>
        <w:szCs w:val="16"/>
      </w:rPr>
      <w:t xml:space="preserve"> </w:t>
    </w:r>
    <w:proofErr w:type="spellStart"/>
    <w:r w:rsidRPr="000172D1">
      <w:rPr>
        <w:color w:val="000000" w:themeColor="text1"/>
        <w:sz w:val="16"/>
        <w:szCs w:val="16"/>
      </w:rPr>
      <w:t>the</w:t>
    </w:r>
    <w:proofErr w:type="spellEnd"/>
    <w:r w:rsidRPr="000172D1">
      <w:rPr>
        <w:color w:val="000000" w:themeColor="text1"/>
        <w:sz w:val="16"/>
        <w:szCs w:val="16"/>
      </w:rPr>
      <w:t xml:space="preserve"> </w:t>
    </w:r>
    <w:proofErr w:type="spellStart"/>
    <w:r w:rsidRPr="000172D1">
      <w:rPr>
        <w:color w:val="000000" w:themeColor="text1"/>
        <w:sz w:val="16"/>
        <w:szCs w:val="16"/>
      </w:rPr>
      <w:t>journal</w:t>
    </w:r>
    <w:proofErr w:type="spellEnd"/>
    <w:r w:rsidRPr="000172D1">
      <w:rPr>
        <w:color w:val="000000" w:themeColor="text1"/>
        <w:sz w:val="16"/>
        <w:szCs w:val="16"/>
      </w:rPr>
      <w:t xml:space="preserve"> </w:t>
    </w:r>
    <w:proofErr w:type="spellStart"/>
    <w:r w:rsidRPr="000172D1">
      <w:rPr>
        <w:color w:val="000000" w:themeColor="text1"/>
        <w:sz w:val="16"/>
        <w:szCs w:val="16"/>
      </w:rPr>
      <w:t>retain</w:t>
    </w:r>
    <w:proofErr w:type="spellEnd"/>
    <w:r w:rsidRPr="000172D1">
      <w:rPr>
        <w:color w:val="000000" w:themeColor="text1"/>
        <w:sz w:val="16"/>
        <w:szCs w:val="16"/>
      </w:rPr>
      <w:t xml:space="preserve"> </w:t>
    </w:r>
    <w:proofErr w:type="spellStart"/>
    <w:r w:rsidRPr="000172D1">
      <w:rPr>
        <w:color w:val="000000" w:themeColor="text1"/>
        <w:sz w:val="16"/>
        <w:szCs w:val="16"/>
      </w:rPr>
      <w:t>the</w:t>
    </w:r>
    <w:proofErr w:type="spellEnd"/>
    <w:r w:rsidRPr="000172D1">
      <w:rPr>
        <w:color w:val="000000" w:themeColor="text1"/>
        <w:sz w:val="16"/>
        <w:szCs w:val="16"/>
      </w:rPr>
      <w:t xml:space="preserve"> </w:t>
    </w:r>
    <w:proofErr w:type="spellStart"/>
    <w:r w:rsidRPr="000172D1">
      <w:rPr>
        <w:color w:val="000000" w:themeColor="text1"/>
        <w:sz w:val="16"/>
        <w:szCs w:val="16"/>
      </w:rPr>
      <w:t>copyright</w:t>
    </w:r>
    <w:proofErr w:type="spellEnd"/>
    <w:r w:rsidRPr="000172D1">
      <w:rPr>
        <w:color w:val="000000" w:themeColor="text1"/>
        <w:sz w:val="16"/>
        <w:szCs w:val="16"/>
      </w:rPr>
      <w:t xml:space="preserve"> </w:t>
    </w:r>
    <w:proofErr w:type="spellStart"/>
    <w:r w:rsidRPr="000172D1">
      <w:rPr>
        <w:color w:val="000000" w:themeColor="text1"/>
        <w:sz w:val="16"/>
        <w:szCs w:val="16"/>
      </w:rPr>
      <w:t>to</w:t>
    </w:r>
    <w:proofErr w:type="spellEnd"/>
    <w:r w:rsidRPr="000172D1">
      <w:rPr>
        <w:color w:val="000000" w:themeColor="text1"/>
        <w:sz w:val="16"/>
        <w:szCs w:val="16"/>
      </w:rPr>
      <w:t xml:space="preserve"> </w:t>
    </w:r>
    <w:proofErr w:type="spellStart"/>
    <w:r w:rsidRPr="000172D1">
      <w:rPr>
        <w:color w:val="000000" w:themeColor="text1"/>
        <w:sz w:val="16"/>
        <w:szCs w:val="16"/>
      </w:rPr>
      <w:t>their</w:t>
    </w:r>
    <w:proofErr w:type="spellEnd"/>
    <w:r w:rsidRPr="000172D1">
      <w:rPr>
        <w:color w:val="000000" w:themeColor="text1"/>
        <w:sz w:val="16"/>
        <w:szCs w:val="16"/>
      </w:rPr>
      <w:t xml:space="preserve"> </w:t>
    </w:r>
    <w:proofErr w:type="spellStart"/>
    <w:r w:rsidRPr="000172D1">
      <w:rPr>
        <w:color w:val="000000" w:themeColor="text1"/>
        <w:sz w:val="16"/>
        <w:szCs w:val="16"/>
      </w:rPr>
      <w:t>work</w:t>
    </w:r>
    <w:proofErr w:type="spellEnd"/>
    <w:r w:rsidRPr="000172D1">
      <w:rPr>
        <w:color w:val="000000" w:themeColor="text1"/>
        <w:sz w:val="16"/>
        <w:szCs w:val="16"/>
      </w:rPr>
      <w:t xml:space="preserve"> </w:t>
    </w:r>
    <w:proofErr w:type="spellStart"/>
    <w:r w:rsidRPr="000172D1">
      <w:rPr>
        <w:color w:val="000000" w:themeColor="text1"/>
        <w:sz w:val="16"/>
        <w:szCs w:val="16"/>
      </w:rPr>
      <w:t>licensed</w:t>
    </w:r>
    <w:proofErr w:type="spellEnd"/>
    <w:r w:rsidRPr="000172D1">
      <w:rPr>
        <w:color w:val="000000" w:themeColor="text1"/>
        <w:sz w:val="16"/>
        <w:szCs w:val="16"/>
      </w:rPr>
      <w:t xml:space="preserve"> </w:t>
    </w:r>
    <w:proofErr w:type="spellStart"/>
    <w:r w:rsidRPr="000172D1">
      <w:rPr>
        <w:color w:val="000000" w:themeColor="text1"/>
        <w:sz w:val="16"/>
        <w:szCs w:val="16"/>
      </w:rPr>
      <w:t>under</w:t>
    </w:r>
    <w:proofErr w:type="spellEnd"/>
    <w:r w:rsidRPr="000172D1">
      <w:rPr>
        <w:color w:val="000000" w:themeColor="text1"/>
        <w:sz w:val="16"/>
        <w:szCs w:val="16"/>
      </w:rPr>
      <w:t xml:space="preserve"> </w:t>
    </w:r>
    <w:proofErr w:type="spellStart"/>
    <w:r w:rsidRPr="000172D1">
      <w:rPr>
        <w:color w:val="000000" w:themeColor="text1"/>
        <w:sz w:val="16"/>
        <w:szCs w:val="16"/>
      </w:rPr>
      <w:t>the</w:t>
    </w:r>
    <w:proofErr w:type="spellEnd"/>
    <w:r w:rsidRPr="000172D1">
      <w:rPr>
        <w:color w:val="000000" w:themeColor="text1"/>
        <w:sz w:val="16"/>
        <w:szCs w:val="16"/>
      </w:rPr>
      <w:t xml:space="preserve"> CC BY-NC 4.0</w:t>
    </w:r>
  </w:p>
  <w:p w14:paraId="0B57910F" w14:textId="77777777" w:rsidR="00880F83" w:rsidRPr="00180FD1" w:rsidRDefault="00880F83" w:rsidP="005911ED">
    <w:pPr>
      <w:pStyle w:val="Footer"/>
      <w:tabs>
        <w:tab w:val="clear" w:pos="4536"/>
        <w:tab w:val="clear" w:pos="9072"/>
        <w:tab w:val="center" w:pos="0"/>
        <w:tab w:val="right" w:pos="8931"/>
      </w:tabs>
      <w:ind w:right="360"/>
      <w:jc w:val="left"/>
      <w:rPr>
        <w:color w:val="000000" w:themeColor="text1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BFF16C" w14:textId="77777777" w:rsidR="00880F83" w:rsidRPr="00A6192F" w:rsidRDefault="00880F83">
    <w:pPr>
      <w:pStyle w:val="Footer"/>
      <w:rPr>
        <w:sz w:val="18"/>
        <w:szCs w:val="18"/>
      </w:rPr>
    </w:pPr>
    <w:r>
      <w:rPr>
        <w:noProof/>
        <w:lang w:eastAsia="tr-TR"/>
      </w:rPr>
      <mc:AlternateContent>
        <mc:Choice Requires="wps">
          <w:drawing>
            <wp:anchor distT="4294967139" distB="4294967139" distL="114300" distR="114300" simplePos="0" relativeHeight="251659264" behindDoc="0" locked="0" layoutInCell="1" allowOverlap="1" wp14:anchorId="3DA72C6A" wp14:editId="0A7EF379">
              <wp:simplePos x="0" y="0"/>
              <wp:positionH relativeFrom="column">
                <wp:posOffset>-2540</wp:posOffset>
              </wp:positionH>
              <wp:positionV relativeFrom="paragraph">
                <wp:posOffset>-72390</wp:posOffset>
              </wp:positionV>
              <wp:extent cx="6268720" cy="0"/>
              <wp:effectExtent l="0" t="0" r="0" b="0"/>
              <wp:wrapNone/>
              <wp:docPr id="2064468808" name="Düz Bağlayıcı 9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626872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E145655" id="Düz Bağlayıcı 90" o:spid="_x0000_s1026" style="position:absolute;z-index:251659264;visibility:visible;mso-wrap-style:square;mso-width-percent:0;mso-height-percent:0;mso-wrap-distance-left:9pt;mso-wrap-distance-top:-.00436mm;mso-wrap-distance-right:9pt;mso-wrap-distance-bottom:-.00436mm;mso-position-horizontal:absolute;mso-position-horizontal-relative:text;mso-position-vertical:absolute;mso-position-vertical-relative:text;mso-width-percent:0;mso-height-percent:0;mso-width-relative:margin;mso-height-relative:page" from="-.2pt,-5.7pt" to="493.4pt,-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" strokeweight=".5pt">
              <v:stroke joinstyle="miter"/>
              <o:lock v:ext="edit" shapetype="f"/>
            </v:line>
          </w:pict>
        </mc:Fallback>
      </mc:AlternateContent>
    </w:r>
    <w:r w:rsidRPr="00A6192F">
      <w:rPr>
        <w:sz w:val="18"/>
        <w:szCs w:val="18"/>
      </w:rPr>
      <w:t>2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960775403"/>
      <w:docPartObj>
        <w:docPartGallery w:val="Page Numbers (Bottom of Page)"/>
        <w:docPartUnique/>
      </w:docPartObj>
    </w:sdtPr>
    <w:sdtContent>
      <w:p w14:paraId="1FC33233" w14:textId="4FBC06DF" w:rsidR="00880F83" w:rsidRDefault="00880F83" w:rsidP="006061B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E6984A1" w14:textId="77777777" w:rsidR="00880F83" w:rsidRDefault="00880F83" w:rsidP="004754A0">
    <w:pPr>
      <w:pStyle w:val="Footer"/>
      <w:ind w:right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5D6D5" w14:textId="6097474F" w:rsidR="00880F83" w:rsidRDefault="00880F83" w:rsidP="004754A0">
    <w:pPr>
      <w:pStyle w:val="Footer"/>
      <w:tabs>
        <w:tab w:val="clear" w:pos="4536"/>
        <w:tab w:val="clear" w:pos="9072"/>
        <w:tab w:val="center" w:pos="0"/>
        <w:tab w:val="right" w:pos="8931"/>
      </w:tabs>
      <w:ind w:right="360"/>
      <w:jc w:val="both"/>
      <w:rPr>
        <w:color w:val="000000" w:themeColor="text1"/>
        <w:sz w:val="16"/>
        <w:szCs w:val="16"/>
      </w:rPr>
    </w:pP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32D001BF" wp14:editId="7E0F3313">
              <wp:simplePos x="0" y="0"/>
              <wp:positionH relativeFrom="column">
                <wp:posOffset>-888</wp:posOffset>
              </wp:positionH>
              <wp:positionV relativeFrom="paragraph">
                <wp:posOffset>80010</wp:posOffset>
              </wp:positionV>
              <wp:extent cx="6498082" cy="0"/>
              <wp:effectExtent l="0" t="0" r="17145" b="12700"/>
              <wp:wrapNone/>
              <wp:docPr id="1872597481" name="Düz Bağlayıcı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6498082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1E47DF0" id="Düz Bağlayıcı 17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-.05pt,6.3pt" to="511.6pt,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" strokeweight=".5pt">
              <v:stroke joinstyle="miter"/>
              <o:lock v:ext="edit" shapetype="f"/>
            </v:line>
          </w:pict>
        </mc:Fallback>
      </mc:AlternateContent>
    </w:r>
  </w:p>
  <w:p w14:paraId="020F84B8" w14:textId="5540E3D5" w:rsidR="00880F83" w:rsidRDefault="00880F83" w:rsidP="00BD4445">
    <w:pPr>
      <w:pStyle w:val="Footer"/>
      <w:framePr w:wrap="none" w:vAnchor="text" w:hAnchor="page" w:x="10955" w:y="52"/>
      <w:rPr>
        <w:rStyle w:val="PageNumber"/>
      </w:rPr>
    </w:pPr>
  </w:p>
  <w:p w14:paraId="2FE139FE" w14:textId="26977ADE" w:rsidR="00880F83" w:rsidRPr="000172D1" w:rsidRDefault="00880F83" w:rsidP="000172D1">
    <w:pPr>
      <w:pStyle w:val="Footer"/>
      <w:tabs>
        <w:tab w:val="center" w:pos="0"/>
        <w:tab w:val="right" w:pos="8931"/>
      </w:tabs>
      <w:jc w:val="left"/>
      <w:rPr>
        <w:color w:val="000000" w:themeColor="text1"/>
        <w:sz w:val="16"/>
        <w:szCs w:val="16"/>
      </w:rPr>
    </w:pPr>
    <w:r w:rsidRPr="006B1D60">
      <w:rPr>
        <w:rFonts w:cs="Times New Roman"/>
        <w:noProof/>
        <w:sz w:val="14"/>
        <w:szCs w:val="14"/>
        <w:lang w:eastAsia="tr-TR"/>
      </w:rPr>
      <w:drawing>
        <wp:anchor distT="0" distB="0" distL="114300" distR="114300" simplePos="0" relativeHeight="251657216" behindDoc="1" locked="0" layoutInCell="1" allowOverlap="1" wp14:anchorId="4837053B" wp14:editId="282765F3">
          <wp:simplePos x="0" y="0"/>
          <wp:positionH relativeFrom="column">
            <wp:posOffset>2540</wp:posOffset>
          </wp:positionH>
          <wp:positionV relativeFrom="paragraph">
            <wp:posOffset>12700</wp:posOffset>
          </wp:positionV>
          <wp:extent cx="672465" cy="220345"/>
          <wp:effectExtent l="0" t="0" r="635" b="0"/>
          <wp:wrapTight wrapText="bothSides">
            <wp:wrapPolygon edited="0">
              <wp:start x="0" y="0"/>
              <wp:lineTo x="0" y="19919"/>
              <wp:lineTo x="21212" y="19919"/>
              <wp:lineTo x="21212" y="0"/>
              <wp:lineTo x="0" y="0"/>
            </wp:wrapPolygon>
          </wp:wrapTight>
          <wp:docPr id="5" name="Resim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52137979" name="Resim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2465" cy="220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E13ED">
      <w:rPr>
        <w:color w:val="000000" w:themeColor="text1"/>
        <w:sz w:val="16"/>
        <w:szCs w:val="16"/>
      </w:rPr>
      <w:t>Ya</w:t>
    </w:r>
    <w:r w:rsidRPr="000172D1">
      <w:rPr>
        <w:color w:val="000000" w:themeColor="text1"/>
        <w:sz w:val="16"/>
        <w:szCs w:val="16"/>
      </w:rPr>
      <w:t xml:space="preserve">zarlar dergide yayınlanan çalışmalarının telif hakkına sahiptirler ve çalışmaları CC BY-NC 4.0 lisansı altında yayımlanmaktadır. </w:t>
    </w:r>
  </w:p>
  <w:p w14:paraId="6E7A8D34" w14:textId="77777777" w:rsidR="00880F83" w:rsidRPr="000172D1" w:rsidRDefault="00880F83" w:rsidP="000172D1">
    <w:pPr>
      <w:pStyle w:val="Footer"/>
      <w:tabs>
        <w:tab w:val="center" w:pos="0"/>
        <w:tab w:val="right" w:pos="8931"/>
      </w:tabs>
      <w:jc w:val="left"/>
      <w:rPr>
        <w:color w:val="000000" w:themeColor="text1"/>
        <w:sz w:val="16"/>
        <w:szCs w:val="16"/>
      </w:rPr>
    </w:pPr>
    <w:proofErr w:type="spellStart"/>
    <w:r w:rsidRPr="000172D1">
      <w:rPr>
        <w:color w:val="000000" w:themeColor="text1"/>
        <w:sz w:val="16"/>
        <w:szCs w:val="16"/>
      </w:rPr>
      <w:t>Authors</w:t>
    </w:r>
    <w:proofErr w:type="spellEnd"/>
    <w:r w:rsidRPr="000172D1">
      <w:rPr>
        <w:color w:val="000000" w:themeColor="text1"/>
        <w:sz w:val="16"/>
        <w:szCs w:val="16"/>
      </w:rPr>
      <w:t xml:space="preserve"> </w:t>
    </w:r>
    <w:proofErr w:type="spellStart"/>
    <w:r w:rsidRPr="000172D1">
      <w:rPr>
        <w:color w:val="000000" w:themeColor="text1"/>
        <w:sz w:val="16"/>
        <w:szCs w:val="16"/>
      </w:rPr>
      <w:t>publishing</w:t>
    </w:r>
    <w:proofErr w:type="spellEnd"/>
    <w:r w:rsidRPr="000172D1">
      <w:rPr>
        <w:color w:val="000000" w:themeColor="text1"/>
        <w:sz w:val="16"/>
        <w:szCs w:val="16"/>
      </w:rPr>
      <w:t xml:space="preserve"> </w:t>
    </w:r>
    <w:proofErr w:type="spellStart"/>
    <w:r w:rsidRPr="000172D1">
      <w:rPr>
        <w:color w:val="000000" w:themeColor="text1"/>
        <w:sz w:val="16"/>
        <w:szCs w:val="16"/>
      </w:rPr>
      <w:t>with</w:t>
    </w:r>
    <w:proofErr w:type="spellEnd"/>
    <w:r w:rsidRPr="000172D1">
      <w:rPr>
        <w:color w:val="000000" w:themeColor="text1"/>
        <w:sz w:val="16"/>
        <w:szCs w:val="16"/>
      </w:rPr>
      <w:t xml:space="preserve"> </w:t>
    </w:r>
    <w:proofErr w:type="spellStart"/>
    <w:r w:rsidRPr="000172D1">
      <w:rPr>
        <w:color w:val="000000" w:themeColor="text1"/>
        <w:sz w:val="16"/>
        <w:szCs w:val="16"/>
      </w:rPr>
      <w:t>the</w:t>
    </w:r>
    <w:proofErr w:type="spellEnd"/>
    <w:r w:rsidRPr="000172D1">
      <w:rPr>
        <w:color w:val="000000" w:themeColor="text1"/>
        <w:sz w:val="16"/>
        <w:szCs w:val="16"/>
      </w:rPr>
      <w:t xml:space="preserve"> </w:t>
    </w:r>
    <w:proofErr w:type="spellStart"/>
    <w:r w:rsidRPr="000172D1">
      <w:rPr>
        <w:color w:val="000000" w:themeColor="text1"/>
        <w:sz w:val="16"/>
        <w:szCs w:val="16"/>
      </w:rPr>
      <w:t>journal</w:t>
    </w:r>
    <w:proofErr w:type="spellEnd"/>
    <w:r w:rsidRPr="000172D1">
      <w:rPr>
        <w:color w:val="000000" w:themeColor="text1"/>
        <w:sz w:val="16"/>
        <w:szCs w:val="16"/>
      </w:rPr>
      <w:t xml:space="preserve"> </w:t>
    </w:r>
    <w:proofErr w:type="spellStart"/>
    <w:r w:rsidRPr="000172D1">
      <w:rPr>
        <w:color w:val="000000" w:themeColor="text1"/>
        <w:sz w:val="16"/>
        <w:szCs w:val="16"/>
      </w:rPr>
      <w:t>retain</w:t>
    </w:r>
    <w:proofErr w:type="spellEnd"/>
    <w:r w:rsidRPr="000172D1">
      <w:rPr>
        <w:color w:val="000000" w:themeColor="text1"/>
        <w:sz w:val="16"/>
        <w:szCs w:val="16"/>
      </w:rPr>
      <w:t xml:space="preserve"> </w:t>
    </w:r>
    <w:proofErr w:type="spellStart"/>
    <w:r w:rsidRPr="000172D1">
      <w:rPr>
        <w:color w:val="000000" w:themeColor="text1"/>
        <w:sz w:val="16"/>
        <w:szCs w:val="16"/>
      </w:rPr>
      <w:t>the</w:t>
    </w:r>
    <w:proofErr w:type="spellEnd"/>
    <w:r w:rsidRPr="000172D1">
      <w:rPr>
        <w:color w:val="000000" w:themeColor="text1"/>
        <w:sz w:val="16"/>
        <w:szCs w:val="16"/>
      </w:rPr>
      <w:t xml:space="preserve"> </w:t>
    </w:r>
    <w:proofErr w:type="spellStart"/>
    <w:r w:rsidRPr="000172D1">
      <w:rPr>
        <w:color w:val="000000" w:themeColor="text1"/>
        <w:sz w:val="16"/>
        <w:szCs w:val="16"/>
      </w:rPr>
      <w:t>copyright</w:t>
    </w:r>
    <w:proofErr w:type="spellEnd"/>
    <w:r w:rsidRPr="000172D1">
      <w:rPr>
        <w:color w:val="000000" w:themeColor="text1"/>
        <w:sz w:val="16"/>
        <w:szCs w:val="16"/>
      </w:rPr>
      <w:t xml:space="preserve"> </w:t>
    </w:r>
    <w:proofErr w:type="spellStart"/>
    <w:r w:rsidRPr="000172D1">
      <w:rPr>
        <w:color w:val="000000" w:themeColor="text1"/>
        <w:sz w:val="16"/>
        <w:szCs w:val="16"/>
      </w:rPr>
      <w:t>to</w:t>
    </w:r>
    <w:proofErr w:type="spellEnd"/>
    <w:r w:rsidRPr="000172D1">
      <w:rPr>
        <w:color w:val="000000" w:themeColor="text1"/>
        <w:sz w:val="16"/>
        <w:szCs w:val="16"/>
      </w:rPr>
      <w:t xml:space="preserve"> </w:t>
    </w:r>
    <w:proofErr w:type="spellStart"/>
    <w:r w:rsidRPr="000172D1">
      <w:rPr>
        <w:color w:val="000000" w:themeColor="text1"/>
        <w:sz w:val="16"/>
        <w:szCs w:val="16"/>
      </w:rPr>
      <w:t>their</w:t>
    </w:r>
    <w:proofErr w:type="spellEnd"/>
    <w:r w:rsidRPr="000172D1">
      <w:rPr>
        <w:color w:val="000000" w:themeColor="text1"/>
        <w:sz w:val="16"/>
        <w:szCs w:val="16"/>
      </w:rPr>
      <w:t xml:space="preserve"> </w:t>
    </w:r>
    <w:proofErr w:type="spellStart"/>
    <w:r w:rsidRPr="000172D1">
      <w:rPr>
        <w:color w:val="000000" w:themeColor="text1"/>
        <w:sz w:val="16"/>
        <w:szCs w:val="16"/>
      </w:rPr>
      <w:t>work</w:t>
    </w:r>
    <w:proofErr w:type="spellEnd"/>
    <w:r w:rsidRPr="000172D1">
      <w:rPr>
        <w:color w:val="000000" w:themeColor="text1"/>
        <w:sz w:val="16"/>
        <w:szCs w:val="16"/>
      </w:rPr>
      <w:t xml:space="preserve"> </w:t>
    </w:r>
    <w:proofErr w:type="spellStart"/>
    <w:r w:rsidRPr="000172D1">
      <w:rPr>
        <w:color w:val="000000" w:themeColor="text1"/>
        <w:sz w:val="16"/>
        <w:szCs w:val="16"/>
      </w:rPr>
      <w:t>licensed</w:t>
    </w:r>
    <w:proofErr w:type="spellEnd"/>
    <w:r w:rsidRPr="000172D1">
      <w:rPr>
        <w:color w:val="000000" w:themeColor="text1"/>
        <w:sz w:val="16"/>
        <w:szCs w:val="16"/>
      </w:rPr>
      <w:t xml:space="preserve"> </w:t>
    </w:r>
    <w:proofErr w:type="spellStart"/>
    <w:r w:rsidRPr="000172D1">
      <w:rPr>
        <w:color w:val="000000" w:themeColor="text1"/>
        <w:sz w:val="16"/>
        <w:szCs w:val="16"/>
      </w:rPr>
      <w:t>under</w:t>
    </w:r>
    <w:proofErr w:type="spellEnd"/>
    <w:r w:rsidRPr="000172D1">
      <w:rPr>
        <w:color w:val="000000" w:themeColor="text1"/>
        <w:sz w:val="16"/>
        <w:szCs w:val="16"/>
      </w:rPr>
      <w:t xml:space="preserve"> </w:t>
    </w:r>
    <w:proofErr w:type="spellStart"/>
    <w:r w:rsidRPr="000172D1">
      <w:rPr>
        <w:color w:val="000000" w:themeColor="text1"/>
        <w:sz w:val="16"/>
        <w:szCs w:val="16"/>
      </w:rPr>
      <w:t>the</w:t>
    </w:r>
    <w:proofErr w:type="spellEnd"/>
    <w:r w:rsidRPr="000172D1">
      <w:rPr>
        <w:color w:val="000000" w:themeColor="text1"/>
        <w:sz w:val="16"/>
        <w:szCs w:val="16"/>
      </w:rPr>
      <w:t xml:space="preserve"> CC BY-NC 4.0</w:t>
    </w:r>
  </w:p>
  <w:p w14:paraId="28634A6E" w14:textId="7742A06B" w:rsidR="00880F83" w:rsidRPr="00180FD1" w:rsidRDefault="00880F83" w:rsidP="005911ED">
    <w:pPr>
      <w:pStyle w:val="Footer"/>
      <w:tabs>
        <w:tab w:val="clear" w:pos="4536"/>
        <w:tab w:val="clear" w:pos="9072"/>
        <w:tab w:val="center" w:pos="0"/>
        <w:tab w:val="right" w:pos="8931"/>
      </w:tabs>
      <w:ind w:right="360"/>
      <w:jc w:val="left"/>
      <w:rPr>
        <w:color w:val="000000" w:themeColor="text1"/>
        <w:sz w:val="16"/>
        <w:szCs w:val="16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93C668" w14:textId="77777777" w:rsidR="00880F83" w:rsidRPr="00A6192F" w:rsidRDefault="00880F83">
    <w:pPr>
      <w:pStyle w:val="Footer"/>
      <w:rPr>
        <w:sz w:val="18"/>
        <w:szCs w:val="18"/>
      </w:rPr>
    </w:pPr>
    <w:r>
      <w:rPr>
        <w:noProof/>
        <w:lang w:eastAsia="tr-TR"/>
      </w:rPr>
      <mc:AlternateContent>
        <mc:Choice Requires="wps">
          <w:drawing>
            <wp:anchor distT="4294967139" distB="4294967139" distL="114300" distR="114300" simplePos="0" relativeHeight="251655168" behindDoc="0" locked="0" layoutInCell="1" allowOverlap="1" wp14:anchorId="7FEC4097" wp14:editId="2D890EF2">
              <wp:simplePos x="0" y="0"/>
              <wp:positionH relativeFrom="column">
                <wp:posOffset>-2540</wp:posOffset>
              </wp:positionH>
              <wp:positionV relativeFrom="paragraph">
                <wp:posOffset>-72390</wp:posOffset>
              </wp:positionV>
              <wp:extent cx="6268720" cy="0"/>
              <wp:effectExtent l="0" t="0" r="0" b="0"/>
              <wp:wrapNone/>
              <wp:docPr id="681340991" name="Düz Bağlayıcı 9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626872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B433715" id="Düz Bağlayıcı 90" o:spid="_x0000_s1026" style="position:absolute;z-index:251655168;visibility:visible;mso-wrap-style:square;mso-width-percent:0;mso-height-percent:0;mso-wrap-distance-left:9pt;mso-wrap-distance-top:-.00436mm;mso-wrap-distance-right:9pt;mso-wrap-distance-bottom:-.00436mm;mso-position-horizontal:absolute;mso-position-horizontal-relative:text;mso-position-vertical:absolute;mso-position-vertical-relative:text;mso-width-percent:0;mso-height-percent:0;mso-width-relative:margin;mso-height-relative:page" from="-.2pt,-5.7pt" to="493.4pt,-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" strokeweight=".5pt">
              <v:stroke joinstyle="miter"/>
              <o:lock v:ext="edit" shapetype="f"/>
            </v:line>
          </w:pict>
        </mc:Fallback>
      </mc:AlternateContent>
    </w:r>
    <w:r w:rsidRPr="00A6192F">
      <w:rPr>
        <w:sz w:val="18"/>
        <w:szCs w:val="18"/>
      </w:rPr>
      <w:t>2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675183764"/>
      <w:docPartObj>
        <w:docPartGallery w:val="Page Numbers (Bottom of Page)"/>
        <w:docPartUnique/>
      </w:docPartObj>
    </w:sdtPr>
    <w:sdtContent>
      <w:p w14:paraId="55245C25" w14:textId="77777777" w:rsidR="00880F83" w:rsidRDefault="00880F83" w:rsidP="00BA00D1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6EEFE85B" w14:textId="77777777" w:rsidR="00880F83" w:rsidRDefault="00880F83">
    <w:pPr>
      <w:pStyle w:val="Footer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D54021" w14:textId="77777777" w:rsidR="00880F83" w:rsidRDefault="00880F83">
    <w:pPr>
      <w:pStyle w:val="Footer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814153824"/>
      <w:docPartObj>
        <w:docPartGallery w:val="Page Numbers (Bottom of Page)"/>
        <w:docPartUnique/>
      </w:docPartObj>
    </w:sdtPr>
    <w:sdtContent>
      <w:p w14:paraId="0B551073" w14:textId="59BE81A4" w:rsidR="00880F83" w:rsidRDefault="0079369F" w:rsidP="00880F8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t>7</w:t>
        </w:r>
      </w:p>
    </w:sdtContent>
  </w:sdt>
  <w:p w14:paraId="34812A5E" w14:textId="323D6810" w:rsidR="00880F83" w:rsidRDefault="00880F83" w:rsidP="009160E6">
    <w:pPr>
      <w:pStyle w:val="Footer"/>
      <w:pBdr>
        <w:top w:val="single" w:sz="4" w:space="1" w:color="auto"/>
      </w:pBdr>
      <w:ind w:right="-2"/>
      <w:jc w:val="left"/>
      <w:rPr>
        <w:rFonts w:cs="Times New Roman"/>
        <w:bCs/>
        <w:color w:val="000000" w:themeColor="text1"/>
        <w:sz w:val="16"/>
        <w:szCs w:val="16"/>
      </w:rPr>
    </w:pPr>
  </w:p>
  <w:p w14:paraId="78CDFB36" w14:textId="77777777" w:rsidR="008B6061" w:rsidRPr="009160E6" w:rsidRDefault="008B6061" w:rsidP="009160E6">
    <w:pPr>
      <w:pStyle w:val="Footer"/>
      <w:pBdr>
        <w:top w:val="single" w:sz="4" w:space="1" w:color="auto"/>
      </w:pBdr>
      <w:ind w:right="-2"/>
      <w:jc w:val="left"/>
      <w:rPr>
        <w:rFonts w:cs="Times New Roman"/>
        <w:bCs/>
        <w:color w:val="000000" w:themeColor="text1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B63351" w14:textId="77777777" w:rsidR="00AD260F" w:rsidRDefault="00AD260F" w:rsidP="002078F2">
      <w:pPr>
        <w:spacing w:line="240" w:lineRule="auto"/>
      </w:pPr>
      <w:r>
        <w:separator/>
      </w:r>
    </w:p>
  </w:footnote>
  <w:footnote w:type="continuationSeparator" w:id="0">
    <w:p w14:paraId="61CA1DBF" w14:textId="77777777" w:rsidR="00AD260F" w:rsidRDefault="00AD260F" w:rsidP="002078F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8E2B35" w14:textId="77777777" w:rsidR="00880F83" w:rsidRPr="002B2833" w:rsidRDefault="00880F83" w:rsidP="002B2833">
    <w:pPr>
      <w:pStyle w:val="Header"/>
      <w:rPr>
        <w:iCs/>
        <w:sz w:val="16"/>
        <w:szCs w:val="16"/>
        <w:u w:val="single"/>
      </w:rPr>
    </w:pPr>
    <w:r w:rsidRPr="002B2833">
      <w:rPr>
        <w:rStyle w:val="Hyperlink"/>
        <w:iCs/>
        <w:sz w:val="16"/>
        <w:szCs w:val="16"/>
      </w:rPr>
      <w:t>Artuklu Health</w:t>
    </w:r>
  </w:p>
  <w:p w14:paraId="281C733C" w14:textId="77777777" w:rsidR="00880F83" w:rsidRPr="00530845" w:rsidRDefault="00880F83" w:rsidP="0085750D">
    <w:pPr>
      <w:pStyle w:val="Header"/>
      <w:rPr>
        <w:color w:val="213D81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1E4FD6" w14:textId="77777777" w:rsidR="00880F83" w:rsidRPr="00E64A0C" w:rsidRDefault="00880F83" w:rsidP="00B111D1">
    <w:pPr>
      <w:pStyle w:val="Header"/>
      <w:rPr>
        <w:color w:val="213D81"/>
      </w:rPr>
    </w:pPr>
    <w:r w:rsidRPr="00E64A0C">
      <w:rPr>
        <w:rFonts w:cs="Times New Roman"/>
        <w:color w:val="213D81"/>
        <w:sz w:val="13"/>
        <w:szCs w:val="13"/>
      </w:rPr>
      <w:t>Artuklu International Journal of Health Science 1 (2021) 2-6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0C2AF0" w14:textId="77777777" w:rsidR="00880F83" w:rsidRPr="002B2833" w:rsidRDefault="00880F83" w:rsidP="002B2833">
    <w:pPr>
      <w:pStyle w:val="Header"/>
      <w:rPr>
        <w:iCs/>
        <w:sz w:val="16"/>
        <w:szCs w:val="16"/>
        <w:u w:val="single"/>
      </w:rPr>
    </w:pPr>
    <w:hyperlink r:id="rId1" w:history="1">
      <w:r w:rsidRPr="002B2833">
        <w:rPr>
          <w:rStyle w:val="Hyperlink"/>
          <w:iCs/>
          <w:sz w:val="16"/>
          <w:szCs w:val="16"/>
        </w:rPr>
        <w:t>Artuklu Health</w:t>
      </w:r>
    </w:hyperlink>
  </w:p>
  <w:p w14:paraId="6D2FC9BF" w14:textId="77777777" w:rsidR="00880F83" w:rsidRPr="00530845" w:rsidRDefault="00880F83" w:rsidP="0085750D">
    <w:pPr>
      <w:pStyle w:val="Header"/>
      <w:rPr>
        <w:color w:val="213D81"/>
        <w:sz w:val="16"/>
        <w:szCs w:val="16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1CE6C2" w14:textId="77777777" w:rsidR="00880F83" w:rsidRPr="00E64A0C" w:rsidRDefault="00880F83" w:rsidP="00B111D1">
    <w:pPr>
      <w:pStyle w:val="Header"/>
      <w:rPr>
        <w:color w:val="213D81"/>
      </w:rPr>
    </w:pPr>
    <w:r w:rsidRPr="00E64A0C">
      <w:rPr>
        <w:rFonts w:cs="Times New Roman"/>
        <w:color w:val="213D81"/>
        <w:sz w:val="13"/>
        <w:szCs w:val="13"/>
      </w:rPr>
      <w:t>Artuklu International Journal of Health Science 1 (2021) 2-6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6C75" w14:textId="77777777" w:rsidR="00880F83" w:rsidRDefault="00880F83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116CBB" w14:textId="77777777" w:rsidR="00880F83" w:rsidRDefault="00880F83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827DA" w14:textId="3DE79AED" w:rsidR="00880F83" w:rsidRPr="00BD4445" w:rsidRDefault="00880F83">
    <w:pPr>
      <w:pStyle w:val="Header"/>
      <w:rPr>
        <w:iCs/>
        <w:sz w:val="16"/>
        <w:szCs w:val="16"/>
        <w:u w:val="single"/>
      </w:rPr>
    </w:pPr>
    <w:hyperlink r:id="rId1" w:history="1">
      <w:r w:rsidRPr="002B2833">
        <w:rPr>
          <w:rStyle w:val="Hyperlink"/>
          <w:iCs/>
          <w:sz w:val="16"/>
          <w:szCs w:val="16"/>
        </w:rPr>
        <w:t>Artuklu Health</w:t>
      </w:r>
    </w:hyperlink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7FF87D" w14:textId="77777777" w:rsidR="00880F83" w:rsidRDefault="00880F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971516"/>
    <w:multiLevelType w:val="multilevel"/>
    <w:tmpl w:val="1FBE4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C63614"/>
    <w:multiLevelType w:val="multilevel"/>
    <w:tmpl w:val="AAD064D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CD63B8"/>
    <w:multiLevelType w:val="multilevel"/>
    <w:tmpl w:val="BC1C2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BD1204"/>
    <w:multiLevelType w:val="multilevel"/>
    <w:tmpl w:val="9B36F7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E43172"/>
    <w:multiLevelType w:val="multilevel"/>
    <w:tmpl w:val="30B60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0B44BFC"/>
    <w:multiLevelType w:val="hybridMultilevel"/>
    <w:tmpl w:val="6666B39E"/>
    <w:lvl w:ilvl="0" w:tplc="041F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6" w15:restartNumberingAfterBreak="0">
    <w:nsid w:val="218113B1"/>
    <w:multiLevelType w:val="multilevel"/>
    <w:tmpl w:val="5720B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25D70A6"/>
    <w:multiLevelType w:val="multilevel"/>
    <w:tmpl w:val="E0469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B9B0419"/>
    <w:multiLevelType w:val="multilevel"/>
    <w:tmpl w:val="C5B075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5B64264"/>
    <w:multiLevelType w:val="hybridMultilevel"/>
    <w:tmpl w:val="F97A88CA"/>
    <w:lvl w:ilvl="0" w:tplc="A72A81E6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9634C77"/>
    <w:multiLevelType w:val="multilevel"/>
    <w:tmpl w:val="6234D3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B8D5F46"/>
    <w:multiLevelType w:val="multilevel"/>
    <w:tmpl w:val="806E7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D645585"/>
    <w:multiLevelType w:val="hybridMultilevel"/>
    <w:tmpl w:val="4718C634"/>
    <w:lvl w:ilvl="0" w:tplc="0CDA721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3E141B"/>
    <w:multiLevelType w:val="hybridMultilevel"/>
    <w:tmpl w:val="43CE860E"/>
    <w:lvl w:ilvl="0" w:tplc="E986423C">
      <w:start w:val="2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EE81711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24A6120"/>
    <w:multiLevelType w:val="multilevel"/>
    <w:tmpl w:val="A0AA411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 w:val="0"/>
      </w:rPr>
    </w:lvl>
  </w:abstractNum>
  <w:abstractNum w:abstractNumId="16" w15:restartNumberingAfterBreak="0">
    <w:nsid w:val="4C7F7627"/>
    <w:multiLevelType w:val="multilevel"/>
    <w:tmpl w:val="0220F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02C7699"/>
    <w:multiLevelType w:val="hybridMultilevel"/>
    <w:tmpl w:val="5EBA95FA"/>
    <w:lvl w:ilvl="0" w:tplc="041F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68DE558F"/>
    <w:multiLevelType w:val="multilevel"/>
    <w:tmpl w:val="39A02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24B0141"/>
    <w:multiLevelType w:val="multilevel"/>
    <w:tmpl w:val="96E8C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28D5F7A"/>
    <w:multiLevelType w:val="hybridMultilevel"/>
    <w:tmpl w:val="2D545FEC"/>
    <w:lvl w:ilvl="0" w:tplc="041F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1284389487">
    <w:abstractNumId w:val="1"/>
  </w:num>
  <w:num w:numId="2" w16cid:durableId="548804615">
    <w:abstractNumId w:val="0"/>
  </w:num>
  <w:num w:numId="3" w16cid:durableId="1524629995">
    <w:abstractNumId w:val="8"/>
  </w:num>
  <w:num w:numId="4" w16cid:durableId="102999437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77522003">
    <w:abstractNumId w:val="19"/>
  </w:num>
  <w:num w:numId="6" w16cid:durableId="998538921">
    <w:abstractNumId w:val="3"/>
  </w:num>
  <w:num w:numId="7" w16cid:durableId="40714077">
    <w:abstractNumId w:val="2"/>
  </w:num>
  <w:num w:numId="8" w16cid:durableId="912660306">
    <w:abstractNumId w:val="6"/>
  </w:num>
  <w:num w:numId="9" w16cid:durableId="1628971899">
    <w:abstractNumId w:val="16"/>
  </w:num>
  <w:num w:numId="10" w16cid:durableId="1962153171">
    <w:abstractNumId w:val="11"/>
  </w:num>
  <w:num w:numId="11" w16cid:durableId="1396315518">
    <w:abstractNumId w:val="4"/>
  </w:num>
  <w:num w:numId="12" w16cid:durableId="2070959683">
    <w:abstractNumId w:val="10"/>
  </w:num>
  <w:num w:numId="13" w16cid:durableId="1006009916">
    <w:abstractNumId w:val="7"/>
  </w:num>
  <w:num w:numId="14" w16cid:durableId="451823638">
    <w:abstractNumId w:val="18"/>
  </w:num>
  <w:num w:numId="15" w16cid:durableId="1336835007">
    <w:abstractNumId w:val="17"/>
  </w:num>
  <w:num w:numId="16" w16cid:durableId="1108692869">
    <w:abstractNumId w:val="5"/>
  </w:num>
  <w:num w:numId="17" w16cid:durableId="1747262810">
    <w:abstractNumId w:val="20"/>
  </w:num>
  <w:num w:numId="18" w16cid:durableId="2017223111">
    <w:abstractNumId w:val="15"/>
  </w:num>
  <w:num w:numId="19" w16cid:durableId="1621376998">
    <w:abstractNumId w:val="9"/>
  </w:num>
  <w:num w:numId="20" w16cid:durableId="1574044728">
    <w:abstractNumId w:val="13"/>
  </w:num>
  <w:num w:numId="21" w16cid:durableId="111571185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Q0srQwMTI1MTMwMLVU0lEKTi0uzszPAykwrAUAb/2gjywAAAA="/>
    <w:docVar w:name="StyleGuidePreference" w:val="-1"/>
  </w:docVars>
  <w:rsids>
    <w:rsidRoot w:val="00CD2738"/>
    <w:rsid w:val="0000068D"/>
    <w:rsid w:val="000012B6"/>
    <w:rsid w:val="00001811"/>
    <w:rsid w:val="000031AF"/>
    <w:rsid w:val="000036D5"/>
    <w:rsid w:val="00003D67"/>
    <w:rsid w:val="00004081"/>
    <w:rsid w:val="00004B7A"/>
    <w:rsid w:val="000056E6"/>
    <w:rsid w:val="0000607B"/>
    <w:rsid w:val="0000633D"/>
    <w:rsid w:val="00006C1E"/>
    <w:rsid w:val="000072E4"/>
    <w:rsid w:val="00007BF9"/>
    <w:rsid w:val="000100AD"/>
    <w:rsid w:val="00010408"/>
    <w:rsid w:val="00010445"/>
    <w:rsid w:val="00010B28"/>
    <w:rsid w:val="0001111B"/>
    <w:rsid w:val="00011CAD"/>
    <w:rsid w:val="00011CE0"/>
    <w:rsid w:val="00012106"/>
    <w:rsid w:val="00013376"/>
    <w:rsid w:val="000136DE"/>
    <w:rsid w:val="000139E8"/>
    <w:rsid w:val="00013CB9"/>
    <w:rsid w:val="00014F88"/>
    <w:rsid w:val="000151ED"/>
    <w:rsid w:val="00015D20"/>
    <w:rsid w:val="00015FC4"/>
    <w:rsid w:val="000168A7"/>
    <w:rsid w:val="000169E5"/>
    <w:rsid w:val="000172D1"/>
    <w:rsid w:val="00017A69"/>
    <w:rsid w:val="00021FC0"/>
    <w:rsid w:val="000226E9"/>
    <w:rsid w:val="00022E25"/>
    <w:rsid w:val="00023504"/>
    <w:rsid w:val="0002391B"/>
    <w:rsid w:val="00024203"/>
    <w:rsid w:val="00024781"/>
    <w:rsid w:val="00024D79"/>
    <w:rsid w:val="000259C3"/>
    <w:rsid w:val="000261CF"/>
    <w:rsid w:val="000277AD"/>
    <w:rsid w:val="00027C4A"/>
    <w:rsid w:val="00027C59"/>
    <w:rsid w:val="00027D62"/>
    <w:rsid w:val="00030D0A"/>
    <w:rsid w:val="000317CE"/>
    <w:rsid w:val="00031C4B"/>
    <w:rsid w:val="000320CA"/>
    <w:rsid w:val="000320DE"/>
    <w:rsid w:val="00032D56"/>
    <w:rsid w:val="00032E50"/>
    <w:rsid w:val="00033935"/>
    <w:rsid w:val="00033F62"/>
    <w:rsid w:val="000342D2"/>
    <w:rsid w:val="00034B4D"/>
    <w:rsid w:val="0003534F"/>
    <w:rsid w:val="000356D6"/>
    <w:rsid w:val="00035978"/>
    <w:rsid w:val="000360A3"/>
    <w:rsid w:val="000367E8"/>
    <w:rsid w:val="00036A88"/>
    <w:rsid w:val="0004021C"/>
    <w:rsid w:val="00040232"/>
    <w:rsid w:val="0004055D"/>
    <w:rsid w:val="00040E01"/>
    <w:rsid w:val="00041270"/>
    <w:rsid w:val="000425F7"/>
    <w:rsid w:val="00042923"/>
    <w:rsid w:val="00042E28"/>
    <w:rsid w:val="00043506"/>
    <w:rsid w:val="000439CA"/>
    <w:rsid w:val="00043E39"/>
    <w:rsid w:val="000445F4"/>
    <w:rsid w:val="0004490B"/>
    <w:rsid w:val="00044FF5"/>
    <w:rsid w:val="00045CB0"/>
    <w:rsid w:val="00046AC0"/>
    <w:rsid w:val="000472D7"/>
    <w:rsid w:val="0005037B"/>
    <w:rsid w:val="0005097C"/>
    <w:rsid w:val="00052622"/>
    <w:rsid w:val="00053180"/>
    <w:rsid w:val="000544A6"/>
    <w:rsid w:val="00054737"/>
    <w:rsid w:val="000550E9"/>
    <w:rsid w:val="00055D2A"/>
    <w:rsid w:val="0005609B"/>
    <w:rsid w:val="000566B9"/>
    <w:rsid w:val="00056C11"/>
    <w:rsid w:val="00057FD8"/>
    <w:rsid w:val="000605B1"/>
    <w:rsid w:val="00060A22"/>
    <w:rsid w:val="00061ED8"/>
    <w:rsid w:val="000627F5"/>
    <w:rsid w:val="000628C4"/>
    <w:rsid w:val="00063B7A"/>
    <w:rsid w:val="00064365"/>
    <w:rsid w:val="00064BDE"/>
    <w:rsid w:val="00064CDF"/>
    <w:rsid w:val="00064F5D"/>
    <w:rsid w:val="000661F5"/>
    <w:rsid w:val="000667F4"/>
    <w:rsid w:val="00067118"/>
    <w:rsid w:val="000677A9"/>
    <w:rsid w:val="000679FC"/>
    <w:rsid w:val="00067D25"/>
    <w:rsid w:val="0007070C"/>
    <w:rsid w:val="000713CA"/>
    <w:rsid w:val="00071C23"/>
    <w:rsid w:val="00072F5F"/>
    <w:rsid w:val="0007300B"/>
    <w:rsid w:val="000733E5"/>
    <w:rsid w:val="00075BD3"/>
    <w:rsid w:val="00075EB0"/>
    <w:rsid w:val="0007639F"/>
    <w:rsid w:val="000814B4"/>
    <w:rsid w:val="0008187B"/>
    <w:rsid w:val="00081DE5"/>
    <w:rsid w:val="00081F37"/>
    <w:rsid w:val="00082336"/>
    <w:rsid w:val="00082D9D"/>
    <w:rsid w:val="0008308B"/>
    <w:rsid w:val="00083365"/>
    <w:rsid w:val="000834FD"/>
    <w:rsid w:val="0008378D"/>
    <w:rsid w:val="000842F3"/>
    <w:rsid w:val="0008488C"/>
    <w:rsid w:val="000856D1"/>
    <w:rsid w:val="00085CC6"/>
    <w:rsid w:val="00086FF9"/>
    <w:rsid w:val="00087AB5"/>
    <w:rsid w:val="00087CF2"/>
    <w:rsid w:val="0009045D"/>
    <w:rsid w:val="00090DB0"/>
    <w:rsid w:val="0009118E"/>
    <w:rsid w:val="00091889"/>
    <w:rsid w:val="00092452"/>
    <w:rsid w:val="00092C06"/>
    <w:rsid w:val="000931F0"/>
    <w:rsid w:val="0009352A"/>
    <w:rsid w:val="000952B6"/>
    <w:rsid w:val="000953BD"/>
    <w:rsid w:val="00095E06"/>
    <w:rsid w:val="00096814"/>
    <w:rsid w:val="000968C8"/>
    <w:rsid w:val="00096C26"/>
    <w:rsid w:val="0009776F"/>
    <w:rsid w:val="000978FB"/>
    <w:rsid w:val="00097F85"/>
    <w:rsid w:val="000A0515"/>
    <w:rsid w:val="000A1A1D"/>
    <w:rsid w:val="000A1DFF"/>
    <w:rsid w:val="000A2042"/>
    <w:rsid w:val="000A223D"/>
    <w:rsid w:val="000A2D81"/>
    <w:rsid w:val="000A32DA"/>
    <w:rsid w:val="000A396B"/>
    <w:rsid w:val="000A3E30"/>
    <w:rsid w:val="000A41C2"/>
    <w:rsid w:val="000A45EA"/>
    <w:rsid w:val="000A4973"/>
    <w:rsid w:val="000A4D98"/>
    <w:rsid w:val="000A4F6B"/>
    <w:rsid w:val="000A6EAD"/>
    <w:rsid w:val="000B0747"/>
    <w:rsid w:val="000B07C9"/>
    <w:rsid w:val="000B11AA"/>
    <w:rsid w:val="000B1834"/>
    <w:rsid w:val="000B18B6"/>
    <w:rsid w:val="000B19CD"/>
    <w:rsid w:val="000B27D9"/>
    <w:rsid w:val="000B493E"/>
    <w:rsid w:val="000B5840"/>
    <w:rsid w:val="000B5CF8"/>
    <w:rsid w:val="000B5EF6"/>
    <w:rsid w:val="000B661F"/>
    <w:rsid w:val="000B75C2"/>
    <w:rsid w:val="000B7AE7"/>
    <w:rsid w:val="000C02C8"/>
    <w:rsid w:val="000C033E"/>
    <w:rsid w:val="000C04C4"/>
    <w:rsid w:val="000C063A"/>
    <w:rsid w:val="000C09F7"/>
    <w:rsid w:val="000C2577"/>
    <w:rsid w:val="000C27BA"/>
    <w:rsid w:val="000C4117"/>
    <w:rsid w:val="000C4232"/>
    <w:rsid w:val="000C4849"/>
    <w:rsid w:val="000C50F5"/>
    <w:rsid w:val="000C52EE"/>
    <w:rsid w:val="000C5597"/>
    <w:rsid w:val="000C603F"/>
    <w:rsid w:val="000C64B9"/>
    <w:rsid w:val="000C6C45"/>
    <w:rsid w:val="000C6CFE"/>
    <w:rsid w:val="000C77D7"/>
    <w:rsid w:val="000C7D1B"/>
    <w:rsid w:val="000D108B"/>
    <w:rsid w:val="000D1667"/>
    <w:rsid w:val="000D238E"/>
    <w:rsid w:val="000D3295"/>
    <w:rsid w:val="000D470F"/>
    <w:rsid w:val="000D58BC"/>
    <w:rsid w:val="000D606A"/>
    <w:rsid w:val="000D6078"/>
    <w:rsid w:val="000D7560"/>
    <w:rsid w:val="000D7614"/>
    <w:rsid w:val="000E01F7"/>
    <w:rsid w:val="000E154E"/>
    <w:rsid w:val="000E1593"/>
    <w:rsid w:val="000E1801"/>
    <w:rsid w:val="000E1BB0"/>
    <w:rsid w:val="000E1DB8"/>
    <w:rsid w:val="000E211E"/>
    <w:rsid w:val="000E296E"/>
    <w:rsid w:val="000E45A8"/>
    <w:rsid w:val="000E479D"/>
    <w:rsid w:val="000E4A1E"/>
    <w:rsid w:val="000E54E5"/>
    <w:rsid w:val="000E5886"/>
    <w:rsid w:val="000E59A2"/>
    <w:rsid w:val="000E7051"/>
    <w:rsid w:val="000E74CE"/>
    <w:rsid w:val="000E74E9"/>
    <w:rsid w:val="000F009F"/>
    <w:rsid w:val="000F0161"/>
    <w:rsid w:val="000F046B"/>
    <w:rsid w:val="000F0D08"/>
    <w:rsid w:val="000F152F"/>
    <w:rsid w:val="000F189F"/>
    <w:rsid w:val="000F1C5D"/>
    <w:rsid w:val="000F2728"/>
    <w:rsid w:val="000F27A3"/>
    <w:rsid w:val="000F2B8E"/>
    <w:rsid w:val="000F3498"/>
    <w:rsid w:val="000F35CC"/>
    <w:rsid w:val="000F3B2C"/>
    <w:rsid w:val="000F3BF3"/>
    <w:rsid w:val="000F3EB8"/>
    <w:rsid w:val="000F3F2F"/>
    <w:rsid w:val="000F410D"/>
    <w:rsid w:val="000F420D"/>
    <w:rsid w:val="000F5378"/>
    <w:rsid w:val="000F57FF"/>
    <w:rsid w:val="000F5F9C"/>
    <w:rsid w:val="000F683D"/>
    <w:rsid w:val="000F6D07"/>
    <w:rsid w:val="000F73B0"/>
    <w:rsid w:val="000F73F3"/>
    <w:rsid w:val="000F79D2"/>
    <w:rsid w:val="000F7B79"/>
    <w:rsid w:val="000F7E7B"/>
    <w:rsid w:val="00100B05"/>
    <w:rsid w:val="00101369"/>
    <w:rsid w:val="00102B39"/>
    <w:rsid w:val="00102C16"/>
    <w:rsid w:val="001035AE"/>
    <w:rsid w:val="00103918"/>
    <w:rsid w:val="00103B41"/>
    <w:rsid w:val="00104161"/>
    <w:rsid w:val="00104170"/>
    <w:rsid w:val="001049B7"/>
    <w:rsid w:val="00104C3B"/>
    <w:rsid w:val="00104CBB"/>
    <w:rsid w:val="00104E0A"/>
    <w:rsid w:val="00105838"/>
    <w:rsid w:val="00105A1E"/>
    <w:rsid w:val="00105BCF"/>
    <w:rsid w:val="001062D6"/>
    <w:rsid w:val="001067BF"/>
    <w:rsid w:val="00107A00"/>
    <w:rsid w:val="00110261"/>
    <w:rsid w:val="00110322"/>
    <w:rsid w:val="00110A6A"/>
    <w:rsid w:val="00110CA0"/>
    <w:rsid w:val="00111B1B"/>
    <w:rsid w:val="00111E27"/>
    <w:rsid w:val="00111EB3"/>
    <w:rsid w:val="00112412"/>
    <w:rsid w:val="00114CD6"/>
    <w:rsid w:val="00114E57"/>
    <w:rsid w:val="0011579A"/>
    <w:rsid w:val="00115D76"/>
    <w:rsid w:val="001160B8"/>
    <w:rsid w:val="00116234"/>
    <w:rsid w:val="00117F25"/>
    <w:rsid w:val="00120C1B"/>
    <w:rsid w:val="00121630"/>
    <w:rsid w:val="0012202B"/>
    <w:rsid w:val="00122862"/>
    <w:rsid w:val="0012307C"/>
    <w:rsid w:val="001236A5"/>
    <w:rsid w:val="00123C76"/>
    <w:rsid w:val="00123E4C"/>
    <w:rsid w:val="00124268"/>
    <w:rsid w:val="00124685"/>
    <w:rsid w:val="001248E0"/>
    <w:rsid w:val="001249D6"/>
    <w:rsid w:val="00125661"/>
    <w:rsid w:val="00126C6B"/>
    <w:rsid w:val="00126DCC"/>
    <w:rsid w:val="0012752F"/>
    <w:rsid w:val="0012782D"/>
    <w:rsid w:val="00130164"/>
    <w:rsid w:val="00130B53"/>
    <w:rsid w:val="00131506"/>
    <w:rsid w:val="001318D0"/>
    <w:rsid w:val="00131ABA"/>
    <w:rsid w:val="00133203"/>
    <w:rsid w:val="00133C79"/>
    <w:rsid w:val="00134052"/>
    <w:rsid w:val="0013447C"/>
    <w:rsid w:val="00134638"/>
    <w:rsid w:val="00134880"/>
    <w:rsid w:val="0013556F"/>
    <w:rsid w:val="0013593A"/>
    <w:rsid w:val="001364CA"/>
    <w:rsid w:val="001365B6"/>
    <w:rsid w:val="00136CE0"/>
    <w:rsid w:val="00136F88"/>
    <w:rsid w:val="001372AF"/>
    <w:rsid w:val="00137AC8"/>
    <w:rsid w:val="00137B53"/>
    <w:rsid w:val="001408F8"/>
    <w:rsid w:val="00140F6D"/>
    <w:rsid w:val="00142467"/>
    <w:rsid w:val="001440A8"/>
    <w:rsid w:val="001440C3"/>
    <w:rsid w:val="0014457B"/>
    <w:rsid w:val="0014591A"/>
    <w:rsid w:val="00145BCC"/>
    <w:rsid w:val="001503F9"/>
    <w:rsid w:val="001544CF"/>
    <w:rsid w:val="00154D9E"/>
    <w:rsid w:val="00154FEB"/>
    <w:rsid w:val="001557F9"/>
    <w:rsid w:val="0015583D"/>
    <w:rsid w:val="00155C9E"/>
    <w:rsid w:val="00155EAF"/>
    <w:rsid w:val="00155EFA"/>
    <w:rsid w:val="0015601D"/>
    <w:rsid w:val="00156DDA"/>
    <w:rsid w:val="001570BE"/>
    <w:rsid w:val="0015737D"/>
    <w:rsid w:val="00157512"/>
    <w:rsid w:val="00160646"/>
    <w:rsid w:val="00160F00"/>
    <w:rsid w:val="00160F22"/>
    <w:rsid w:val="001615F2"/>
    <w:rsid w:val="001617AD"/>
    <w:rsid w:val="00161CDF"/>
    <w:rsid w:val="00162164"/>
    <w:rsid w:val="00162571"/>
    <w:rsid w:val="00162C30"/>
    <w:rsid w:val="00162E2D"/>
    <w:rsid w:val="001631A9"/>
    <w:rsid w:val="00163B12"/>
    <w:rsid w:val="00163DC5"/>
    <w:rsid w:val="001643D6"/>
    <w:rsid w:val="001646F6"/>
    <w:rsid w:val="0016526F"/>
    <w:rsid w:val="00165454"/>
    <w:rsid w:val="0016656D"/>
    <w:rsid w:val="001666E4"/>
    <w:rsid w:val="00166A25"/>
    <w:rsid w:val="00166D24"/>
    <w:rsid w:val="0016798D"/>
    <w:rsid w:val="00170314"/>
    <w:rsid w:val="00171731"/>
    <w:rsid w:val="00172A47"/>
    <w:rsid w:val="00172A6F"/>
    <w:rsid w:val="001735D6"/>
    <w:rsid w:val="001736D9"/>
    <w:rsid w:val="00173F74"/>
    <w:rsid w:val="001747E0"/>
    <w:rsid w:val="00174CF1"/>
    <w:rsid w:val="001752A1"/>
    <w:rsid w:val="00175F3D"/>
    <w:rsid w:val="00176D65"/>
    <w:rsid w:val="00176F63"/>
    <w:rsid w:val="00176FE0"/>
    <w:rsid w:val="0017799F"/>
    <w:rsid w:val="0018024B"/>
    <w:rsid w:val="00180C42"/>
    <w:rsid w:val="00180CD5"/>
    <w:rsid w:val="00180FD1"/>
    <w:rsid w:val="00181829"/>
    <w:rsid w:val="001818F3"/>
    <w:rsid w:val="00182477"/>
    <w:rsid w:val="00182D5B"/>
    <w:rsid w:val="0018301E"/>
    <w:rsid w:val="001832AC"/>
    <w:rsid w:val="00183567"/>
    <w:rsid w:val="00183B1C"/>
    <w:rsid w:val="00184EB3"/>
    <w:rsid w:val="00185333"/>
    <w:rsid w:val="00185601"/>
    <w:rsid w:val="00185765"/>
    <w:rsid w:val="00185843"/>
    <w:rsid w:val="001859C9"/>
    <w:rsid w:val="00185C8C"/>
    <w:rsid w:val="00186495"/>
    <w:rsid w:val="0018741E"/>
    <w:rsid w:val="0018755E"/>
    <w:rsid w:val="00187667"/>
    <w:rsid w:val="00187903"/>
    <w:rsid w:val="00187A61"/>
    <w:rsid w:val="0019309D"/>
    <w:rsid w:val="001941D6"/>
    <w:rsid w:val="001944F3"/>
    <w:rsid w:val="00195093"/>
    <w:rsid w:val="00195A2A"/>
    <w:rsid w:val="00195A78"/>
    <w:rsid w:val="00195BC5"/>
    <w:rsid w:val="00196530"/>
    <w:rsid w:val="001965AB"/>
    <w:rsid w:val="001966FF"/>
    <w:rsid w:val="00196814"/>
    <w:rsid w:val="00197EC3"/>
    <w:rsid w:val="00197F36"/>
    <w:rsid w:val="001A0E48"/>
    <w:rsid w:val="001A192C"/>
    <w:rsid w:val="001A19DE"/>
    <w:rsid w:val="001A1B8E"/>
    <w:rsid w:val="001A2272"/>
    <w:rsid w:val="001A2A29"/>
    <w:rsid w:val="001A336F"/>
    <w:rsid w:val="001A3401"/>
    <w:rsid w:val="001A378D"/>
    <w:rsid w:val="001A48BD"/>
    <w:rsid w:val="001A50D7"/>
    <w:rsid w:val="001A54C1"/>
    <w:rsid w:val="001A573F"/>
    <w:rsid w:val="001A616E"/>
    <w:rsid w:val="001A6C03"/>
    <w:rsid w:val="001A7736"/>
    <w:rsid w:val="001A7ECB"/>
    <w:rsid w:val="001B0518"/>
    <w:rsid w:val="001B0AB7"/>
    <w:rsid w:val="001B17BC"/>
    <w:rsid w:val="001B19B6"/>
    <w:rsid w:val="001B1D3A"/>
    <w:rsid w:val="001B20FC"/>
    <w:rsid w:val="001B23E6"/>
    <w:rsid w:val="001B25F3"/>
    <w:rsid w:val="001B2A05"/>
    <w:rsid w:val="001B360D"/>
    <w:rsid w:val="001B3AF8"/>
    <w:rsid w:val="001B5577"/>
    <w:rsid w:val="001B564A"/>
    <w:rsid w:val="001B59C0"/>
    <w:rsid w:val="001B5CCE"/>
    <w:rsid w:val="001B69CF"/>
    <w:rsid w:val="001B6C2B"/>
    <w:rsid w:val="001B7D3B"/>
    <w:rsid w:val="001C0AE9"/>
    <w:rsid w:val="001C0B06"/>
    <w:rsid w:val="001C0BD7"/>
    <w:rsid w:val="001C1715"/>
    <w:rsid w:val="001C2080"/>
    <w:rsid w:val="001C2444"/>
    <w:rsid w:val="001C2A1C"/>
    <w:rsid w:val="001C314A"/>
    <w:rsid w:val="001C40EB"/>
    <w:rsid w:val="001C4BD6"/>
    <w:rsid w:val="001C509F"/>
    <w:rsid w:val="001C529E"/>
    <w:rsid w:val="001C573D"/>
    <w:rsid w:val="001C6274"/>
    <w:rsid w:val="001C6DBE"/>
    <w:rsid w:val="001C6ECF"/>
    <w:rsid w:val="001C72AE"/>
    <w:rsid w:val="001C78E4"/>
    <w:rsid w:val="001C7AE4"/>
    <w:rsid w:val="001C7F87"/>
    <w:rsid w:val="001C7FF7"/>
    <w:rsid w:val="001D0279"/>
    <w:rsid w:val="001D041A"/>
    <w:rsid w:val="001D047F"/>
    <w:rsid w:val="001D201F"/>
    <w:rsid w:val="001D2068"/>
    <w:rsid w:val="001D2848"/>
    <w:rsid w:val="001D2B09"/>
    <w:rsid w:val="001D389B"/>
    <w:rsid w:val="001D3F4E"/>
    <w:rsid w:val="001D3FA6"/>
    <w:rsid w:val="001D5A46"/>
    <w:rsid w:val="001D5CAF"/>
    <w:rsid w:val="001D63C2"/>
    <w:rsid w:val="001D7C2B"/>
    <w:rsid w:val="001D7CEB"/>
    <w:rsid w:val="001E0474"/>
    <w:rsid w:val="001E06F6"/>
    <w:rsid w:val="001E0822"/>
    <w:rsid w:val="001E144F"/>
    <w:rsid w:val="001E1859"/>
    <w:rsid w:val="001E2058"/>
    <w:rsid w:val="001E20B8"/>
    <w:rsid w:val="001E25FB"/>
    <w:rsid w:val="001E2790"/>
    <w:rsid w:val="001E2FD3"/>
    <w:rsid w:val="001E30B0"/>
    <w:rsid w:val="001E3C82"/>
    <w:rsid w:val="001E3D74"/>
    <w:rsid w:val="001E4BCD"/>
    <w:rsid w:val="001E59B9"/>
    <w:rsid w:val="001E610F"/>
    <w:rsid w:val="001E7396"/>
    <w:rsid w:val="001E7A58"/>
    <w:rsid w:val="001E7C5B"/>
    <w:rsid w:val="001F0148"/>
    <w:rsid w:val="001F0786"/>
    <w:rsid w:val="001F1543"/>
    <w:rsid w:val="001F2363"/>
    <w:rsid w:val="001F2CF9"/>
    <w:rsid w:val="001F314C"/>
    <w:rsid w:val="001F4D53"/>
    <w:rsid w:val="001F551F"/>
    <w:rsid w:val="001F5F0B"/>
    <w:rsid w:val="001F619F"/>
    <w:rsid w:val="001F630B"/>
    <w:rsid w:val="001F63B6"/>
    <w:rsid w:val="001F6D3C"/>
    <w:rsid w:val="001F7393"/>
    <w:rsid w:val="001F7895"/>
    <w:rsid w:val="001F7B80"/>
    <w:rsid w:val="001F7BD7"/>
    <w:rsid w:val="001F7DD7"/>
    <w:rsid w:val="001F7E0B"/>
    <w:rsid w:val="00200163"/>
    <w:rsid w:val="0020070A"/>
    <w:rsid w:val="0020113A"/>
    <w:rsid w:val="00201EDC"/>
    <w:rsid w:val="00202043"/>
    <w:rsid w:val="00202C28"/>
    <w:rsid w:val="00202C39"/>
    <w:rsid w:val="0020473E"/>
    <w:rsid w:val="00204993"/>
    <w:rsid w:val="00205348"/>
    <w:rsid w:val="002053B7"/>
    <w:rsid w:val="00206385"/>
    <w:rsid w:val="002078F2"/>
    <w:rsid w:val="00210D00"/>
    <w:rsid w:val="002113C3"/>
    <w:rsid w:val="002126B7"/>
    <w:rsid w:val="00212DC7"/>
    <w:rsid w:val="002140F9"/>
    <w:rsid w:val="00214B7B"/>
    <w:rsid w:val="00215014"/>
    <w:rsid w:val="0021520D"/>
    <w:rsid w:val="002155D8"/>
    <w:rsid w:val="002161DE"/>
    <w:rsid w:val="002165EA"/>
    <w:rsid w:val="00216754"/>
    <w:rsid w:val="00216D03"/>
    <w:rsid w:val="00217043"/>
    <w:rsid w:val="002176E8"/>
    <w:rsid w:val="00217DA9"/>
    <w:rsid w:val="00217E4B"/>
    <w:rsid w:val="0022001C"/>
    <w:rsid w:val="002201A3"/>
    <w:rsid w:val="00220552"/>
    <w:rsid w:val="00220B7A"/>
    <w:rsid w:val="00221118"/>
    <w:rsid w:val="002212D8"/>
    <w:rsid w:val="002213EB"/>
    <w:rsid w:val="00221B92"/>
    <w:rsid w:val="00221DB3"/>
    <w:rsid w:val="002240EF"/>
    <w:rsid w:val="002242E2"/>
    <w:rsid w:val="00224AD7"/>
    <w:rsid w:val="002259E5"/>
    <w:rsid w:val="00225D66"/>
    <w:rsid w:val="00226192"/>
    <w:rsid w:val="002271A0"/>
    <w:rsid w:val="0022721D"/>
    <w:rsid w:val="0022768D"/>
    <w:rsid w:val="00227FB0"/>
    <w:rsid w:val="002308AA"/>
    <w:rsid w:val="002316C7"/>
    <w:rsid w:val="0023179B"/>
    <w:rsid w:val="00231B01"/>
    <w:rsid w:val="00231CD9"/>
    <w:rsid w:val="00231E99"/>
    <w:rsid w:val="002339A9"/>
    <w:rsid w:val="00233AB4"/>
    <w:rsid w:val="00233C9F"/>
    <w:rsid w:val="002345E0"/>
    <w:rsid w:val="0023470C"/>
    <w:rsid w:val="00234947"/>
    <w:rsid w:val="002370A7"/>
    <w:rsid w:val="00240092"/>
    <w:rsid w:val="002402C2"/>
    <w:rsid w:val="0024036C"/>
    <w:rsid w:val="002407FC"/>
    <w:rsid w:val="00240B61"/>
    <w:rsid w:val="0024114E"/>
    <w:rsid w:val="002412EF"/>
    <w:rsid w:val="00241841"/>
    <w:rsid w:val="002420BD"/>
    <w:rsid w:val="00242F9A"/>
    <w:rsid w:val="00244B1E"/>
    <w:rsid w:val="00244C59"/>
    <w:rsid w:val="00244DD2"/>
    <w:rsid w:val="0024652F"/>
    <w:rsid w:val="002467CC"/>
    <w:rsid w:val="00246DFF"/>
    <w:rsid w:val="002478D5"/>
    <w:rsid w:val="0025036C"/>
    <w:rsid w:val="00250780"/>
    <w:rsid w:val="0025138D"/>
    <w:rsid w:val="002520AE"/>
    <w:rsid w:val="0025327B"/>
    <w:rsid w:val="00253506"/>
    <w:rsid w:val="00253938"/>
    <w:rsid w:val="00253AE5"/>
    <w:rsid w:val="00254173"/>
    <w:rsid w:val="002542B6"/>
    <w:rsid w:val="00254746"/>
    <w:rsid w:val="00254C25"/>
    <w:rsid w:val="002551DA"/>
    <w:rsid w:val="00255218"/>
    <w:rsid w:val="00255FC6"/>
    <w:rsid w:val="00255FF2"/>
    <w:rsid w:val="00256136"/>
    <w:rsid w:val="00256499"/>
    <w:rsid w:val="00257036"/>
    <w:rsid w:val="00257551"/>
    <w:rsid w:val="0025797C"/>
    <w:rsid w:val="00257AC7"/>
    <w:rsid w:val="00257D36"/>
    <w:rsid w:val="00260723"/>
    <w:rsid w:val="002614CD"/>
    <w:rsid w:val="00261857"/>
    <w:rsid w:val="00261CB6"/>
    <w:rsid w:val="002628EA"/>
    <w:rsid w:val="00263319"/>
    <w:rsid w:val="00263B08"/>
    <w:rsid w:val="00265050"/>
    <w:rsid w:val="0026578F"/>
    <w:rsid w:val="00265CB2"/>
    <w:rsid w:val="00265F65"/>
    <w:rsid w:val="0026696B"/>
    <w:rsid w:val="00267775"/>
    <w:rsid w:val="00267778"/>
    <w:rsid w:val="00270883"/>
    <w:rsid w:val="00270F91"/>
    <w:rsid w:val="00270FB3"/>
    <w:rsid w:val="00272057"/>
    <w:rsid w:val="00272676"/>
    <w:rsid w:val="00272A86"/>
    <w:rsid w:val="00272EA0"/>
    <w:rsid w:val="00273B3F"/>
    <w:rsid w:val="00273EE7"/>
    <w:rsid w:val="00274A46"/>
    <w:rsid w:val="002757FC"/>
    <w:rsid w:val="00275955"/>
    <w:rsid w:val="00275BEF"/>
    <w:rsid w:val="0027663D"/>
    <w:rsid w:val="0028017A"/>
    <w:rsid w:val="00280435"/>
    <w:rsid w:val="00280C48"/>
    <w:rsid w:val="00281567"/>
    <w:rsid w:val="00282161"/>
    <w:rsid w:val="00282AC4"/>
    <w:rsid w:val="00282C8A"/>
    <w:rsid w:val="00284CBC"/>
    <w:rsid w:val="002850C2"/>
    <w:rsid w:val="00285313"/>
    <w:rsid w:val="002856C4"/>
    <w:rsid w:val="0028572C"/>
    <w:rsid w:val="00285F73"/>
    <w:rsid w:val="0028603C"/>
    <w:rsid w:val="002862F0"/>
    <w:rsid w:val="00286536"/>
    <w:rsid w:val="00286AE8"/>
    <w:rsid w:val="00286D6E"/>
    <w:rsid w:val="002871AE"/>
    <w:rsid w:val="00290480"/>
    <w:rsid w:val="0029051B"/>
    <w:rsid w:val="002909C8"/>
    <w:rsid w:val="002909F5"/>
    <w:rsid w:val="00290AC7"/>
    <w:rsid w:val="00290D70"/>
    <w:rsid w:val="00291463"/>
    <w:rsid w:val="00291F11"/>
    <w:rsid w:val="0029246E"/>
    <w:rsid w:val="00292F07"/>
    <w:rsid w:val="00292FE8"/>
    <w:rsid w:val="002948FE"/>
    <w:rsid w:val="002952D1"/>
    <w:rsid w:val="00295B3F"/>
    <w:rsid w:val="00295B9B"/>
    <w:rsid w:val="00296A9F"/>
    <w:rsid w:val="002972D2"/>
    <w:rsid w:val="00297367"/>
    <w:rsid w:val="002979E7"/>
    <w:rsid w:val="002A02FF"/>
    <w:rsid w:val="002A03D8"/>
    <w:rsid w:val="002A0771"/>
    <w:rsid w:val="002A09D5"/>
    <w:rsid w:val="002A12D9"/>
    <w:rsid w:val="002A1913"/>
    <w:rsid w:val="002A1B65"/>
    <w:rsid w:val="002A2AC8"/>
    <w:rsid w:val="002A3096"/>
    <w:rsid w:val="002A395C"/>
    <w:rsid w:val="002A4DCB"/>
    <w:rsid w:val="002A58B9"/>
    <w:rsid w:val="002A5E82"/>
    <w:rsid w:val="002A5FBA"/>
    <w:rsid w:val="002A5FF8"/>
    <w:rsid w:val="002A698B"/>
    <w:rsid w:val="002A763F"/>
    <w:rsid w:val="002A7975"/>
    <w:rsid w:val="002B023E"/>
    <w:rsid w:val="002B0763"/>
    <w:rsid w:val="002B09E8"/>
    <w:rsid w:val="002B0EAD"/>
    <w:rsid w:val="002B0EF8"/>
    <w:rsid w:val="002B139B"/>
    <w:rsid w:val="002B1DB5"/>
    <w:rsid w:val="002B2168"/>
    <w:rsid w:val="002B2833"/>
    <w:rsid w:val="002B3008"/>
    <w:rsid w:val="002B31C4"/>
    <w:rsid w:val="002B3B65"/>
    <w:rsid w:val="002B43A7"/>
    <w:rsid w:val="002B45C7"/>
    <w:rsid w:val="002B5053"/>
    <w:rsid w:val="002B505C"/>
    <w:rsid w:val="002B5367"/>
    <w:rsid w:val="002B7F8F"/>
    <w:rsid w:val="002C09E3"/>
    <w:rsid w:val="002C0D8D"/>
    <w:rsid w:val="002C1621"/>
    <w:rsid w:val="002C1A19"/>
    <w:rsid w:val="002C1C77"/>
    <w:rsid w:val="002C32C3"/>
    <w:rsid w:val="002C4549"/>
    <w:rsid w:val="002C49B1"/>
    <w:rsid w:val="002C5160"/>
    <w:rsid w:val="002C53A4"/>
    <w:rsid w:val="002C53B9"/>
    <w:rsid w:val="002C6217"/>
    <w:rsid w:val="002C63FB"/>
    <w:rsid w:val="002D1022"/>
    <w:rsid w:val="002D1239"/>
    <w:rsid w:val="002D1F4D"/>
    <w:rsid w:val="002D214E"/>
    <w:rsid w:val="002D2813"/>
    <w:rsid w:val="002D2837"/>
    <w:rsid w:val="002D291E"/>
    <w:rsid w:val="002D293C"/>
    <w:rsid w:val="002D2E31"/>
    <w:rsid w:val="002D3756"/>
    <w:rsid w:val="002D38A7"/>
    <w:rsid w:val="002D4098"/>
    <w:rsid w:val="002D4334"/>
    <w:rsid w:val="002D4573"/>
    <w:rsid w:val="002D4692"/>
    <w:rsid w:val="002D4757"/>
    <w:rsid w:val="002D4DE3"/>
    <w:rsid w:val="002D4ECA"/>
    <w:rsid w:val="002D570D"/>
    <w:rsid w:val="002D5E7B"/>
    <w:rsid w:val="002D699F"/>
    <w:rsid w:val="002D69EF"/>
    <w:rsid w:val="002D6C30"/>
    <w:rsid w:val="002D7599"/>
    <w:rsid w:val="002D7705"/>
    <w:rsid w:val="002E0F17"/>
    <w:rsid w:val="002E110A"/>
    <w:rsid w:val="002E160F"/>
    <w:rsid w:val="002E2441"/>
    <w:rsid w:val="002E244E"/>
    <w:rsid w:val="002E2B20"/>
    <w:rsid w:val="002E3472"/>
    <w:rsid w:val="002E34B9"/>
    <w:rsid w:val="002E364F"/>
    <w:rsid w:val="002E3C40"/>
    <w:rsid w:val="002E4240"/>
    <w:rsid w:val="002E4999"/>
    <w:rsid w:val="002E5AD4"/>
    <w:rsid w:val="002E6B44"/>
    <w:rsid w:val="002E6EE0"/>
    <w:rsid w:val="002F020E"/>
    <w:rsid w:val="002F10A5"/>
    <w:rsid w:val="002F10DB"/>
    <w:rsid w:val="002F152D"/>
    <w:rsid w:val="002F1C39"/>
    <w:rsid w:val="002F2355"/>
    <w:rsid w:val="002F2BF9"/>
    <w:rsid w:val="002F2D91"/>
    <w:rsid w:val="002F3A5E"/>
    <w:rsid w:val="002F4980"/>
    <w:rsid w:val="002F49D7"/>
    <w:rsid w:val="002F5188"/>
    <w:rsid w:val="002F5577"/>
    <w:rsid w:val="002F662C"/>
    <w:rsid w:val="002F7BA4"/>
    <w:rsid w:val="002F7F3A"/>
    <w:rsid w:val="00300241"/>
    <w:rsid w:val="00301F3E"/>
    <w:rsid w:val="00303440"/>
    <w:rsid w:val="00303696"/>
    <w:rsid w:val="00303D5D"/>
    <w:rsid w:val="00304744"/>
    <w:rsid w:val="00304C58"/>
    <w:rsid w:val="00304C8D"/>
    <w:rsid w:val="0030613B"/>
    <w:rsid w:val="003066F7"/>
    <w:rsid w:val="003072EE"/>
    <w:rsid w:val="0030766E"/>
    <w:rsid w:val="00307B99"/>
    <w:rsid w:val="00307C08"/>
    <w:rsid w:val="0031049C"/>
    <w:rsid w:val="003105D8"/>
    <w:rsid w:val="00310661"/>
    <w:rsid w:val="00310A71"/>
    <w:rsid w:val="00311864"/>
    <w:rsid w:val="003119F0"/>
    <w:rsid w:val="00311D59"/>
    <w:rsid w:val="00311EF3"/>
    <w:rsid w:val="00312420"/>
    <w:rsid w:val="00312431"/>
    <w:rsid w:val="00312663"/>
    <w:rsid w:val="00312CB8"/>
    <w:rsid w:val="0031320F"/>
    <w:rsid w:val="003133B0"/>
    <w:rsid w:val="00314389"/>
    <w:rsid w:val="003144E6"/>
    <w:rsid w:val="00314A48"/>
    <w:rsid w:val="00314E5A"/>
    <w:rsid w:val="0031576A"/>
    <w:rsid w:val="003158D8"/>
    <w:rsid w:val="0031593D"/>
    <w:rsid w:val="00316744"/>
    <w:rsid w:val="00316D8E"/>
    <w:rsid w:val="00321513"/>
    <w:rsid w:val="00321CF7"/>
    <w:rsid w:val="00322716"/>
    <w:rsid w:val="0032378E"/>
    <w:rsid w:val="00324EA7"/>
    <w:rsid w:val="00325195"/>
    <w:rsid w:val="00326C65"/>
    <w:rsid w:val="00327C5B"/>
    <w:rsid w:val="00327E16"/>
    <w:rsid w:val="00327F6A"/>
    <w:rsid w:val="00330545"/>
    <w:rsid w:val="0033069B"/>
    <w:rsid w:val="00330DDB"/>
    <w:rsid w:val="00331D34"/>
    <w:rsid w:val="0033225E"/>
    <w:rsid w:val="00332288"/>
    <w:rsid w:val="003331EE"/>
    <w:rsid w:val="003332CA"/>
    <w:rsid w:val="00334E6E"/>
    <w:rsid w:val="00335749"/>
    <w:rsid w:val="00335DA2"/>
    <w:rsid w:val="00335EE3"/>
    <w:rsid w:val="00336E49"/>
    <w:rsid w:val="00337423"/>
    <w:rsid w:val="0034045E"/>
    <w:rsid w:val="003404D3"/>
    <w:rsid w:val="00340C68"/>
    <w:rsid w:val="00340E6E"/>
    <w:rsid w:val="003410F8"/>
    <w:rsid w:val="0034166A"/>
    <w:rsid w:val="0034190F"/>
    <w:rsid w:val="00342398"/>
    <w:rsid w:val="003428EA"/>
    <w:rsid w:val="003430D6"/>
    <w:rsid w:val="0034328C"/>
    <w:rsid w:val="00343D28"/>
    <w:rsid w:val="00343DE9"/>
    <w:rsid w:val="0034445C"/>
    <w:rsid w:val="0034551B"/>
    <w:rsid w:val="00345D28"/>
    <w:rsid w:val="00345F22"/>
    <w:rsid w:val="003466B7"/>
    <w:rsid w:val="00347CA0"/>
    <w:rsid w:val="00347D99"/>
    <w:rsid w:val="00347F94"/>
    <w:rsid w:val="003508D2"/>
    <w:rsid w:val="00350B18"/>
    <w:rsid w:val="00351531"/>
    <w:rsid w:val="00351544"/>
    <w:rsid w:val="003519C3"/>
    <w:rsid w:val="003523D7"/>
    <w:rsid w:val="00352FFC"/>
    <w:rsid w:val="00354396"/>
    <w:rsid w:val="003546A8"/>
    <w:rsid w:val="00354D68"/>
    <w:rsid w:val="0035532B"/>
    <w:rsid w:val="003555C1"/>
    <w:rsid w:val="00355843"/>
    <w:rsid w:val="0035697E"/>
    <w:rsid w:val="00356C77"/>
    <w:rsid w:val="0035728F"/>
    <w:rsid w:val="00357418"/>
    <w:rsid w:val="00357D33"/>
    <w:rsid w:val="003607A9"/>
    <w:rsid w:val="003610B0"/>
    <w:rsid w:val="003614C8"/>
    <w:rsid w:val="00362163"/>
    <w:rsid w:val="00363C1B"/>
    <w:rsid w:val="00364377"/>
    <w:rsid w:val="003648B9"/>
    <w:rsid w:val="003648E3"/>
    <w:rsid w:val="00364F38"/>
    <w:rsid w:val="0036554B"/>
    <w:rsid w:val="00365E56"/>
    <w:rsid w:val="00367417"/>
    <w:rsid w:val="003706D7"/>
    <w:rsid w:val="0037087A"/>
    <w:rsid w:val="00370920"/>
    <w:rsid w:val="00370A15"/>
    <w:rsid w:val="003721B7"/>
    <w:rsid w:val="0037257C"/>
    <w:rsid w:val="00372C86"/>
    <w:rsid w:val="00372DAC"/>
    <w:rsid w:val="00373162"/>
    <w:rsid w:val="003738B5"/>
    <w:rsid w:val="00374220"/>
    <w:rsid w:val="003746DC"/>
    <w:rsid w:val="00374FF9"/>
    <w:rsid w:val="00375A48"/>
    <w:rsid w:val="0037656E"/>
    <w:rsid w:val="0037758E"/>
    <w:rsid w:val="00377CC0"/>
    <w:rsid w:val="00377D21"/>
    <w:rsid w:val="00380EE3"/>
    <w:rsid w:val="00381E8D"/>
    <w:rsid w:val="003825F8"/>
    <w:rsid w:val="00383890"/>
    <w:rsid w:val="00383ECF"/>
    <w:rsid w:val="0038437E"/>
    <w:rsid w:val="00386073"/>
    <w:rsid w:val="00386092"/>
    <w:rsid w:val="00386550"/>
    <w:rsid w:val="00386FBB"/>
    <w:rsid w:val="003871F4"/>
    <w:rsid w:val="003874D0"/>
    <w:rsid w:val="00387B27"/>
    <w:rsid w:val="00387CDC"/>
    <w:rsid w:val="00387FF8"/>
    <w:rsid w:val="003906D8"/>
    <w:rsid w:val="00390793"/>
    <w:rsid w:val="00390904"/>
    <w:rsid w:val="00390E19"/>
    <w:rsid w:val="00390F6C"/>
    <w:rsid w:val="00391415"/>
    <w:rsid w:val="0039222C"/>
    <w:rsid w:val="00393273"/>
    <w:rsid w:val="00393841"/>
    <w:rsid w:val="0039395C"/>
    <w:rsid w:val="00394527"/>
    <w:rsid w:val="003957BB"/>
    <w:rsid w:val="0039595A"/>
    <w:rsid w:val="00395D38"/>
    <w:rsid w:val="00395EE9"/>
    <w:rsid w:val="00396367"/>
    <w:rsid w:val="00396449"/>
    <w:rsid w:val="0039696A"/>
    <w:rsid w:val="00396AD4"/>
    <w:rsid w:val="00397798"/>
    <w:rsid w:val="00397D6A"/>
    <w:rsid w:val="00397E7F"/>
    <w:rsid w:val="003A02D5"/>
    <w:rsid w:val="003A0614"/>
    <w:rsid w:val="003A1640"/>
    <w:rsid w:val="003A2015"/>
    <w:rsid w:val="003A2289"/>
    <w:rsid w:val="003A354D"/>
    <w:rsid w:val="003A3973"/>
    <w:rsid w:val="003A3AAF"/>
    <w:rsid w:val="003A4199"/>
    <w:rsid w:val="003A434F"/>
    <w:rsid w:val="003A5E46"/>
    <w:rsid w:val="003A66EF"/>
    <w:rsid w:val="003A7420"/>
    <w:rsid w:val="003A767D"/>
    <w:rsid w:val="003A7DAE"/>
    <w:rsid w:val="003A7E29"/>
    <w:rsid w:val="003B01BE"/>
    <w:rsid w:val="003B06A1"/>
    <w:rsid w:val="003B0A73"/>
    <w:rsid w:val="003B10C1"/>
    <w:rsid w:val="003B1284"/>
    <w:rsid w:val="003B1555"/>
    <w:rsid w:val="003B1B2A"/>
    <w:rsid w:val="003B1C95"/>
    <w:rsid w:val="003B2DA1"/>
    <w:rsid w:val="003B43F8"/>
    <w:rsid w:val="003B48E4"/>
    <w:rsid w:val="003B4964"/>
    <w:rsid w:val="003B5BE1"/>
    <w:rsid w:val="003B7004"/>
    <w:rsid w:val="003C0009"/>
    <w:rsid w:val="003C0CAA"/>
    <w:rsid w:val="003C0F80"/>
    <w:rsid w:val="003C118D"/>
    <w:rsid w:val="003C1392"/>
    <w:rsid w:val="003C17F4"/>
    <w:rsid w:val="003C193C"/>
    <w:rsid w:val="003C1FA2"/>
    <w:rsid w:val="003C2AE5"/>
    <w:rsid w:val="003C2BE4"/>
    <w:rsid w:val="003C3320"/>
    <w:rsid w:val="003C3DA8"/>
    <w:rsid w:val="003C4F2D"/>
    <w:rsid w:val="003C5195"/>
    <w:rsid w:val="003C5D56"/>
    <w:rsid w:val="003C77C4"/>
    <w:rsid w:val="003D00CA"/>
    <w:rsid w:val="003D01A4"/>
    <w:rsid w:val="003D052B"/>
    <w:rsid w:val="003D0885"/>
    <w:rsid w:val="003D14CC"/>
    <w:rsid w:val="003D2A13"/>
    <w:rsid w:val="003D2B56"/>
    <w:rsid w:val="003D2F76"/>
    <w:rsid w:val="003D57F8"/>
    <w:rsid w:val="003E066F"/>
    <w:rsid w:val="003E09BF"/>
    <w:rsid w:val="003E0A34"/>
    <w:rsid w:val="003E13ED"/>
    <w:rsid w:val="003E1518"/>
    <w:rsid w:val="003E20C5"/>
    <w:rsid w:val="003E2485"/>
    <w:rsid w:val="003E29B7"/>
    <w:rsid w:val="003E2ED8"/>
    <w:rsid w:val="003E38FA"/>
    <w:rsid w:val="003E44BD"/>
    <w:rsid w:val="003E579F"/>
    <w:rsid w:val="003E588B"/>
    <w:rsid w:val="003E5C08"/>
    <w:rsid w:val="003E63E3"/>
    <w:rsid w:val="003E68C7"/>
    <w:rsid w:val="003E6AB5"/>
    <w:rsid w:val="003E6EC6"/>
    <w:rsid w:val="003E7743"/>
    <w:rsid w:val="003F0454"/>
    <w:rsid w:val="003F04D9"/>
    <w:rsid w:val="003F08D1"/>
    <w:rsid w:val="003F1D60"/>
    <w:rsid w:val="003F292A"/>
    <w:rsid w:val="003F37DC"/>
    <w:rsid w:val="003F3CB9"/>
    <w:rsid w:val="003F4F80"/>
    <w:rsid w:val="003F57BE"/>
    <w:rsid w:val="003F5A1C"/>
    <w:rsid w:val="003F5AE5"/>
    <w:rsid w:val="003F67AE"/>
    <w:rsid w:val="003F6ACA"/>
    <w:rsid w:val="003F6AD9"/>
    <w:rsid w:val="003F6FC8"/>
    <w:rsid w:val="003F7B44"/>
    <w:rsid w:val="003F7DE5"/>
    <w:rsid w:val="00400391"/>
    <w:rsid w:val="00400D42"/>
    <w:rsid w:val="004021A7"/>
    <w:rsid w:val="004021DE"/>
    <w:rsid w:val="004031C2"/>
    <w:rsid w:val="004032AC"/>
    <w:rsid w:val="0040481C"/>
    <w:rsid w:val="00404F4E"/>
    <w:rsid w:val="0040584F"/>
    <w:rsid w:val="00406343"/>
    <w:rsid w:val="004067E0"/>
    <w:rsid w:val="004067F3"/>
    <w:rsid w:val="00406DF6"/>
    <w:rsid w:val="00406F1B"/>
    <w:rsid w:val="00407810"/>
    <w:rsid w:val="00407AC2"/>
    <w:rsid w:val="00410207"/>
    <w:rsid w:val="00410325"/>
    <w:rsid w:val="00410B3A"/>
    <w:rsid w:val="00412430"/>
    <w:rsid w:val="00412B48"/>
    <w:rsid w:val="004130EA"/>
    <w:rsid w:val="004141B9"/>
    <w:rsid w:val="00414632"/>
    <w:rsid w:val="00414A69"/>
    <w:rsid w:val="00415E01"/>
    <w:rsid w:val="004160EB"/>
    <w:rsid w:val="0041653B"/>
    <w:rsid w:val="00416B24"/>
    <w:rsid w:val="00416B61"/>
    <w:rsid w:val="0041725A"/>
    <w:rsid w:val="00417EDF"/>
    <w:rsid w:val="00420D9B"/>
    <w:rsid w:val="00421041"/>
    <w:rsid w:val="00421359"/>
    <w:rsid w:val="00421692"/>
    <w:rsid w:val="00421A70"/>
    <w:rsid w:val="00421BB4"/>
    <w:rsid w:val="00422321"/>
    <w:rsid w:val="00422502"/>
    <w:rsid w:val="00422747"/>
    <w:rsid w:val="0042279C"/>
    <w:rsid w:val="004227EA"/>
    <w:rsid w:val="00422F75"/>
    <w:rsid w:val="00423310"/>
    <w:rsid w:val="00424983"/>
    <w:rsid w:val="00424985"/>
    <w:rsid w:val="00425371"/>
    <w:rsid w:val="004253F6"/>
    <w:rsid w:val="0042545E"/>
    <w:rsid w:val="004255A0"/>
    <w:rsid w:val="00425AC4"/>
    <w:rsid w:val="00425C5B"/>
    <w:rsid w:val="0042666E"/>
    <w:rsid w:val="00426FFF"/>
    <w:rsid w:val="004278DC"/>
    <w:rsid w:val="00427FD7"/>
    <w:rsid w:val="0043008C"/>
    <w:rsid w:val="004303D1"/>
    <w:rsid w:val="00430A5C"/>
    <w:rsid w:val="00431274"/>
    <w:rsid w:val="00431915"/>
    <w:rsid w:val="00431B69"/>
    <w:rsid w:val="00431B74"/>
    <w:rsid w:val="00432080"/>
    <w:rsid w:val="00432FD5"/>
    <w:rsid w:val="00433A4D"/>
    <w:rsid w:val="00433B51"/>
    <w:rsid w:val="00433E1D"/>
    <w:rsid w:val="004354EA"/>
    <w:rsid w:val="0043713A"/>
    <w:rsid w:val="004372E9"/>
    <w:rsid w:val="00440236"/>
    <w:rsid w:val="00440379"/>
    <w:rsid w:val="00440510"/>
    <w:rsid w:val="00440CB9"/>
    <w:rsid w:val="00440EC0"/>
    <w:rsid w:val="004415D1"/>
    <w:rsid w:val="004417C9"/>
    <w:rsid w:val="004426F9"/>
    <w:rsid w:val="00442940"/>
    <w:rsid w:val="00442D18"/>
    <w:rsid w:val="00444B38"/>
    <w:rsid w:val="00445AC6"/>
    <w:rsid w:val="00445D8F"/>
    <w:rsid w:val="00445DC0"/>
    <w:rsid w:val="00445F7B"/>
    <w:rsid w:val="0044620D"/>
    <w:rsid w:val="004462D1"/>
    <w:rsid w:val="004467DD"/>
    <w:rsid w:val="00446814"/>
    <w:rsid w:val="00446892"/>
    <w:rsid w:val="004477E4"/>
    <w:rsid w:val="00450463"/>
    <w:rsid w:val="00451845"/>
    <w:rsid w:val="00451C3C"/>
    <w:rsid w:val="00451EDA"/>
    <w:rsid w:val="00452F59"/>
    <w:rsid w:val="004533BC"/>
    <w:rsid w:val="00453A36"/>
    <w:rsid w:val="00453D2C"/>
    <w:rsid w:val="00454E33"/>
    <w:rsid w:val="00454EF2"/>
    <w:rsid w:val="004550CE"/>
    <w:rsid w:val="00455C25"/>
    <w:rsid w:val="00455CA7"/>
    <w:rsid w:val="00456A2A"/>
    <w:rsid w:val="004579C8"/>
    <w:rsid w:val="00460127"/>
    <w:rsid w:val="00460338"/>
    <w:rsid w:val="00460C58"/>
    <w:rsid w:val="00460FB6"/>
    <w:rsid w:val="004635C4"/>
    <w:rsid w:val="00465A29"/>
    <w:rsid w:val="00465DC6"/>
    <w:rsid w:val="00466651"/>
    <w:rsid w:val="004668BA"/>
    <w:rsid w:val="00466C38"/>
    <w:rsid w:val="00470787"/>
    <w:rsid w:val="00471374"/>
    <w:rsid w:val="00472ADC"/>
    <w:rsid w:val="00472F1E"/>
    <w:rsid w:val="00473205"/>
    <w:rsid w:val="0047445A"/>
    <w:rsid w:val="004744BA"/>
    <w:rsid w:val="00474B22"/>
    <w:rsid w:val="00474CB1"/>
    <w:rsid w:val="00474E0F"/>
    <w:rsid w:val="0047540C"/>
    <w:rsid w:val="004754A0"/>
    <w:rsid w:val="004759DC"/>
    <w:rsid w:val="00475C16"/>
    <w:rsid w:val="00477D2A"/>
    <w:rsid w:val="00477FEB"/>
    <w:rsid w:val="00480D8B"/>
    <w:rsid w:val="00481079"/>
    <w:rsid w:val="00481745"/>
    <w:rsid w:val="004826BC"/>
    <w:rsid w:val="004835B8"/>
    <w:rsid w:val="00483D5A"/>
    <w:rsid w:val="00484B2E"/>
    <w:rsid w:val="00484F61"/>
    <w:rsid w:val="004850F2"/>
    <w:rsid w:val="004852CF"/>
    <w:rsid w:val="004856E8"/>
    <w:rsid w:val="00485A3D"/>
    <w:rsid w:val="00485CE1"/>
    <w:rsid w:val="00485DF0"/>
    <w:rsid w:val="00486D32"/>
    <w:rsid w:val="0048745F"/>
    <w:rsid w:val="004878AE"/>
    <w:rsid w:val="00487A0D"/>
    <w:rsid w:val="00490CFD"/>
    <w:rsid w:val="0049207F"/>
    <w:rsid w:val="004926BB"/>
    <w:rsid w:val="00493DE3"/>
    <w:rsid w:val="00493F94"/>
    <w:rsid w:val="0049411F"/>
    <w:rsid w:val="00494D0B"/>
    <w:rsid w:val="00494DFF"/>
    <w:rsid w:val="004955E8"/>
    <w:rsid w:val="00495C97"/>
    <w:rsid w:val="00495EC5"/>
    <w:rsid w:val="004967F9"/>
    <w:rsid w:val="00497745"/>
    <w:rsid w:val="00497D5E"/>
    <w:rsid w:val="004A00BB"/>
    <w:rsid w:val="004A0906"/>
    <w:rsid w:val="004A0B17"/>
    <w:rsid w:val="004A1046"/>
    <w:rsid w:val="004A136B"/>
    <w:rsid w:val="004A248A"/>
    <w:rsid w:val="004A34E8"/>
    <w:rsid w:val="004A3654"/>
    <w:rsid w:val="004A48D7"/>
    <w:rsid w:val="004A4F32"/>
    <w:rsid w:val="004A4F9D"/>
    <w:rsid w:val="004A6226"/>
    <w:rsid w:val="004A6A96"/>
    <w:rsid w:val="004A73D8"/>
    <w:rsid w:val="004A7E79"/>
    <w:rsid w:val="004B024E"/>
    <w:rsid w:val="004B07C3"/>
    <w:rsid w:val="004B1FC7"/>
    <w:rsid w:val="004B2BA0"/>
    <w:rsid w:val="004B3FB1"/>
    <w:rsid w:val="004B401D"/>
    <w:rsid w:val="004B51B8"/>
    <w:rsid w:val="004B532B"/>
    <w:rsid w:val="004B6208"/>
    <w:rsid w:val="004B6367"/>
    <w:rsid w:val="004B72AD"/>
    <w:rsid w:val="004B7F08"/>
    <w:rsid w:val="004C07C4"/>
    <w:rsid w:val="004C0EC9"/>
    <w:rsid w:val="004C109C"/>
    <w:rsid w:val="004C1505"/>
    <w:rsid w:val="004C16B5"/>
    <w:rsid w:val="004C2D2E"/>
    <w:rsid w:val="004C3C15"/>
    <w:rsid w:val="004C3E97"/>
    <w:rsid w:val="004C44EA"/>
    <w:rsid w:val="004C4C64"/>
    <w:rsid w:val="004C508F"/>
    <w:rsid w:val="004C5159"/>
    <w:rsid w:val="004C5BAF"/>
    <w:rsid w:val="004C71D7"/>
    <w:rsid w:val="004C7794"/>
    <w:rsid w:val="004C79BD"/>
    <w:rsid w:val="004D0222"/>
    <w:rsid w:val="004D13E8"/>
    <w:rsid w:val="004D13F8"/>
    <w:rsid w:val="004D1644"/>
    <w:rsid w:val="004D21A0"/>
    <w:rsid w:val="004D25DE"/>
    <w:rsid w:val="004D2B80"/>
    <w:rsid w:val="004D30EA"/>
    <w:rsid w:val="004D3A35"/>
    <w:rsid w:val="004D3D3F"/>
    <w:rsid w:val="004D400A"/>
    <w:rsid w:val="004D4285"/>
    <w:rsid w:val="004D641F"/>
    <w:rsid w:val="004D6EC0"/>
    <w:rsid w:val="004D7E64"/>
    <w:rsid w:val="004D7FDC"/>
    <w:rsid w:val="004E052D"/>
    <w:rsid w:val="004E1B60"/>
    <w:rsid w:val="004E219E"/>
    <w:rsid w:val="004E25C8"/>
    <w:rsid w:val="004E28CB"/>
    <w:rsid w:val="004E3D62"/>
    <w:rsid w:val="004E47CA"/>
    <w:rsid w:val="004E4D46"/>
    <w:rsid w:val="004E5516"/>
    <w:rsid w:val="004E5801"/>
    <w:rsid w:val="004E6506"/>
    <w:rsid w:val="004E6697"/>
    <w:rsid w:val="004E765D"/>
    <w:rsid w:val="004E7CC4"/>
    <w:rsid w:val="004F07C3"/>
    <w:rsid w:val="004F0AA6"/>
    <w:rsid w:val="004F0BBB"/>
    <w:rsid w:val="004F0E81"/>
    <w:rsid w:val="004F1E00"/>
    <w:rsid w:val="004F3367"/>
    <w:rsid w:val="004F3373"/>
    <w:rsid w:val="004F3413"/>
    <w:rsid w:val="004F3FDB"/>
    <w:rsid w:val="004F45EC"/>
    <w:rsid w:val="004F49B9"/>
    <w:rsid w:val="004F4D57"/>
    <w:rsid w:val="004F5084"/>
    <w:rsid w:val="004F59F9"/>
    <w:rsid w:val="004F6911"/>
    <w:rsid w:val="004F70DE"/>
    <w:rsid w:val="004F7907"/>
    <w:rsid w:val="005001EF"/>
    <w:rsid w:val="0050077C"/>
    <w:rsid w:val="005007BF"/>
    <w:rsid w:val="00500873"/>
    <w:rsid w:val="00500D72"/>
    <w:rsid w:val="00501360"/>
    <w:rsid w:val="00501774"/>
    <w:rsid w:val="00501F80"/>
    <w:rsid w:val="00502A46"/>
    <w:rsid w:val="0050497D"/>
    <w:rsid w:val="00505D3B"/>
    <w:rsid w:val="0050615E"/>
    <w:rsid w:val="00506521"/>
    <w:rsid w:val="00506C65"/>
    <w:rsid w:val="00507183"/>
    <w:rsid w:val="0050777E"/>
    <w:rsid w:val="0051028D"/>
    <w:rsid w:val="00510698"/>
    <w:rsid w:val="00510E78"/>
    <w:rsid w:val="00511C9F"/>
    <w:rsid w:val="005131AE"/>
    <w:rsid w:val="005135E9"/>
    <w:rsid w:val="00514A67"/>
    <w:rsid w:val="00514F83"/>
    <w:rsid w:val="00515C37"/>
    <w:rsid w:val="00516630"/>
    <w:rsid w:val="0051687C"/>
    <w:rsid w:val="00516D90"/>
    <w:rsid w:val="00517A7E"/>
    <w:rsid w:val="005200CC"/>
    <w:rsid w:val="005202AB"/>
    <w:rsid w:val="00520393"/>
    <w:rsid w:val="00520583"/>
    <w:rsid w:val="00521030"/>
    <w:rsid w:val="00521E03"/>
    <w:rsid w:val="00521FBC"/>
    <w:rsid w:val="0052252F"/>
    <w:rsid w:val="00522957"/>
    <w:rsid w:val="0052363F"/>
    <w:rsid w:val="0052390F"/>
    <w:rsid w:val="0052401E"/>
    <w:rsid w:val="00524208"/>
    <w:rsid w:val="00526D9F"/>
    <w:rsid w:val="005277B3"/>
    <w:rsid w:val="00527D10"/>
    <w:rsid w:val="0053053D"/>
    <w:rsid w:val="005305CE"/>
    <w:rsid w:val="0053079D"/>
    <w:rsid w:val="005307DF"/>
    <w:rsid w:val="00530845"/>
    <w:rsid w:val="00530CEE"/>
    <w:rsid w:val="00531ABB"/>
    <w:rsid w:val="005323A9"/>
    <w:rsid w:val="005342E7"/>
    <w:rsid w:val="00535B06"/>
    <w:rsid w:val="0053618B"/>
    <w:rsid w:val="005404E0"/>
    <w:rsid w:val="005408BC"/>
    <w:rsid w:val="00540CF9"/>
    <w:rsid w:val="00540D34"/>
    <w:rsid w:val="00540D6D"/>
    <w:rsid w:val="00540F2B"/>
    <w:rsid w:val="0054107A"/>
    <w:rsid w:val="00541768"/>
    <w:rsid w:val="00543324"/>
    <w:rsid w:val="005436AA"/>
    <w:rsid w:val="0054566A"/>
    <w:rsid w:val="005468CE"/>
    <w:rsid w:val="00546C70"/>
    <w:rsid w:val="00547468"/>
    <w:rsid w:val="00547956"/>
    <w:rsid w:val="00547D03"/>
    <w:rsid w:val="00547F3D"/>
    <w:rsid w:val="00550FA5"/>
    <w:rsid w:val="00552184"/>
    <w:rsid w:val="0055329D"/>
    <w:rsid w:val="00553F6A"/>
    <w:rsid w:val="00554782"/>
    <w:rsid w:val="005547E4"/>
    <w:rsid w:val="00554825"/>
    <w:rsid w:val="005554B6"/>
    <w:rsid w:val="0055596A"/>
    <w:rsid w:val="00555EEE"/>
    <w:rsid w:val="005569A2"/>
    <w:rsid w:val="005577FE"/>
    <w:rsid w:val="00557D56"/>
    <w:rsid w:val="005602AF"/>
    <w:rsid w:val="00561225"/>
    <w:rsid w:val="00561830"/>
    <w:rsid w:val="005625F5"/>
    <w:rsid w:val="00562A19"/>
    <w:rsid w:val="00562FCE"/>
    <w:rsid w:val="00563F42"/>
    <w:rsid w:val="005641E3"/>
    <w:rsid w:val="005647EE"/>
    <w:rsid w:val="005649B7"/>
    <w:rsid w:val="005653BF"/>
    <w:rsid w:val="00565FDD"/>
    <w:rsid w:val="005671F0"/>
    <w:rsid w:val="0056748C"/>
    <w:rsid w:val="00567ADB"/>
    <w:rsid w:val="00567C88"/>
    <w:rsid w:val="005700EC"/>
    <w:rsid w:val="00570272"/>
    <w:rsid w:val="00572AE7"/>
    <w:rsid w:val="00573083"/>
    <w:rsid w:val="005730AE"/>
    <w:rsid w:val="00573696"/>
    <w:rsid w:val="00573D01"/>
    <w:rsid w:val="00574126"/>
    <w:rsid w:val="00574547"/>
    <w:rsid w:val="00576229"/>
    <w:rsid w:val="00576515"/>
    <w:rsid w:val="00576950"/>
    <w:rsid w:val="00577091"/>
    <w:rsid w:val="00580ADB"/>
    <w:rsid w:val="00580D6D"/>
    <w:rsid w:val="00580F2A"/>
    <w:rsid w:val="005811AA"/>
    <w:rsid w:val="005823B9"/>
    <w:rsid w:val="005828CF"/>
    <w:rsid w:val="0058344A"/>
    <w:rsid w:val="005834DB"/>
    <w:rsid w:val="00583778"/>
    <w:rsid w:val="005840CD"/>
    <w:rsid w:val="00584178"/>
    <w:rsid w:val="0058444B"/>
    <w:rsid w:val="005862ED"/>
    <w:rsid w:val="00587040"/>
    <w:rsid w:val="00587491"/>
    <w:rsid w:val="00587E11"/>
    <w:rsid w:val="00590CD3"/>
    <w:rsid w:val="005911ED"/>
    <w:rsid w:val="005918A8"/>
    <w:rsid w:val="005939CA"/>
    <w:rsid w:val="00593B07"/>
    <w:rsid w:val="00593B88"/>
    <w:rsid w:val="00594450"/>
    <w:rsid w:val="005953E3"/>
    <w:rsid w:val="00595C44"/>
    <w:rsid w:val="005971CB"/>
    <w:rsid w:val="00597374"/>
    <w:rsid w:val="005A0C33"/>
    <w:rsid w:val="005A13B5"/>
    <w:rsid w:val="005A1864"/>
    <w:rsid w:val="005A1A31"/>
    <w:rsid w:val="005A29E3"/>
    <w:rsid w:val="005A2C41"/>
    <w:rsid w:val="005A32EA"/>
    <w:rsid w:val="005A3570"/>
    <w:rsid w:val="005A5A50"/>
    <w:rsid w:val="005A5A55"/>
    <w:rsid w:val="005A6272"/>
    <w:rsid w:val="005A6937"/>
    <w:rsid w:val="005A6CE4"/>
    <w:rsid w:val="005A73A1"/>
    <w:rsid w:val="005A78EA"/>
    <w:rsid w:val="005A7ECD"/>
    <w:rsid w:val="005B0D30"/>
    <w:rsid w:val="005B25E7"/>
    <w:rsid w:val="005B28FA"/>
    <w:rsid w:val="005B2956"/>
    <w:rsid w:val="005B44D6"/>
    <w:rsid w:val="005B5E68"/>
    <w:rsid w:val="005B6F1B"/>
    <w:rsid w:val="005B700B"/>
    <w:rsid w:val="005C171E"/>
    <w:rsid w:val="005C1758"/>
    <w:rsid w:val="005C1D3A"/>
    <w:rsid w:val="005C2217"/>
    <w:rsid w:val="005C2714"/>
    <w:rsid w:val="005C2B49"/>
    <w:rsid w:val="005C2C89"/>
    <w:rsid w:val="005C3049"/>
    <w:rsid w:val="005C3274"/>
    <w:rsid w:val="005C3367"/>
    <w:rsid w:val="005C3ED2"/>
    <w:rsid w:val="005C540E"/>
    <w:rsid w:val="005C5BCD"/>
    <w:rsid w:val="005C5F2D"/>
    <w:rsid w:val="005C62DC"/>
    <w:rsid w:val="005C72EA"/>
    <w:rsid w:val="005C75EB"/>
    <w:rsid w:val="005C79F6"/>
    <w:rsid w:val="005D07B2"/>
    <w:rsid w:val="005D1200"/>
    <w:rsid w:val="005D13D8"/>
    <w:rsid w:val="005D1BB3"/>
    <w:rsid w:val="005D20B7"/>
    <w:rsid w:val="005D290E"/>
    <w:rsid w:val="005D3271"/>
    <w:rsid w:val="005D464F"/>
    <w:rsid w:val="005D4708"/>
    <w:rsid w:val="005D48AF"/>
    <w:rsid w:val="005D60E8"/>
    <w:rsid w:val="005D66F5"/>
    <w:rsid w:val="005D6EA9"/>
    <w:rsid w:val="005D7192"/>
    <w:rsid w:val="005D7950"/>
    <w:rsid w:val="005E0800"/>
    <w:rsid w:val="005E1154"/>
    <w:rsid w:val="005E1187"/>
    <w:rsid w:val="005E14F0"/>
    <w:rsid w:val="005E191C"/>
    <w:rsid w:val="005E3E6A"/>
    <w:rsid w:val="005E4427"/>
    <w:rsid w:val="005E4447"/>
    <w:rsid w:val="005E4C98"/>
    <w:rsid w:val="005E4DE5"/>
    <w:rsid w:val="005E545A"/>
    <w:rsid w:val="005E5C2E"/>
    <w:rsid w:val="005E6592"/>
    <w:rsid w:val="005E6A27"/>
    <w:rsid w:val="005E6E0D"/>
    <w:rsid w:val="005E7946"/>
    <w:rsid w:val="005F1183"/>
    <w:rsid w:val="005F1E72"/>
    <w:rsid w:val="005F2DFD"/>
    <w:rsid w:val="005F32BF"/>
    <w:rsid w:val="005F46B3"/>
    <w:rsid w:val="005F5633"/>
    <w:rsid w:val="005F5855"/>
    <w:rsid w:val="005F5F0C"/>
    <w:rsid w:val="005F5F57"/>
    <w:rsid w:val="005F6AE2"/>
    <w:rsid w:val="006004C1"/>
    <w:rsid w:val="00601310"/>
    <w:rsid w:val="00601ADF"/>
    <w:rsid w:val="00601B6A"/>
    <w:rsid w:val="00601E3D"/>
    <w:rsid w:val="00602676"/>
    <w:rsid w:val="0060273B"/>
    <w:rsid w:val="006043CE"/>
    <w:rsid w:val="00604547"/>
    <w:rsid w:val="0060484C"/>
    <w:rsid w:val="00604A3E"/>
    <w:rsid w:val="006051FB"/>
    <w:rsid w:val="00605386"/>
    <w:rsid w:val="00605657"/>
    <w:rsid w:val="006060C1"/>
    <w:rsid w:val="006061B4"/>
    <w:rsid w:val="0060675F"/>
    <w:rsid w:val="00607415"/>
    <w:rsid w:val="006078A6"/>
    <w:rsid w:val="00611E57"/>
    <w:rsid w:val="00611FAF"/>
    <w:rsid w:val="00613090"/>
    <w:rsid w:val="006131FF"/>
    <w:rsid w:val="006133D5"/>
    <w:rsid w:val="00613D43"/>
    <w:rsid w:val="006144C6"/>
    <w:rsid w:val="0061463D"/>
    <w:rsid w:val="00614957"/>
    <w:rsid w:val="0061497A"/>
    <w:rsid w:val="00616056"/>
    <w:rsid w:val="00616126"/>
    <w:rsid w:val="0061771A"/>
    <w:rsid w:val="00617798"/>
    <w:rsid w:val="00617D4C"/>
    <w:rsid w:val="00617E4E"/>
    <w:rsid w:val="006203E0"/>
    <w:rsid w:val="00620DAB"/>
    <w:rsid w:val="00620F75"/>
    <w:rsid w:val="0062180F"/>
    <w:rsid w:val="00621B5B"/>
    <w:rsid w:val="00621FBC"/>
    <w:rsid w:val="00622564"/>
    <w:rsid w:val="00624AA8"/>
    <w:rsid w:val="00624D0D"/>
    <w:rsid w:val="0062542D"/>
    <w:rsid w:val="0062563D"/>
    <w:rsid w:val="00625FEC"/>
    <w:rsid w:val="00626544"/>
    <w:rsid w:val="00626B9A"/>
    <w:rsid w:val="00627867"/>
    <w:rsid w:val="00627C8A"/>
    <w:rsid w:val="00632E86"/>
    <w:rsid w:val="0063458F"/>
    <w:rsid w:val="00635D8D"/>
    <w:rsid w:val="006365CA"/>
    <w:rsid w:val="006369ED"/>
    <w:rsid w:val="00636C99"/>
    <w:rsid w:val="006374B1"/>
    <w:rsid w:val="0063787A"/>
    <w:rsid w:val="006401ED"/>
    <w:rsid w:val="0064041D"/>
    <w:rsid w:val="0064104E"/>
    <w:rsid w:val="00641C43"/>
    <w:rsid w:val="006424F1"/>
    <w:rsid w:val="00642706"/>
    <w:rsid w:val="00642794"/>
    <w:rsid w:val="00642F2F"/>
    <w:rsid w:val="006437BB"/>
    <w:rsid w:val="00643D2B"/>
    <w:rsid w:val="00644501"/>
    <w:rsid w:val="00644C7C"/>
    <w:rsid w:val="00645393"/>
    <w:rsid w:val="00645B75"/>
    <w:rsid w:val="006469FD"/>
    <w:rsid w:val="00647A24"/>
    <w:rsid w:val="00650B4A"/>
    <w:rsid w:val="00651407"/>
    <w:rsid w:val="00653510"/>
    <w:rsid w:val="0065474D"/>
    <w:rsid w:val="00654F7B"/>
    <w:rsid w:val="0065540D"/>
    <w:rsid w:val="00655705"/>
    <w:rsid w:val="00655AAC"/>
    <w:rsid w:val="00655C50"/>
    <w:rsid w:val="0065660C"/>
    <w:rsid w:val="00656A44"/>
    <w:rsid w:val="006576DC"/>
    <w:rsid w:val="00657A9C"/>
    <w:rsid w:val="00657BFD"/>
    <w:rsid w:val="00657D0E"/>
    <w:rsid w:val="00657FCD"/>
    <w:rsid w:val="006612E5"/>
    <w:rsid w:val="0066213C"/>
    <w:rsid w:val="00662512"/>
    <w:rsid w:val="00663746"/>
    <w:rsid w:val="00663BE5"/>
    <w:rsid w:val="00663EF4"/>
    <w:rsid w:val="00664042"/>
    <w:rsid w:val="00664B2F"/>
    <w:rsid w:val="00665866"/>
    <w:rsid w:val="00666E5D"/>
    <w:rsid w:val="00666F23"/>
    <w:rsid w:val="00667C47"/>
    <w:rsid w:val="00667CDE"/>
    <w:rsid w:val="00670205"/>
    <w:rsid w:val="006703D6"/>
    <w:rsid w:val="006708FD"/>
    <w:rsid w:val="006710A2"/>
    <w:rsid w:val="00671B7A"/>
    <w:rsid w:val="00671DAA"/>
    <w:rsid w:val="0067305D"/>
    <w:rsid w:val="00673FA8"/>
    <w:rsid w:val="00674043"/>
    <w:rsid w:val="0067502E"/>
    <w:rsid w:val="00675410"/>
    <w:rsid w:val="0067641A"/>
    <w:rsid w:val="006766F8"/>
    <w:rsid w:val="00676736"/>
    <w:rsid w:val="00676A4C"/>
    <w:rsid w:val="00677664"/>
    <w:rsid w:val="00677697"/>
    <w:rsid w:val="00677810"/>
    <w:rsid w:val="00677D41"/>
    <w:rsid w:val="00680274"/>
    <w:rsid w:val="006808DB"/>
    <w:rsid w:val="00680A96"/>
    <w:rsid w:val="00680AC9"/>
    <w:rsid w:val="00680C43"/>
    <w:rsid w:val="00681953"/>
    <w:rsid w:val="0068202B"/>
    <w:rsid w:val="006825F6"/>
    <w:rsid w:val="00683368"/>
    <w:rsid w:val="00683741"/>
    <w:rsid w:val="006839B9"/>
    <w:rsid w:val="00684E12"/>
    <w:rsid w:val="006854A2"/>
    <w:rsid w:val="00686123"/>
    <w:rsid w:val="00686217"/>
    <w:rsid w:val="00686582"/>
    <w:rsid w:val="00686606"/>
    <w:rsid w:val="00686667"/>
    <w:rsid w:val="006867D3"/>
    <w:rsid w:val="0068691C"/>
    <w:rsid w:val="00686A24"/>
    <w:rsid w:val="00687144"/>
    <w:rsid w:val="00690245"/>
    <w:rsid w:val="00690B60"/>
    <w:rsid w:val="00690BEA"/>
    <w:rsid w:val="00690E75"/>
    <w:rsid w:val="00690FBA"/>
    <w:rsid w:val="00691815"/>
    <w:rsid w:val="006919C2"/>
    <w:rsid w:val="00691E84"/>
    <w:rsid w:val="006932C8"/>
    <w:rsid w:val="006939C4"/>
    <w:rsid w:val="00693F9C"/>
    <w:rsid w:val="00695928"/>
    <w:rsid w:val="00696225"/>
    <w:rsid w:val="00696298"/>
    <w:rsid w:val="00697008"/>
    <w:rsid w:val="00697D0D"/>
    <w:rsid w:val="006A044C"/>
    <w:rsid w:val="006A04E9"/>
    <w:rsid w:val="006A04F9"/>
    <w:rsid w:val="006A0E24"/>
    <w:rsid w:val="006A1C57"/>
    <w:rsid w:val="006A1F30"/>
    <w:rsid w:val="006A1FE7"/>
    <w:rsid w:val="006A2487"/>
    <w:rsid w:val="006A28D0"/>
    <w:rsid w:val="006A3851"/>
    <w:rsid w:val="006A649F"/>
    <w:rsid w:val="006B0126"/>
    <w:rsid w:val="006B099D"/>
    <w:rsid w:val="006B0B6F"/>
    <w:rsid w:val="006B0FDC"/>
    <w:rsid w:val="006B141E"/>
    <w:rsid w:val="006B1630"/>
    <w:rsid w:val="006B178E"/>
    <w:rsid w:val="006B229C"/>
    <w:rsid w:val="006B2371"/>
    <w:rsid w:val="006B2862"/>
    <w:rsid w:val="006B2A58"/>
    <w:rsid w:val="006B30A4"/>
    <w:rsid w:val="006B3264"/>
    <w:rsid w:val="006B3621"/>
    <w:rsid w:val="006B3948"/>
    <w:rsid w:val="006B3A1C"/>
    <w:rsid w:val="006B412F"/>
    <w:rsid w:val="006B413D"/>
    <w:rsid w:val="006B4427"/>
    <w:rsid w:val="006B4A3E"/>
    <w:rsid w:val="006B4B19"/>
    <w:rsid w:val="006B4BF2"/>
    <w:rsid w:val="006B54DD"/>
    <w:rsid w:val="006B63F0"/>
    <w:rsid w:val="006B65F7"/>
    <w:rsid w:val="006B6634"/>
    <w:rsid w:val="006C025B"/>
    <w:rsid w:val="006C101A"/>
    <w:rsid w:val="006C352D"/>
    <w:rsid w:val="006C516D"/>
    <w:rsid w:val="006C6181"/>
    <w:rsid w:val="006C63ED"/>
    <w:rsid w:val="006C6A23"/>
    <w:rsid w:val="006C6A50"/>
    <w:rsid w:val="006C7C37"/>
    <w:rsid w:val="006D08C7"/>
    <w:rsid w:val="006D0EBD"/>
    <w:rsid w:val="006D19F8"/>
    <w:rsid w:val="006D20E2"/>
    <w:rsid w:val="006D23FA"/>
    <w:rsid w:val="006D315C"/>
    <w:rsid w:val="006D322C"/>
    <w:rsid w:val="006D4562"/>
    <w:rsid w:val="006D5049"/>
    <w:rsid w:val="006D63D3"/>
    <w:rsid w:val="006D6921"/>
    <w:rsid w:val="006D6A1D"/>
    <w:rsid w:val="006D6BBE"/>
    <w:rsid w:val="006D6CA3"/>
    <w:rsid w:val="006D7079"/>
    <w:rsid w:val="006D71FB"/>
    <w:rsid w:val="006D7919"/>
    <w:rsid w:val="006E00CA"/>
    <w:rsid w:val="006E0939"/>
    <w:rsid w:val="006E0CD2"/>
    <w:rsid w:val="006E1C84"/>
    <w:rsid w:val="006E1C9A"/>
    <w:rsid w:val="006E23E6"/>
    <w:rsid w:val="006E459F"/>
    <w:rsid w:val="006E578E"/>
    <w:rsid w:val="006E6412"/>
    <w:rsid w:val="006E6DB3"/>
    <w:rsid w:val="006E6DB9"/>
    <w:rsid w:val="006E6E35"/>
    <w:rsid w:val="006E7649"/>
    <w:rsid w:val="006E774E"/>
    <w:rsid w:val="006E7895"/>
    <w:rsid w:val="006E7976"/>
    <w:rsid w:val="006E7CBE"/>
    <w:rsid w:val="006F0CEF"/>
    <w:rsid w:val="006F15A8"/>
    <w:rsid w:val="006F20C7"/>
    <w:rsid w:val="006F2439"/>
    <w:rsid w:val="006F2760"/>
    <w:rsid w:val="006F298D"/>
    <w:rsid w:val="006F374F"/>
    <w:rsid w:val="006F3FE6"/>
    <w:rsid w:val="006F41CD"/>
    <w:rsid w:val="006F4348"/>
    <w:rsid w:val="006F453C"/>
    <w:rsid w:val="006F55B7"/>
    <w:rsid w:val="006F5EE8"/>
    <w:rsid w:val="006F6156"/>
    <w:rsid w:val="006F663D"/>
    <w:rsid w:val="006F6B39"/>
    <w:rsid w:val="006F71C4"/>
    <w:rsid w:val="006F7EB8"/>
    <w:rsid w:val="006F7EE4"/>
    <w:rsid w:val="00700C95"/>
    <w:rsid w:val="00701FE4"/>
    <w:rsid w:val="00702ECF"/>
    <w:rsid w:val="00702F97"/>
    <w:rsid w:val="00703287"/>
    <w:rsid w:val="0070343E"/>
    <w:rsid w:val="007037CC"/>
    <w:rsid w:val="007049DE"/>
    <w:rsid w:val="00705332"/>
    <w:rsid w:val="00705985"/>
    <w:rsid w:val="00705E90"/>
    <w:rsid w:val="00706B3B"/>
    <w:rsid w:val="00706CC9"/>
    <w:rsid w:val="00706E1E"/>
    <w:rsid w:val="007079DF"/>
    <w:rsid w:val="00710EE6"/>
    <w:rsid w:val="0071173F"/>
    <w:rsid w:val="00712A05"/>
    <w:rsid w:val="00713595"/>
    <w:rsid w:val="00713BDE"/>
    <w:rsid w:val="007151FE"/>
    <w:rsid w:val="00715AD7"/>
    <w:rsid w:val="00715B11"/>
    <w:rsid w:val="00716909"/>
    <w:rsid w:val="00717A70"/>
    <w:rsid w:val="00721063"/>
    <w:rsid w:val="00721802"/>
    <w:rsid w:val="00721CAE"/>
    <w:rsid w:val="00721E86"/>
    <w:rsid w:val="00722199"/>
    <w:rsid w:val="00722228"/>
    <w:rsid w:val="007229E2"/>
    <w:rsid w:val="00722BEA"/>
    <w:rsid w:val="00722E59"/>
    <w:rsid w:val="0072341F"/>
    <w:rsid w:val="00723A7F"/>
    <w:rsid w:val="00723FA8"/>
    <w:rsid w:val="00724095"/>
    <w:rsid w:val="00724374"/>
    <w:rsid w:val="00725A7A"/>
    <w:rsid w:val="0072619C"/>
    <w:rsid w:val="007262AA"/>
    <w:rsid w:val="007266F4"/>
    <w:rsid w:val="0072688E"/>
    <w:rsid w:val="007275D4"/>
    <w:rsid w:val="00727F8F"/>
    <w:rsid w:val="00730337"/>
    <w:rsid w:val="00731659"/>
    <w:rsid w:val="00731D0F"/>
    <w:rsid w:val="00731E6E"/>
    <w:rsid w:val="007322FB"/>
    <w:rsid w:val="007323B1"/>
    <w:rsid w:val="00732BA1"/>
    <w:rsid w:val="00733F5B"/>
    <w:rsid w:val="007344DD"/>
    <w:rsid w:val="0073457C"/>
    <w:rsid w:val="00735B9B"/>
    <w:rsid w:val="00735C5A"/>
    <w:rsid w:val="00736177"/>
    <w:rsid w:val="0073638C"/>
    <w:rsid w:val="00736C4B"/>
    <w:rsid w:val="00736CAA"/>
    <w:rsid w:val="00737789"/>
    <w:rsid w:val="00737C31"/>
    <w:rsid w:val="00737E31"/>
    <w:rsid w:val="00740C1C"/>
    <w:rsid w:val="007411CA"/>
    <w:rsid w:val="007417C1"/>
    <w:rsid w:val="007426DD"/>
    <w:rsid w:val="0074293B"/>
    <w:rsid w:val="00743F99"/>
    <w:rsid w:val="007445DD"/>
    <w:rsid w:val="00745A8A"/>
    <w:rsid w:val="00745B53"/>
    <w:rsid w:val="00745CB1"/>
    <w:rsid w:val="00745D4F"/>
    <w:rsid w:val="00746221"/>
    <w:rsid w:val="0074661D"/>
    <w:rsid w:val="00746B00"/>
    <w:rsid w:val="00746CA2"/>
    <w:rsid w:val="00747336"/>
    <w:rsid w:val="007475E7"/>
    <w:rsid w:val="00750393"/>
    <w:rsid w:val="00750990"/>
    <w:rsid w:val="00751B6C"/>
    <w:rsid w:val="00751FB4"/>
    <w:rsid w:val="00752C64"/>
    <w:rsid w:val="00752FE2"/>
    <w:rsid w:val="00752FFB"/>
    <w:rsid w:val="00753911"/>
    <w:rsid w:val="007539B1"/>
    <w:rsid w:val="0075407C"/>
    <w:rsid w:val="007562C5"/>
    <w:rsid w:val="007564EE"/>
    <w:rsid w:val="00756545"/>
    <w:rsid w:val="007565A6"/>
    <w:rsid w:val="00756644"/>
    <w:rsid w:val="00757458"/>
    <w:rsid w:val="007576D3"/>
    <w:rsid w:val="007578D0"/>
    <w:rsid w:val="00757AE2"/>
    <w:rsid w:val="00757DF4"/>
    <w:rsid w:val="00760532"/>
    <w:rsid w:val="00760C08"/>
    <w:rsid w:val="007612EF"/>
    <w:rsid w:val="00761CFD"/>
    <w:rsid w:val="0076249E"/>
    <w:rsid w:val="00762B6F"/>
    <w:rsid w:val="0076333E"/>
    <w:rsid w:val="00763A31"/>
    <w:rsid w:val="007641BC"/>
    <w:rsid w:val="00764640"/>
    <w:rsid w:val="007646A4"/>
    <w:rsid w:val="00764787"/>
    <w:rsid w:val="00764C36"/>
    <w:rsid w:val="00764EA9"/>
    <w:rsid w:val="00765526"/>
    <w:rsid w:val="00765852"/>
    <w:rsid w:val="00765AA9"/>
    <w:rsid w:val="00765AF7"/>
    <w:rsid w:val="007660BF"/>
    <w:rsid w:val="00766772"/>
    <w:rsid w:val="007669BA"/>
    <w:rsid w:val="00766AFF"/>
    <w:rsid w:val="00770D83"/>
    <w:rsid w:val="007723B0"/>
    <w:rsid w:val="007726DC"/>
    <w:rsid w:val="00773EE3"/>
    <w:rsid w:val="00773EEC"/>
    <w:rsid w:val="007742FE"/>
    <w:rsid w:val="007745FD"/>
    <w:rsid w:val="007747EB"/>
    <w:rsid w:val="00774BF1"/>
    <w:rsid w:val="00775164"/>
    <w:rsid w:val="00775A67"/>
    <w:rsid w:val="007813A5"/>
    <w:rsid w:val="00781F2E"/>
    <w:rsid w:val="007828EA"/>
    <w:rsid w:val="00782E13"/>
    <w:rsid w:val="007830E1"/>
    <w:rsid w:val="00783AB7"/>
    <w:rsid w:val="007849DC"/>
    <w:rsid w:val="00786A35"/>
    <w:rsid w:val="007873D8"/>
    <w:rsid w:val="00787A5F"/>
    <w:rsid w:val="00787F62"/>
    <w:rsid w:val="007904D6"/>
    <w:rsid w:val="00791EA3"/>
    <w:rsid w:val="007927B1"/>
    <w:rsid w:val="007931A2"/>
    <w:rsid w:val="0079369F"/>
    <w:rsid w:val="00793868"/>
    <w:rsid w:val="00793B66"/>
    <w:rsid w:val="007940AF"/>
    <w:rsid w:val="0079410D"/>
    <w:rsid w:val="007943BE"/>
    <w:rsid w:val="007943EC"/>
    <w:rsid w:val="0079506C"/>
    <w:rsid w:val="00795072"/>
    <w:rsid w:val="00795BE4"/>
    <w:rsid w:val="00796CA7"/>
    <w:rsid w:val="00796F3E"/>
    <w:rsid w:val="00796F70"/>
    <w:rsid w:val="00796FA0"/>
    <w:rsid w:val="0079797B"/>
    <w:rsid w:val="00797A3E"/>
    <w:rsid w:val="00797AFD"/>
    <w:rsid w:val="007A01D8"/>
    <w:rsid w:val="007A0AC8"/>
    <w:rsid w:val="007A0D74"/>
    <w:rsid w:val="007A13AF"/>
    <w:rsid w:val="007A30A9"/>
    <w:rsid w:val="007A4730"/>
    <w:rsid w:val="007A50D9"/>
    <w:rsid w:val="007A51C6"/>
    <w:rsid w:val="007A56AC"/>
    <w:rsid w:val="007A58F9"/>
    <w:rsid w:val="007A61E0"/>
    <w:rsid w:val="007A7231"/>
    <w:rsid w:val="007B083C"/>
    <w:rsid w:val="007B41B7"/>
    <w:rsid w:val="007B43AE"/>
    <w:rsid w:val="007B5767"/>
    <w:rsid w:val="007B63B2"/>
    <w:rsid w:val="007B6F9F"/>
    <w:rsid w:val="007B7120"/>
    <w:rsid w:val="007B7E7E"/>
    <w:rsid w:val="007C07FE"/>
    <w:rsid w:val="007C1BF8"/>
    <w:rsid w:val="007C2978"/>
    <w:rsid w:val="007C321B"/>
    <w:rsid w:val="007C355C"/>
    <w:rsid w:val="007C399C"/>
    <w:rsid w:val="007C3E4B"/>
    <w:rsid w:val="007C400E"/>
    <w:rsid w:val="007C4EE8"/>
    <w:rsid w:val="007C5013"/>
    <w:rsid w:val="007C5993"/>
    <w:rsid w:val="007C6A25"/>
    <w:rsid w:val="007C6A28"/>
    <w:rsid w:val="007C771D"/>
    <w:rsid w:val="007C7C2F"/>
    <w:rsid w:val="007D012F"/>
    <w:rsid w:val="007D0A23"/>
    <w:rsid w:val="007D0A3D"/>
    <w:rsid w:val="007D0F12"/>
    <w:rsid w:val="007D2011"/>
    <w:rsid w:val="007D230F"/>
    <w:rsid w:val="007D2749"/>
    <w:rsid w:val="007D2CDE"/>
    <w:rsid w:val="007D2D4D"/>
    <w:rsid w:val="007D31F1"/>
    <w:rsid w:val="007D35B1"/>
    <w:rsid w:val="007D3D3D"/>
    <w:rsid w:val="007D5ADA"/>
    <w:rsid w:val="007D6243"/>
    <w:rsid w:val="007D71C9"/>
    <w:rsid w:val="007D7BF4"/>
    <w:rsid w:val="007E0346"/>
    <w:rsid w:val="007E079B"/>
    <w:rsid w:val="007E08AA"/>
    <w:rsid w:val="007E0E3C"/>
    <w:rsid w:val="007E1835"/>
    <w:rsid w:val="007E1EFF"/>
    <w:rsid w:val="007E20EA"/>
    <w:rsid w:val="007E2391"/>
    <w:rsid w:val="007E3475"/>
    <w:rsid w:val="007E3B32"/>
    <w:rsid w:val="007E3E7A"/>
    <w:rsid w:val="007E4230"/>
    <w:rsid w:val="007E44A6"/>
    <w:rsid w:val="007E5596"/>
    <w:rsid w:val="007E576D"/>
    <w:rsid w:val="007E609A"/>
    <w:rsid w:val="007E6FF7"/>
    <w:rsid w:val="007E7022"/>
    <w:rsid w:val="007E75B2"/>
    <w:rsid w:val="007E7C04"/>
    <w:rsid w:val="007E7FB8"/>
    <w:rsid w:val="007F012D"/>
    <w:rsid w:val="007F0590"/>
    <w:rsid w:val="007F0988"/>
    <w:rsid w:val="007F0A5F"/>
    <w:rsid w:val="007F0CF0"/>
    <w:rsid w:val="007F125D"/>
    <w:rsid w:val="007F1264"/>
    <w:rsid w:val="007F1633"/>
    <w:rsid w:val="007F2284"/>
    <w:rsid w:val="007F2561"/>
    <w:rsid w:val="007F3D15"/>
    <w:rsid w:val="007F4040"/>
    <w:rsid w:val="007F452D"/>
    <w:rsid w:val="007F47FE"/>
    <w:rsid w:val="007F5C6C"/>
    <w:rsid w:val="007F65EB"/>
    <w:rsid w:val="007F6BA3"/>
    <w:rsid w:val="007F70D7"/>
    <w:rsid w:val="007F7E50"/>
    <w:rsid w:val="008000E9"/>
    <w:rsid w:val="00800D56"/>
    <w:rsid w:val="00801946"/>
    <w:rsid w:val="00803CA2"/>
    <w:rsid w:val="00804A1C"/>
    <w:rsid w:val="00804D6E"/>
    <w:rsid w:val="008053CD"/>
    <w:rsid w:val="00805D64"/>
    <w:rsid w:val="0080679A"/>
    <w:rsid w:val="008068A0"/>
    <w:rsid w:val="00807521"/>
    <w:rsid w:val="00807D8F"/>
    <w:rsid w:val="00810158"/>
    <w:rsid w:val="00810466"/>
    <w:rsid w:val="00810990"/>
    <w:rsid w:val="00810FD4"/>
    <w:rsid w:val="00811391"/>
    <w:rsid w:val="008118E0"/>
    <w:rsid w:val="00812225"/>
    <w:rsid w:val="00812B72"/>
    <w:rsid w:val="00813720"/>
    <w:rsid w:val="00813E75"/>
    <w:rsid w:val="00814035"/>
    <w:rsid w:val="008146C8"/>
    <w:rsid w:val="00814A99"/>
    <w:rsid w:val="00815167"/>
    <w:rsid w:val="0081522A"/>
    <w:rsid w:val="00817141"/>
    <w:rsid w:val="008207CE"/>
    <w:rsid w:val="00820D9C"/>
    <w:rsid w:val="00821314"/>
    <w:rsid w:val="00821964"/>
    <w:rsid w:val="008221EC"/>
    <w:rsid w:val="0082315A"/>
    <w:rsid w:val="0082383D"/>
    <w:rsid w:val="00823D0B"/>
    <w:rsid w:val="00823F69"/>
    <w:rsid w:val="008243FF"/>
    <w:rsid w:val="00824744"/>
    <w:rsid w:val="00824E66"/>
    <w:rsid w:val="00825C9F"/>
    <w:rsid w:val="00826AAC"/>
    <w:rsid w:val="00826AE2"/>
    <w:rsid w:val="00826E61"/>
    <w:rsid w:val="00827090"/>
    <w:rsid w:val="00830326"/>
    <w:rsid w:val="00830D23"/>
    <w:rsid w:val="00830D9A"/>
    <w:rsid w:val="0083149E"/>
    <w:rsid w:val="008319D8"/>
    <w:rsid w:val="00831C7E"/>
    <w:rsid w:val="00832590"/>
    <w:rsid w:val="00832A36"/>
    <w:rsid w:val="00832D7F"/>
    <w:rsid w:val="00832F76"/>
    <w:rsid w:val="00833439"/>
    <w:rsid w:val="00833709"/>
    <w:rsid w:val="00834479"/>
    <w:rsid w:val="00835FCC"/>
    <w:rsid w:val="00836C85"/>
    <w:rsid w:val="0084023A"/>
    <w:rsid w:val="0084189A"/>
    <w:rsid w:val="0084240F"/>
    <w:rsid w:val="008434DD"/>
    <w:rsid w:val="008438B0"/>
    <w:rsid w:val="008441D6"/>
    <w:rsid w:val="008441F9"/>
    <w:rsid w:val="00844400"/>
    <w:rsid w:val="008448D4"/>
    <w:rsid w:val="00845348"/>
    <w:rsid w:val="00846574"/>
    <w:rsid w:val="00846B1A"/>
    <w:rsid w:val="00846FD6"/>
    <w:rsid w:val="0085001A"/>
    <w:rsid w:val="00850663"/>
    <w:rsid w:val="00850899"/>
    <w:rsid w:val="00850E43"/>
    <w:rsid w:val="00850F61"/>
    <w:rsid w:val="00851487"/>
    <w:rsid w:val="0085206A"/>
    <w:rsid w:val="00852452"/>
    <w:rsid w:val="008528B9"/>
    <w:rsid w:val="00852B35"/>
    <w:rsid w:val="00852BF7"/>
    <w:rsid w:val="0085346C"/>
    <w:rsid w:val="00853E16"/>
    <w:rsid w:val="0085498F"/>
    <w:rsid w:val="00854F81"/>
    <w:rsid w:val="008554AA"/>
    <w:rsid w:val="008567BC"/>
    <w:rsid w:val="00856886"/>
    <w:rsid w:val="0085750D"/>
    <w:rsid w:val="008605FB"/>
    <w:rsid w:val="00860B7F"/>
    <w:rsid w:val="00861264"/>
    <w:rsid w:val="00861486"/>
    <w:rsid w:val="0086286E"/>
    <w:rsid w:val="008628B7"/>
    <w:rsid w:val="0086361E"/>
    <w:rsid w:val="00864CB1"/>
    <w:rsid w:val="00865206"/>
    <w:rsid w:val="00865DFB"/>
    <w:rsid w:val="00865F3F"/>
    <w:rsid w:val="008661D5"/>
    <w:rsid w:val="00866899"/>
    <w:rsid w:val="00866AEC"/>
    <w:rsid w:val="00867116"/>
    <w:rsid w:val="00867448"/>
    <w:rsid w:val="00867F87"/>
    <w:rsid w:val="008706AC"/>
    <w:rsid w:val="00870932"/>
    <w:rsid w:val="00870D35"/>
    <w:rsid w:val="008714CC"/>
    <w:rsid w:val="0087191E"/>
    <w:rsid w:val="008722F0"/>
    <w:rsid w:val="00873600"/>
    <w:rsid w:val="008740CD"/>
    <w:rsid w:val="008744C8"/>
    <w:rsid w:val="008745E3"/>
    <w:rsid w:val="008750A3"/>
    <w:rsid w:val="00876090"/>
    <w:rsid w:val="008767AA"/>
    <w:rsid w:val="00876A23"/>
    <w:rsid w:val="008802ED"/>
    <w:rsid w:val="00880F83"/>
    <w:rsid w:val="0088150F"/>
    <w:rsid w:val="00881B71"/>
    <w:rsid w:val="00881EE2"/>
    <w:rsid w:val="008820E4"/>
    <w:rsid w:val="00882C1A"/>
    <w:rsid w:val="0088336E"/>
    <w:rsid w:val="00883B29"/>
    <w:rsid w:val="008841E4"/>
    <w:rsid w:val="0088445E"/>
    <w:rsid w:val="0088488E"/>
    <w:rsid w:val="00884B21"/>
    <w:rsid w:val="00884B28"/>
    <w:rsid w:val="00884C77"/>
    <w:rsid w:val="00884D3D"/>
    <w:rsid w:val="00884E8C"/>
    <w:rsid w:val="00885D44"/>
    <w:rsid w:val="00886E75"/>
    <w:rsid w:val="008878D5"/>
    <w:rsid w:val="00887A7A"/>
    <w:rsid w:val="00887C55"/>
    <w:rsid w:val="00887D36"/>
    <w:rsid w:val="008907BF"/>
    <w:rsid w:val="00890964"/>
    <w:rsid w:val="008915D7"/>
    <w:rsid w:val="00891760"/>
    <w:rsid w:val="008918CC"/>
    <w:rsid w:val="00891928"/>
    <w:rsid w:val="00894D5B"/>
    <w:rsid w:val="008959BF"/>
    <w:rsid w:val="00896884"/>
    <w:rsid w:val="008975B3"/>
    <w:rsid w:val="00897A2F"/>
    <w:rsid w:val="00897B46"/>
    <w:rsid w:val="00897D48"/>
    <w:rsid w:val="008A0290"/>
    <w:rsid w:val="008A0670"/>
    <w:rsid w:val="008A0D6A"/>
    <w:rsid w:val="008A0D9E"/>
    <w:rsid w:val="008A14EE"/>
    <w:rsid w:val="008A22CE"/>
    <w:rsid w:val="008A231B"/>
    <w:rsid w:val="008A23C1"/>
    <w:rsid w:val="008A29B4"/>
    <w:rsid w:val="008A30B7"/>
    <w:rsid w:val="008A3470"/>
    <w:rsid w:val="008A3C5D"/>
    <w:rsid w:val="008A4763"/>
    <w:rsid w:val="008A479F"/>
    <w:rsid w:val="008A5C2A"/>
    <w:rsid w:val="008A5CE1"/>
    <w:rsid w:val="008A70E0"/>
    <w:rsid w:val="008A73A9"/>
    <w:rsid w:val="008B01AE"/>
    <w:rsid w:val="008B0C1B"/>
    <w:rsid w:val="008B1180"/>
    <w:rsid w:val="008B13FE"/>
    <w:rsid w:val="008B2119"/>
    <w:rsid w:val="008B24CE"/>
    <w:rsid w:val="008B2525"/>
    <w:rsid w:val="008B494D"/>
    <w:rsid w:val="008B4B25"/>
    <w:rsid w:val="008B51A9"/>
    <w:rsid w:val="008B5BA1"/>
    <w:rsid w:val="008B6061"/>
    <w:rsid w:val="008B71DB"/>
    <w:rsid w:val="008B7313"/>
    <w:rsid w:val="008B746E"/>
    <w:rsid w:val="008B750D"/>
    <w:rsid w:val="008C021A"/>
    <w:rsid w:val="008C055E"/>
    <w:rsid w:val="008C0A40"/>
    <w:rsid w:val="008C0D2B"/>
    <w:rsid w:val="008C11AD"/>
    <w:rsid w:val="008C132F"/>
    <w:rsid w:val="008C1D1D"/>
    <w:rsid w:val="008C2921"/>
    <w:rsid w:val="008C29D4"/>
    <w:rsid w:val="008C2BA8"/>
    <w:rsid w:val="008C32A3"/>
    <w:rsid w:val="008C3C67"/>
    <w:rsid w:val="008C4154"/>
    <w:rsid w:val="008C5541"/>
    <w:rsid w:val="008C670C"/>
    <w:rsid w:val="008C74A2"/>
    <w:rsid w:val="008C781E"/>
    <w:rsid w:val="008D0625"/>
    <w:rsid w:val="008D1972"/>
    <w:rsid w:val="008D1A89"/>
    <w:rsid w:val="008D210F"/>
    <w:rsid w:val="008D2172"/>
    <w:rsid w:val="008D266F"/>
    <w:rsid w:val="008D4058"/>
    <w:rsid w:val="008D45C6"/>
    <w:rsid w:val="008D4F82"/>
    <w:rsid w:val="008D5264"/>
    <w:rsid w:val="008D6971"/>
    <w:rsid w:val="008D6C8E"/>
    <w:rsid w:val="008D6F0B"/>
    <w:rsid w:val="008D725F"/>
    <w:rsid w:val="008D7CF2"/>
    <w:rsid w:val="008E04D3"/>
    <w:rsid w:val="008E0509"/>
    <w:rsid w:val="008E0857"/>
    <w:rsid w:val="008E088E"/>
    <w:rsid w:val="008E0E9C"/>
    <w:rsid w:val="008E1043"/>
    <w:rsid w:val="008E13B5"/>
    <w:rsid w:val="008E1679"/>
    <w:rsid w:val="008E1B1F"/>
    <w:rsid w:val="008E22D5"/>
    <w:rsid w:val="008E2520"/>
    <w:rsid w:val="008E3764"/>
    <w:rsid w:val="008E3F0D"/>
    <w:rsid w:val="008E45A8"/>
    <w:rsid w:val="008E4C87"/>
    <w:rsid w:val="008E4F84"/>
    <w:rsid w:val="008E529B"/>
    <w:rsid w:val="008E6AD6"/>
    <w:rsid w:val="008E6DD0"/>
    <w:rsid w:val="008E7561"/>
    <w:rsid w:val="008E7C16"/>
    <w:rsid w:val="008F0077"/>
    <w:rsid w:val="008F011B"/>
    <w:rsid w:val="008F0E2B"/>
    <w:rsid w:val="008F1B68"/>
    <w:rsid w:val="008F28E7"/>
    <w:rsid w:val="008F45F6"/>
    <w:rsid w:val="008F5FEB"/>
    <w:rsid w:val="008F689A"/>
    <w:rsid w:val="008F73C4"/>
    <w:rsid w:val="008F7CEF"/>
    <w:rsid w:val="008F7D21"/>
    <w:rsid w:val="008F7E90"/>
    <w:rsid w:val="009000DF"/>
    <w:rsid w:val="00900454"/>
    <w:rsid w:val="00900C7A"/>
    <w:rsid w:val="00901C81"/>
    <w:rsid w:val="009021BE"/>
    <w:rsid w:val="00902295"/>
    <w:rsid w:val="0090313C"/>
    <w:rsid w:val="00903723"/>
    <w:rsid w:val="00904449"/>
    <w:rsid w:val="009048B9"/>
    <w:rsid w:val="00904CC2"/>
    <w:rsid w:val="00904D63"/>
    <w:rsid w:val="00905577"/>
    <w:rsid w:val="009057A5"/>
    <w:rsid w:val="00906BA3"/>
    <w:rsid w:val="0090790C"/>
    <w:rsid w:val="00907E7F"/>
    <w:rsid w:val="009109F1"/>
    <w:rsid w:val="00910A37"/>
    <w:rsid w:val="009125E7"/>
    <w:rsid w:val="00912E04"/>
    <w:rsid w:val="00912E83"/>
    <w:rsid w:val="00912FD0"/>
    <w:rsid w:val="00913874"/>
    <w:rsid w:val="00913945"/>
    <w:rsid w:val="00913E1D"/>
    <w:rsid w:val="00915315"/>
    <w:rsid w:val="00915DBF"/>
    <w:rsid w:val="00915E05"/>
    <w:rsid w:val="009160E6"/>
    <w:rsid w:val="0091643E"/>
    <w:rsid w:val="009164FF"/>
    <w:rsid w:val="009167A8"/>
    <w:rsid w:val="00916804"/>
    <w:rsid w:val="00917520"/>
    <w:rsid w:val="00920C0A"/>
    <w:rsid w:val="00921235"/>
    <w:rsid w:val="009213C8"/>
    <w:rsid w:val="00922CA1"/>
    <w:rsid w:val="00922E46"/>
    <w:rsid w:val="009230DD"/>
    <w:rsid w:val="009230EC"/>
    <w:rsid w:val="00923251"/>
    <w:rsid w:val="009247AB"/>
    <w:rsid w:val="00925486"/>
    <w:rsid w:val="00925BAD"/>
    <w:rsid w:val="00925F47"/>
    <w:rsid w:val="00926229"/>
    <w:rsid w:val="0092660E"/>
    <w:rsid w:val="009266D6"/>
    <w:rsid w:val="00926760"/>
    <w:rsid w:val="00927615"/>
    <w:rsid w:val="0092796C"/>
    <w:rsid w:val="0093006F"/>
    <w:rsid w:val="009304EE"/>
    <w:rsid w:val="0093070A"/>
    <w:rsid w:val="00930A44"/>
    <w:rsid w:val="00930DD1"/>
    <w:rsid w:val="00930F14"/>
    <w:rsid w:val="00930F8F"/>
    <w:rsid w:val="00931055"/>
    <w:rsid w:val="00931442"/>
    <w:rsid w:val="00932454"/>
    <w:rsid w:val="0093246C"/>
    <w:rsid w:val="0093262E"/>
    <w:rsid w:val="009351F6"/>
    <w:rsid w:val="009365A4"/>
    <w:rsid w:val="00937338"/>
    <w:rsid w:val="009373DD"/>
    <w:rsid w:val="00937B0C"/>
    <w:rsid w:val="009403F8"/>
    <w:rsid w:val="009406BF"/>
    <w:rsid w:val="00940701"/>
    <w:rsid w:val="00940F83"/>
    <w:rsid w:val="00941A0E"/>
    <w:rsid w:val="00942716"/>
    <w:rsid w:val="00942CCD"/>
    <w:rsid w:val="009431ED"/>
    <w:rsid w:val="00944686"/>
    <w:rsid w:val="00944C80"/>
    <w:rsid w:val="00945264"/>
    <w:rsid w:val="00945872"/>
    <w:rsid w:val="00946595"/>
    <w:rsid w:val="00947933"/>
    <w:rsid w:val="0095026A"/>
    <w:rsid w:val="00950AC7"/>
    <w:rsid w:val="009513B7"/>
    <w:rsid w:val="00951624"/>
    <w:rsid w:val="00952D26"/>
    <w:rsid w:val="00953642"/>
    <w:rsid w:val="00953D10"/>
    <w:rsid w:val="00954264"/>
    <w:rsid w:val="0095455F"/>
    <w:rsid w:val="00954712"/>
    <w:rsid w:val="00954DDB"/>
    <w:rsid w:val="009553B1"/>
    <w:rsid w:val="0095567B"/>
    <w:rsid w:val="009557BB"/>
    <w:rsid w:val="00955970"/>
    <w:rsid w:val="00956B48"/>
    <w:rsid w:val="00956CCD"/>
    <w:rsid w:val="0095733A"/>
    <w:rsid w:val="009573AD"/>
    <w:rsid w:val="00960325"/>
    <w:rsid w:val="009604EB"/>
    <w:rsid w:val="00960F41"/>
    <w:rsid w:val="00961515"/>
    <w:rsid w:val="0096228B"/>
    <w:rsid w:val="00962554"/>
    <w:rsid w:val="00962B8E"/>
    <w:rsid w:val="00962C4D"/>
    <w:rsid w:val="00963083"/>
    <w:rsid w:val="009642E4"/>
    <w:rsid w:val="00964EE2"/>
    <w:rsid w:val="00964EE9"/>
    <w:rsid w:val="00966AF4"/>
    <w:rsid w:val="00966B44"/>
    <w:rsid w:val="00967127"/>
    <w:rsid w:val="009671A8"/>
    <w:rsid w:val="00967320"/>
    <w:rsid w:val="009675EB"/>
    <w:rsid w:val="0096767B"/>
    <w:rsid w:val="00967A03"/>
    <w:rsid w:val="00967B70"/>
    <w:rsid w:val="00970E85"/>
    <w:rsid w:val="009713FE"/>
    <w:rsid w:val="00972917"/>
    <w:rsid w:val="00972B46"/>
    <w:rsid w:val="00972BFE"/>
    <w:rsid w:val="00973631"/>
    <w:rsid w:val="00974138"/>
    <w:rsid w:val="0097472B"/>
    <w:rsid w:val="00975218"/>
    <w:rsid w:val="00976513"/>
    <w:rsid w:val="00976C98"/>
    <w:rsid w:val="00976F0B"/>
    <w:rsid w:val="00977487"/>
    <w:rsid w:val="00977554"/>
    <w:rsid w:val="009803A5"/>
    <w:rsid w:val="00980411"/>
    <w:rsid w:val="00980421"/>
    <w:rsid w:val="00980E2C"/>
    <w:rsid w:val="00981EB4"/>
    <w:rsid w:val="00982400"/>
    <w:rsid w:val="00983C8D"/>
    <w:rsid w:val="00984B4E"/>
    <w:rsid w:val="00984E0A"/>
    <w:rsid w:val="009853AB"/>
    <w:rsid w:val="009857D8"/>
    <w:rsid w:val="009866D7"/>
    <w:rsid w:val="00986C96"/>
    <w:rsid w:val="00987722"/>
    <w:rsid w:val="009900FE"/>
    <w:rsid w:val="00990531"/>
    <w:rsid w:val="00990F1F"/>
    <w:rsid w:val="00991046"/>
    <w:rsid w:val="00991C06"/>
    <w:rsid w:val="00991CEB"/>
    <w:rsid w:val="0099225F"/>
    <w:rsid w:val="009929AC"/>
    <w:rsid w:val="00992DE3"/>
    <w:rsid w:val="009936F9"/>
    <w:rsid w:val="00993B42"/>
    <w:rsid w:val="00993E31"/>
    <w:rsid w:val="00994299"/>
    <w:rsid w:val="00994715"/>
    <w:rsid w:val="00994BE5"/>
    <w:rsid w:val="009951AE"/>
    <w:rsid w:val="009954A6"/>
    <w:rsid w:val="0099641D"/>
    <w:rsid w:val="00997479"/>
    <w:rsid w:val="0099766C"/>
    <w:rsid w:val="009979B1"/>
    <w:rsid w:val="009A0A65"/>
    <w:rsid w:val="009A0FEC"/>
    <w:rsid w:val="009A18D8"/>
    <w:rsid w:val="009A1A71"/>
    <w:rsid w:val="009A2539"/>
    <w:rsid w:val="009A288A"/>
    <w:rsid w:val="009A336F"/>
    <w:rsid w:val="009A3FBA"/>
    <w:rsid w:val="009A429D"/>
    <w:rsid w:val="009A45A8"/>
    <w:rsid w:val="009A4791"/>
    <w:rsid w:val="009A4A02"/>
    <w:rsid w:val="009A4CDB"/>
    <w:rsid w:val="009A503E"/>
    <w:rsid w:val="009A601A"/>
    <w:rsid w:val="009A631A"/>
    <w:rsid w:val="009A7A75"/>
    <w:rsid w:val="009A7CE9"/>
    <w:rsid w:val="009A7EE5"/>
    <w:rsid w:val="009B0299"/>
    <w:rsid w:val="009B030A"/>
    <w:rsid w:val="009B0A10"/>
    <w:rsid w:val="009B0E10"/>
    <w:rsid w:val="009B2D2A"/>
    <w:rsid w:val="009B33D5"/>
    <w:rsid w:val="009B399B"/>
    <w:rsid w:val="009B3E8E"/>
    <w:rsid w:val="009B52D5"/>
    <w:rsid w:val="009B5984"/>
    <w:rsid w:val="009B5DFC"/>
    <w:rsid w:val="009B630D"/>
    <w:rsid w:val="009B6724"/>
    <w:rsid w:val="009B6B40"/>
    <w:rsid w:val="009B7B13"/>
    <w:rsid w:val="009C22A5"/>
    <w:rsid w:val="009C277A"/>
    <w:rsid w:val="009C48F0"/>
    <w:rsid w:val="009C4D41"/>
    <w:rsid w:val="009C5BAC"/>
    <w:rsid w:val="009C624D"/>
    <w:rsid w:val="009C671B"/>
    <w:rsid w:val="009C6C46"/>
    <w:rsid w:val="009C72E9"/>
    <w:rsid w:val="009C7CC2"/>
    <w:rsid w:val="009D19DA"/>
    <w:rsid w:val="009D1B6F"/>
    <w:rsid w:val="009D2089"/>
    <w:rsid w:val="009D21F1"/>
    <w:rsid w:val="009D22A4"/>
    <w:rsid w:val="009D28F5"/>
    <w:rsid w:val="009D2E4C"/>
    <w:rsid w:val="009D32CB"/>
    <w:rsid w:val="009D33EA"/>
    <w:rsid w:val="009D3D48"/>
    <w:rsid w:val="009D479C"/>
    <w:rsid w:val="009D49D9"/>
    <w:rsid w:val="009D4D96"/>
    <w:rsid w:val="009D50EE"/>
    <w:rsid w:val="009D5BD3"/>
    <w:rsid w:val="009E02FD"/>
    <w:rsid w:val="009E035C"/>
    <w:rsid w:val="009E04D8"/>
    <w:rsid w:val="009E1165"/>
    <w:rsid w:val="009E1A3E"/>
    <w:rsid w:val="009E1C16"/>
    <w:rsid w:val="009E41D2"/>
    <w:rsid w:val="009E46E7"/>
    <w:rsid w:val="009E49BC"/>
    <w:rsid w:val="009E57E2"/>
    <w:rsid w:val="009E5CDD"/>
    <w:rsid w:val="009E71C7"/>
    <w:rsid w:val="009F00D6"/>
    <w:rsid w:val="009F169F"/>
    <w:rsid w:val="009F1AE0"/>
    <w:rsid w:val="009F1FF5"/>
    <w:rsid w:val="009F2045"/>
    <w:rsid w:val="009F29EA"/>
    <w:rsid w:val="009F2FA0"/>
    <w:rsid w:val="009F37D6"/>
    <w:rsid w:val="009F3AD9"/>
    <w:rsid w:val="009F590F"/>
    <w:rsid w:val="009F6384"/>
    <w:rsid w:val="009F719E"/>
    <w:rsid w:val="009F75A0"/>
    <w:rsid w:val="00A00385"/>
    <w:rsid w:val="00A00FF1"/>
    <w:rsid w:val="00A012B8"/>
    <w:rsid w:val="00A01BE3"/>
    <w:rsid w:val="00A01E34"/>
    <w:rsid w:val="00A0206C"/>
    <w:rsid w:val="00A03514"/>
    <w:rsid w:val="00A0446D"/>
    <w:rsid w:val="00A047E7"/>
    <w:rsid w:val="00A052DE"/>
    <w:rsid w:val="00A05391"/>
    <w:rsid w:val="00A06005"/>
    <w:rsid w:val="00A0757E"/>
    <w:rsid w:val="00A07737"/>
    <w:rsid w:val="00A077A3"/>
    <w:rsid w:val="00A079AA"/>
    <w:rsid w:val="00A07C84"/>
    <w:rsid w:val="00A1000B"/>
    <w:rsid w:val="00A10A75"/>
    <w:rsid w:val="00A10B80"/>
    <w:rsid w:val="00A12469"/>
    <w:rsid w:val="00A12853"/>
    <w:rsid w:val="00A14A0F"/>
    <w:rsid w:val="00A150FB"/>
    <w:rsid w:val="00A159C6"/>
    <w:rsid w:val="00A16099"/>
    <w:rsid w:val="00A161BA"/>
    <w:rsid w:val="00A17659"/>
    <w:rsid w:val="00A17F0F"/>
    <w:rsid w:val="00A20283"/>
    <w:rsid w:val="00A20A53"/>
    <w:rsid w:val="00A21B88"/>
    <w:rsid w:val="00A229D0"/>
    <w:rsid w:val="00A22B0C"/>
    <w:rsid w:val="00A23479"/>
    <w:rsid w:val="00A23BE0"/>
    <w:rsid w:val="00A23EE1"/>
    <w:rsid w:val="00A247DC"/>
    <w:rsid w:val="00A24A84"/>
    <w:rsid w:val="00A25719"/>
    <w:rsid w:val="00A25E89"/>
    <w:rsid w:val="00A2632D"/>
    <w:rsid w:val="00A278F2"/>
    <w:rsid w:val="00A27DE9"/>
    <w:rsid w:val="00A30476"/>
    <w:rsid w:val="00A319FB"/>
    <w:rsid w:val="00A31AFD"/>
    <w:rsid w:val="00A32A84"/>
    <w:rsid w:val="00A33070"/>
    <w:rsid w:val="00A33C03"/>
    <w:rsid w:val="00A34228"/>
    <w:rsid w:val="00A370C5"/>
    <w:rsid w:val="00A37421"/>
    <w:rsid w:val="00A374D6"/>
    <w:rsid w:val="00A40AEA"/>
    <w:rsid w:val="00A4203C"/>
    <w:rsid w:val="00A423B5"/>
    <w:rsid w:val="00A4354F"/>
    <w:rsid w:val="00A440C3"/>
    <w:rsid w:val="00A44295"/>
    <w:rsid w:val="00A442B4"/>
    <w:rsid w:val="00A4460C"/>
    <w:rsid w:val="00A4528C"/>
    <w:rsid w:val="00A456BC"/>
    <w:rsid w:val="00A457BF"/>
    <w:rsid w:val="00A4597D"/>
    <w:rsid w:val="00A45EF5"/>
    <w:rsid w:val="00A462A8"/>
    <w:rsid w:val="00A50986"/>
    <w:rsid w:val="00A50FFA"/>
    <w:rsid w:val="00A5143D"/>
    <w:rsid w:val="00A51C61"/>
    <w:rsid w:val="00A5207F"/>
    <w:rsid w:val="00A52283"/>
    <w:rsid w:val="00A52713"/>
    <w:rsid w:val="00A5288F"/>
    <w:rsid w:val="00A5424F"/>
    <w:rsid w:val="00A54F10"/>
    <w:rsid w:val="00A55C62"/>
    <w:rsid w:val="00A56059"/>
    <w:rsid w:val="00A56DED"/>
    <w:rsid w:val="00A56FAA"/>
    <w:rsid w:val="00A60376"/>
    <w:rsid w:val="00A60465"/>
    <w:rsid w:val="00A60E7B"/>
    <w:rsid w:val="00A61104"/>
    <w:rsid w:val="00A614FD"/>
    <w:rsid w:val="00A6192F"/>
    <w:rsid w:val="00A62556"/>
    <w:rsid w:val="00A6297C"/>
    <w:rsid w:val="00A62CB5"/>
    <w:rsid w:val="00A62D8C"/>
    <w:rsid w:val="00A62F92"/>
    <w:rsid w:val="00A637CB"/>
    <w:rsid w:val="00A65384"/>
    <w:rsid w:val="00A65672"/>
    <w:rsid w:val="00A659B7"/>
    <w:rsid w:val="00A65BE9"/>
    <w:rsid w:val="00A6601E"/>
    <w:rsid w:val="00A66349"/>
    <w:rsid w:val="00A66E91"/>
    <w:rsid w:val="00A67EE7"/>
    <w:rsid w:val="00A70986"/>
    <w:rsid w:val="00A70E8F"/>
    <w:rsid w:val="00A710FC"/>
    <w:rsid w:val="00A7233A"/>
    <w:rsid w:val="00A72CA5"/>
    <w:rsid w:val="00A73E84"/>
    <w:rsid w:val="00A75142"/>
    <w:rsid w:val="00A76272"/>
    <w:rsid w:val="00A762B6"/>
    <w:rsid w:val="00A76374"/>
    <w:rsid w:val="00A775FD"/>
    <w:rsid w:val="00A776DF"/>
    <w:rsid w:val="00A77960"/>
    <w:rsid w:val="00A77C84"/>
    <w:rsid w:val="00A77F85"/>
    <w:rsid w:val="00A80338"/>
    <w:rsid w:val="00A80C7E"/>
    <w:rsid w:val="00A80F2E"/>
    <w:rsid w:val="00A81A26"/>
    <w:rsid w:val="00A821C3"/>
    <w:rsid w:val="00A822B4"/>
    <w:rsid w:val="00A8287B"/>
    <w:rsid w:val="00A8353E"/>
    <w:rsid w:val="00A83A5A"/>
    <w:rsid w:val="00A85414"/>
    <w:rsid w:val="00A860E5"/>
    <w:rsid w:val="00A873CC"/>
    <w:rsid w:val="00A8785C"/>
    <w:rsid w:val="00A87996"/>
    <w:rsid w:val="00A902D2"/>
    <w:rsid w:val="00A904F3"/>
    <w:rsid w:val="00A9086A"/>
    <w:rsid w:val="00A90A04"/>
    <w:rsid w:val="00A90B01"/>
    <w:rsid w:val="00A91370"/>
    <w:rsid w:val="00A91F1F"/>
    <w:rsid w:val="00A9234E"/>
    <w:rsid w:val="00A925F7"/>
    <w:rsid w:val="00A92E44"/>
    <w:rsid w:val="00A92EAA"/>
    <w:rsid w:val="00A92EF5"/>
    <w:rsid w:val="00A937BC"/>
    <w:rsid w:val="00A939EC"/>
    <w:rsid w:val="00A93C68"/>
    <w:rsid w:val="00A93E2B"/>
    <w:rsid w:val="00A953B1"/>
    <w:rsid w:val="00A954D1"/>
    <w:rsid w:val="00A95FC4"/>
    <w:rsid w:val="00A9606F"/>
    <w:rsid w:val="00A971ED"/>
    <w:rsid w:val="00A973FC"/>
    <w:rsid w:val="00A975C9"/>
    <w:rsid w:val="00AA0188"/>
    <w:rsid w:val="00AA04FD"/>
    <w:rsid w:val="00AA195C"/>
    <w:rsid w:val="00AA1B98"/>
    <w:rsid w:val="00AA263C"/>
    <w:rsid w:val="00AA3FC1"/>
    <w:rsid w:val="00AA55E2"/>
    <w:rsid w:val="00AA5855"/>
    <w:rsid w:val="00AA601F"/>
    <w:rsid w:val="00AA606A"/>
    <w:rsid w:val="00AA7D0C"/>
    <w:rsid w:val="00AB059A"/>
    <w:rsid w:val="00AB0934"/>
    <w:rsid w:val="00AB0B57"/>
    <w:rsid w:val="00AB1291"/>
    <w:rsid w:val="00AB1386"/>
    <w:rsid w:val="00AB2030"/>
    <w:rsid w:val="00AB23B1"/>
    <w:rsid w:val="00AB3013"/>
    <w:rsid w:val="00AB3392"/>
    <w:rsid w:val="00AB341F"/>
    <w:rsid w:val="00AB3459"/>
    <w:rsid w:val="00AB386E"/>
    <w:rsid w:val="00AB3B15"/>
    <w:rsid w:val="00AB3DA7"/>
    <w:rsid w:val="00AB42BA"/>
    <w:rsid w:val="00AB4B75"/>
    <w:rsid w:val="00AB5B44"/>
    <w:rsid w:val="00AB5E5F"/>
    <w:rsid w:val="00AB7E5D"/>
    <w:rsid w:val="00AC0D56"/>
    <w:rsid w:val="00AC0ECC"/>
    <w:rsid w:val="00AC12E4"/>
    <w:rsid w:val="00AC15D5"/>
    <w:rsid w:val="00AC1BA8"/>
    <w:rsid w:val="00AC205E"/>
    <w:rsid w:val="00AC21BC"/>
    <w:rsid w:val="00AC236F"/>
    <w:rsid w:val="00AC2B2B"/>
    <w:rsid w:val="00AC2C5B"/>
    <w:rsid w:val="00AC4D61"/>
    <w:rsid w:val="00AC4FD4"/>
    <w:rsid w:val="00AC5CF3"/>
    <w:rsid w:val="00AC5E5C"/>
    <w:rsid w:val="00AC616B"/>
    <w:rsid w:val="00AC6576"/>
    <w:rsid w:val="00AC6C10"/>
    <w:rsid w:val="00AC6E45"/>
    <w:rsid w:val="00AD03DB"/>
    <w:rsid w:val="00AD05A1"/>
    <w:rsid w:val="00AD07A0"/>
    <w:rsid w:val="00AD0893"/>
    <w:rsid w:val="00AD0C6E"/>
    <w:rsid w:val="00AD1BEF"/>
    <w:rsid w:val="00AD260F"/>
    <w:rsid w:val="00AD30E4"/>
    <w:rsid w:val="00AD3943"/>
    <w:rsid w:val="00AD42B5"/>
    <w:rsid w:val="00AD4655"/>
    <w:rsid w:val="00AD55B1"/>
    <w:rsid w:val="00AD57AF"/>
    <w:rsid w:val="00AD5DA0"/>
    <w:rsid w:val="00AD6051"/>
    <w:rsid w:val="00AD67DA"/>
    <w:rsid w:val="00AD6FE3"/>
    <w:rsid w:val="00AD721E"/>
    <w:rsid w:val="00AD7B8F"/>
    <w:rsid w:val="00AD7F4F"/>
    <w:rsid w:val="00AD7FFB"/>
    <w:rsid w:val="00AE0BF0"/>
    <w:rsid w:val="00AE0C21"/>
    <w:rsid w:val="00AE1F60"/>
    <w:rsid w:val="00AE24E8"/>
    <w:rsid w:val="00AE2A2E"/>
    <w:rsid w:val="00AE2F8E"/>
    <w:rsid w:val="00AE30A4"/>
    <w:rsid w:val="00AE391A"/>
    <w:rsid w:val="00AE3B33"/>
    <w:rsid w:val="00AE3F40"/>
    <w:rsid w:val="00AE4309"/>
    <w:rsid w:val="00AE4BA8"/>
    <w:rsid w:val="00AE5E6A"/>
    <w:rsid w:val="00AE6C06"/>
    <w:rsid w:val="00AE6D5A"/>
    <w:rsid w:val="00AE6E04"/>
    <w:rsid w:val="00AE7EB8"/>
    <w:rsid w:val="00AF0126"/>
    <w:rsid w:val="00AF0269"/>
    <w:rsid w:val="00AF089E"/>
    <w:rsid w:val="00AF1AEB"/>
    <w:rsid w:val="00AF2AEE"/>
    <w:rsid w:val="00AF2F0B"/>
    <w:rsid w:val="00AF3CBC"/>
    <w:rsid w:val="00AF419F"/>
    <w:rsid w:val="00AF5EB5"/>
    <w:rsid w:val="00AF5FEB"/>
    <w:rsid w:val="00AF6553"/>
    <w:rsid w:val="00AF671A"/>
    <w:rsid w:val="00AF6EDC"/>
    <w:rsid w:val="00AF6F9F"/>
    <w:rsid w:val="00AF7282"/>
    <w:rsid w:val="00B00706"/>
    <w:rsid w:val="00B012CC"/>
    <w:rsid w:val="00B0179B"/>
    <w:rsid w:val="00B01F3A"/>
    <w:rsid w:val="00B024C2"/>
    <w:rsid w:val="00B02F1C"/>
    <w:rsid w:val="00B02F28"/>
    <w:rsid w:val="00B04868"/>
    <w:rsid w:val="00B06866"/>
    <w:rsid w:val="00B06ADA"/>
    <w:rsid w:val="00B07042"/>
    <w:rsid w:val="00B07B11"/>
    <w:rsid w:val="00B07E20"/>
    <w:rsid w:val="00B104F8"/>
    <w:rsid w:val="00B111D1"/>
    <w:rsid w:val="00B11204"/>
    <w:rsid w:val="00B1170B"/>
    <w:rsid w:val="00B11A55"/>
    <w:rsid w:val="00B11DEB"/>
    <w:rsid w:val="00B1231C"/>
    <w:rsid w:val="00B1293D"/>
    <w:rsid w:val="00B13954"/>
    <w:rsid w:val="00B14B2D"/>
    <w:rsid w:val="00B14E6C"/>
    <w:rsid w:val="00B15447"/>
    <w:rsid w:val="00B15A9F"/>
    <w:rsid w:val="00B1606B"/>
    <w:rsid w:val="00B164A2"/>
    <w:rsid w:val="00B16A7C"/>
    <w:rsid w:val="00B16B91"/>
    <w:rsid w:val="00B16C53"/>
    <w:rsid w:val="00B208DD"/>
    <w:rsid w:val="00B2110A"/>
    <w:rsid w:val="00B2118F"/>
    <w:rsid w:val="00B22C11"/>
    <w:rsid w:val="00B22E95"/>
    <w:rsid w:val="00B232FB"/>
    <w:rsid w:val="00B235C5"/>
    <w:rsid w:val="00B241F8"/>
    <w:rsid w:val="00B254D1"/>
    <w:rsid w:val="00B26252"/>
    <w:rsid w:val="00B269E5"/>
    <w:rsid w:val="00B26F9A"/>
    <w:rsid w:val="00B27011"/>
    <w:rsid w:val="00B2764B"/>
    <w:rsid w:val="00B3000D"/>
    <w:rsid w:val="00B31B57"/>
    <w:rsid w:val="00B31D0B"/>
    <w:rsid w:val="00B3211D"/>
    <w:rsid w:val="00B322C4"/>
    <w:rsid w:val="00B328C3"/>
    <w:rsid w:val="00B338FE"/>
    <w:rsid w:val="00B34A9D"/>
    <w:rsid w:val="00B3503B"/>
    <w:rsid w:val="00B3518A"/>
    <w:rsid w:val="00B3518E"/>
    <w:rsid w:val="00B3526D"/>
    <w:rsid w:val="00B3561B"/>
    <w:rsid w:val="00B3615B"/>
    <w:rsid w:val="00B364C8"/>
    <w:rsid w:val="00B368B8"/>
    <w:rsid w:val="00B36B35"/>
    <w:rsid w:val="00B37A9B"/>
    <w:rsid w:val="00B37B36"/>
    <w:rsid w:val="00B40862"/>
    <w:rsid w:val="00B40A05"/>
    <w:rsid w:val="00B4140E"/>
    <w:rsid w:val="00B41A11"/>
    <w:rsid w:val="00B42008"/>
    <w:rsid w:val="00B4283C"/>
    <w:rsid w:val="00B42D99"/>
    <w:rsid w:val="00B43D0C"/>
    <w:rsid w:val="00B44624"/>
    <w:rsid w:val="00B44EE0"/>
    <w:rsid w:val="00B456AB"/>
    <w:rsid w:val="00B45940"/>
    <w:rsid w:val="00B460E7"/>
    <w:rsid w:val="00B46444"/>
    <w:rsid w:val="00B46620"/>
    <w:rsid w:val="00B468FE"/>
    <w:rsid w:val="00B46BC0"/>
    <w:rsid w:val="00B502A8"/>
    <w:rsid w:val="00B505DF"/>
    <w:rsid w:val="00B5187C"/>
    <w:rsid w:val="00B52E25"/>
    <w:rsid w:val="00B5385D"/>
    <w:rsid w:val="00B53D8E"/>
    <w:rsid w:val="00B543A7"/>
    <w:rsid w:val="00B551FF"/>
    <w:rsid w:val="00B5536E"/>
    <w:rsid w:val="00B5585E"/>
    <w:rsid w:val="00B570E4"/>
    <w:rsid w:val="00B5719A"/>
    <w:rsid w:val="00B601B7"/>
    <w:rsid w:val="00B60E2A"/>
    <w:rsid w:val="00B6187C"/>
    <w:rsid w:val="00B61E83"/>
    <w:rsid w:val="00B620F8"/>
    <w:rsid w:val="00B63391"/>
    <w:rsid w:val="00B64E1D"/>
    <w:rsid w:val="00B65A5F"/>
    <w:rsid w:val="00B66BC8"/>
    <w:rsid w:val="00B66E1C"/>
    <w:rsid w:val="00B6728E"/>
    <w:rsid w:val="00B6731E"/>
    <w:rsid w:val="00B72299"/>
    <w:rsid w:val="00B722A6"/>
    <w:rsid w:val="00B724C1"/>
    <w:rsid w:val="00B735CD"/>
    <w:rsid w:val="00B7557D"/>
    <w:rsid w:val="00B7585D"/>
    <w:rsid w:val="00B76081"/>
    <w:rsid w:val="00B765CA"/>
    <w:rsid w:val="00B76775"/>
    <w:rsid w:val="00B77936"/>
    <w:rsid w:val="00B8052C"/>
    <w:rsid w:val="00B814A2"/>
    <w:rsid w:val="00B83107"/>
    <w:rsid w:val="00B831E6"/>
    <w:rsid w:val="00B83B2B"/>
    <w:rsid w:val="00B83BB2"/>
    <w:rsid w:val="00B858CF"/>
    <w:rsid w:val="00B85E6B"/>
    <w:rsid w:val="00B8605B"/>
    <w:rsid w:val="00B87E7E"/>
    <w:rsid w:val="00B906F6"/>
    <w:rsid w:val="00B907FC"/>
    <w:rsid w:val="00B9080F"/>
    <w:rsid w:val="00B90FAB"/>
    <w:rsid w:val="00B919E4"/>
    <w:rsid w:val="00B922E6"/>
    <w:rsid w:val="00B92671"/>
    <w:rsid w:val="00B92AB4"/>
    <w:rsid w:val="00B93C8D"/>
    <w:rsid w:val="00B95B57"/>
    <w:rsid w:val="00B9655B"/>
    <w:rsid w:val="00B966A8"/>
    <w:rsid w:val="00B96F2B"/>
    <w:rsid w:val="00BA00D1"/>
    <w:rsid w:val="00BA1E20"/>
    <w:rsid w:val="00BA26FD"/>
    <w:rsid w:val="00BA365E"/>
    <w:rsid w:val="00BA40FC"/>
    <w:rsid w:val="00BA4FB0"/>
    <w:rsid w:val="00BA599D"/>
    <w:rsid w:val="00BA605E"/>
    <w:rsid w:val="00BA6234"/>
    <w:rsid w:val="00BA6936"/>
    <w:rsid w:val="00BA6C41"/>
    <w:rsid w:val="00BA768D"/>
    <w:rsid w:val="00BA7A25"/>
    <w:rsid w:val="00BA7C07"/>
    <w:rsid w:val="00BB0058"/>
    <w:rsid w:val="00BB06F3"/>
    <w:rsid w:val="00BB1B01"/>
    <w:rsid w:val="00BB1B54"/>
    <w:rsid w:val="00BB2D27"/>
    <w:rsid w:val="00BB3226"/>
    <w:rsid w:val="00BB39CC"/>
    <w:rsid w:val="00BB4269"/>
    <w:rsid w:val="00BB6264"/>
    <w:rsid w:val="00BB6581"/>
    <w:rsid w:val="00BB7997"/>
    <w:rsid w:val="00BC0ACC"/>
    <w:rsid w:val="00BC0FC7"/>
    <w:rsid w:val="00BC2352"/>
    <w:rsid w:val="00BC39E0"/>
    <w:rsid w:val="00BC406E"/>
    <w:rsid w:val="00BC4474"/>
    <w:rsid w:val="00BC5A12"/>
    <w:rsid w:val="00BC6239"/>
    <w:rsid w:val="00BC6D29"/>
    <w:rsid w:val="00BC7441"/>
    <w:rsid w:val="00BC7B34"/>
    <w:rsid w:val="00BD0083"/>
    <w:rsid w:val="00BD032C"/>
    <w:rsid w:val="00BD04C8"/>
    <w:rsid w:val="00BD0729"/>
    <w:rsid w:val="00BD0AC7"/>
    <w:rsid w:val="00BD0BBD"/>
    <w:rsid w:val="00BD12D7"/>
    <w:rsid w:val="00BD15C7"/>
    <w:rsid w:val="00BD170D"/>
    <w:rsid w:val="00BD1D02"/>
    <w:rsid w:val="00BD1DEB"/>
    <w:rsid w:val="00BD25DA"/>
    <w:rsid w:val="00BD2956"/>
    <w:rsid w:val="00BD3484"/>
    <w:rsid w:val="00BD35D8"/>
    <w:rsid w:val="00BD4134"/>
    <w:rsid w:val="00BD4445"/>
    <w:rsid w:val="00BD457F"/>
    <w:rsid w:val="00BD4BCA"/>
    <w:rsid w:val="00BD5613"/>
    <w:rsid w:val="00BD5944"/>
    <w:rsid w:val="00BD5D88"/>
    <w:rsid w:val="00BD6579"/>
    <w:rsid w:val="00BD78BD"/>
    <w:rsid w:val="00BE03BC"/>
    <w:rsid w:val="00BE04A5"/>
    <w:rsid w:val="00BE1622"/>
    <w:rsid w:val="00BE25D7"/>
    <w:rsid w:val="00BE39CB"/>
    <w:rsid w:val="00BE4A2F"/>
    <w:rsid w:val="00BE605E"/>
    <w:rsid w:val="00BE610F"/>
    <w:rsid w:val="00BE6D16"/>
    <w:rsid w:val="00BE6F17"/>
    <w:rsid w:val="00BE7770"/>
    <w:rsid w:val="00BE7F12"/>
    <w:rsid w:val="00BF017E"/>
    <w:rsid w:val="00BF0202"/>
    <w:rsid w:val="00BF163D"/>
    <w:rsid w:val="00BF1A5D"/>
    <w:rsid w:val="00BF2502"/>
    <w:rsid w:val="00BF2C42"/>
    <w:rsid w:val="00BF313F"/>
    <w:rsid w:val="00BF31B9"/>
    <w:rsid w:val="00BF363E"/>
    <w:rsid w:val="00BF444D"/>
    <w:rsid w:val="00BF4582"/>
    <w:rsid w:val="00BF4963"/>
    <w:rsid w:val="00BF4A8F"/>
    <w:rsid w:val="00BF4F86"/>
    <w:rsid w:val="00BF53C3"/>
    <w:rsid w:val="00BF5729"/>
    <w:rsid w:val="00BF5F4D"/>
    <w:rsid w:val="00BF60A9"/>
    <w:rsid w:val="00BF60CE"/>
    <w:rsid w:val="00BF6364"/>
    <w:rsid w:val="00BF66BC"/>
    <w:rsid w:val="00BF6F07"/>
    <w:rsid w:val="00BF7812"/>
    <w:rsid w:val="00BF787D"/>
    <w:rsid w:val="00BF7FF0"/>
    <w:rsid w:val="00C003FC"/>
    <w:rsid w:val="00C00447"/>
    <w:rsid w:val="00C00FAA"/>
    <w:rsid w:val="00C02B46"/>
    <w:rsid w:val="00C02DC9"/>
    <w:rsid w:val="00C032B1"/>
    <w:rsid w:val="00C04867"/>
    <w:rsid w:val="00C04B18"/>
    <w:rsid w:val="00C0522C"/>
    <w:rsid w:val="00C0589E"/>
    <w:rsid w:val="00C06841"/>
    <w:rsid w:val="00C071DB"/>
    <w:rsid w:val="00C07D4D"/>
    <w:rsid w:val="00C1024A"/>
    <w:rsid w:val="00C107D1"/>
    <w:rsid w:val="00C111EF"/>
    <w:rsid w:val="00C11892"/>
    <w:rsid w:val="00C11AD7"/>
    <w:rsid w:val="00C11AEA"/>
    <w:rsid w:val="00C122CC"/>
    <w:rsid w:val="00C13119"/>
    <w:rsid w:val="00C13CA8"/>
    <w:rsid w:val="00C14C83"/>
    <w:rsid w:val="00C164EF"/>
    <w:rsid w:val="00C170F0"/>
    <w:rsid w:val="00C17483"/>
    <w:rsid w:val="00C17CDE"/>
    <w:rsid w:val="00C20E3E"/>
    <w:rsid w:val="00C2211D"/>
    <w:rsid w:val="00C2214C"/>
    <w:rsid w:val="00C22247"/>
    <w:rsid w:val="00C2224F"/>
    <w:rsid w:val="00C22388"/>
    <w:rsid w:val="00C231EC"/>
    <w:rsid w:val="00C2361A"/>
    <w:rsid w:val="00C23A6C"/>
    <w:rsid w:val="00C23BE5"/>
    <w:rsid w:val="00C24D76"/>
    <w:rsid w:val="00C25523"/>
    <w:rsid w:val="00C25580"/>
    <w:rsid w:val="00C25801"/>
    <w:rsid w:val="00C262EF"/>
    <w:rsid w:val="00C26446"/>
    <w:rsid w:val="00C273FF"/>
    <w:rsid w:val="00C279A0"/>
    <w:rsid w:val="00C30F07"/>
    <w:rsid w:val="00C310B7"/>
    <w:rsid w:val="00C31327"/>
    <w:rsid w:val="00C319F1"/>
    <w:rsid w:val="00C3233E"/>
    <w:rsid w:val="00C325D5"/>
    <w:rsid w:val="00C325E9"/>
    <w:rsid w:val="00C327A3"/>
    <w:rsid w:val="00C32F28"/>
    <w:rsid w:val="00C34132"/>
    <w:rsid w:val="00C34262"/>
    <w:rsid w:val="00C3477D"/>
    <w:rsid w:val="00C34CA4"/>
    <w:rsid w:val="00C3630B"/>
    <w:rsid w:val="00C3701D"/>
    <w:rsid w:val="00C408A1"/>
    <w:rsid w:val="00C40EF2"/>
    <w:rsid w:val="00C41ADF"/>
    <w:rsid w:val="00C42571"/>
    <w:rsid w:val="00C42725"/>
    <w:rsid w:val="00C4343F"/>
    <w:rsid w:val="00C434E0"/>
    <w:rsid w:val="00C43CB1"/>
    <w:rsid w:val="00C44881"/>
    <w:rsid w:val="00C4488E"/>
    <w:rsid w:val="00C44A4D"/>
    <w:rsid w:val="00C44D4F"/>
    <w:rsid w:val="00C44E95"/>
    <w:rsid w:val="00C45116"/>
    <w:rsid w:val="00C45191"/>
    <w:rsid w:val="00C46770"/>
    <w:rsid w:val="00C4713A"/>
    <w:rsid w:val="00C471B0"/>
    <w:rsid w:val="00C47FBB"/>
    <w:rsid w:val="00C5074D"/>
    <w:rsid w:val="00C50EF9"/>
    <w:rsid w:val="00C513A9"/>
    <w:rsid w:val="00C5178B"/>
    <w:rsid w:val="00C522DF"/>
    <w:rsid w:val="00C53267"/>
    <w:rsid w:val="00C53E44"/>
    <w:rsid w:val="00C541A9"/>
    <w:rsid w:val="00C55DDB"/>
    <w:rsid w:val="00C56E2F"/>
    <w:rsid w:val="00C57499"/>
    <w:rsid w:val="00C5753C"/>
    <w:rsid w:val="00C57AE5"/>
    <w:rsid w:val="00C57C9E"/>
    <w:rsid w:val="00C57D17"/>
    <w:rsid w:val="00C601EB"/>
    <w:rsid w:val="00C609BC"/>
    <w:rsid w:val="00C60DA2"/>
    <w:rsid w:val="00C61271"/>
    <w:rsid w:val="00C61529"/>
    <w:rsid w:val="00C61D4D"/>
    <w:rsid w:val="00C62534"/>
    <w:rsid w:val="00C630B0"/>
    <w:rsid w:val="00C637AC"/>
    <w:rsid w:val="00C63BD1"/>
    <w:rsid w:val="00C6417C"/>
    <w:rsid w:val="00C64489"/>
    <w:rsid w:val="00C64951"/>
    <w:rsid w:val="00C64BBF"/>
    <w:rsid w:val="00C651B8"/>
    <w:rsid w:val="00C66898"/>
    <w:rsid w:val="00C66BAE"/>
    <w:rsid w:val="00C66BEE"/>
    <w:rsid w:val="00C66DFF"/>
    <w:rsid w:val="00C66F00"/>
    <w:rsid w:val="00C671EA"/>
    <w:rsid w:val="00C6742C"/>
    <w:rsid w:val="00C67820"/>
    <w:rsid w:val="00C6797B"/>
    <w:rsid w:val="00C67FFD"/>
    <w:rsid w:val="00C70136"/>
    <w:rsid w:val="00C70A90"/>
    <w:rsid w:val="00C7183C"/>
    <w:rsid w:val="00C719A9"/>
    <w:rsid w:val="00C7218C"/>
    <w:rsid w:val="00C722FD"/>
    <w:rsid w:val="00C7298A"/>
    <w:rsid w:val="00C72E6B"/>
    <w:rsid w:val="00C7333B"/>
    <w:rsid w:val="00C738C4"/>
    <w:rsid w:val="00C746EB"/>
    <w:rsid w:val="00C749FB"/>
    <w:rsid w:val="00C7539F"/>
    <w:rsid w:val="00C759D8"/>
    <w:rsid w:val="00C7647D"/>
    <w:rsid w:val="00C76A49"/>
    <w:rsid w:val="00C774B7"/>
    <w:rsid w:val="00C7773D"/>
    <w:rsid w:val="00C77DA7"/>
    <w:rsid w:val="00C80EF3"/>
    <w:rsid w:val="00C8101D"/>
    <w:rsid w:val="00C81477"/>
    <w:rsid w:val="00C81B41"/>
    <w:rsid w:val="00C82986"/>
    <w:rsid w:val="00C83B88"/>
    <w:rsid w:val="00C853DF"/>
    <w:rsid w:val="00C86979"/>
    <w:rsid w:val="00C870CD"/>
    <w:rsid w:val="00C87240"/>
    <w:rsid w:val="00C874B3"/>
    <w:rsid w:val="00C87679"/>
    <w:rsid w:val="00C8767F"/>
    <w:rsid w:val="00C878FB"/>
    <w:rsid w:val="00C90C4D"/>
    <w:rsid w:val="00C910C0"/>
    <w:rsid w:val="00C911D4"/>
    <w:rsid w:val="00C91325"/>
    <w:rsid w:val="00C917F2"/>
    <w:rsid w:val="00C91E25"/>
    <w:rsid w:val="00C91FD0"/>
    <w:rsid w:val="00C9335A"/>
    <w:rsid w:val="00C948F4"/>
    <w:rsid w:val="00C94AE3"/>
    <w:rsid w:val="00C94ED5"/>
    <w:rsid w:val="00C9532F"/>
    <w:rsid w:val="00C957C9"/>
    <w:rsid w:val="00C9608C"/>
    <w:rsid w:val="00C96A13"/>
    <w:rsid w:val="00C96E25"/>
    <w:rsid w:val="00C977A5"/>
    <w:rsid w:val="00C97BB7"/>
    <w:rsid w:val="00CA0043"/>
    <w:rsid w:val="00CA0C46"/>
    <w:rsid w:val="00CA0DB4"/>
    <w:rsid w:val="00CA1720"/>
    <w:rsid w:val="00CA3A82"/>
    <w:rsid w:val="00CA4D4D"/>
    <w:rsid w:val="00CA557B"/>
    <w:rsid w:val="00CA5722"/>
    <w:rsid w:val="00CA5D1A"/>
    <w:rsid w:val="00CB0381"/>
    <w:rsid w:val="00CB0F09"/>
    <w:rsid w:val="00CB2A52"/>
    <w:rsid w:val="00CB345E"/>
    <w:rsid w:val="00CB37CB"/>
    <w:rsid w:val="00CB41D5"/>
    <w:rsid w:val="00CB49D9"/>
    <w:rsid w:val="00CB4C20"/>
    <w:rsid w:val="00CB5888"/>
    <w:rsid w:val="00CB59F2"/>
    <w:rsid w:val="00CB5CA4"/>
    <w:rsid w:val="00CB697C"/>
    <w:rsid w:val="00CB6D8D"/>
    <w:rsid w:val="00CC0B1A"/>
    <w:rsid w:val="00CC0B39"/>
    <w:rsid w:val="00CC0CC2"/>
    <w:rsid w:val="00CC12FA"/>
    <w:rsid w:val="00CC1424"/>
    <w:rsid w:val="00CC1DC4"/>
    <w:rsid w:val="00CC211D"/>
    <w:rsid w:val="00CC23AA"/>
    <w:rsid w:val="00CC267B"/>
    <w:rsid w:val="00CC29C8"/>
    <w:rsid w:val="00CC2D4E"/>
    <w:rsid w:val="00CC3469"/>
    <w:rsid w:val="00CC398D"/>
    <w:rsid w:val="00CC39A2"/>
    <w:rsid w:val="00CC3F55"/>
    <w:rsid w:val="00CC512B"/>
    <w:rsid w:val="00CC608A"/>
    <w:rsid w:val="00CC6E12"/>
    <w:rsid w:val="00CC7AEA"/>
    <w:rsid w:val="00CD01D3"/>
    <w:rsid w:val="00CD05BA"/>
    <w:rsid w:val="00CD2147"/>
    <w:rsid w:val="00CD2738"/>
    <w:rsid w:val="00CD334F"/>
    <w:rsid w:val="00CD39AF"/>
    <w:rsid w:val="00CD3F4D"/>
    <w:rsid w:val="00CD3FEA"/>
    <w:rsid w:val="00CD42CA"/>
    <w:rsid w:val="00CD4903"/>
    <w:rsid w:val="00CD4D05"/>
    <w:rsid w:val="00CD4DD5"/>
    <w:rsid w:val="00CD5864"/>
    <w:rsid w:val="00CD6535"/>
    <w:rsid w:val="00CD65AA"/>
    <w:rsid w:val="00CD6ED8"/>
    <w:rsid w:val="00CD709A"/>
    <w:rsid w:val="00CD757E"/>
    <w:rsid w:val="00CD79C1"/>
    <w:rsid w:val="00CD7A36"/>
    <w:rsid w:val="00CD7C68"/>
    <w:rsid w:val="00CE0707"/>
    <w:rsid w:val="00CE20F0"/>
    <w:rsid w:val="00CE2613"/>
    <w:rsid w:val="00CE34F8"/>
    <w:rsid w:val="00CE5123"/>
    <w:rsid w:val="00CE57E8"/>
    <w:rsid w:val="00CE6040"/>
    <w:rsid w:val="00CE73F5"/>
    <w:rsid w:val="00CE7A87"/>
    <w:rsid w:val="00CF01A2"/>
    <w:rsid w:val="00CF0397"/>
    <w:rsid w:val="00CF0C3C"/>
    <w:rsid w:val="00CF0EAB"/>
    <w:rsid w:val="00CF1557"/>
    <w:rsid w:val="00CF1723"/>
    <w:rsid w:val="00CF17B4"/>
    <w:rsid w:val="00CF353C"/>
    <w:rsid w:val="00CF37A7"/>
    <w:rsid w:val="00CF3A5B"/>
    <w:rsid w:val="00CF4ABB"/>
    <w:rsid w:val="00CF4DC8"/>
    <w:rsid w:val="00CF5764"/>
    <w:rsid w:val="00CF6745"/>
    <w:rsid w:val="00CF6C5B"/>
    <w:rsid w:val="00CF78C4"/>
    <w:rsid w:val="00CF7BD3"/>
    <w:rsid w:val="00D00386"/>
    <w:rsid w:val="00D007BB"/>
    <w:rsid w:val="00D02740"/>
    <w:rsid w:val="00D029A8"/>
    <w:rsid w:val="00D02D5B"/>
    <w:rsid w:val="00D0314D"/>
    <w:rsid w:val="00D032BF"/>
    <w:rsid w:val="00D03DBC"/>
    <w:rsid w:val="00D047FD"/>
    <w:rsid w:val="00D049DD"/>
    <w:rsid w:val="00D04B34"/>
    <w:rsid w:val="00D0518E"/>
    <w:rsid w:val="00D05B2A"/>
    <w:rsid w:val="00D05FAD"/>
    <w:rsid w:val="00D063D7"/>
    <w:rsid w:val="00D0680C"/>
    <w:rsid w:val="00D06B0D"/>
    <w:rsid w:val="00D070DB"/>
    <w:rsid w:val="00D07490"/>
    <w:rsid w:val="00D0794B"/>
    <w:rsid w:val="00D10728"/>
    <w:rsid w:val="00D12BB0"/>
    <w:rsid w:val="00D12C8D"/>
    <w:rsid w:val="00D13511"/>
    <w:rsid w:val="00D13843"/>
    <w:rsid w:val="00D138BE"/>
    <w:rsid w:val="00D13B74"/>
    <w:rsid w:val="00D14484"/>
    <w:rsid w:val="00D14571"/>
    <w:rsid w:val="00D14D6F"/>
    <w:rsid w:val="00D160A7"/>
    <w:rsid w:val="00D1616E"/>
    <w:rsid w:val="00D16635"/>
    <w:rsid w:val="00D16CBF"/>
    <w:rsid w:val="00D17093"/>
    <w:rsid w:val="00D17288"/>
    <w:rsid w:val="00D173B1"/>
    <w:rsid w:val="00D173DD"/>
    <w:rsid w:val="00D17E66"/>
    <w:rsid w:val="00D20B0D"/>
    <w:rsid w:val="00D218D0"/>
    <w:rsid w:val="00D21F0A"/>
    <w:rsid w:val="00D22156"/>
    <w:rsid w:val="00D22741"/>
    <w:rsid w:val="00D22794"/>
    <w:rsid w:val="00D22AE1"/>
    <w:rsid w:val="00D22AF0"/>
    <w:rsid w:val="00D23882"/>
    <w:rsid w:val="00D23CBF"/>
    <w:rsid w:val="00D23D02"/>
    <w:rsid w:val="00D24154"/>
    <w:rsid w:val="00D25CD8"/>
    <w:rsid w:val="00D27262"/>
    <w:rsid w:val="00D2751C"/>
    <w:rsid w:val="00D30BC8"/>
    <w:rsid w:val="00D30F28"/>
    <w:rsid w:val="00D32151"/>
    <w:rsid w:val="00D32377"/>
    <w:rsid w:val="00D324A5"/>
    <w:rsid w:val="00D32E6F"/>
    <w:rsid w:val="00D33CDD"/>
    <w:rsid w:val="00D34030"/>
    <w:rsid w:val="00D351ED"/>
    <w:rsid w:val="00D35DF3"/>
    <w:rsid w:val="00D369FA"/>
    <w:rsid w:val="00D3712D"/>
    <w:rsid w:val="00D372B9"/>
    <w:rsid w:val="00D37AE1"/>
    <w:rsid w:val="00D40698"/>
    <w:rsid w:val="00D429C3"/>
    <w:rsid w:val="00D42A3D"/>
    <w:rsid w:val="00D42B5B"/>
    <w:rsid w:val="00D42CC2"/>
    <w:rsid w:val="00D43DD9"/>
    <w:rsid w:val="00D440DC"/>
    <w:rsid w:val="00D442C8"/>
    <w:rsid w:val="00D442D5"/>
    <w:rsid w:val="00D44545"/>
    <w:rsid w:val="00D44623"/>
    <w:rsid w:val="00D449B5"/>
    <w:rsid w:val="00D46778"/>
    <w:rsid w:val="00D46F4A"/>
    <w:rsid w:val="00D4704A"/>
    <w:rsid w:val="00D470D2"/>
    <w:rsid w:val="00D47661"/>
    <w:rsid w:val="00D47A7B"/>
    <w:rsid w:val="00D47EFE"/>
    <w:rsid w:val="00D50244"/>
    <w:rsid w:val="00D506C4"/>
    <w:rsid w:val="00D50890"/>
    <w:rsid w:val="00D50C14"/>
    <w:rsid w:val="00D50C17"/>
    <w:rsid w:val="00D5168C"/>
    <w:rsid w:val="00D5197A"/>
    <w:rsid w:val="00D51F68"/>
    <w:rsid w:val="00D536D5"/>
    <w:rsid w:val="00D53BBD"/>
    <w:rsid w:val="00D53ED7"/>
    <w:rsid w:val="00D54E6A"/>
    <w:rsid w:val="00D55BC5"/>
    <w:rsid w:val="00D55C55"/>
    <w:rsid w:val="00D56067"/>
    <w:rsid w:val="00D563EE"/>
    <w:rsid w:val="00D56AB7"/>
    <w:rsid w:val="00D60881"/>
    <w:rsid w:val="00D60A73"/>
    <w:rsid w:val="00D60FC9"/>
    <w:rsid w:val="00D61873"/>
    <w:rsid w:val="00D62FB6"/>
    <w:rsid w:val="00D63FAE"/>
    <w:rsid w:val="00D641B9"/>
    <w:rsid w:val="00D6587B"/>
    <w:rsid w:val="00D70523"/>
    <w:rsid w:val="00D70F63"/>
    <w:rsid w:val="00D7114E"/>
    <w:rsid w:val="00D71E49"/>
    <w:rsid w:val="00D71FAF"/>
    <w:rsid w:val="00D7246B"/>
    <w:rsid w:val="00D72C74"/>
    <w:rsid w:val="00D730F5"/>
    <w:rsid w:val="00D73AE5"/>
    <w:rsid w:val="00D7552F"/>
    <w:rsid w:val="00D758A9"/>
    <w:rsid w:val="00D75EF7"/>
    <w:rsid w:val="00D769D8"/>
    <w:rsid w:val="00D77249"/>
    <w:rsid w:val="00D77C0D"/>
    <w:rsid w:val="00D77DC1"/>
    <w:rsid w:val="00D77F34"/>
    <w:rsid w:val="00D809D6"/>
    <w:rsid w:val="00D80EA1"/>
    <w:rsid w:val="00D814DA"/>
    <w:rsid w:val="00D8259C"/>
    <w:rsid w:val="00D82802"/>
    <w:rsid w:val="00D828A2"/>
    <w:rsid w:val="00D83599"/>
    <w:rsid w:val="00D83940"/>
    <w:rsid w:val="00D83F4E"/>
    <w:rsid w:val="00D84356"/>
    <w:rsid w:val="00D84C55"/>
    <w:rsid w:val="00D85057"/>
    <w:rsid w:val="00D85C6D"/>
    <w:rsid w:val="00D85F35"/>
    <w:rsid w:val="00D867DA"/>
    <w:rsid w:val="00D87139"/>
    <w:rsid w:val="00D8733C"/>
    <w:rsid w:val="00D8741D"/>
    <w:rsid w:val="00D90542"/>
    <w:rsid w:val="00D908F4"/>
    <w:rsid w:val="00D90F50"/>
    <w:rsid w:val="00D91D4D"/>
    <w:rsid w:val="00D91DAC"/>
    <w:rsid w:val="00D92512"/>
    <w:rsid w:val="00D92A1A"/>
    <w:rsid w:val="00D93DCB"/>
    <w:rsid w:val="00D944E5"/>
    <w:rsid w:val="00D94518"/>
    <w:rsid w:val="00D95813"/>
    <w:rsid w:val="00D9590C"/>
    <w:rsid w:val="00DA0401"/>
    <w:rsid w:val="00DA0877"/>
    <w:rsid w:val="00DA0CDB"/>
    <w:rsid w:val="00DA0FFC"/>
    <w:rsid w:val="00DA145A"/>
    <w:rsid w:val="00DA1C8F"/>
    <w:rsid w:val="00DA1E63"/>
    <w:rsid w:val="00DA2253"/>
    <w:rsid w:val="00DA244F"/>
    <w:rsid w:val="00DA3AA1"/>
    <w:rsid w:val="00DA3D71"/>
    <w:rsid w:val="00DA4829"/>
    <w:rsid w:val="00DA4BDE"/>
    <w:rsid w:val="00DA5060"/>
    <w:rsid w:val="00DA5124"/>
    <w:rsid w:val="00DA53D5"/>
    <w:rsid w:val="00DA5980"/>
    <w:rsid w:val="00DA5A80"/>
    <w:rsid w:val="00DA5EED"/>
    <w:rsid w:val="00DA60C6"/>
    <w:rsid w:val="00DA6E35"/>
    <w:rsid w:val="00DA7038"/>
    <w:rsid w:val="00DB1399"/>
    <w:rsid w:val="00DB150B"/>
    <w:rsid w:val="00DB2324"/>
    <w:rsid w:val="00DB318C"/>
    <w:rsid w:val="00DB331B"/>
    <w:rsid w:val="00DB3543"/>
    <w:rsid w:val="00DB405F"/>
    <w:rsid w:val="00DB4478"/>
    <w:rsid w:val="00DB4675"/>
    <w:rsid w:val="00DB4690"/>
    <w:rsid w:val="00DB49D0"/>
    <w:rsid w:val="00DB510B"/>
    <w:rsid w:val="00DB5728"/>
    <w:rsid w:val="00DB5810"/>
    <w:rsid w:val="00DB5894"/>
    <w:rsid w:val="00DB5D9D"/>
    <w:rsid w:val="00DB6843"/>
    <w:rsid w:val="00DB6ADA"/>
    <w:rsid w:val="00DB6BF2"/>
    <w:rsid w:val="00DB7697"/>
    <w:rsid w:val="00DB7EB7"/>
    <w:rsid w:val="00DC05E0"/>
    <w:rsid w:val="00DC11A2"/>
    <w:rsid w:val="00DC2A59"/>
    <w:rsid w:val="00DC31B6"/>
    <w:rsid w:val="00DC3902"/>
    <w:rsid w:val="00DC3974"/>
    <w:rsid w:val="00DC3B95"/>
    <w:rsid w:val="00DC3E6B"/>
    <w:rsid w:val="00DC415D"/>
    <w:rsid w:val="00DC458E"/>
    <w:rsid w:val="00DC464C"/>
    <w:rsid w:val="00DC47CA"/>
    <w:rsid w:val="00DC4AFB"/>
    <w:rsid w:val="00DC4FA3"/>
    <w:rsid w:val="00DC533D"/>
    <w:rsid w:val="00DC5347"/>
    <w:rsid w:val="00DC534D"/>
    <w:rsid w:val="00DC53D6"/>
    <w:rsid w:val="00DC5DB2"/>
    <w:rsid w:val="00DC5E5A"/>
    <w:rsid w:val="00DC62D9"/>
    <w:rsid w:val="00DC63A1"/>
    <w:rsid w:val="00DC678B"/>
    <w:rsid w:val="00DC684B"/>
    <w:rsid w:val="00DC6D18"/>
    <w:rsid w:val="00DC7417"/>
    <w:rsid w:val="00DC7E2D"/>
    <w:rsid w:val="00DD08BA"/>
    <w:rsid w:val="00DD0CC6"/>
    <w:rsid w:val="00DD1449"/>
    <w:rsid w:val="00DD21F5"/>
    <w:rsid w:val="00DD34FD"/>
    <w:rsid w:val="00DD39B6"/>
    <w:rsid w:val="00DD3ACC"/>
    <w:rsid w:val="00DD3B15"/>
    <w:rsid w:val="00DD406A"/>
    <w:rsid w:val="00DD44C4"/>
    <w:rsid w:val="00DD4C81"/>
    <w:rsid w:val="00DD5AB4"/>
    <w:rsid w:val="00DD5B73"/>
    <w:rsid w:val="00DD5DF7"/>
    <w:rsid w:val="00DD6369"/>
    <w:rsid w:val="00DD7CDC"/>
    <w:rsid w:val="00DE040F"/>
    <w:rsid w:val="00DE05C1"/>
    <w:rsid w:val="00DE2259"/>
    <w:rsid w:val="00DE298A"/>
    <w:rsid w:val="00DE2A1A"/>
    <w:rsid w:val="00DE2BF5"/>
    <w:rsid w:val="00DE2EC5"/>
    <w:rsid w:val="00DE2F2E"/>
    <w:rsid w:val="00DE37BC"/>
    <w:rsid w:val="00DE3F46"/>
    <w:rsid w:val="00DE4008"/>
    <w:rsid w:val="00DE4C05"/>
    <w:rsid w:val="00DE5886"/>
    <w:rsid w:val="00DE6160"/>
    <w:rsid w:val="00DE77F9"/>
    <w:rsid w:val="00DE7879"/>
    <w:rsid w:val="00DE7E1F"/>
    <w:rsid w:val="00DF05A4"/>
    <w:rsid w:val="00DF0923"/>
    <w:rsid w:val="00DF1463"/>
    <w:rsid w:val="00DF1E79"/>
    <w:rsid w:val="00DF1FC4"/>
    <w:rsid w:val="00DF32CA"/>
    <w:rsid w:val="00DF3440"/>
    <w:rsid w:val="00DF3530"/>
    <w:rsid w:val="00DF3940"/>
    <w:rsid w:val="00DF4222"/>
    <w:rsid w:val="00DF525B"/>
    <w:rsid w:val="00DF617C"/>
    <w:rsid w:val="00DF69F7"/>
    <w:rsid w:val="00DF7144"/>
    <w:rsid w:val="00DF744A"/>
    <w:rsid w:val="00E00DB4"/>
    <w:rsid w:val="00E01378"/>
    <w:rsid w:val="00E01E13"/>
    <w:rsid w:val="00E01EF4"/>
    <w:rsid w:val="00E025B9"/>
    <w:rsid w:val="00E02AFA"/>
    <w:rsid w:val="00E03508"/>
    <w:rsid w:val="00E036DB"/>
    <w:rsid w:val="00E03F23"/>
    <w:rsid w:val="00E05EBB"/>
    <w:rsid w:val="00E05F4A"/>
    <w:rsid w:val="00E06716"/>
    <w:rsid w:val="00E073DB"/>
    <w:rsid w:val="00E07E22"/>
    <w:rsid w:val="00E07E4A"/>
    <w:rsid w:val="00E100A3"/>
    <w:rsid w:val="00E11A49"/>
    <w:rsid w:val="00E132A8"/>
    <w:rsid w:val="00E13CDB"/>
    <w:rsid w:val="00E14897"/>
    <w:rsid w:val="00E15F99"/>
    <w:rsid w:val="00E16B54"/>
    <w:rsid w:val="00E16DDC"/>
    <w:rsid w:val="00E17224"/>
    <w:rsid w:val="00E201AC"/>
    <w:rsid w:val="00E205BE"/>
    <w:rsid w:val="00E20B50"/>
    <w:rsid w:val="00E20D45"/>
    <w:rsid w:val="00E21385"/>
    <w:rsid w:val="00E21484"/>
    <w:rsid w:val="00E21570"/>
    <w:rsid w:val="00E21A11"/>
    <w:rsid w:val="00E21D8D"/>
    <w:rsid w:val="00E21F78"/>
    <w:rsid w:val="00E223B7"/>
    <w:rsid w:val="00E2377C"/>
    <w:rsid w:val="00E23B2A"/>
    <w:rsid w:val="00E23E57"/>
    <w:rsid w:val="00E24B8D"/>
    <w:rsid w:val="00E24F5A"/>
    <w:rsid w:val="00E252D7"/>
    <w:rsid w:val="00E26108"/>
    <w:rsid w:val="00E2622E"/>
    <w:rsid w:val="00E2666C"/>
    <w:rsid w:val="00E26B82"/>
    <w:rsid w:val="00E30061"/>
    <w:rsid w:val="00E301FD"/>
    <w:rsid w:val="00E3068F"/>
    <w:rsid w:val="00E30772"/>
    <w:rsid w:val="00E30B48"/>
    <w:rsid w:val="00E32100"/>
    <w:rsid w:val="00E32640"/>
    <w:rsid w:val="00E33639"/>
    <w:rsid w:val="00E33755"/>
    <w:rsid w:val="00E33D46"/>
    <w:rsid w:val="00E3486B"/>
    <w:rsid w:val="00E34C10"/>
    <w:rsid w:val="00E3531A"/>
    <w:rsid w:val="00E35393"/>
    <w:rsid w:val="00E35918"/>
    <w:rsid w:val="00E35CF0"/>
    <w:rsid w:val="00E36DDE"/>
    <w:rsid w:val="00E36E21"/>
    <w:rsid w:val="00E36F49"/>
    <w:rsid w:val="00E37006"/>
    <w:rsid w:val="00E374BD"/>
    <w:rsid w:val="00E379E9"/>
    <w:rsid w:val="00E37BC7"/>
    <w:rsid w:val="00E4161F"/>
    <w:rsid w:val="00E417C8"/>
    <w:rsid w:val="00E41863"/>
    <w:rsid w:val="00E4233A"/>
    <w:rsid w:val="00E423B7"/>
    <w:rsid w:val="00E4246F"/>
    <w:rsid w:val="00E44B17"/>
    <w:rsid w:val="00E44CE7"/>
    <w:rsid w:val="00E45C4F"/>
    <w:rsid w:val="00E47F0B"/>
    <w:rsid w:val="00E5045A"/>
    <w:rsid w:val="00E50CA2"/>
    <w:rsid w:val="00E51F86"/>
    <w:rsid w:val="00E5242A"/>
    <w:rsid w:val="00E52702"/>
    <w:rsid w:val="00E52751"/>
    <w:rsid w:val="00E52C37"/>
    <w:rsid w:val="00E53304"/>
    <w:rsid w:val="00E5338B"/>
    <w:rsid w:val="00E53E28"/>
    <w:rsid w:val="00E55276"/>
    <w:rsid w:val="00E55ED0"/>
    <w:rsid w:val="00E5608E"/>
    <w:rsid w:val="00E5622D"/>
    <w:rsid w:val="00E5626B"/>
    <w:rsid w:val="00E56ADC"/>
    <w:rsid w:val="00E57094"/>
    <w:rsid w:val="00E57937"/>
    <w:rsid w:val="00E600B9"/>
    <w:rsid w:val="00E600BB"/>
    <w:rsid w:val="00E60BE6"/>
    <w:rsid w:val="00E60EBF"/>
    <w:rsid w:val="00E615A6"/>
    <w:rsid w:val="00E61714"/>
    <w:rsid w:val="00E6432C"/>
    <w:rsid w:val="00E6440B"/>
    <w:rsid w:val="00E64A0C"/>
    <w:rsid w:val="00E64E8E"/>
    <w:rsid w:val="00E6536A"/>
    <w:rsid w:val="00E66C2F"/>
    <w:rsid w:val="00E671D6"/>
    <w:rsid w:val="00E677E1"/>
    <w:rsid w:val="00E67E51"/>
    <w:rsid w:val="00E70657"/>
    <w:rsid w:val="00E714FA"/>
    <w:rsid w:val="00E71AE6"/>
    <w:rsid w:val="00E72382"/>
    <w:rsid w:val="00E7298F"/>
    <w:rsid w:val="00E73484"/>
    <w:rsid w:val="00E740A9"/>
    <w:rsid w:val="00E7467A"/>
    <w:rsid w:val="00E748B7"/>
    <w:rsid w:val="00E74AE7"/>
    <w:rsid w:val="00E74D5B"/>
    <w:rsid w:val="00E74E6C"/>
    <w:rsid w:val="00E76876"/>
    <w:rsid w:val="00E770B4"/>
    <w:rsid w:val="00E77568"/>
    <w:rsid w:val="00E77584"/>
    <w:rsid w:val="00E77C87"/>
    <w:rsid w:val="00E81487"/>
    <w:rsid w:val="00E81641"/>
    <w:rsid w:val="00E81FAC"/>
    <w:rsid w:val="00E828B4"/>
    <w:rsid w:val="00E82F67"/>
    <w:rsid w:val="00E8312A"/>
    <w:rsid w:val="00E842A4"/>
    <w:rsid w:val="00E847B2"/>
    <w:rsid w:val="00E84D9F"/>
    <w:rsid w:val="00E8551C"/>
    <w:rsid w:val="00E856E2"/>
    <w:rsid w:val="00E861A3"/>
    <w:rsid w:val="00E86525"/>
    <w:rsid w:val="00E87587"/>
    <w:rsid w:val="00E8773D"/>
    <w:rsid w:val="00E877B9"/>
    <w:rsid w:val="00E87A5E"/>
    <w:rsid w:val="00E90C4C"/>
    <w:rsid w:val="00E910D5"/>
    <w:rsid w:val="00E915B0"/>
    <w:rsid w:val="00E91F93"/>
    <w:rsid w:val="00E92A0F"/>
    <w:rsid w:val="00E93193"/>
    <w:rsid w:val="00E94275"/>
    <w:rsid w:val="00E9456C"/>
    <w:rsid w:val="00E9461D"/>
    <w:rsid w:val="00E946C9"/>
    <w:rsid w:val="00E94C26"/>
    <w:rsid w:val="00E95C72"/>
    <w:rsid w:val="00E95CDA"/>
    <w:rsid w:val="00E970A8"/>
    <w:rsid w:val="00E97F50"/>
    <w:rsid w:val="00E97F77"/>
    <w:rsid w:val="00EA02EB"/>
    <w:rsid w:val="00EA2955"/>
    <w:rsid w:val="00EA29F2"/>
    <w:rsid w:val="00EA31D6"/>
    <w:rsid w:val="00EA3BF0"/>
    <w:rsid w:val="00EA4090"/>
    <w:rsid w:val="00EA46E4"/>
    <w:rsid w:val="00EA482A"/>
    <w:rsid w:val="00EA48C2"/>
    <w:rsid w:val="00EA5A60"/>
    <w:rsid w:val="00EA6749"/>
    <w:rsid w:val="00EA78AE"/>
    <w:rsid w:val="00EA7EA5"/>
    <w:rsid w:val="00EB0203"/>
    <w:rsid w:val="00EB04ED"/>
    <w:rsid w:val="00EB07AA"/>
    <w:rsid w:val="00EB0B9F"/>
    <w:rsid w:val="00EB0E49"/>
    <w:rsid w:val="00EB193F"/>
    <w:rsid w:val="00EB1BAC"/>
    <w:rsid w:val="00EB2B51"/>
    <w:rsid w:val="00EB2B9F"/>
    <w:rsid w:val="00EB3265"/>
    <w:rsid w:val="00EB3298"/>
    <w:rsid w:val="00EB329E"/>
    <w:rsid w:val="00EB3FC2"/>
    <w:rsid w:val="00EB494B"/>
    <w:rsid w:val="00EB4FB1"/>
    <w:rsid w:val="00EB5727"/>
    <w:rsid w:val="00EB60FF"/>
    <w:rsid w:val="00EB6162"/>
    <w:rsid w:val="00EB61D6"/>
    <w:rsid w:val="00EB627E"/>
    <w:rsid w:val="00EB75AF"/>
    <w:rsid w:val="00EB7653"/>
    <w:rsid w:val="00EB7B14"/>
    <w:rsid w:val="00EC01C7"/>
    <w:rsid w:val="00EC04CF"/>
    <w:rsid w:val="00EC0A96"/>
    <w:rsid w:val="00EC0C4A"/>
    <w:rsid w:val="00EC1022"/>
    <w:rsid w:val="00EC158D"/>
    <w:rsid w:val="00EC1CB7"/>
    <w:rsid w:val="00EC1F2A"/>
    <w:rsid w:val="00EC29EB"/>
    <w:rsid w:val="00EC2ABD"/>
    <w:rsid w:val="00EC39DA"/>
    <w:rsid w:val="00EC3B14"/>
    <w:rsid w:val="00EC4D0E"/>
    <w:rsid w:val="00EC5DE8"/>
    <w:rsid w:val="00EC6EB9"/>
    <w:rsid w:val="00EC7C3A"/>
    <w:rsid w:val="00EC7F67"/>
    <w:rsid w:val="00ED1400"/>
    <w:rsid w:val="00ED1958"/>
    <w:rsid w:val="00ED1A6E"/>
    <w:rsid w:val="00ED1DD5"/>
    <w:rsid w:val="00ED2EF5"/>
    <w:rsid w:val="00ED3622"/>
    <w:rsid w:val="00ED36C8"/>
    <w:rsid w:val="00ED3AFD"/>
    <w:rsid w:val="00ED3F3A"/>
    <w:rsid w:val="00ED48EB"/>
    <w:rsid w:val="00ED49E2"/>
    <w:rsid w:val="00ED4DC2"/>
    <w:rsid w:val="00ED5252"/>
    <w:rsid w:val="00ED782C"/>
    <w:rsid w:val="00EE076B"/>
    <w:rsid w:val="00EE0A6C"/>
    <w:rsid w:val="00EE1713"/>
    <w:rsid w:val="00EE1C49"/>
    <w:rsid w:val="00EE2002"/>
    <w:rsid w:val="00EE2461"/>
    <w:rsid w:val="00EE29C9"/>
    <w:rsid w:val="00EE3023"/>
    <w:rsid w:val="00EE589D"/>
    <w:rsid w:val="00EE5C70"/>
    <w:rsid w:val="00EE63EF"/>
    <w:rsid w:val="00EE666A"/>
    <w:rsid w:val="00EE66AC"/>
    <w:rsid w:val="00EE6B41"/>
    <w:rsid w:val="00EE732B"/>
    <w:rsid w:val="00EE7CF3"/>
    <w:rsid w:val="00EF0040"/>
    <w:rsid w:val="00EF07A0"/>
    <w:rsid w:val="00EF0BD2"/>
    <w:rsid w:val="00EF111E"/>
    <w:rsid w:val="00EF14BE"/>
    <w:rsid w:val="00EF190E"/>
    <w:rsid w:val="00EF2344"/>
    <w:rsid w:val="00EF2B90"/>
    <w:rsid w:val="00EF3560"/>
    <w:rsid w:val="00EF3C4C"/>
    <w:rsid w:val="00EF4580"/>
    <w:rsid w:val="00EF45CC"/>
    <w:rsid w:val="00EF4868"/>
    <w:rsid w:val="00EF49BF"/>
    <w:rsid w:val="00EF4C63"/>
    <w:rsid w:val="00EF4D16"/>
    <w:rsid w:val="00EF5773"/>
    <w:rsid w:val="00EF5A60"/>
    <w:rsid w:val="00EF7699"/>
    <w:rsid w:val="00F0009A"/>
    <w:rsid w:val="00F0181B"/>
    <w:rsid w:val="00F01A04"/>
    <w:rsid w:val="00F02590"/>
    <w:rsid w:val="00F0295D"/>
    <w:rsid w:val="00F02FC4"/>
    <w:rsid w:val="00F03AF6"/>
    <w:rsid w:val="00F04D6C"/>
    <w:rsid w:val="00F05365"/>
    <w:rsid w:val="00F0587D"/>
    <w:rsid w:val="00F06333"/>
    <w:rsid w:val="00F06460"/>
    <w:rsid w:val="00F0686C"/>
    <w:rsid w:val="00F07052"/>
    <w:rsid w:val="00F076FA"/>
    <w:rsid w:val="00F1138F"/>
    <w:rsid w:val="00F12D99"/>
    <w:rsid w:val="00F147BC"/>
    <w:rsid w:val="00F15178"/>
    <w:rsid w:val="00F15E24"/>
    <w:rsid w:val="00F168CA"/>
    <w:rsid w:val="00F16A79"/>
    <w:rsid w:val="00F1716A"/>
    <w:rsid w:val="00F172D2"/>
    <w:rsid w:val="00F17958"/>
    <w:rsid w:val="00F17F5F"/>
    <w:rsid w:val="00F2042D"/>
    <w:rsid w:val="00F208B8"/>
    <w:rsid w:val="00F20CA5"/>
    <w:rsid w:val="00F215BD"/>
    <w:rsid w:val="00F217C3"/>
    <w:rsid w:val="00F21AE9"/>
    <w:rsid w:val="00F21F40"/>
    <w:rsid w:val="00F2208B"/>
    <w:rsid w:val="00F22359"/>
    <w:rsid w:val="00F230F9"/>
    <w:rsid w:val="00F2331D"/>
    <w:rsid w:val="00F2403C"/>
    <w:rsid w:val="00F24348"/>
    <w:rsid w:val="00F244DA"/>
    <w:rsid w:val="00F248EA"/>
    <w:rsid w:val="00F24B4F"/>
    <w:rsid w:val="00F2503E"/>
    <w:rsid w:val="00F25907"/>
    <w:rsid w:val="00F2767A"/>
    <w:rsid w:val="00F30237"/>
    <w:rsid w:val="00F30C75"/>
    <w:rsid w:val="00F31331"/>
    <w:rsid w:val="00F324FD"/>
    <w:rsid w:val="00F32565"/>
    <w:rsid w:val="00F32972"/>
    <w:rsid w:val="00F33D0B"/>
    <w:rsid w:val="00F34191"/>
    <w:rsid w:val="00F34535"/>
    <w:rsid w:val="00F346CF"/>
    <w:rsid w:val="00F34EB4"/>
    <w:rsid w:val="00F357E3"/>
    <w:rsid w:val="00F35A5B"/>
    <w:rsid w:val="00F35AAB"/>
    <w:rsid w:val="00F35C31"/>
    <w:rsid w:val="00F36A6F"/>
    <w:rsid w:val="00F36E45"/>
    <w:rsid w:val="00F37AE1"/>
    <w:rsid w:val="00F37D08"/>
    <w:rsid w:val="00F37E6E"/>
    <w:rsid w:val="00F400DC"/>
    <w:rsid w:val="00F404E3"/>
    <w:rsid w:val="00F406B9"/>
    <w:rsid w:val="00F40CDD"/>
    <w:rsid w:val="00F41165"/>
    <w:rsid w:val="00F4135D"/>
    <w:rsid w:val="00F41789"/>
    <w:rsid w:val="00F42884"/>
    <w:rsid w:val="00F42B60"/>
    <w:rsid w:val="00F42DB6"/>
    <w:rsid w:val="00F42E04"/>
    <w:rsid w:val="00F42F9F"/>
    <w:rsid w:val="00F4349D"/>
    <w:rsid w:val="00F43825"/>
    <w:rsid w:val="00F44202"/>
    <w:rsid w:val="00F44941"/>
    <w:rsid w:val="00F45CD5"/>
    <w:rsid w:val="00F464DB"/>
    <w:rsid w:val="00F467F3"/>
    <w:rsid w:val="00F46B5F"/>
    <w:rsid w:val="00F477D9"/>
    <w:rsid w:val="00F47D12"/>
    <w:rsid w:val="00F5083C"/>
    <w:rsid w:val="00F5114A"/>
    <w:rsid w:val="00F5190B"/>
    <w:rsid w:val="00F524D5"/>
    <w:rsid w:val="00F534B6"/>
    <w:rsid w:val="00F534C3"/>
    <w:rsid w:val="00F54F16"/>
    <w:rsid w:val="00F5503F"/>
    <w:rsid w:val="00F55FB0"/>
    <w:rsid w:val="00F56B15"/>
    <w:rsid w:val="00F56C90"/>
    <w:rsid w:val="00F56CE7"/>
    <w:rsid w:val="00F56EF3"/>
    <w:rsid w:val="00F5737B"/>
    <w:rsid w:val="00F57790"/>
    <w:rsid w:val="00F602EB"/>
    <w:rsid w:val="00F604EC"/>
    <w:rsid w:val="00F60B7C"/>
    <w:rsid w:val="00F6133C"/>
    <w:rsid w:val="00F613FE"/>
    <w:rsid w:val="00F61A78"/>
    <w:rsid w:val="00F62622"/>
    <w:rsid w:val="00F62FFD"/>
    <w:rsid w:val="00F6305B"/>
    <w:rsid w:val="00F63403"/>
    <w:rsid w:val="00F6352D"/>
    <w:rsid w:val="00F6385E"/>
    <w:rsid w:val="00F638F5"/>
    <w:rsid w:val="00F64805"/>
    <w:rsid w:val="00F64849"/>
    <w:rsid w:val="00F64C14"/>
    <w:rsid w:val="00F64C77"/>
    <w:rsid w:val="00F65A4B"/>
    <w:rsid w:val="00F66D0A"/>
    <w:rsid w:val="00F6724F"/>
    <w:rsid w:val="00F67612"/>
    <w:rsid w:val="00F67BF1"/>
    <w:rsid w:val="00F67CC1"/>
    <w:rsid w:val="00F7054A"/>
    <w:rsid w:val="00F7067B"/>
    <w:rsid w:val="00F70DE3"/>
    <w:rsid w:val="00F7174F"/>
    <w:rsid w:val="00F72B6D"/>
    <w:rsid w:val="00F746AE"/>
    <w:rsid w:val="00F746D0"/>
    <w:rsid w:val="00F752AB"/>
    <w:rsid w:val="00F75DE8"/>
    <w:rsid w:val="00F75E91"/>
    <w:rsid w:val="00F76980"/>
    <w:rsid w:val="00F7722A"/>
    <w:rsid w:val="00F77F92"/>
    <w:rsid w:val="00F801D0"/>
    <w:rsid w:val="00F8127D"/>
    <w:rsid w:val="00F8140F"/>
    <w:rsid w:val="00F81598"/>
    <w:rsid w:val="00F81B47"/>
    <w:rsid w:val="00F82C8F"/>
    <w:rsid w:val="00F8326C"/>
    <w:rsid w:val="00F8334F"/>
    <w:rsid w:val="00F83CE4"/>
    <w:rsid w:val="00F83DD8"/>
    <w:rsid w:val="00F83DFF"/>
    <w:rsid w:val="00F83E9E"/>
    <w:rsid w:val="00F85448"/>
    <w:rsid w:val="00F85E7B"/>
    <w:rsid w:val="00F86367"/>
    <w:rsid w:val="00F86E1E"/>
    <w:rsid w:val="00F92647"/>
    <w:rsid w:val="00F92D68"/>
    <w:rsid w:val="00F92F26"/>
    <w:rsid w:val="00F932B9"/>
    <w:rsid w:val="00F939B2"/>
    <w:rsid w:val="00F93B0F"/>
    <w:rsid w:val="00F940EE"/>
    <w:rsid w:val="00F96434"/>
    <w:rsid w:val="00F967E6"/>
    <w:rsid w:val="00F96EAA"/>
    <w:rsid w:val="00F97E0F"/>
    <w:rsid w:val="00FA03D9"/>
    <w:rsid w:val="00FA08EA"/>
    <w:rsid w:val="00FA0AC5"/>
    <w:rsid w:val="00FA0EC5"/>
    <w:rsid w:val="00FA107D"/>
    <w:rsid w:val="00FA19A9"/>
    <w:rsid w:val="00FA1C13"/>
    <w:rsid w:val="00FA26F1"/>
    <w:rsid w:val="00FA2C13"/>
    <w:rsid w:val="00FA2F62"/>
    <w:rsid w:val="00FA379E"/>
    <w:rsid w:val="00FA4104"/>
    <w:rsid w:val="00FA4255"/>
    <w:rsid w:val="00FA49F8"/>
    <w:rsid w:val="00FA4D82"/>
    <w:rsid w:val="00FA5094"/>
    <w:rsid w:val="00FA59EA"/>
    <w:rsid w:val="00FA5E38"/>
    <w:rsid w:val="00FA5EC1"/>
    <w:rsid w:val="00FA6224"/>
    <w:rsid w:val="00FA62EC"/>
    <w:rsid w:val="00FA634D"/>
    <w:rsid w:val="00FA69CF"/>
    <w:rsid w:val="00FA6F0D"/>
    <w:rsid w:val="00FA722F"/>
    <w:rsid w:val="00FA7356"/>
    <w:rsid w:val="00FA7B3B"/>
    <w:rsid w:val="00FB03C9"/>
    <w:rsid w:val="00FB0588"/>
    <w:rsid w:val="00FB1AD6"/>
    <w:rsid w:val="00FB2106"/>
    <w:rsid w:val="00FB27BC"/>
    <w:rsid w:val="00FB27D7"/>
    <w:rsid w:val="00FB2FB6"/>
    <w:rsid w:val="00FB3985"/>
    <w:rsid w:val="00FB3D1A"/>
    <w:rsid w:val="00FB49B8"/>
    <w:rsid w:val="00FB53B1"/>
    <w:rsid w:val="00FB588A"/>
    <w:rsid w:val="00FB5A13"/>
    <w:rsid w:val="00FB6924"/>
    <w:rsid w:val="00FB7C1B"/>
    <w:rsid w:val="00FC11BB"/>
    <w:rsid w:val="00FC1454"/>
    <w:rsid w:val="00FC1F14"/>
    <w:rsid w:val="00FC29AC"/>
    <w:rsid w:val="00FC3C12"/>
    <w:rsid w:val="00FC3ECB"/>
    <w:rsid w:val="00FC460C"/>
    <w:rsid w:val="00FC524B"/>
    <w:rsid w:val="00FC5261"/>
    <w:rsid w:val="00FC6BE5"/>
    <w:rsid w:val="00FC79EF"/>
    <w:rsid w:val="00FC7B38"/>
    <w:rsid w:val="00FC7FB0"/>
    <w:rsid w:val="00FD0BCF"/>
    <w:rsid w:val="00FD0C7B"/>
    <w:rsid w:val="00FD0D84"/>
    <w:rsid w:val="00FD3910"/>
    <w:rsid w:val="00FD4142"/>
    <w:rsid w:val="00FD4146"/>
    <w:rsid w:val="00FD4D8C"/>
    <w:rsid w:val="00FD5674"/>
    <w:rsid w:val="00FD5899"/>
    <w:rsid w:val="00FD58D2"/>
    <w:rsid w:val="00FD5FCE"/>
    <w:rsid w:val="00FD788A"/>
    <w:rsid w:val="00FD7BF5"/>
    <w:rsid w:val="00FE0065"/>
    <w:rsid w:val="00FE0089"/>
    <w:rsid w:val="00FE0E0C"/>
    <w:rsid w:val="00FE1691"/>
    <w:rsid w:val="00FE20D5"/>
    <w:rsid w:val="00FE2A19"/>
    <w:rsid w:val="00FE32D6"/>
    <w:rsid w:val="00FE3971"/>
    <w:rsid w:val="00FE3A82"/>
    <w:rsid w:val="00FE3AF9"/>
    <w:rsid w:val="00FE3FD3"/>
    <w:rsid w:val="00FE4528"/>
    <w:rsid w:val="00FE5419"/>
    <w:rsid w:val="00FE55B8"/>
    <w:rsid w:val="00FE5DC9"/>
    <w:rsid w:val="00FE5DE2"/>
    <w:rsid w:val="00FE5E81"/>
    <w:rsid w:val="00FE6F06"/>
    <w:rsid w:val="00FE6F68"/>
    <w:rsid w:val="00FE78DE"/>
    <w:rsid w:val="00FF06BE"/>
    <w:rsid w:val="00FF1463"/>
    <w:rsid w:val="00FF1713"/>
    <w:rsid w:val="00FF217A"/>
    <w:rsid w:val="00FF2469"/>
    <w:rsid w:val="00FF281A"/>
    <w:rsid w:val="00FF2BB8"/>
    <w:rsid w:val="00FF2F30"/>
    <w:rsid w:val="00FF3274"/>
    <w:rsid w:val="00FF41B9"/>
    <w:rsid w:val="00FF489B"/>
    <w:rsid w:val="00FF61B3"/>
    <w:rsid w:val="00FF6BB3"/>
    <w:rsid w:val="00FF6FAC"/>
    <w:rsid w:val="00FF7E87"/>
    <w:rsid w:val="00FF7F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CE44ED"/>
  <w15:docId w15:val="{1FF5418C-CFC7-4959-9494-3215C9736F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 (CS Gövde)"/>
        <w:sz w:val="24"/>
        <w:szCs w:val="24"/>
        <w:lang w:val="tr-TR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AYILI ANA BAŞLIK"/>
    <w:qFormat/>
    <w:rsid w:val="006D0EBD"/>
    <w:pPr>
      <w:jc w:val="center"/>
    </w:pPr>
  </w:style>
  <w:style w:type="paragraph" w:styleId="Heading1">
    <w:name w:val="heading 1"/>
    <w:basedOn w:val="Normal"/>
    <w:next w:val="Normal"/>
    <w:link w:val="Heading1Char"/>
    <w:qFormat/>
    <w:rsid w:val="009E57E2"/>
    <w:pPr>
      <w:keepNext/>
      <w:tabs>
        <w:tab w:val="left" w:pos="357"/>
      </w:tabs>
      <w:spacing w:before="240" w:after="60"/>
      <w:outlineLvl w:val="0"/>
    </w:pPr>
    <w:rPr>
      <w:rFonts w:eastAsia="Times New Roman" w:cs="Times New Roman"/>
      <w:b/>
      <w:sz w:val="28"/>
      <w:szCs w:val="20"/>
      <w:lang w:val="en-GB" w:eastAsia="ko-K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7E22"/>
    <w:pPr>
      <w:keepNext/>
      <w:keepLines/>
      <w:widowControl w:val="0"/>
      <w:autoSpaceDE w:val="0"/>
      <w:autoSpaceDN w:val="0"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tr-TR" w:bidi="tr-T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768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102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E57E2"/>
    <w:rPr>
      <w:rFonts w:ascii="Times New Roman" w:eastAsia="Times New Roman" w:hAnsi="Times New Roman" w:cs="Times New Roman"/>
      <w:b/>
      <w:sz w:val="28"/>
      <w:szCs w:val="20"/>
      <w:lang w:val="en-GB" w:eastAsia="ko-KR"/>
    </w:rPr>
  </w:style>
  <w:style w:type="paragraph" w:customStyle="1" w:styleId="Stil1">
    <w:name w:val="Stil1"/>
    <w:basedOn w:val="Normal"/>
    <w:qFormat/>
    <w:rsid w:val="00162571"/>
    <w:pPr>
      <w:spacing w:after="200"/>
    </w:pPr>
    <w:rPr>
      <w:rFonts w:cs="Times New Roman"/>
      <w:b/>
    </w:rPr>
  </w:style>
  <w:style w:type="character" w:customStyle="1" w:styleId="Heading2Char">
    <w:name w:val="Heading 2 Char"/>
    <w:basedOn w:val="DefaultParagraphFont"/>
    <w:link w:val="Heading2"/>
    <w:uiPriority w:val="9"/>
    <w:rsid w:val="00E07E22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tr-TR" w:bidi="tr-TR"/>
    </w:rPr>
  </w:style>
  <w:style w:type="paragraph" w:styleId="TOC1">
    <w:name w:val="toc 1"/>
    <w:basedOn w:val="Stil1"/>
    <w:next w:val="Normal"/>
    <w:autoRedefine/>
    <w:uiPriority w:val="39"/>
    <w:unhideWhenUsed/>
    <w:qFormat/>
    <w:rsid w:val="00162571"/>
    <w:pPr>
      <w:spacing w:before="240" w:after="120"/>
      <w:jc w:val="both"/>
    </w:pPr>
    <w:rPr>
      <w:b w:val="0"/>
      <w:szCs w:val="20"/>
    </w:rPr>
  </w:style>
  <w:style w:type="paragraph" w:customStyle="1" w:styleId="Stil2">
    <w:name w:val="Stil2"/>
    <w:basedOn w:val="Stil1"/>
    <w:autoRedefine/>
    <w:qFormat/>
    <w:rsid w:val="00162571"/>
    <w:pPr>
      <w:ind w:left="708"/>
    </w:pPr>
  </w:style>
  <w:style w:type="paragraph" w:customStyle="1" w:styleId="Stil0-ParagrafNormal">
    <w:name w:val="Stil 0 - Paragraf Normal"/>
    <w:qFormat/>
    <w:rsid w:val="006B3948"/>
    <w:pPr>
      <w:spacing w:after="200"/>
      <w:ind w:firstLine="567"/>
      <w:jc w:val="both"/>
    </w:pPr>
    <w:rPr>
      <w:rFonts w:cs="Times New Roman"/>
      <w:bCs/>
    </w:rPr>
  </w:style>
  <w:style w:type="paragraph" w:customStyle="1" w:styleId="ANABALIK">
    <w:name w:val="ANA BAŞLIK"/>
    <w:basedOn w:val="TOC2"/>
    <w:qFormat/>
    <w:rsid w:val="006D0EBD"/>
    <w:pPr>
      <w:spacing w:before="120" w:after="0"/>
    </w:pPr>
    <w:rPr>
      <w:rFonts w:cs="Times New Roman"/>
      <w:b/>
      <w:bCs/>
      <w:color w:val="000000" w:themeColor="text1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6D0EBD"/>
    <w:pPr>
      <w:spacing w:after="100"/>
      <w:ind w:left="240"/>
    </w:pPr>
  </w:style>
  <w:style w:type="paragraph" w:customStyle="1" w:styleId="1DZEYBALIK">
    <w:name w:val="1. DÜZEY BAŞLIK"/>
    <w:qFormat/>
    <w:rsid w:val="006D0EBD"/>
    <w:rPr>
      <w:b/>
    </w:rPr>
  </w:style>
  <w:style w:type="paragraph" w:customStyle="1" w:styleId="2DZEYBALIK">
    <w:name w:val="2. DÜZEY BAŞLIK"/>
    <w:qFormat/>
    <w:rsid w:val="00B1231C"/>
    <w:pPr>
      <w:jc w:val="both"/>
    </w:pPr>
    <w:rPr>
      <w:b/>
      <w:lang w:eastAsia="tr-TR"/>
    </w:rPr>
  </w:style>
  <w:style w:type="paragraph" w:customStyle="1" w:styleId="PARAGRAFMETN">
    <w:name w:val="PARAGRAF METNİ"/>
    <w:next w:val="Stil0-ParagrafNormal"/>
    <w:qFormat/>
    <w:rsid w:val="00B1231C"/>
    <w:pPr>
      <w:jc w:val="both"/>
    </w:pPr>
    <w:rPr>
      <w:rFonts w:cs="Times New Roman"/>
      <w:lang w:val="en-GB" w:eastAsia="ko-KR"/>
    </w:rPr>
  </w:style>
  <w:style w:type="character" w:styleId="Hyperlink">
    <w:name w:val="Hyperlink"/>
    <w:basedOn w:val="DefaultParagraphFont"/>
    <w:uiPriority w:val="99"/>
    <w:unhideWhenUsed/>
    <w:qFormat/>
    <w:rsid w:val="00947933"/>
    <w:rPr>
      <w:color w:val="0563C1" w:themeColor="hyperlink"/>
      <w:u w:val="single"/>
    </w:rPr>
  </w:style>
  <w:style w:type="character" w:customStyle="1" w:styleId="zmlenmeyenBahsetme1">
    <w:name w:val="Çözümlenmeyen Bahsetme1"/>
    <w:basedOn w:val="DefaultParagraphFont"/>
    <w:uiPriority w:val="99"/>
    <w:semiHidden/>
    <w:unhideWhenUsed/>
    <w:rsid w:val="0094793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078F2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78F2"/>
  </w:style>
  <w:style w:type="paragraph" w:styleId="Footer">
    <w:name w:val="footer"/>
    <w:basedOn w:val="Normal"/>
    <w:link w:val="FooterChar"/>
    <w:uiPriority w:val="99"/>
    <w:unhideWhenUsed/>
    <w:rsid w:val="002078F2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78F2"/>
  </w:style>
  <w:style w:type="character" w:styleId="PageNumber">
    <w:name w:val="page number"/>
    <w:basedOn w:val="DefaultParagraphFont"/>
    <w:uiPriority w:val="99"/>
    <w:semiHidden/>
    <w:unhideWhenUsed/>
    <w:rsid w:val="007229E2"/>
  </w:style>
  <w:style w:type="table" w:styleId="TableGrid">
    <w:name w:val="Table Grid"/>
    <w:basedOn w:val="TableNormal"/>
    <w:uiPriority w:val="39"/>
    <w:rsid w:val="0073778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73778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uiPriority w:val="1"/>
    <w:qFormat/>
    <w:rsid w:val="00737789"/>
    <w:pPr>
      <w:autoSpaceDE w:val="0"/>
      <w:autoSpaceDN w:val="0"/>
      <w:adjustRightInd w:val="0"/>
      <w:spacing w:line="240" w:lineRule="auto"/>
      <w:ind w:firstLine="708"/>
      <w:jc w:val="both"/>
    </w:pPr>
    <w:rPr>
      <w:rFonts w:eastAsia="Calibri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285313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943EC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943E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943EC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943EC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943EC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943EC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8A70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A70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A70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70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70E0"/>
    <w:rPr>
      <w:b/>
      <w:bCs/>
      <w:sz w:val="20"/>
      <w:szCs w:val="20"/>
    </w:rPr>
  </w:style>
  <w:style w:type="table" w:customStyle="1" w:styleId="DzTablo21">
    <w:name w:val="Düz Tablo 21"/>
    <w:basedOn w:val="TableNormal"/>
    <w:uiPriority w:val="42"/>
    <w:rsid w:val="004C44EA"/>
    <w:pPr>
      <w:spacing w:line="240" w:lineRule="auto"/>
    </w:pPr>
    <w:rPr>
      <w:rFonts w:ascii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oKlavuzuAk1">
    <w:name w:val="Tablo Kılavuzu Açık1"/>
    <w:basedOn w:val="TableNormal"/>
    <w:uiPriority w:val="40"/>
    <w:rsid w:val="00456A2A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zmlenmeyenBahsetme2">
    <w:name w:val="Çözümlenmeyen Bahsetme2"/>
    <w:basedOn w:val="DefaultParagraphFont"/>
    <w:uiPriority w:val="99"/>
    <w:semiHidden/>
    <w:unhideWhenUsed/>
    <w:rsid w:val="0012566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B24CE"/>
    <w:pPr>
      <w:ind w:left="720"/>
      <w:contextualSpacing/>
    </w:pPr>
  </w:style>
  <w:style w:type="table" w:customStyle="1" w:styleId="TabloKlavuzu11">
    <w:name w:val="Tablo Kılavuzu11"/>
    <w:basedOn w:val="TableNormal"/>
    <w:next w:val="TableGrid"/>
    <w:uiPriority w:val="39"/>
    <w:rsid w:val="000F3F2F"/>
    <w:pPr>
      <w:spacing w:line="240" w:lineRule="auto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semiHidden/>
    <w:rsid w:val="002D1022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76876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table" w:customStyle="1" w:styleId="TabloKlavuzu1">
    <w:name w:val="Tablo Kılavuzu1"/>
    <w:basedOn w:val="TableNormal"/>
    <w:next w:val="TableGrid"/>
    <w:uiPriority w:val="59"/>
    <w:rsid w:val="00CA0C46"/>
    <w:pPr>
      <w:spacing w:line="240" w:lineRule="auto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EB0203"/>
    <w:pPr>
      <w:widowControl w:val="0"/>
      <w:autoSpaceDE w:val="0"/>
      <w:autoSpaceDN w:val="0"/>
      <w:spacing w:line="240" w:lineRule="auto"/>
      <w:jc w:val="left"/>
    </w:pPr>
    <w:rPr>
      <w:rFonts w:eastAsia="Times New Roman" w:cs="Times New Roman"/>
      <w:sz w:val="22"/>
      <w:szCs w:val="22"/>
      <w:lang w:val="en-US"/>
    </w:rPr>
  </w:style>
  <w:style w:type="table" w:customStyle="1" w:styleId="TabloKlavuzu2">
    <w:name w:val="Tablo Kılavuzu2"/>
    <w:basedOn w:val="TableNormal"/>
    <w:next w:val="TableGrid"/>
    <w:uiPriority w:val="39"/>
    <w:rsid w:val="00CD7A36"/>
    <w:pPr>
      <w:spacing w:line="240" w:lineRule="auto"/>
    </w:pPr>
    <w:rPr>
      <w:rFonts w:ascii="Calibri" w:hAnsi="Calibri" w:cs="Arial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4677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6778"/>
    <w:rPr>
      <w:rFonts w:ascii="Tahoma" w:hAnsi="Tahoma" w:cs="Tahoma"/>
      <w:sz w:val="16"/>
      <w:szCs w:val="16"/>
    </w:rPr>
  </w:style>
  <w:style w:type="character" w:customStyle="1" w:styleId="zmlenmeyenBahsetme3">
    <w:name w:val="Çözümlenmeyen Bahsetme3"/>
    <w:basedOn w:val="DefaultParagraphFont"/>
    <w:uiPriority w:val="99"/>
    <w:semiHidden/>
    <w:unhideWhenUsed/>
    <w:rsid w:val="00C408A1"/>
    <w:rPr>
      <w:color w:val="605E5C"/>
      <w:shd w:val="clear" w:color="auto" w:fill="E1DFDD"/>
    </w:rPr>
  </w:style>
  <w:style w:type="table" w:customStyle="1" w:styleId="DzTablo22">
    <w:name w:val="Düz Tablo 22"/>
    <w:basedOn w:val="TableNormal"/>
    <w:uiPriority w:val="42"/>
    <w:rsid w:val="00BE6D16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rmalWeb">
    <w:name w:val="Normal (Web)"/>
    <w:basedOn w:val="Normal"/>
    <w:uiPriority w:val="99"/>
    <w:unhideWhenUsed/>
    <w:rsid w:val="00421692"/>
    <w:pPr>
      <w:spacing w:before="100" w:beforeAutospacing="1" w:after="100" w:afterAutospacing="1" w:line="240" w:lineRule="auto"/>
      <w:jc w:val="left"/>
    </w:pPr>
    <w:rPr>
      <w:rFonts w:eastAsiaTheme="minorEastAsia" w:cs="Times New Roman"/>
      <w:lang w:eastAsia="tr-TR"/>
    </w:rPr>
  </w:style>
  <w:style w:type="character" w:customStyle="1" w:styleId="identifier">
    <w:name w:val="identifier"/>
    <w:basedOn w:val="DefaultParagraphFont"/>
    <w:rsid w:val="002F2D91"/>
  </w:style>
  <w:style w:type="character" w:customStyle="1" w:styleId="id-label">
    <w:name w:val="id-label"/>
    <w:basedOn w:val="DefaultParagraphFont"/>
    <w:rsid w:val="002F2D91"/>
  </w:style>
  <w:style w:type="character" w:customStyle="1" w:styleId="citation-doi">
    <w:name w:val="citation-doi"/>
    <w:basedOn w:val="DefaultParagraphFont"/>
    <w:rsid w:val="00A03514"/>
  </w:style>
  <w:style w:type="character" w:customStyle="1" w:styleId="zmlenmeyenBahsetme4">
    <w:name w:val="Çözümlenmeyen Bahsetme4"/>
    <w:basedOn w:val="DefaultParagraphFont"/>
    <w:uiPriority w:val="99"/>
    <w:semiHidden/>
    <w:unhideWhenUsed/>
    <w:rsid w:val="00CE7A87"/>
    <w:rPr>
      <w:color w:val="605E5C"/>
      <w:shd w:val="clear" w:color="auto" w:fill="E1DFDD"/>
    </w:rPr>
  </w:style>
  <w:style w:type="table" w:customStyle="1" w:styleId="DzTablo11">
    <w:name w:val="Düz Tablo 11"/>
    <w:basedOn w:val="TableNormal"/>
    <w:uiPriority w:val="41"/>
    <w:rsid w:val="00A229D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anchor-text">
    <w:name w:val="anchor-text"/>
    <w:basedOn w:val="DefaultParagraphFont"/>
    <w:rsid w:val="00F324FD"/>
  </w:style>
  <w:style w:type="character" w:customStyle="1" w:styleId="zmlenmeyenBahsetme5">
    <w:name w:val="Çözümlenmeyen Bahsetme5"/>
    <w:basedOn w:val="DefaultParagraphFont"/>
    <w:uiPriority w:val="99"/>
    <w:semiHidden/>
    <w:unhideWhenUsed/>
    <w:rsid w:val="00485CE1"/>
    <w:rPr>
      <w:color w:val="605E5C"/>
      <w:shd w:val="clear" w:color="auto" w:fill="E1DFDD"/>
    </w:rPr>
  </w:style>
  <w:style w:type="character" w:customStyle="1" w:styleId="zmlenmeyenBahsetme6">
    <w:name w:val="Çözümlenmeyen Bahsetme6"/>
    <w:basedOn w:val="DefaultParagraphFont"/>
    <w:uiPriority w:val="99"/>
    <w:semiHidden/>
    <w:unhideWhenUsed/>
    <w:rsid w:val="0060273B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3A36"/>
    <w:rPr>
      <w:color w:val="605E5C"/>
      <w:shd w:val="clear" w:color="auto" w:fill="E1DFDD"/>
    </w:rPr>
  </w:style>
  <w:style w:type="table" w:customStyle="1" w:styleId="DzTablo213">
    <w:name w:val="Düz Tablo 213"/>
    <w:basedOn w:val="TableNormal"/>
    <w:uiPriority w:val="42"/>
    <w:rsid w:val="0063458F"/>
    <w:pPr>
      <w:spacing w:line="240" w:lineRule="auto"/>
    </w:pPr>
    <w:rPr>
      <w:rFonts w:ascii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63458F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2">
    <w:name w:val="Plain Table 212"/>
    <w:basedOn w:val="TableNormal"/>
    <w:uiPriority w:val="42"/>
    <w:rsid w:val="00CE57E8"/>
    <w:pPr>
      <w:spacing w:line="240" w:lineRule="auto"/>
    </w:pPr>
    <w:rPr>
      <w:rFonts w:ascii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2">
    <w:name w:val="Plain Table 222"/>
    <w:basedOn w:val="TableNormal"/>
    <w:uiPriority w:val="42"/>
    <w:rsid w:val="00EE7CF3"/>
    <w:pPr>
      <w:spacing w:line="240" w:lineRule="auto"/>
    </w:pPr>
    <w:rPr>
      <w:rFonts w:ascii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YazarAd-Kurumu">
    <w:name w:val="Yazar Adı-Kurumu"/>
    <w:basedOn w:val="Normal"/>
    <w:next w:val="Normal"/>
    <w:autoRedefine/>
    <w:qFormat/>
    <w:rsid w:val="005C75EB"/>
    <w:pPr>
      <w:keepNext/>
      <w:keepLines/>
      <w:spacing w:after="120" w:line="276" w:lineRule="auto"/>
      <w:outlineLvl w:val="0"/>
    </w:pPr>
    <w:rPr>
      <w:rFonts w:eastAsiaTheme="majorEastAsia" w:cs="Times New Roman"/>
      <w:bCs/>
      <w:color w:val="000000" w:themeColor="text1"/>
      <w:spacing w:val="-2"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5C75EB"/>
    <w:pPr>
      <w:spacing w:line="240" w:lineRule="auto"/>
      <w:jc w:val="both"/>
    </w:pPr>
    <w:rPr>
      <w:rFonts w:ascii="Consolas" w:eastAsia="Calibri" w:hAnsi="Consolas" w:cs="Consolas"/>
      <w:sz w:val="22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rsid w:val="005C75EB"/>
    <w:rPr>
      <w:rFonts w:ascii="Consolas" w:eastAsia="Calibri" w:hAnsi="Consolas" w:cs="Consolas"/>
      <w:sz w:val="22"/>
      <w:szCs w:val="22"/>
    </w:rPr>
  </w:style>
  <w:style w:type="paragraph" w:customStyle="1" w:styleId="Makale-tablo">
    <w:name w:val="Makale-tablo"/>
    <w:basedOn w:val="Normal"/>
    <w:link w:val="Makale-tabloChar"/>
    <w:autoRedefine/>
    <w:qFormat/>
    <w:rsid w:val="00102C16"/>
    <w:pPr>
      <w:spacing w:line="223" w:lineRule="auto"/>
      <w:jc w:val="both"/>
    </w:pPr>
    <w:rPr>
      <w:rFonts w:ascii="Gentium Plus" w:eastAsia="Calibri" w:hAnsi="Gentium Plus" w:cs="Arial"/>
      <w:sz w:val="16"/>
      <w:szCs w:val="22"/>
    </w:rPr>
  </w:style>
  <w:style w:type="character" w:customStyle="1" w:styleId="Makale-tabloChar">
    <w:name w:val="Makale-tablo Char"/>
    <w:basedOn w:val="DefaultParagraphFont"/>
    <w:link w:val="Makale-tablo"/>
    <w:rsid w:val="00102C16"/>
    <w:rPr>
      <w:rFonts w:ascii="Gentium Plus" w:eastAsia="Calibri" w:hAnsi="Gentium Plus" w:cs="Arial"/>
      <w:sz w:val="16"/>
      <w:szCs w:val="22"/>
    </w:rPr>
  </w:style>
  <w:style w:type="table" w:customStyle="1" w:styleId="Makale">
    <w:name w:val="Makale"/>
    <w:basedOn w:val="TableNormal"/>
    <w:uiPriority w:val="99"/>
    <w:rsid w:val="00102C16"/>
    <w:pPr>
      <w:spacing w:line="240" w:lineRule="auto"/>
      <w:jc w:val="both"/>
    </w:pPr>
    <w:rPr>
      <w:rFonts w:ascii="Gentium Plus" w:eastAsia="Calibri" w:hAnsi="Gentium Plus" w:cs="Arial"/>
      <w:sz w:val="18"/>
      <w:szCs w:val="20"/>
      <w:lang w:eastAsia="tr-TR"/>
    </w:rPr>
    <w:tblPr/>
    <w:tcPr>
      <w:shd w:val="clear" w:color="auto" w:fill="auto"/>
      <w:vAlign w:val="center"/>
    </w:tcPr>
  </w:style>
  <w:style w:type="character" w:customStyle="1" w:styleId="CaptionChar">
    <w:name w:val="Caption Char"/>
    <w:basedOn w:val="DefaultParagraphFont"/>
    <w:link w:val="Caption"/>
    <w:uiPriority w:val="35"/>
    <w:rsid w:val="0038437E"/>
    <w:rPr>
      <w:i/>
      <w:iCs/>
      <w:color w:val="44546A" w:themeColor="text2"/>
      <w:sz w:val="18"/>
      <w:szCs w:val="18"/>
    </w:rPr>
  </w:style>
  <w:style w:type="paragraph" w:customStyle="1" w:styleId="Anahtar-kelimeler-keywords">
    <w:name w:val="Anahtar-kelimeler-keywords"/>
    <w:basedOn w:val="Normal"/>
    <w:qFormat/>
    <w:rsid w:val="00145BCC"/>
    <w:pPr>
      <w:keepNext/>
      <w:spacing w:line="240" w:lineRule="auto"/>
      <w:jc w:val="both"/>
    </w:pPr>
    <w:rPr>
      <w:rFonts w:ascii="Gentium Plus" w:eastAsia="Calibri" w:hAnsi="Gentium Plus" w:cs="Gentium Plus"/>
      <w:spacing w:val="-2"/>
      <w:sz w:val="19"/>
      <w:szCs w:val="19"/>
    </w:rPr>
  </w:style>
  <w:style w:type="paragraph" w:customStyle="1" w:styleId="Paragraf">
    <w:name w:val="Paragraf"/>
    <w:basedOn w:val="Normal"/>
    <w:qFormat/>
    <w:rsid w:val="004141B9"/>
    <w:pPr>
      <w:spacing w:before="120"/>
      <w:ind w:left="-142"/>
      <w:jc w:val="both"/>
    </w:pPr>
    <w:rPr>
      <w:rFonts w:eastAsia="Calibri" w:cs="Times New Roman"/>
      <w:sz w:val="18"/>
      <w:szCs w:val="18"/>
    </w:rPr>
  </w:style>
  <w:style w:type="table" w:customStyle="1" w:styleId="PlainTable41">
    <w:name w:val="Plain Table 41"/>
    <w:basedOn w:val="TableNormal"/>
    <w:uiPriority w:val="44"/>
    <w:rsid w:val="00611E57"/>
    <w:pPr>
      <w:spacing w:line="240" w:lineRule="auto"/>
    </w:pPr>
    <w:rPr>
      <w:rFonts w:ascii="Calibri" w:eastAsia="Calibri" w:hAnsi="Calibri" w:cs="Arial"/>
      <w:sz w:val="20"/>
      <w:szCs w:val="20"/>
      <w:lang w:eastAsia="tr-TR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ault">
    <w:name w:val="Default"/>
    <w:qFormat/>
    <w:rsid w:val="00171731"/>
    <w:pPr>
      <w:autoSpaceDE w:val="0"/>
      <w:autoSpaceDN w:val="0"/>
      <w:adjustRightInd w:val="0"/>
      <w:spacing w:line="240" w:lineRule="auto"/>
    </w:pPr>
    <w:rPr>
      <w:rFonts w:cs="Times New Roman"/>
      <w:color w:val="000000"/>
    </w:rPr>
  </w:style>
  <w:style w:type="table" w:customStyle="1" w:styleId="TableGridLight1">
    <w:name w:val="Table Grid Light1"/>
    <w:basedOn w:val="TableNormal"/>
    <w:uiPriority w:val="40"/>
    <w:rsid w:val="00DC4AFB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36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03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3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2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2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0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7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6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63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4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6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07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4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6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2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8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65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67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3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75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63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0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0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3.xml"/><Relationship Id="rId18" Type="http://schemas.openxmlformats.org/officeDocument/2006/relationships/footer" Target="footer6.xml"/><Relationship Id="rId26" Type="http://schemas.openxmlformats.org/officeDocument/2006/relationships/header" Target="header7.xml"/><Relationship Id="rId3" Type="http://schemas.openxmlformats.org/officeDocument/2006/relationships/styles" Target="styles.xml"/><Relationship Id="rId21" Type="http://schemas.openxmlformats.org/officeDocument/2006/relationships/header" Target="header6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5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footer" Target="footer5.xml"/><Relationship Id="rId20" Type="http://schemas.openxmlformats.org/officeDocument/2006/relationships/footer" Target="footer7.xml"/><Relationship Id="rId29" Type="http://schemas.openxmlformats.org/officeDocument/2006/relationships/header" Target="header8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hyperlink" Target="https://creativecommons.org/licenses/by-nc/4.0/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23" Type="http://schemas.openxmlformats.org/officeDocument/2006/relationships/hyperlink" Target="mailto:health@artuklu.edu.tr" TargetMode="External"/><Relationship Id="rId28" Type="http://schemas.openxmlformats.org/officeDocument/2006/relationships/footer" Target="footer10.xml"/><Relationship Id="rId10" Type="http://schemas.openxmlformats.org/officeDocument/2006/relationships/footer" Target="footer1.xml"/><Relationship Id="rId19" Type="http://schemas.openxmlformats.org/officeDocument/2006/relationships/header" Target="header5.xm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3.xml"/><Relationship Id="rId22" Type="http://schemas.openxmlformats.org/officeDocument/2006/relationships/footer" Target="footer8.xml"/><Relationship Id="rId27" Type="http://schemas.openxmlformats.org/officeDocument/2006/relationships/footer" Target="footer9.xml"/><Relationship Id="rId30" Type="http://schemas.openxmlformats.org/officeDocument/2006/relationships/footer" Target="footer1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about:blank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creativecommons.org/licenses/by-nc/4.0/" TargetMode="External"/></Relationships>
</file>

<file path=word/_rels/footer5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creativecommons.org/licenses/by-nc/4.0/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hyperlink" Target="https://dergipark.org.tr/tr/pub/artukluhealth" TargetMode="External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hyperlink" Target="https://dergipark.org.tr/tr/pub/artukluhealth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61C985A-4FF4-42DC-A12D-27EEAE7EBD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</TotalTime>
  <Pages>1</Pages>
  <Words>607</Words>
  <Characters>3463</Characters>
  <Application>Microsoft Office Word</Application>
  <DocSecurity>0</DocSecurity>
  <Lines>28</Lines>
  <Paragraphs>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y M.Baran</Company>
  <LinksUpToDate>false</LinksUpToDate>
  <CharactersWithSpaces>4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 Özyurt</dc:creator>
  <cp:lastModifiedBy>Ahmet Bütün</cp:lastModifiedBy>
  <cp:revision>21</cp:revision>
  <cp:lastPrinted>2022-08-19T13:01:00Z</cp:lastPrinted>
  <dcterms:created xsi:type="dcterms:W3CDTF">2024-09-26T09:01:00Z</dcterms:created>
  <dcterms:modified xsi:type="dcterms:W3CDTF">2025-01-22T13:34:00Z</dcterms:modified>
</cp:coreProperties>
</file>